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54BBF" w14:textId="03A22E29" w:rsidR="00DC1D7A" w:rsidRPr="00DD1ACF" w:rsidRDefault="000916DD">
      <w:pPr>
        <w:rPr>
          <w:color w:val="4D4D4D"/>
          <w:sz w:val="14"/>
          <w:szCs w:val="14"/>
        </w:rPr>
      </w:pPr>
      <w:r>
        <w:rPr>
          <w:i/>
          <w:noProof/>
          <w:color w:val="4D4D4D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F60CD9" wp14:editId="05914668">
                <wp:simplePos x="0" y="0"/>
                <wp:positionH relativeFrom="column">
                  <wp:posOffset>1578935</wp:posOffset>
                </wp:positionH>
                <wp:positionV relativeFrom="paragraph">
                  <wp:posOffset>94822</wp:posOffset>
                </wp:positionV>
                <wp:extent cx="5652770" cy="7538483"/>
                <wp:effectExtent l="0" t="0" r="5080" b="5715"/>
                <wp:wrapNone/>
                <wp:docPr id="6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770" cy="753848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AD12E6" w14:textId="0F2BB82D" w:rsidR="00B96FFB" w:rsidRPr="00A65AE6" w:rsidRDefault="00B96FFB" w:rsidP="00B96FFB">
                            <w:pPr>
                              <w:jc w:val="both"/>
                              <w:rPr>
                                <w:b/>
                                <w:sz w:val="28"/>
                              </w:rPr>
                            </w:pPr>
                            <w:r w:rsidRPr="00A65AE6">
                              <w:rPr>
                                <w:b/>
                                <w:sz w:val="28"/>
                              </w:rPr>
                              <w:t xml:space="preserve">Notice Posted:  </w:t>
                            </w:r>
                            <w:r>
                              <w:rPr>
                                <w:b/>
                                <w:sz w:val="28"/>
                              </w:rPr>
                              <w:t>June 1</w:t>
                            </w:r>
                            <w:r w:rsidR="009C2FEF">
                              <w:rPr>
                                <w:b/>
                                <w:sz w:val="28"/>
                              </w:rPr>
                              <w:t>0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, </w:t>
                            </w:r>
                            <w:proofErr w:type="gramStart"/>
                            <w:r w:rsidR="004711AA">
                              <w:rPr>
                                <w:b/>
                                <w:sz w:val="28"/>
                              </w:rPr>
                              <w:t>2021</w:t>
                            </w:r>
                            <w:proofErr w:type="gramEnd"/>
                            <w:r w:rsidR="004711AA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at 4:00 pm</w:t>
                            </w:r>
                          </w:p>
                          <w:p w14:paraId="11BACE22" w14:textId="742FB24C" w:rsidR="00B96FFB" w:rsidRPr="00A65AE6" w:rsidRDefault="00B96FFB" w:rsidP="00B96FFB">
                            <w:pPr>
                              <w:jc w:val="both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A65AE6">
                              <w:rPr>
                                <w:b/>
                                <w:sz w:val="28"/>
                              </w:rPr>
                              <w:tab/>
                            </w:r>
                            <w:r w:rsidRPr="00A65AE6">
                              <w:rPr>
                                <w:b/>
                                <w:sz w:val="28"/>
                              </w:rPr>
                              <w:tab/>
                            </w:r>
                            <w:r w:rsidRPr="00A65AE6">
                              <w:rPr>
                                <w:b/>
                                <w:sz w:val="28"/>
                              </w:rPr>
                              <w:tab/>
                              <w:t xml:space="preserve">    </w:t>
                            </w:r>
                            <w:r w:rsidRPr="00A65AE6">
                              <w:rPr>
                                <w:b/>
                                <w:sz w:val="28"/>
                              </w:rPr>
                              <w:tab/>
                            </w:r>
                            <w:r w:rsidRPr="00A65AE6">
                              <w:rPr>
                                <w:b/>
                                <w:i/>
                              </w:rPr>
                              <w:tab/>
                            </w:r>
                            <w:r w:rsidRPr="00A65AE6">
                              <w:rPr>
                                <w:b/>
                                <w:i/>
                              </w:rPr>
                              <w:tab/>
                            </w:r>
                          </w:p>
                          <w:p w14:paraId="72B5F8AE" w14:textId="77777777" w:rsidR="00B96FFB" w:rsidRDefault="00B96FFB" w:rsidP="00B96FFB">
                            <w:pPr>
                              <w:pStyle w:val="Title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4"/>
                              </w:rPr>
                              <w:t>NOTICE OF PUBLIC MEETING</w:t>
                            </w:r>
                          </w:p>
                          <w:p w14:paraId="4A1226D8" w14:textId="77777777" w:rsidR="00B96FFB" w:rsidRDefault="00B96FFB" w:rsidP="00B96FFB">
                            <w:pPr>
                              <w:jc w:val="both"/>
                            </w:pPr>
                          </w:p>
                          <w:p w14:paraId="3568FB38" w14:textId="77777777" w:rsidR="00B96FFB" w:rsidRDefault="00B96FFB" w:rsidP="00B96FFB">
                            <w:pPr>
                              <w:jc w:val="both"/>
                            </w:pPr>
                            <w:r>
                              <w:t>A public meeting will be held as follows:</w:t>
                            </w:r>
                          </w:p>
                          <w:p w14:paraId="177A6984" w14:textId="77777777" w:rsidR="00B96FFB" w:rsidRDefault="00B96FFB" w:rsidP="00B96FFB">
                            <w:pPr>
                              <w:jc w:val="both"/>
                            </w:pPr>
                          </w:p>
                          <w:p w14:paraId="4E2E9C15" w14:textId="6925900B" w:rsidR="00B96FFB" w:rsidRDefault="00B96FFB" w:rsidP="00B96FFB">
                            <w:pPr>
                              <w:jc w:val="both"/>
                            </w:pPr>
                            <w:r>
                              <w:t xml:space="preserve">DATE: </w:t>
                            </w:r>
                            <w:r>
                              <w:tab/>
                              <w:t>Monday, June 14, 2021</w:t>
                            </w:r>
                          </w:p>
                          <w:p w14:paraId="6D26B522" w14:textId="35CBBCC9" w:rsidR="00B96FFB" w:rsidRDefault="00B96FFB" w:rsidP="00B96FFB">
                            <w:pPr>
                              <w:jc w:val="both"/>
                            </w:pPr>
                            <w:r>
                              <w:t>TIME:</w:t>
                            </w:r>
                            <w:r>
                              <w:tab/>
                            </w:r>
                            <w:r>
                              <w:tab/>
                              <w:t>6pm</w:t>
                            </w:r>
                          </w:p>
                          <w:p w14:paraId="6DCC2210" w14:textId="09A0A8F8" w:rsidR="00B96FFB" w:rsidRDefault="00B96FFB" w:rsidP="00B96FFB">
                            <w:pPr>
                              <w:jc w:val="both"/>
                            </w:pPr>
                            <w:r>
                              <w:t>PLACE OF MEETING:</w:t>
                            </w:r>
                            <w:r>
                              <w:tab/>
                              <w:t>801 The Boulevard</w:t>
                            </w:r>
                          </w:p>
                          <w:p w14:paraId="737ED71B" w14:textId="7B441DD4" w:rsidR="00B96FFB" w:rsidRDefault="00B96FFB" w:rsidP="00B96FFB">
                            <w:pPr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Rayne, LA 70578</w:t>
                            </w:r>
                          </w:p>
                          <w:p w14:paraId="4B439EF9" w14:textId="77777777" w:rsidR="00B96FFB" w:rsidRDefault="00B96FFB" w:rsidP="00B96FFB">
                            <w:pPr>
                              <w:jc w:val="both"/>
                            </w:pPr>
                          </w:p>
                          <w:p w14:paraId="7C368FB1" w14:textId="2BE3638B" w:rsidR="00B96FFB" w:rsidRPr="00A65AE6" w:rsidRDefault="00B96FFB" w:rsidP="00B96FFB">
                            <w:pPr>
                              <w:jc w:val="both"/>
                            </w:pPr>
                            <w:r w:rsidRPr="003C6A1F">
                              <w:rPr>
                                <w:u w:val="single"/>
                              </w:rPr>
                              <w:t>AGENDA</w:t>
                            </w:r>
                            <w:r>
                              <w:t xml:space="preserve">: </w:t>
                            </w:r>
                          </w:p>
                          <w:p w14:paraId="54338651" w14:textId="77777777" w:rsidR="00B96FFB" w:rsidRDefault="00B96FFB" w:rsidP="00B96FFB">
                            <w:pPr>
                              <w:jc w:val="both"/>
                            </w:pPr>
                          </w:p>
                          <w:p w14:paraId="57B4A592" w14:textId="77777777" w:rsidR="00B96FFB" w:rsidRDefault="00B96FFB" w:rsidP="00B96FFB">
                            <w:pPr>
                              <w:jc w:val="both"/>
                            </w:pPr>
                            <w:r>
                              <w:tab/>
                              <w:t>Call to Order</w:t>
                            </w:r>
                          </w:p>
                          <w:p w14:paraId="4840AB34" w14:textId="77777777" w:rsidR="00B96FFB" w:rsidRDefault="00B96FFB" w:rsidP="00B96FFB">
                            <w:pPr>
                              <w:jc w:val="both"/>
                            </w:pPr>
                            <w:r>
                              <w:tab/>
                              <w:t>Roll Call</w:t>
                            </w:r>
                          </w:p>
                          <w:p w14:paraId="73F4C992" w14:textId="527284DE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>
                              <w:t>Approval of Minutes from last meeting</w:t>
                            </w:r>
                            <w:r w:rsidRPr="00B96FFB">
                              <w:t>, May 10, 2021</w:t>
                            </w:r>
                          </w:p>
                          <w:p w14:paraId="0E602838" w14:textId="19F3B195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</w:p>
                          <w:p w14:paraId="31332E2F" w14:textId="455A5B68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>
                              <w:t>7.</w:t>
                            </w:r>
                            <w:r w:rsidR="007E5DAB">
                              <w:t xml:space="preserve"> </w:t>
                            </w:r>
                            <w:r w:rsidRPr="00B96FFB">
                              <w:t>RESOLUTIONS:</w:t>
                            </w:r>
                          </w:p>
                          <w:p w14:paraId="137F9389" w14:textId="5C39264D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 w:rsidRPr="00B96FFB">
                              <w:t>A -   A Resolution authorizing Mayor to Purchase Property.</w:t>
                            </w:r>
                          </w:p>
                          <w:p w14:paraId="204BB16C" w14:textId="57E73716" w:rsidR="00B96FFB" w:rsidRPr="00B96FFB" w:rsidRDefault="00F73A91" w:rsidP="00B96FFB">
                            <w:pPr>
                              <w:ind w:firstLine="720"/>
                              <w:jc w:val="both"/>
                            </w:pPr>
                            <w:r>
                              <w:t>B -   A Resolution adopting the millage rate(s) for the 2021 tax year.</w:t>
                            </w:r>
                          </w:p>
                          <w:p w14:paraId="12E23260" w14:textId="3407262D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 w:rsidRPr="00B96FFB">
                              <w:t xml:space="preserve">C -   A Resolution authorizing four (4) city officials/employees to sign the request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B96FFB">
                              <w:t>for</w:t>
                            </w:r>
                            <w:r>
                              <w:t xml:space="preserve"> </w:t>
                            </w:r>
                            <w:r w:rsidRPr="00B96FFB">
                              <w:t xml:space="preserve">payment forms for the Louisiana Community Development Block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8C2666">
                              <w:tab/>
                            </w:r>
                            <w:r w:rsidRPr="00B96FFB">
                              <w:t>Grant Program.</w:t>
                            </w:r>
                          </w:p>
                          <w:p w14:paraId="0AB33634" w14:textId="3741A40A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 w:rsidRPr="00B96FFB">
                              <w:t xml:space="preserve">D -   A Resolution establishing a separate, non-interest-bearing checking account </w:t>
                            </w:r>
                            <w:r>
                              <w:tab/>
                              <w:t xml:space="preserve">         </w:t>
                            </w:r>
                            <w:r w:rsidRPr="00B96FFB">
                              <w:t>for the Louisiana Community Development Block Grant Program.</w:t>
                            </w:r>
                          </w:p>
                          <w:p w14:paraId="18330FE5" w14:textId="2DFA8684" w:rsidR="00B96FFB" w:rsidRDefault="00B96FFB" w:rsidP="00B96FFB">
                            <w:pPr>
                              <w:ind w:firstLine="720"/>
                              <w:jc w:val="both"/>
                            </w:pPr>
                            <w:r w:rsidRPr="00B96FFB">
                              <w:t xml:space="preserve">E -   A Resolution granting the authority to Mayor Charles E. Robichaux to sign </w:t>
                            </w:r>
                            <w:r w:rsidRPr="00B96FFB">
                              <w:tab/>
                            </w:r>
                            <w:r>
                              <w:t xml:space="preserve">        </w:t>
                            </w:r>
                            <w:r w:rsidRPr="00B96FFB">
                              <w:t xml:space="preserve">and submit all necessary documents in connection with the Louisiana </w:t>
                            </w:r>
                            <w:r w:rsidRPr="00B96FFB">
                              <w:tab/>
                            </w:r>
                            <w:r w:rsidRPr="00B96FFB">
                              <w:tab/>
                            </w:r>
                            <w:r>
                              <w:t xml:space="preserve">       </w:t>
                            </w:r>
                            <w:r w:rsidR="008C2666">
                              <w:t xml:space="preserve"> </w:t>
                            </w:r>
                            <w:r w:rsidRPr="00B96FFB">
                              <w:t>Community Development Block Grant Program.</w:t>
                            </w:r>
                          </w:p>
                          <w:p w14:paraId="7F0744D9" w14:textId="6A8857CD" w:rsidR="00B11462" w:rsidRPr="00B96FFB" w:rsidRDefault="00B11462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 xml:space="preserve">F -    A Resolution to request Attorney General Opinion regarding proper legal 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>
                              <w:t xml:space="preserve">         </w:t>
                            </w:r>
                            <w:r w:rsidRPr="00B11462">
                              <w:t>procedure to follow under state law required to amend or repeal Section 10-</w:t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  </w:t>
                            </w:r>
                            <w:r w:rsidRPr="00B11462">
                              <w:t>2 of</w:t>
                            </w:r>
                            <w:r>
                              <w:t xml:space="preserve"> </w:t>
                            </w:r>
                            <w:r w:rsidRPr="00B11462">
                              <w:t>the City of Rayne Ordinances</w:t>
                            </w:r>
                            <w:r>
                              <w:t>.</w:t>
                            </w:r>
                          </w:p>
                          <w:p w14:paraId="79F5795A" w14:textId="77777777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</w:p>
                          <w:p w14:paraId="593D59E2" w14:textId="7FCD94C4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 w:rsidRPr="00B96FFB">
                              <w:t>8</w:t>
                            </w:r>
                            <w:r w:rsidR="007E5DAB">
                              <w:t xml:space="preserve">. </w:t>
                            </w:r>
                            <w:r w:rsidRPr="00B96FFB">
                              <w:t>NEW BUSINESS:</w:t>
                            </w:r>
                          </w:p>
                          <w:p w14:paraId="21AE0FCA" w14:textId="20AAEA32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 w:rsidRPr="00B96FFB">
                              <w:t>A   -</w:t>
                            </w:r>
                            <w:r w:rsidRPr="00B96FFB">
                              <w:tab/>
                              <w:t xml:space="preserve">Receive the City of Rayne Monthly Financial Update. </w:t>
                            </w:r>
                          </w:p>
                          <w:p w14:paraId="2DA0864F" w14:textId="2BE238D4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 w:rsidRPr="00B96FFB">
                              <w:t xml:space="preserve">B   - </w:t>
                            </w:r>
                            <w:r w:rsidRPr="00B96FFB">
                              <w:tab/>
                              <w:t xml:space="preserve">Consider a Street Drive for J &amp; K Hope Center to be held on June 25 and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3744A8">
                              <w:tab/>
                            </w:r>
                            <w:r w:rsidRPr="00B96FFB">
                              <w:t xml:space="preserve">June 26, </w:t>
                            </w:r>
                            <w:r w:rsidR="000916DD" w:rsidRPr="00B96FFB">
                              <w:t>2021,</w:t>
                            </w:r>
                            <w:r w:rsidRPr="00B96FFB">
                              <w:t xml:space="preserve"> on Highway 90/Texas Ave. and Highway 90/Polk.</w:t>
                            </w:r>
                          </w:p>
                          <w:p w14:paraId="024D5AF2" w14:textId="77777777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 w:rsidRPr="00B96FFB">
                              <w:t>C   -</w:t>
                            </w:r>
                            <w:r w:rsidRPr="00B96FFB">
                              <w:tab/>
                              <w:t xml:space="preserve">Consider a request by City Hall to declare the following as surplus: </w:t>
                            </w:r>
                          </w:p>
                          <w:p w14:paraId="6CA6AC03" w14:textId="77777777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 w:rsidRPr="00B96FFB">
                              <w:t>1.</w:t>
                            </w:r>
                            <w:r w:rsidRPr="00B96FFB">
                              <w:tab/>
                              <w:t>DELL</w:t>
                            </w:r>
                            <w:r w:rsidRPr="00B96FFB">
                              <w:tab/>
                            </w:r>
                            <w:r w:rsidRPr="00B96FFB">
                              <w:tab/>
                            </w:r>
                            <w:r w:rsidRPr="00B96FFB">
                              <w:tab/>
                              <w:t>2000FP</w:t>
                            </w:r>
                            <w:r w:rsidRPr="00B96FFB">
                              <w:tab/>
                              <w:t>TW-09E24946635-260-102A</w:t>
                            </w:r>
                          </w:p>
                          <w:p w14:paraId="5121CE7A" w14:textId="77777777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 w:rsidRPr="00B96FFB">
                              <w:t>2.</w:t>
                            </w:r>
                            <w:r w:rsidRPr="00B96FFB">
                              <w:tab/>
                              <w:t>BROTHER</w:t>
                            </w:r>
                            <w:r w:rsidRPr="00B96FFB">
                              <w:tab/>
                            </w:r>
                            <w:r w:rsidRPr="00B96FFB">
                              <w:tab/>
                              <w:t>TN-210C</w:t>
                            </w:r>
                            <w:r w:rsidRPr="00B96FFB">
                              <w:tab/>
                              <w:t>171019</w:t>
                            </w:r>
                          </w:p>
                          <w:p w14:paraId="18FAF191" w14:textId="77777777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 w:rsidRPr="00B96FFB">
                              <w:t>3.</w:t>
                            </w:r>
                            <w:r w:rsidRPr="00B96FFB">
                              <w:tab/>
                              <w:t>BROTHER</w:t>
                            </w:r>
                            <w:r w:rsidRPr="00B96FFB">
                              <w:tab/>
                            </w:r>
                            <w:r w:rsidRPr="00B96FFB">
                              <w:tab/>
                              <w:t>TN-210BK</w:t>
                            </w:r>
                            <w:r w:rsidRPr="00B96FFB">
                              <w:tab/>
                              <w:t>170410</w:t>
                            </w:r>
                          </w:p>
                          <w:p w14:paraId="6E1219F2" w14:textId="77777777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 w:rsidRPr="00B96FFB">
                              <w:t>4.</w:t>
                            </w:r>
                            <w:r w:rsidRPr="00B96FFB">
                              <w:tab/>
                              <w:t>BROTHER</w:t>
                            </w:r>
                            <w:r w:rsidRPr="00B96FFB">
                              <w:tab/>
                            </w:r>
                            <w:r w:rsidRPr="00B96FFB">
                              <w:tab/>
                              <w:t>TN-210M</w:t>
                            </w:r>
                            <w:r w:rsidRPr="00B96FFB">
                              <w:tab/>
                              <w:t>170119</w:t>
                            </w:r>
                          </w:p>
                          <w:p w14:paraId="477A43B0" w14:textId="77777777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  <w:r w:rsidRPr="00B96FFB">
                              <w:t>5.</w:t>
                            </w:r>
                            <w:r w:rsidRPr="00B96FFB">
                              <w:tab/>
                              <w:t>BROTHER</w:t>
                            </w:r>
                            <w:r w:rsidRPr="00B96FFB">
                              <w:tab/>
                            </w:r>
                            <w:r w:rsidRPr="00B96FFB">
                              <w:tab/>
                              <w:t>TN-210BK</w:t>
                            </w:r>
                            <w:r w:rsidRPr="00B96FFB">
                              <w:tab/>
                              <w:t>170201</w:t>
                            </w:r>
                          </w:p>
                          <w:p w14:paraId="68E40A73" w14:textId="77777777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</w:p>
                          <w:p w14:paraId="4C87AAC2" w14:textId="0BAEA99A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</w:p>
                          <w:p w14:paraId="46AD2A40" w14:textId="7C3AA0A7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</w:p>
                          <w:p w14:paraId="70322AD7" w14:textId="4FA263D4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</w:p>
                          <w:p w14:paraId="23DCA13F" w14:textId="77777777" w:rsidR="00B96FFB" w:rsidRPr="00B96FFB" w:rsidRDefault="00B96FFB" w:rsidP="00B96FFB">
                            <w:pPr>
                              <w:ind w:firstLine="720"/>
                              <w:jc w:val="both"/>
                            </w:pPr>
                          </w:p>
                          <w:p w14:paraId="09F4DFE8" w14:textId="6116AA62" w:rsidR="00B96FFB" w:rsidRPr="00B96FFB" w:rsidRDefault="00B96FFB" w:rsidP="00B96FFB">
                            <w:pPr>
                              <w:jc w:val="both"/>
                              <w:rPr>
                                <w:i/>
                              </w:rPr>
                            </w:pPr>
                            <w:r w:rsidRPr="00B96FFB">
                              <w:tab/>
                            </w:r>
                            <w:r w:rsidRPr="00B96FFB">
                              <w:tab/>
                            </w:r>
                            <w:r w:rsidRPr="00B96FFB">
                              <w:tab/>
                            </w:r>
                            <w:r w:rsidRPr="00B96FFB">
                              <w:tab/>
                            </w:r>
                            <w:r w:rsidRPr="00B96FFB">
                              <w:tab/>
                            </w:r>
                            <w:r w:rsidRPr="00B96FFB">
                              <w:tab/>
                            </w:r>
                            <w:r w:rsidRPr="00B96FFB">
                              <w:tab/>
                            </w:r>
                          </w:p>
                          <w:p w14:paraId="123E816E" w14:textId="77777777" w:rsidR="00B96FFB" w:rsidRPr="00B96FFB" w:rsidRDefault="00B96FFB" w:rsidP="00B96FFB">
                            <w:pPr>
                              <w:jc w:val="both"/>
                            </w:pPr>
                            <w:r w:rsidRPr="00B96FFB">
                              <w:tab/>
                              <w:t>New Business:</w:t>
                            </w:r>
                          </w:p>
                          <w:p w14:paraId="02F80AA4" w14:textId="77777777" w:rsidR="00B96FFB" w:rsidRDefault="00B96FFB" w:rsidP="00B96FFB">
                            <w:pPr>
                              <w:numPr>
                                <w:ilvl w:val="0"/>
                                <w:numId w:val="10"/>
                              </w:numPr>
                              <w:jc w:val="both"/>
                            </w:pPr>
                            <w:r>
                              <w:t xml:space="preserve">Adopt the millage rate(s). </w:t>
                            </w:r>
                          </w:p>
                          <w:p w14:paraId="00BCF978" w14:textId="77777777" w:rsidR="00B96FFB" w:rsidRPr="00034CB1" w:rsidRDefault="00B96FFB" w:rsidP="00B96FFB">
                            <w:pPr>
                              <w:ind w:left="720"/>
                              <w:jc w:val="both"/>
                            </w:pPr>
                            <w:r>
                              <w:t xml:space="preserve">2.   </w:t>
                            </w:r>
                            <w:r>
                              <w:rPr>
                                <w:sz w:val="18"/>
                              </w:rPr>
                              <w:t>_________________________________________________________</w:t>
                            </w:r>
                          </w:p>
                          <w:p w14:paraId="6CBB136F" w14:textId="77777777" w:rsidR="00B96FFB" w:rsidRPr="008D42D3" w:rsidRDefault="00B96FFB" w:rsidP="00B96FFB">
                            <w:pPr>
                              <w:ind w:left="720"/>
                              <w:jc w:val="both"/>
                              <w:rPr>
                                <w:i/>
                                <w:sz w:val="16"/>
                                <w:szCs w:val="16"/>
                                <w:u w:val="single"/>
                              </w:rPr>
                            </w:pPr>
                            <w:r>
                              <w:tab/>
                            </w:r>
                            <w:r w:rsidRPr="008D42D3">
                              <w:rPr>
                                <w:i/>
                                <w:sz w:val="16"/>
                                <w:szCs w:val="16"/>
                              </w:rPr>
                              <w:t>(</w:t>
                            </w: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List a</w:t>
                            </w:r>
                            <w:r w:rsidRPr="008D42D3">
                              <w:rPr>
                                <w:i/>
                                <w:sz w:val="16"/>
                                <w:szCs w:val="16"/>
                              </w:rPr>
                              <w:t>ny other business)</w:t>
                            </w:r>
                          </w:p>
                          <w:p w14:paraId="5FE58BEB" w14:textId="77777777" w:rsidR="00B96FFB" w:rsidRDefault="00B96FFB" w:rsidP="00B96FFB">
                            <w:pPr>
                              <w:jc w:val="both"/>
                            </w:pPr>
                            <w:r>
                              <w:tab/>
                              <w:t>3.   ___________________________________________</w:t>
                            </w:r>
                          </w:p>
                          <w:p w14:paraId="0435941C" w14:textId="77777777" w:rsidR="00B96FFB" w:rsidRDefault="00B96FFB" w:rsidP="00B96FFB">
                            <w:pPr>
                              <w:ind w:left="720"/>
                              <w:jc w:val="both"/>
                            </w:pPr>
                          </w:p>
                          <w:p w14:paraId="167FB291" w14:textId="77777777" w:rsidR="00B96FFB" w:rsidRDefault="00B96FFB" w:rsidP="00B96FFB">
                            <w:pPr>
                              <w:ind w:left="720"/>
                              <w:jc w:val="both"/>
                            </w:pPr>
                            <w:r>
                              <w:t>Adjournment</w:t>
                            </w:r>
                          </w:p>
                          <w:p w14:paraId="3BF22796" w14:textId="77777777" w:rsidR="00B96FFB" w:rsidRDefault="00B96FFB" w:rsidP="00B96FFB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28"/>
                              </w:rPr>
                            </w:pPr>
                            <w:r>
                              <w:tab/>
                            </w:r>
                            <w:r>
                              <w:rPr>
                                <w:sz w:val="28"/>
                              </w:rPr>
                              <w:t>______________________________</w:t>
                            </w:r>
                          </w:p>
                          <w:p w14:paraId="53E58733" w14:textId="77777777" w:rsidR="00B96FFB" w:rsidRPr="008D42D3" w:rsidRDefault="00B96FFB" w:rsidP="00B96FFB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28"/>
                              </w:rPr>
                              <w:tab/>
                            </w:r>
                            <w:r w:rsidRPr="008D42D3">
                              <w:rPr>
                                <w:sz w:val="16"/>
                                <w:szCs w:val="16"/>
                              </w:rPr>
                              <w:t xml:space="preserve">(Name and Position of Authorized Person) </w:t>
                            </w:r>
                          </w:p>
                          <w:p w14:paraId="278083F9" w14:textId="77777777" w:rsidR="00B96FFB" w:rsidRDefault="00B96FFB" w:rsidP="00B96FFB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ab/>
                              <w:t>______________________________</w:t>
                            </w:r>
                          </w:p>
                          <w:p w14:paraId="0853B623" w14:textId="77777777" w:rsidR="00B96FFB" w:rsidRPr="008D42D3" w:rsidRDefault="00B96FFB" w:rsidP="00B96FFB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28"/>
                              </w:rPr>
                              <w:tab/>
                            </w:r>
                            <w:r w:rsidRPr="008D42D3">
                              <w:rPr>
                                <w:sz w:val="16"/>
                                <w:szCs w:val="16"/>
                              </w:rPr>
                              <w:t>(Name of Taxing District)</w:t>
                            </w:r>
                          </w:p>
                          <w:p w14:paraId="0E7F058E" w14:textId="77777777" w:rsidR="00B96FFB" w:rsidRDefault="00B96FFB" w:rsidP="00B96FFB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ab/>
                              <w:t>_______________________________________________</w:t>
                            </w:r>
                          </w:p>
                          <w:p w14:paraId="3A04CBD6" w14:textId="77777777" w:rsidR="00B96FFB" w:rsidRPr="008D42D3" w:rsidRDefault="00B96FFB" w:rsidP="00B96FFB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ab/>
                            </w:r>
                            <w:r w:rsidRPr="008D42D3">
                              <w:rPr>
                                <w:sz w:val="16"/>
                                <w:szCs w:val="16"/>
                              </w:rPr>
                              <w:t>(Address)</w:t>
                            </w:r>
                          </w:p>
                          <w:p w14:paraId="650CB3DF" w14:textId="77777777" w:rsidR="00B96FFB" w:rsidRDefault="00B96FFB" w:rsidP="00B96FFB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ab/>
                              <w:t>_______________________________________________</w:t>
                            </w:r>
                          </w:p>
                          <w:p w14:paraId="335D57C4" w14:textId="77777777" w:rsidR="00B96FFB" w:rsidRPr="008D42D3" w:rsidRDefault="00B96FFB" w:rsidP="00B96FFB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ab/>
                            </w:r>
                            <w:r w:rsidRPr="008D42D3">
                              <w:rPr>
                                <w:sz w:val="16"/>
                                <w:szCs w:val="16"/>
                              </w:rPr>
                              <w:t>(Telephone Number)</w:t>
                            </w:r>
                          </w:p>
                          <w:p w14:paraId="1EFCC74F" w14:textId="77777777" w:rsidR="00B96FFB" w:rsidRDefault="00B96FFB" w:rsidP="00B96FFB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18"/>
                              </w:rPr>
                            </w:pPr>
                          </w:p>
                          <w:p w14:paraId="6276D1A7" w14:textId="5D530E18" w:rsidR="00B96FFB" w:rsidRDefault="00B96FFB" w:rsidP="00B96FFB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</w:pPr>
                            <w:r>
                              <w:t>In accordance with the Americans with Disabilities Act, if you need special assistance, please contact Annette Cutrera at 337-334-3121 describing the assistance that is necessary.</w:t>
                            </w:r>
                          </w:p>
                          <w:p w14:paraId="0355D71A" w14:textId="565089C1" w:rsidR="00B96FFB" w:rsidRPr="008D42D3" w:rsidRDefault="00B96FFB" w:rsidP="00B96FFB">
                            <w:pPr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F29B559" w14:textId="77777777" w:rsidR="00B96FFB" w:rsidRPr="00602048" w:rsidRDefault="00B96FFB" w:rsidP="00B96FF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6C15312" w14:textId="77777777" w:rsidR="005037DB" w:rsidRDefault="005037DB" w:rsidP="005037DB">
                            <w:pPr>
                              <w:jc w:val="both"/>
                            </w:pPr>
                          </w:p>
                          <w:p w14:paraId="32146A23" w14:textId="77777777" w:rsidR="00DE0ED2" w:rsidRDefault="00DE0ED2" w:rsidP="00DE0ED2">
                            <w:pPr>
                              <w:jc w:val="both"/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2F2DE78F" w14:textId="77777777" w:rsidR="00DE0ED2" w:rsidRDefault="00DE0ED2" w:rsidP="00DE0ED2">
                            <w:pPr>
                              <w:ind w:right="-360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F193663" w14:textId="77777777" w:rsidR="00DE0ED2" w:rsidRDefault="00DE0ED2" w:rsidP="00DE0ED2">
                            <w:pPr>
                              <w:ind w:right="-360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5483AD9" w14:textId="77777777" w:rsidR="00DE0ED2" w:rsidRDefault="00DE0ED2" w:rsidP="00DE0ED2">
                            <w:pPr>
                              <w:ind w:right="-360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6F9DCA1" w14:textId="77777777" w:rsidR="003F721F" w:rsidRDefault="003F721F" w:rsidP="00C30DCE"/>
                          <w:p w14:paraId="5A91D71E" w14:textId="77777777" w:rsidR="003F721F" w:rsidRDefault="003F721F" w:rsidP="00C30DCE"/>
                          <w:p w14:paraId="27F67071" w14:textId="77777777" w:rsidR="00871AC9" w:rsidRDefault="00871AC9" w:rsidP="00C30DCE"/>
                          <w:p w14:paraId="34447106" w14:textId="77777777" w:rsidR="00871AC9" w:rsidRDefault="00871AC9" w:rsidP="00C30DCE"/>
                          <w:p w14:paraId="40B0C214" w14:textId="77777777" w:rsidR="000F0105" w:rsidRDefault="00883516" w:rsidP="000F0105">
                            <w:r>
                              <w:t xml:space="preserve">            </w:t>
                            </w:r>
                          </w:p>
                          <w:p w14:paraId="58125D5E" w14:textId="77777777" w:rsidR="00883516" w:rsidRDefault="00883516" w:rsidP="000F0105">
                            <w:r>
                              <w:t xml:space="preserve"> </w:t>
                            </w:r>
                          </w:p>
                          <w:p w14:paraId="5394D2C3" w14:textId="77777777" w:rsidR="00883516" w:rsidRDefault="00883516" w:rsidP="00883516"/>
                          <w:p w14:paraId="0F666719" w14:textId="77777777" w:rsidR="00883516" w:rsidRDefault="00883516" w:rsidP="00883516"/>
                          <w:p w14:paraId="668DDEE8" w14:textId="77777777" w:rsidR="00883516" w:rsidRDefault="00883516" w:rsidP="00883516"/>
                          <w:p w14:paraId="6BAD464A" w14:textId="77777777" w:rsidR="00883516" w:rsidRDefault="00883516" w:rsidP="00C30DCE">
                            <w:r>
                              <w:t xml:space="preserve">                </w:t>
                            </w:r>
                          </w:p>
                          <w:p w14:paraId="716E872E" w14:textId="77777777" w:rsidR="00883516" w:rsidRDefault="00883516" w:rsidP="00C30DCE"/>
                          <w:p w14:paraId="3844EB1E" w14:textId="77777777" w:rsidR="00883516" w:rsidRDefault="00883516" w:rsidP="00C30DCE"/>
                          <w:p w14:paraId="46FCBE08" w14:textId="77777777" w:rsidR="00883516" w:rsidRDefault="0088351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F60CD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24.35pt;margin-top:7.45pt;width:445.1pt;height:59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" stroked="f">
                <v:textbox>
                  <w:txbxContent>
                    <w:p w14:paraId="33AD12E6" w14:textId="0F2BB82D" w:rsidR="00B96FFB" w:rsidRPr="00A65AE6" w:rsidRDefault="00B96FFB" w:rsidP="00B96FFB">
                      <w:pPr>
                        <w:jc w:val="both"/>
                        <w:rPr>
                          <w:b/>
                          <w:sz w:val="28"/>
                        </w:rPr>
                      </w:pPr>
                      <w:r w:rsidRPr="00A65AE6">
                        <w:rPr>
                          <w:b/>
                          <w:sz w:val="28"/>
                        </w:rPr>
                        <w:t xml:space="preserve">Notice Posted:  </w:t>
                      </w:r>
                      <w:r>
                        <w:rPr>
                          <w:b/>
                          <w:sz w:val="28"/>
                        </w:rPr>
                        <w:t>June 1</w:t>
                      </w:r>
                      <w:r w:rsidR="009C2FEF">
                        <w:rPr>
                          <w:b/>
                          <w:sz w:val="28"/>
                        </w:rPr>
                        <w:t>0</w:t>
                      </w:r>
                      <w:r>
                        <w:rPr>
                          <w:b/>
                          <w:sz w:val="28"/>
                        </w:rPr>
                        <w:t xml:space="preserve">, </w:t>
                      </w:r>
                      <w:proofErr w:type="gramStart"/>
                      <w:r w:rsidR="004711AA">
                        <w:rPr>
                          <w:b/>
                          <w:sz w:val="28"/>
                        </w:rPr>
                        <w:t>2021</w:t>
                      </w:r>
                      <w:proofErr w:type="gramEnd"/>
                      <w:r w:rsidR="004711AA">
                        <w:rPr>
                          <w:b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at 4:00 pm</w:t>
                      </w:r>
                    </w:p>
                    <w:p w14:paraId="11BACE22" w14:textId="742FB24C" w:rsidR="00B96FFB" w:rsidRPr="00A65AE6" w:rsidRDefault="00B96FFB" w:rsidP="00B96FFB">
                      <w:pPr>
                        <w:jc w:val="both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A65AE6">
                        <w:rPr>
                          <w:b/>
                          <w:sz w:val="28"/>
                        </w:rPr>
                        <w:tab/>
                      </w:r>
                      <w:r w:rsidRPr="00A65AE6">
                        <w:rPr>
                          <w:b/>
                          <w:sz w:val="28"/>
                        </w:rPr>
                        <w:tab/>
                      </w:r>
                      <w:r w:rsidRPr="00A65AE6">
                        <w:rPr>
                          <w:b/>
                          <w:sz w:val="28"/>
                        </w:rPr>
                        <w:tab/>
                        <w:t xml:space="preserve">    </w:t>
                      </w:r>
                      <w:r w:rsidRPr="00A65AE6">
                        <w:rPr>
                          <w:b/>
                          <w:sz w:val="28"/>
                        </w:rPr>
                        <w:tab/>
                      </w:r>
                      <w:r w:rsidRPr="00A65AE6">
                        <w:rPr>
                          <w:b/>
                          <w:i/>
                        </w:rPr>
                        <w:tab/>
                      </w:r>
                      <w:r w:rsidRPr="00A65AE6">
                        <w:rPr>
                          <w:b/>
                          <w:i/>
                        </w:rPr>
                        <w:tab/>
                      </w:r>
                    </w:p>
                    <w:p w14:paraId="72B5F8AE" w14:textId="77777777" w:rsidR="00B96FFB" w:rsidRDefault="00B96FFB" w:rsidP="00B96FFB">
                      <w:pPr>
                        <w:pStyle w:val="Title"/>
                        <w:rPr>
                          <w:sz w:val="44"/>
                        </w:rPr>
                      </w:pPr>
                      <w:r>
                        <w:rPr>
                          <w:sz w:val="44"/>
                        </w:rPr>
                        <w:t>NOTICE OF PUBLIC MEETING</w:t>
                      </w:r>
                    </w:p>
                    <w:p w14:paraId="4A1226D8" w14:textId="77777777" w:rsidR="00B96FFB" w:rsidRDefault="00B96FFB" w:rsidP="00B96FFB">
                      <w:pPr>
                        <w:jc w:val="both"/>
                      </w:pPr>
                    </w:p>
                    <w:p w14:paraId="3568FB38" w14:textId="77777777" w:rsidR="00B96FFB" w:rsidRDefault="00B96FFB" w:rsidP="00B96FFB">
                      <w:pPr>
                        <w:jc w:val="both"/>
                      </w:pPr>
                      <w:r>
                        <w:t>A public meeting will be held as follows:</w:t>
                      </w:r>
                    </w:p>
                    <w:p w14:paraId="177A6984" w14:textId="77777777" w:rsidR="00B96FFB" w:rsidRDefault="00B96FFB" w:rsidP="00B96FFB">
                      <w:pPr>
                        <w:jc w:val="both"/>
                      </w:pPr>
                    </w:p>
                    <w:p w14:paraId="4E2E9C15" w14:textId="6925900B" w:rsidR="00B96FFB" w:rsidRDefault="00B96FFB" w:rsidP="00B96FFB">
                      <w:pPr>
                        <w:jc w:val="both"/>
                      </w:pPr>
                      <w:r>
                        <w:t xml:space="preserve">DATE: </w:t>
                      </w:r>
                      <w:r>
                        <w:tab/>
                        <w:t>Monday, June 14, 2021</w:t>
                      </w:r>
                    </w:p>
                    <w:p w14:paraId="6D26B522" w14:textId="35CBBCC9" w:rsidR="00B96FFB" w:rsidRDefault="00B96FFB" w:rsidP="00B96FFB">
                      <w:pPr>
                        <w:jc w:val="both"/>
                      </w:pPr>
                      <w:r>
                        <w:t>TIME:</w:t>
                      </w:r>
                      <w:r>
                        <w:tab/>
                      </w:r>
                      <w:r>
                        <w:tab/>
                        <w:t>6pm</w:t>
                      </w:r>
                    </w:p>
                    <w:p w14:paraId="6DCC2210" w14:textId="09A0A8F8" w:rsidR="00B96FFB" w:rsidRDefault="00B96FFB" w:rsidP="00B96FFB">
                      <w:pPr>
                        <w:jc w:val="both"/>
                      </w:pPr>
                      <w:r>
                        <w:t>PLACE OF MEETING:</w:t>
                      </w:r>
                      <w:r>
                        <w:tab/>
                        <w:t>801 The Boulevard</w:t>
                      </w:r>
                    </w:p>
                    <w:p w14:paraId="737ED71B" w14:textId="7B441DD4" w:rsidR="00B96FFB" w:rsidRDefault="00B96FFB" w:rsidP="00B96FFB">
                      <w:pPr>
                        <w:jc w:val="both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Rayne, LA 70578</w:t>
                      </w:r>
                    </w:p>
                    <w:p w14:paraId="4B439EF9" w14:textId="77777777" w:rsidR="00B96FFB" w:rsidRDefault="00B96FFB" w:rsidP="00B96FFB">
                      <w:pPr>
                        <w:jc w:val="both"/>
                      </w:pPr>
                    </w:p>
                    <w:p w14:paraId="7C368FB1" w14:textId="2BE3638B" w:rsidR="00B96FFB" w:rsidRPr="00A65AE6" w:rsidRDefault="00B96FFB" w:rsidP="00B96FFB">
                      <w:pPr>
                        <w:jc w:val="both"/>
                      </w:pPr>
                      <w:r w:rsidRPr="003C6A1F">
                        <w:rPr>
                          <w:u w:val="single"/>
                        </w:rPr>
                        <w:t>AGENDA</w:t>
                      </w:r>
                      <w:r>
                        <w:t xml:space="preserve">: </w:t>
                      </w:r>
                    </w:p>
                    <w:p w14:paraId="54338651" w14:textId="77777777" w:rsidR="00B96FFB" w:rsidRDefault="00B96FFB" w:rsidP="00B96FFB">
                      <w:pPr>
                        <w:jc w:val="both"/>
                      </w:pPr>
                    </w:p>
                    <w:p w14:paraId="57B4A592" w14:textId="77777777" w:rsidR="00B96FFB" w:rsidRDefault="00B96FFB" w:rsidP="00B96FFB">
                      <w:pPr>
                        <w:jc w:val="both"/>
                      </w:pPr>
                      <w:r>
                        <w:tab/>
                        <w:t>Call to Order</w:t>
                      </w:r>
                    </w:p>
                    <w:p w14:paraId="4840AB34" w14:textId="77777777" w:rsidR="00B96FFB" w:rsidRDefault="00B96FFB" w:rsidP="00B96FFB">
                      <w:pPr>
                        <w:jc w:val="both"/>
                      </w:pPr>
                      <w:r>
                        <w:tab/>
                        <w:t>Roll Call</w:t>
                      </w:r>
                    </w:p>
                    <w:p w14:paraId="73F4C992" w14:textId="527284DE" w:rsidR="00B96FFB" w:rsidRPr="00B96FFB" w:rsidRDefault="00B96FFB" w:rsidP="00B96FFB">
                      <w:pPr>
                        <w:ind w:firstLine="720"/>
                        <w:jc w:val="both"/>
                      </w:pPr>
                      <w:r>
                        <w:t>Approval of Minutes from last meeting</w:t>
                      </w:r>
                      <w:r w:rsidRPr="00B96FFB">
                        <w:t>, May 10, 2021</w:t>
                      </w:r>
                    </w:p>
                    <w:p w14:paraId="0E602838" w14:textId="19F3B195" w:rsidR="00B96FFB" w:rsidRPr="00B96FFB" w:rsidRDefault="00B96FFB" w:rsidP="00B96FFB">
                      <w:pPr>
                        <w:ind w:firstLine="720"/>
                        <w:jc w:val="both"/>
                      </w:pPr>
                    </w:p>
                    <w:p w14:paraId="31332E2F" w14:textId="455A5B68" w:rsidR="00B96FFB" w:rsidRPr="00B96FFB" w:rsidRDefault="00B96FFB" w:rsidP="00B96FFB">
                      <w:pPr>
                        <w:ind w:firstLine="720"/>
                        <w:jc w:val="both"/>
                      </w:pPr>
                      <w:r>
                        <w:t>7.</w:t>
                      </w:r>
                      <w:r w:rsidR="007E5DAB">
                        <w:t xml:space="preserve"> </w:t>
                      </w:r>
                      <w:r w:rsidRPr="00B96FFB">
                        <w:t>RESOLUTIONS:</w:t>
                      </w:r>
                    </w:p>
                    <w:p w14:paraId="137F9389" w14:textId="5C39264D" w:rsidR="00B96FFB" w:rsidRPr="00B96FFB" w:rsidRDefault="00B96FFB" w:rsidP="00B96FFB">
                      <w:pPr>
                        <w:ind w:firstLine="720"/>
                        <w:jc w:val="both"/>
                      </w:pPr>
                      <w:r w:rsidRPr="00B96FFB">
                        <w:t>A -   A Resolution authorizing Mayor to Purchase Property.</w:t>
                      </w:r>
                    </w:p>
                    <w:p w14:paraId="204BB16C" w14:textId="57E73716" w:rsidR="00B96FFB" w:rsidRPr="00B96FFB" w:rsidRDefault="00F73A91" w:rsidP="00B96FFB">
                      <w:pPr>
                        <w:ind w:firstLine="720"/>
                        <w:jc w:val="both"/>
                      </w:pPr>
                      <w:r>
                        <w:t>B -   A Resolution adopting the millage rate(s) for the 2021 tax year.</w:t>
                      </w:r>
                    </w:p>
                    <w:p w14:paraId="12E23260" w14:textId="3407262D" w:rsidR="00B96FFB" w:rsidRPr="00B96FFB" w:rsidRDefault="00B96FFB" w:rsidP="00B96FFB">
                      <w:pPr>
                        <w:ind w:firstLine="720"/>
                        <w:jc w:val="both"/>
                      </w:pPr>
                      <w:r w:rsidRPr="00B96FFB">
                        <w:t xml:space="preserve">C -   A Resolution authorizing four (4) city officials/employees to sign the request </w:t>
                      </w:r>
                      <w:r>
                        <w:tab/>
                      </w:r>
                      <w:r>
                        <w:tab/>
                      </w:r>
                      <w:r w:rsidRPr="00B96FFB">
                        <w:t>for</w:t>
                      </w:r>
                      <w:r>
                        <w:t xml:space="preserve"> </w:t>
                      </w:r>
                      <w:r w:rsidRPr="00B96FFB">
                        <w:t xml:space="preserve">payment forms for the Louisiana Community Development Block </w:t>
                      </w:r>
                      <w:r>
                        <w:tab/>
                      </w:r>
                      <w:r>
                        <w:tab/>
                      </w:r>
                      <w:r w:rsidR="008C2666">
                        <w:tab/>
                      </w:r>
                      <w:r w:rsidRPr="00B96FFB">
                        <w:t>Grant Program.</w:t>
                      </w:r>
                    </w:p>
                    <w:p w14:paraId="0AB33634" w14:textId="3741A40A" w:rsidR="00B96FFB" w:rsidRPr="00B96FFB" w:rsidRDefault="00B96FFB" w:rsidP="00B96FFB">
                      <w:pPr>
                        <w:ind w:firstLine="720"/>
                        <w:jc w:val="both"/>
                      </w:pPr>
                      <w:r w:rsidRPr="00B96FFB">
                        <w:t xml:space="preserve">D -   A Resolution establishing a separate, non-interest-bearing checking account </w:t>
                      </w:r>
                      <w:r>
                        <w:tab/>
                        <w:t xml:space="preserve">         </w:t>
                      </w:r>
                      <w:r w:rsidRPr="00B96FFB">
                        <w:t>for the Louisiana Community Development Block Grant Program.</w:t>
                      </w:r>
                    </w:p>
                    <w:p w14:paraId="18330FE5" w14:textId="2DFA8684" w:rsidR="00B96FFB" w:rsidRDefault="00B96FFB" w:rsidP="00B96FFB">
                      <w:pPr>
                        <w:ind w:firstLine="720"/>
                        <w:jc w:val="both"/>
                      </w:pPr>
                      <w:r w:rsidRPr="00B96FFB">
                        <w:t xml:space="preserve">E -   A Resolution granting the authority to Mayor Charles E. Robichaux to sign </w:t>
                      </w:r>
                      <w:r w:rsidRPr="00B96FFB">
                        <w:tab/>
                      </w:r>
                      <w:r>
                        <w:t xml:space="preserve">        </w:t>
                      </w:r>
                      <w:r w:rsidRPr="00B96FFB">
                        <w:t xml:space="preserve">and submit all necessary documents in connection with the Louisiana </w:t>
                      </w:r>
                      <w:r w:rsidRPr="00B96FFB">
                        <w:tab/>
                      </w:r>
                      <w:r w:rsidRPr="00B96FFB">
                        <w:tab/>
                      </w:r>
                      <w:r>
                        <w:t xml:space="preserve">       </w:t>
                      </w:r>
                      <w:r w:rsidR="008C2666">
                        <w:t xml:space="preserve"> </w:t>
                      </w:r>
                      <w:r w:rsidRPr="00B96FFB">
                        <w:t>Community Development Block Grant Program.</w:t>
                      </w:r>
                    </w:p>
                    <w:p w14:paraId="7F0744D9" w14:textId="6A8857CD" w:rsidR="00B11462" w:rsidRPr="00B96FFB" w:rsidRDefault="00B11462" w:rsidP="00B96FFB">
                      <w:pPr>
                        <w:ind w:firstLine="720"/>
                        <w:jc w:val="both"/>
                      </w:pPr>
                      <w:r w:rsidRPr="00B11462">
                        <w:t xml:space="preserve">F -    A Resolution to request Attorney General Opinion regarding proper legal 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>
                        <w:t xml:space="preserve">         </w:t>
                      </w:r>
                      <w:r w:rsidRPr="00B11462">
                        <w:t>procedure to follow under state law required to amend or repeal Section 10-</w:t>
                      </w:r>
                      <w:r>
                        <w:tab/>
                      </w:r>
                      <w:r>
                        <w:tab/>
                        <w:t xml:space="preserve">         </w:t>
                      </w:r>
                      <w:r w:rsidRPr="00B11462">
                        <w:t>2 of</w:t>
                      </w:r>
                      <w:r>
                        <w:t xml:space="preserve"> </w:t>
                      </w:r>
                      <w:r w:rsidRPr="00B11462">
                        <w:t>the City of Rayne Ordinances</w:t>
                      </w:r>
                      <w:r>
                        <w:t>.</w:t>
                      </w:r>
                    </w:p>
                    <w:p w14:paraId="79F5795A" w14:textId="77777777" w:rsidR="00B96FFB" w:rsidRPr="00B96FFB" w:rsidRDefault="00B96FFB" w:rsidP="00B96FFB">
                      <w:pPr>
                        <w:ind w:firstLine="720"/>
                        <w:jc w:val="both"/>
                      </w:pPr>
                    </w:p>
                    <w:p w14:paraId="593D59E2" w14:textId="7FCD94C4" w:rsidR="00B96FFB" w:rsidRPr="00B96FFB" w:rsidRDefault="00B96FFB" w:rsidP="00B96FFB">
                      <w:pPr>
                        <w:ind w:firstLine="720"/>
                        <w:jc w:val="both"/>
                      </w:pPr>
                      <w:r w:rsidRPr="00B96FFB">
                        <w:t>8</w:t>
                      </w:r>
                      <w:r w:rsidR="007E5DAB">
                        <w:t xml:space="preserve">. </w:t>
                      </w:r>
                      <w:r w:rsidRPr="00B96FFB">
                        <w:t>NEW BUSINESS:</w:t>
                      </w:r>
                    </w:p>
                    <w:p w14:paraId="21AE0FCA" w14:textId="20AAEA32" w:rsidR="00B96FFB" w:rsidRPr="00B96FFB" w:rsidRDefault="00B96FFB" w:rsidP="00B96FFB">
                      <w:pPr>
                        <w:ind w:firstLine="720"/>
                        <w:jc w:val="both"/>
                      </w:pPr>
                      <w:r w:rsidRPr="00B96FFB">
                        <w:t>A   -</w:t>
                      </w:r>
                      <w:r w:rsidRPr="00B96FFB">
                        <w:tab/>
                        <w:t xml:space="preserve">Receive the City of Rayne Monthly Financial Update. </w:t>
                      </w:r>
                    </w:p>
                    <w:p w14:paraId="2DA0864F" w14:textId="2BE238D4" w:rsidR="00B96FFB" w:rsidRPr="00B96FFB" w:rsidRDefault="00B96FFB" w:rsidP="00B96FFB">
                      <w:pPr>
                        <w:ind w:firstLine="720"/>
                        <w:jc w:val="both"/>
                      </w:pPr>
                      <w:r w:rsidRPr="00B96FFB">
                        <w:t xml:space="preserve">B   - </w:t>
                      </w:r>
                      <w:r w:rsidRPr="00B96FFB">
                        <w:tab/>
                        <w:t xml:space="preserve">Consider a Street Drive for J &amp; K Hope Center to be held on June 25 and </w:t>
                      </w:r>
                      <w:r>
                        <w:tab/>
                      </w:r>
                      <w:r>
                        <w:tab/>
                      </w:r>
                      <w:r w:rsidR="003744A8">
                        <w:tab/>
                      </w:r>
                      <w:r w:rsidRPr="00B96FFB">
                        <w:t xml:space="preserve">June 26, </w:t>
                      </w:r>
                      <w:r w:rsidR="000916DD" w:rsidRPr="00B96FFB">
                        <w:t>2021,</w:t>
                      </w:r>
                      <w:r w:rsidRPr="00B96FFB">
                        <w:t xml:space="preserve"> on Highway 90/Texas Ave. and Highway 90/Polk.</w:t>
                      </w:r>
                    </w:p>
                    <w:p w14:paraId="024D5AF2" w14:textId="77777777" w:rsidR="00B96FFB" w:rsidRPr="00B96FFB" w:rsidRDefault="00B96FFB" w:rsidP="00B96FFB">
                      <w:pPr>
                        <w:ind w:firstLine="720"/>
                        <w:jc w:val="both"/>
                      </w:pPr>
                      <w:r w:rsidRPr="00B96FFB">
                        <w:t>C   -</w:t>
                      </w:r>
                      <w:r w:rsidRPr="00B96FFB">
                        <w:tab/>
                        <w:t xml:space="preserve">Consider a request by City Hall to declare the following as surplus: </w:t>
                      </w:r>
                    </w:p>
                    <w:p w14:paraId="6CA6AC03" w14:textId="77777777" w:rsidR="00B96FFB" w:rsidRPr="00B96FFB" w:rsidRDefault="00B96FFB" w:rsidP="00B96FFB">
                      <w:pPr>
                        <w:ind w:firstLine="720"/>
                        <w:jc w:val="both"/>
                      </w:pPr>
                      <w:r w:rsidRPr="00B96FFB">
                        <w:t>1.</w:t>
                      </w:r>
                      <w:r w:rsidRPr="00B96FFB">
                        <w:tab/>
                        <w:t>DELL</w:t>
                      </w:r>
                      <w:r w:rsidRPr="00B96FFB">
                        <w:tab/>
                      </w:r>
                      <w:r w:rsidRPr="00B96FFB">
                        <w:tab/>
                      </w:r>
                      <w:r w:rsidRPr="00B96FFB">
                        <w:tab/>
                        <w:t>2000FP</w:t>
                      </w:r>
                      <w:r w:rsidRPr="00B96FFB">
                        <w:tab/>
                        <w:t>TW-09E24946635-260-102A</w:t>
                      </w:r>
                    </w:p>
                    <w:p w14:paraId="5121CE7A" w14:textId="77777777" w:rsidR="00B96FFB" w:rsidRPr="00B96FFB" w:rsidRDefault="00B96FFB" w:rsidP="00B96FFB">
                      <w:pPr>
                        <w:ind w:firstLine="720"/>
                        <w:jc w:val="both"/>
                      </w:pPr>
                      <w:r w:rsidRPr="00B96FFB">
                        <w:t>2.</w:t>
                      </w:r>
                      <w:r w:rsidRPr="00B96FFB">
                        <w:tab/>
                        <w:t>BROTHER</w:t>
                      </w:r>
                      <w:r w:rsidRPr="00B96FFB">
                        <w:tab/>
                      </w:r>
                      <w:r w:rsidRPr="00B96FFB">
                        <w:tab/>
                        <w:t>TN-210C</w:t>
                      </w:r>
                      <w:r w:rsidRPr="00B96FFB">
                        <w:tab/>
                        <w:t>171019</w:t>
                      </w:r>
                    </w:p>
                    <w:p w14:paraId="18FAF191" w14:textId="77777777" w:rsidR="00B96FFB" w:rsidRPr="00B96FFB" w:rsidRDefault="00B96FFB" w:rsidP="00B96FFB">
                      <w:pPr>
                        <w:ind w:firstLine="720"/>
                        <w:jc w:val="both"/>
                      </w:pPr>
                      <w:r w:rsidRPr="00B96FFB">
                        <w:t>3.</w:t>
                      </w:r>
                      <w:r w:rsidRPr="00B96FFB">
                        <w:tab/>
                        <w:t>BROTHER</w:t>
                      </w:r>
                      <w:r w:rsidRPr="00B96FFB">
                        <w:tab/>
                      </w:r>
                      <w:r w:rsidRPr="00B96FFB">
                        <w:tab/>
                        <w:t>TN-210BK</w:t>
                      </w:r>
                      <w:r w:rsidRPr="00B96FFB">
                        <w:tab/>
                        <w:t>170410</w:t>
                      </w:r>
                    </w:p>
                    <w:p w14:paraId="6E1219F2" w14:textId="77777777" w:rsidR="00B96FFB" w:rsidRPr="00B96FFB" w:rsidRDefault="00B96FFB" w:rsidP="00B96FFB">
                      <w:pPr>
                        <w:ind w:firstLine="720"/>
                        <w:jc w:val="both"/>
                      </w:pPr>
                      <w:r w:rsidRPr="00B96FFB">
                        <w:t>4.</w:t>
                      </w:r>
                      <w:r w:rsidRPr="00B96FFB">
                        <w:tab/>
                        <w:t>BROTHER</w:t>
                      </w:r>
                      <w:r w:rsidRPr="00B96FFB">
                        <w:tab/>
                      </w:r>
                      <w:r w:rsidRPr="00B96FFB">
                        <w:tab/>
                        <w:t>TN-210M</w:t>
                      </w:r>
                      <w:r w:rsidRPr="00B96FFB">
                        <w:tab/>
                        <w:t>170119</w:t>
                      </w:r>
                    </w:p>
                    <w:p w14:paraId="477A43B0" w14:textId="77777777" w:rsidR="00B96FFB" w:rsidRPr="00B96FFB" w:rsidRDefault="00B96FFB" w:rsidP="00B96FFB">
                      <w:pPr>
                        <w:ind w:firstLine="720"/>
                        <w:jc w:val="both"/>
                      </w:pPr>
                      <w:r w:rsidRPr="00B96FFB">
                        <w:t>5.</w:t>
                      </w:r>
                      <w:r w:rsidRPr="00B96FFB">
                        <w:tab/>
                        <w:t>BROTHER</w:t>
                      </w:r>
                      <w:r w:rsidRPr="00B96FFB">
                        <w:tab/>
                      </w:r>
                      <w:r w:rsidRPr="00B96FFB">
                        <w:tab/>
                        <w:t>TN-210BK</w:t>
                      </w:r>
                      <w:r w:rsidRPr="00B96FFB">
                        <w:tab/>
                        <w:t>170201</w:t>
                      </w:r>
                    </w:p>
                    <w:p w14:paraId="68E40A73" w14:textId="77777777" w:rsidR="00B96FFB" w:rsidRPr="00B96FFB" w:rsidRDefault="00B96FFB" w:rsidP="00B96FFB">
                      <w:pPr>
                        <w:ind w:firstLine="720"/>
                        <w:jc w:val="both"/>
                      </w:pPr>
                    </w:p>
                    <w:p w14:paraId="4C87AAC2" w14:textId="0BAEA99A" w:rsidR="00B96FFB" w:rsidRPr="00B96FFB" w:rsidRDefault="00B96FFB" w:rsidP="00B96FFB">
                      <w:pPr>
                        <w:ind w:firstLine="720"/>
                        <w:jc w:val="both"/>
                      </w:pPr>
                    </w:p>
                    <w:p w14:paraId="46AD2A40" w14:textId="7C3AA0A7" w:rsidR="00B96FFB" w:rsidRPr="00B96FFB" w:rsidRDefault="00B96FFB" w:rsidP="00B96FFB">
                      <w:pPr>
                        <w:ind w:firstLine="720"/>
                        <w:jc w:val="both"/>
                      </w:pPr>
                    </w:p>
                    <w:p w14:paraId="70322AD7" w14:textId="4FA263D4" w:rsidR="00B96FFB" w:rsidRPr="00B96FFB" w:rsidRDefault="00B96FFB" w:rsidP="00B96FFB">
                      <w:pPr>
                        <w:ind w:firstLine="720"/>
                        <w:jc w:val="both"/>
                      </w:pPr>
                    </w:p>
                    <w:p w14:paraId="23DCA13F" w14:textId="77777777" w:rsidR="00B96FFB" w:rsidRPr="00B96FFB" w:rsidRDefault="00B96FFB" w:rsidP="00B96FFB">
                      <w:pPr>
                        <w:ind w:firstLine="720"/>
                        <w:jc w:val="both"/>
                      </w:pPr>
                    </w:p>
                    <w:p w14:paraId="09F4DFE8" w14:textId="6116AA62" w:rsidR="00B96FFB" w:rsidRPr="00B96FFB" w:rsidRDefault="00B96FFB" w:rsidP="00B96FFB">
                      <w:pPr>
                        <w:jc w:val="both"/>
                        <w:rPr>
                          <w:i/>
                        </w:rPr>
                      </w:pPr>
                      <w:r w:rsidRPr="00B96FFB">
                        <w:tab/>
                      </w:r>
                      <w:r w:rsidRPr="00B96FFB">
                        <w:tab/>
                      </w:r>
                      <w:r w:rsidRPr="00B96FFB">
                        <w:tab/>
                      </w:r>
                      <w:r w:rsidRPr="00B96FFB">
                        <w:tab/>
                      </w:r>
                      <w:r w:rsidRPr="00B96FFB">
                        <w:tab/>
                      </w:r>
                      <w:r w:rsidRPr="00B96FFB">
                        <w:tab/>
                      </w:r>
                      <w:r w:rsidRPr="00B96FFB">
                        <w:tab/>
                      </w:r>
                    </w:p>
                    <w:p w14:paraId="123E816E" w14:textId="77777777" w:rsidR="00B96FFB" w:rsidRPr="00B96FFB" w:rsidRDefault="00B96FFB" w:rsidP="00B96FFB">
                      <w:pPr>
                        <w:jc w:val="both"/>
                      </w:pPr>
                      <w:r w:rsidRPr="00B96FFB">
                        <w:tab/>
                        <w:t>New Business:</w:t>
                      </w:r>
                    </w:p>
                    <w:p w14:paraId="02F80AA4" w14:textId="77777777" w:rsidR="00B96FFB" w:rsidRDefault="00B96FFB" w:rsidP="00B96FFB">
                      <w:pPr>
                        <w:numPr>
                          <w:ilvl w:val="0"/>
                          <w:numId w:val="10"/>
                        </w:numPr>
                        <w:jc w:val="both"/>
                      </w:pPr>
                      <w:r>
                        <w:t xml:space="preserve">Adopt the millage rate(s). </w:t>
                      </w:r>
                    </w:p>
                    <w:p w14:paraId="00BCF978" w14:textId="77777777" w:rsidR="00B96FFB" w:rsidRPr="00034CB1" w:rsidRDefault="00B96FFB" w:rsidP="00B96FFB">
                      <w:pPr>
                        <w:ind w:left="720"/>
                        <w:jc w:val="both"/>
                      </w:pPr>
                      <w:r>
                        <w:t xml:space="preserve">2.   </w:t>
                      </w:r>
                      <w:r>
                        <w:rPr>
                          <w:sz w:val="18"/>
                        </w:rPr>
                        <w:t>_________________________________________________________</w:t>
                      </w:r>
                    </w:p>
                    <w:p w14:paraId="6CBB136F" w14:textId="77777777" w:rsidR="00B96FFB" w:rsidRPr="008D42D3" w:rsidRDefault="00B96FFB" w:rsidP="00B96FFB">
                      <w:pPr>
                        <w:ind w:left="720"/>
                        <w:jc w:val="both"/>
                        <w:rPr>
                          <w:i/>
                          <w:sz w:val="16"/>
                          <w:szCs w:val="16"/>
                          <w:u w:val="single"/>
                        </w:rPr>
                      </w:pPr>
                      <w:r>
                        <w:tab/>
                      </w:r>
                      <w:r w:rsidRPr="008D42D3">
                        <w:rPr>
                          <w:i/>
                          <w:sz w:val="16"/>
                          <w:szCs w:val="16"/>
                        </w:rPr>
                        <w:t>(</w:t>
                      </w:r>
                      <w:r>
                        <w:rPr>
                          <w:i/>
                          <w:sz w:val="16"/>
                          <w:szCs w:val="16"/>
                        </w:rPr>
                        <w:t>List a</w:t>
                      </w:r>
                      <w:r w:rsidRPr="008D42D3">
                        <w:rPr>
                          <w:i/>
                          <w:sz w:val="16"/>
                          <w:szCs w:val="16"/>
                        </w:rPr>
                        <w:t>ny other business)</w:t>
                      </w:r>
                    </w:p>
                    <w:p w14:paraId="5FE58BEB" w14:textId="77777777" w:rsidR="00B96FFB" w:rsidRDefault="00B96FFB" w:rsidP="00B96FFB">
                      <w:pPr>
                        <w:jc w:val="both"/>
                      </w:pPr>
                      <w:r>
                        <w:tab/>
                        <w:t>3.   ___________________________________________</w:t>
                      </w:r>
                    </w:p>
                    <w:p w14:paraId="0435941C" w14:textId="77777777" w:rsidR="00B96FFB" w:rsidRDefault="00B96FFB" w:rsidP="00B96FFB">
                      <w:pPr>
                        <w:ind w:left="720"/>
                        <w:jc w:val="both"/>
                      </w:pPr>
                    </w:p>
                    <w:p w14:paraId="167FB291" w14:textId="77777777" w:rsidR="00B96FFB" w:rsidRDefault="00B96FFB" w:rsidP="00B96FFB">
                      <w:pPr>
                        <w:ind w:left="720"/>
                        <w:jc w:val="both"/>
                      </w:pPr>
                      <w:r>
                        <w:t>Adjournment</w:t>
                      </w:r>
                    </w:p>
                    <w:p w14:paraId="3BF22796" w14:textId="77777777" w:rsidR="00B96FFB" w:rsidRDefault="00B96FFB" w:rsidP="00B96FFB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28"/>
                        </w:rPr>
                      </w:pPr>
                      <w:r>
                        <w:tab/>
                      </w:r>
                      <w:r>
                        <w:rPr>
                          <w:sz w:val="28"/>
                        </w:rPr>
                        <w:t>______________________________</w:t>
                      </w:r>
                    </w:p>
                    <w:p w14:paraId="53E58733" w14:textId="77777777" w:rsidR="00B96FFB" w:rsidRPr="008D42D3" w:rsidRDefault="00B96FFB" w:rsidP="00B96FFB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28"/>
                        </w:rPr>
                        <w:tab/>
                      </w:r>
                      <w:r w:rsidRPr="008D42D3">
                        <w:rPr>
                          <w:sz w:val="16"/>
                          <w:szCs w:val="16"/>
                        </w:rPr>
                        <w:t xml:space="preserve">(Name and Position of Authorized Person) </w:t>
                      </w:r>
                    </w:p>
                    <w:p w14:paraId="278083F9" w14:textId="77777777" w:rsidR="00B96FFB" w:rsidRDefault="00B96FFB" w:rsidP="00B96FFB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ab/>
                        <w:t>______________________________</w:t>
                      </w:r>
                    </w:p>
                    <w:p w14:paraId="0853B623" w14:textId="77777777" w:rsidR="00B96FFB" w:rsidRPr="008D42D3" w:rsidRDefault="00B96FFB" w:rsidP="00B96FFB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28"/>
                        </w:rPr>
                        <w:tab/>
                      </w:r>
                      <w:r w:rsidRPr="008D42D3">
                        <w:rPr>
                          <w:sz w:val="16"/>
                          <w:szCs w:val="16"/>
                        </w:rPr>
                        <w:t>(Name of Taxing District)</w:t>
                      </w:r>
                    </w:p>
                    <w:p w14:paraId="0E7F058E" w14:textId="77777777" w:rsidR="00B96FFB" w:rsidRDefault="00B96FFB" w:rsidP="00B96FFB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ab/>
                        <w:t>_______________________________________________</w:t>
                      </w:r>
                    </w:p>
                    <w:p w14:paraId="3A04CBD6" w14:textId="77777777" w:rsidR="00B96FFB" w:rsidRPr="008D42D3" w:rsidRDefault="00B96FFB" w:rsidP="00B96FFB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8"/>
                        </w:rPr>
                        <w:tab/>
                      </w:r>
                      <w:r w:rsidRPr="008D42D3">
                        <w:rPr>
                          <w:sz w:val="16"/>
                          <w:szCs w:val="16"/>
                        </w:rPr>
                        <w:t>(Address)</w:t>
                      </w:r>
                    </w:p>
                    <w:p w14:paraId="650CB3DF" w14:textId="77777777" w:rsidR="00B96FFB" w:rsidRDefault="00B96FFB" w:rsidP="00B96FFB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ab/>
                        <w:t>_______________________________________________</w:t>
                      </w:r>
                    </w:p>
                    <w:p w14:paraId="335D57C4" w14:textId="77777777" w:rsidR="00B96FFB" w:rsidRPr="008D42D3" w:rsidRDefault="00B96FFB" w:rsidP="00B96FFB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8"/>
                        </w:rPr>
                        <w:tab/>
                      </w:r>
                      <w:r w:rsidRPr="008D42D3">
                        <w:rPr>
                          <w:sz w:val="16"/>
                          <w:szCs w:val="16"/>
                        </w:rPr>
                        <w:t>(Telephone Number)</w:t>
                      </w:r>
                    </w:p>
                    <w:p w14:paraId="1EFCC74F" w14:textId="77777777" w:rsidR="00B96FFB" w:rsidRDefault="00B96FFB" w:rsidP="00B96FFB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18"/>
                        </w:rPr>
                      </w:pPr>
                    </w:p>
                    <w:p w14:paraId="6276D1A7" w14:textId="5D530E18" w:rsidR="00B96FFB" w:rsidRDefault="00B96FFB" w:rsidP="00B96FFB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</w:pPr>
                      <w:r>
                        <w:t>In accordance with the Americans with Disabilities Act, if you need special assistance, please contact Annette Cutrera at 337-334-3121 describing the assistance that is necessary.</w:t>
                      </w:r>
                    </w:p>
                    <w:p w14:paraId="0355D71A" w14:textId="565089C1" w:rsidR="00B96FFB" w:rsidRPr="008D42D3" w:rsidRDefault="00B96FFB" w:rsidP="00B96FFB">
                      <w:pPr>
                        <w:rPr>
                          <w:i/>
                          <w:sz w:val="16"/>
                          <w:szCs w:val="16"/>
                        </w:rPr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14:paraId="0F29B559" w14:textId="77777777" w:rsidR="00B96FFB" w:rsidRPr="00602048" w:rsidRDefault="00B96FFB" w:rsidP="00B96FFB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66C15312" w14:textId="77777777" w:rsidR="005037DB" w:rsidRDefault="005037DB" w:rsidP="005037DB">
                      <w:pPr>
                        <w:jc w:val="both"/>
                      </w:pPr>
                    </w:p>
                    <w:p w14:paraId="32146A23" w14:textId="77777777" w:rsidR="00DE0ED2" w:rsidRDefault="00DE0ED2" w:rsidP="00DE0ED2">
                      <w:pPr>
                        <w:jc w:val="both"/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</w:pPr>
                    </w:p>
                    <w:p w14:paraId="2F2DE78F" w14:textId="77777777" w:rsidR="00DE0ED2" w:rsidRDefault="00DE0ED2" w:rsidP="00DE0ED2">
                      <w:pPr>
                        <w:ind w:right="-360"/>
                        <w:jc w:val="both"/>
                        <w:rPr>
                          <w:sz w:val="16"/>
                          <w:szCs w:val="16"/>
                        </w:rPr>
                      </w:pPr>
                    </w:p>
                    <w:p w14:paraId="0F193663" w14:textId="77777777" w:rsidR="00DE0ED2" w:rsidRDefault="00DE0ED2" w:rsidP="00DE0ED2">
                      <w:pPr>
                        <w:ind w:right="-360"/>
                        <w:jc w:val="both"/>
                        <w:rPr>
                          <w:sz w:val="16"/>
                          <w:szCs w:val="16"/>
                        </w:rPr>
                      </w:pPr>
                    </w:p>
                    <w:p w14:paraId="55483AD9" w14:textId="77777777" w:rsidR="00DE0ED2" w:rsidRDefault="00DE0ED2" w:rsidP="00DE0ED2">
                      <w:pPr>
                        <w:ind w:right="-360"/>
                        <w:jc w:val="both"/>
                        <w:rPr>
                          <w:sz w:val="16"/>
                          <w:szCs w:val="16"/>
                        </w:rPr>
                      </w:pPr>
                    </w:p>
                    <w:p w14:paraId="26F9DCA1" w14:textId="77777777" w:rsidR="003F721F" w:rsidRDefault="003F721F" w:rsidP="00C30DCE"/>
                    <w:p w14:paraId="5A91D71E" w14:textId="77777777" w:rsidR="003F721F" w:rsidRDefault="003F721F" w:rsidP="00C30DCE"/>
                    <w:p w14:paraId="27F67071" w14:textId="77777777" w:rsidR="00871AC9" w:rsidRDefault="00871AC9" w:rsidP="00C30DCE"/>
                    <w:p w14:paraId="34447106" w14:textId="77777777" w:rsidR="00871AC9" w:rsidRDefault="00871AC9" w:rsidP="00C30DCE"/>
                    <w:p w14:paraId="40B0C214" w14:textId="77777777" w:rsidR="000F0105" w:rsidRDefault="00883516" w:rsidP="000F0105">
                      <w:r>
                        <w:t xml:space="preserve">            </w:t>
                      </w:r>
                    </w:p>
                    <w:p w14:paraId="58125D5E" w14:textId="77777777" w:rsidR="00883516" w:rsidRDefault="00883516" w:rsidP="000F0105">
                      <w:r>
                        <w:t xml:space="preserve"> </w:t>
                      </w:r>
                    </w:p>
                    <w:p w14:paraId="5394D2C3" w14:textId="77777777" w:rsidR="00883516" w:rsidRDefault="00883516" w:rsidP="00883516"/>
                    <w:p w14:paraId="0F666719" w14:textId="77777777" w:rsidR="00883516" w:rsidRDefault="00883516" w:rsidP="00883516"/>
                    <w:p w14:paraId="668DDEE8" w14:textId="77777777" w:rsidR="00883516" w:rsidRDefault="00883516" w:rsidP="00883516"/>
                    <w:p w14:paraId="6BAD464A" w14:textId="77777777" w:rsidR="00883516" w:rsidRDefault="00883516" w:rsidP="00C30DCE">
                      <w:r>
                        <w:t xml:space="preserve">                </w:t>
                      </w:r>
                    </w:p>
                    <w:p w14:paraId="716E872E" w14:textId="77777777" w:rsidR="00883516" w:rsidRDefault="00883516" w:rsidP="00C30DCE"/>
                    <w:p w14:paraId="3844EB1E" w14:textId="77777777" w:rsidR="00883516" w:rsidRDefault="00883516" w:rsidP="00C30DCE"/>
                    <w:p w14:paraId="46FCBE08" w14:textId="77777777" w:rsidR="00883516" w:rsidRDefault="00883516"/>
                  </w:txbxContent>
                </v:textbox>
              </v:shape>
            </w:pict>
          </mc:Fallback>
        </mc:AlternateContent>
      </w:r>
    </w:p>
    <w:p w14:paraId="6317BD3E" w14:textId="5689632F" w:rsidR="00E7639D" w:rsidRPr="00DD1ACF" w:rsidRDefault="00E7639D">
      <w:pPr>
        <w:rPr>
          <w:color w:val="4D4D4D"/>
          <w:sz w:val="14"/>
          <w:szCs w:val="14"/>
        </w:rPr>
      </w:pPr>
    </w:p>
    <w:p w14:paraId="20C3F214" w14:textId="5432223F" w:rsidR="00744B6B" w:rsidRPr="00DD1ACF" w:rsidRDefault="00744B6B" w:rsidP="00E7639D">
      <w:pPr>
        <w:jc w:val="center"/>
        <w:rPr>
          <w:color w:val="4D4D4D"/>
          <w:sz w:val="14"/>
          <w:szCs w:val="14"/>
        </w:rPr>
      </w:pPr>
    </w:p>
    <w:p w14:paraId="182ABB17" w14:textId="051C22F7" w:rsidR="00744B6B" w:rsidRPr="00DD1ACF" w:rsidRDefault="00744B6B" w:rsidP="00E7639D">
      <w:pPr>
        <w:jc w:val="center"/>
        <w:rPr>
          <w:color w:val="4D4D4D"/>
          <w:sz w:val="14"/>
          <w:szCs w:val="14"/>
        </w:rPr>
      </w:pPr>
    </w:p>
    <w:p w14:paraId="3A582252" w14:textId="6E228FB4" w:rsidR="006A5752" w:rsidRPr="00DD1ACF" w:rsidRDefault="006A5752" w:rsidP="00E7639D">
      <w:pPr>
        <w:jc w:val="center"/>
        <w:rPr>
          <w:color w:val="4D4D4D"/>
          <w:sz w:val="14"/>
          <w:szCs w:val="14"/>
        </w:rPr>
      </w:pPr>
    </w:p>
    <w:p w14:paraId="622969C5" w14:textId="44E3E020" w:rsidR="006A5752" w:rsidRPr="00DD1ACF" w:rsidRDefault="006A5752" w:rsidP="00E7639D">
      <w:pPr>
        <w:jc w:val="center"/>
        <w:rPr>
          <w:color w:val="4D4D4D"/>
          <w:sz w:val="14"/>
          <w:szCs w:val="14"/>
        </w:rPr>
      </w:pPr>
    </w:p>
    <w:p w14:paraId="69CB9D6E" w14:textId="1545E474" w:rsidR="00E7639D" w:rsidRPr="00DD1ACF" w:rsidRDefault="0019651D" w:rsidP="00E7639D">
      <w:pPr>
        <w:jc w:val="center"/>
        <w:rPr>
          <w:color w:val="4D4D4D"/>
          <w:sz w:val="14"/>
          <w:szCs w:val="14"/>
        </w:rPr>
      </w:pPr>
      <w:r>
        <w:rPr>
          <w:color w:val="4D4D4D"/>
          <w:sz w:val="14"/>
          <w:szCs w:val="14"/>
        </w:rPr>
        <w:t>CHARLES ROBICHAUX</w:t>
      </w:r>
    </w:p>
    <w:p w14:paraId="43637042" w14:textId="1E2B7131" w:rsidR="00E7639D" w:rsidRPr="00DD1ACF" w:rsidRDefault="00E7639D" w:rsidP="00E7639D">
      <w:pPr>
        <w:jc w:val="center"/>
        <w:rPr>
          <w:i/>
          <w:color w:val="4D4D4D"/>
          <w:sz w:val="14"/>
          <w:szCs w:val="14"/>
        </w:rPr>
      </w:pPr>
    </w:p>
    <w:p w14:paraId="58D67203" w14:textId="35391985" w:rsidR="00E7639D" w:rsidRDefault="00E7639D" w:rsidP="00E7639D">
      <w:pPr>
        <w:jc w:val="center"/>
        <w:rPr>
          <w:i/>
          <w:color w:val="4D4D4D"/>
          <w:sz w:val="14"/>
          <w:szCs w:val="14"/>
        </w:rPr>
      </w:pPr>
      <w:r w:rsidRPr="00DD1ACF">
        <w:rPr>
          <w:i/>
          <w:color w:val="4D4D4D"/>
          <w:sz w:val="14"/>
          <w:szCs w:val="14"/>
        </w:rPr>
        <w:t>MAYOR</w:t>
      </w:r>
    </w:p>
    <w:p w14:paraId="35E0B55B" w14:textId="31D2E134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089A3CDA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201D340A" w14:textId="28C1FD7E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1B6229FE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1FF1BE42" w14:textId="60E340C6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181C9A4F" w14:textId="00759D97" w:rsidR="00E7639D" w:rsidRDefault="00E7639D" w:rsidP="00E7639D">
      <w:pPr>
        <w:jc w:val="center"/>
        <w:rPr>
          <w:color w:val="4D4D4D"/>
          <w:sz w:val="14"/>
          <w:szCs w:val="14"/>
        </w:rPr>
      </w:pPr>
      <w:r w:rsidRPr="00DD1ACF">
        <w:rPr>
          <w:color w:val="4D4D4D"/>
          <w:sz w:val="14"/>
          <w:szCs w:val="14"/>
        </w:rPr>
        <w:t>ALDERMEN</w:t>
      </w:r>
    </w:p>
    <w:p w14:paraId="1C58823F" w14:textId="77777777" w:rsidR="00C142E1" w:rsidRDefault="00C142E1" w:rsidP="00E7639D">
      <w:pPr>
        <w:jc w:val="center"/>
        <w:rPr>
          <w:color w:val="4D4D4D"/>
          <w:sz w:val="14"/>
          <w:szCs w:val="14"/>
        </w:rPr>
      </w:pPr>
    </w:p>
    <w:p w14:paraId="0A89718C" w14:textId="5BA98511" w:rsidR="00C142E1" w:rsidRDefault="00C142E1" w:rsidP="00E7639D">
      <w:pPr>
        <w:jc w:val="center"/>
        <w:rPr>
          <w:color w:val="4D4D4D"/>
          <w:sz w:val="14"/>
          <w:szCs w:val="14"/>
        </w:rPr>
      </w:pPr>
    </w:p>
    <w:p w14:paraId="55D5C659" w14:textId="4B7B1F5B" w:rsidR="00C142E1" w:rsidRDefault="00C142E1" w:rsidP="00E7639D">
      <w:pPr>
        <w:jc w:val="center"/>
        <w:rPr>
          <w:color w:val="4D4D4D"/>
          <w:sz w:val="14"/>
          <w:szCs w:val="14"/>
        </w:rPr>
      </w:pPr>
    </w:p>
    <w:p w14:paraId="052730E8" w14:textId="4BD3AE70" w:rsidR="00C142E1" w:rsidRDefault="00C142E1" w:rsidP="00E7639D">
      <w:pPr>
        <w:jc w:val="center"/>
        <w:rPr>
          <w:color w:val="4D4D4D"/>
          <w:sz w:val="14"/>
          <w:szCs w:val="14"/>
        </w:rPr>
      </w:pPr>
    </w:p>
    <w:p w14:paraId="4B8BEF53" w14:textId="3EB6A717" w:rsidR="00C142E1" w:rsidRDefault="00C142E1" w:rsidP="00E7639D">
      <w:pPr>
        <w:jc w:val="center"/>
        <w:rPr>
          <w:color w:val="4D4D4D"/>
          <w:sz w:val="14"/>
          <w:szCs w:val="14"/>
        </w:rPr>
      </w:pPr>
    </w:p>
    <w:p w14:paraId="52692216" w14:textId="78782E2E" w:rsidR="00E7639D" w:rsidRPr="00DD1ACF" w:rsidRDefault="0019651D" w:rsidP="00E7639D">
      <w:pPr>
        <w:jc w:val="center"/>
        <w:rPr>
          <w:color w:val="4D4D4D"/>
          <w:sz w:val="14"/>
          <w:szCs w:val="14"/>
        </w:rPr>
      </w:pPr>
      <w:r>
        <w:rPr>
          <w:color w:val="4D4D4D"/>
          <w:sz w:val="14"/>
          <w:szCs w:val="14"/>
        </w:rPr>
        <w:t>LENDELL “PETE” BABINEAUX</w:t>
      </w:r>
    </w:p>
    <w:p w14:paraId="264D8527" w14:textId="77777777" w:rsidR="00E7639D" w:rsidRPr="00DD1ACF" w:rsidRDefault="00E7639D" w:rsidP="00E7639D">
      <w:pPr>
        <w:jc w:val="center"/>
        <w:rPr>
          <w:i/>
          <w:color w:val="4D4D4D"/>
          <w:sz w:val="14"/>
          <w:szCs w:val="14"/>
        </w:rPr>
      </w:pPr>
    </w:p>
    <w:p w14:paraId="06F9F6DF" w14:textId="34EBD6A7" w:rsidR="00E7639D" w:rsidRDefault="00E7639D" w:rsidP="00E7639D">
      <w:pPr>
        <w:jc w:val="center"/>
        <w:rPr>
          <w:i/>
          <w:color w:val="4D4D4D"/>
          <w:sz w:val="14"/>
          <w:szCs w:val="14"/>
        </w:rPr>
      </w:pPr>
      <w:r w:rsidRPr="00DD1ACF">
        <w:rPr>
          <w:i/>
          <w:color w:val="4D4D4D"/>
          <w:sz w:val="14"/>
          <w:szCs w:val="14"/>
        </w:rPr>
        <w:t>MAYOR PRO-TEM</w:t>
      </w:r>
    </w:p>
    <w:p w14:paraId="3E808A59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64486128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47C419CA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491E478E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29ABDF04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41975A6B" w14:textId="77777777" w:rsidR="00E7639D" w:rsidRPr="00DD1ACF" w:rsidRDefault="0019651D" w:rsidP="00E7639D">
      <w:pPr>
        <w:jc w:val="center"/>
        <w:rPr>
          <w:color w:val="4D4D4D"/>
          <w:sz w:val="14"/>
          <w:szCs w:val="14"/>
        </w:rPr>
      </w:pPr>
      <w:r>
        <w:rPr>
          <w:color w:val="4D4D4D"/>
          <w:sz w:val="14"/>
          <w:szCs w:val="14"/>
        </w:rPr>
        <w:t>CURTRESE MINIX</w:t>
      </w:r>
    </w:p>
    <w:p w14:paraId="66749D06" w14:textId="77777777" w:rsidR="00E7639D" w:rsidRPr="00DD1ACF" w:rsidRDefault="00E7639D" w:rsidP="00E7639D">
      <w:pPr>
        <w:jc w:val="center"/>
        <w:rPr>
          <w:i/>
          <w:color w:val="4D4D4D"/>
          <w:sz w:val="14"/>
          <w:szCs w:val="14"/>
        </w:rPr>
      </w:pPr>
    </w:p>
    <w:p w14:paraId="22B8ED70" w14:textId="77777777" w:rsidR="00E7639D" w:rsidRDefault="00E7639D" w:rsidP="00E7639D">
      <w:pPr>
        <w:jc w:val="center"/>
        <w:rPr>
          <w:i/>
          <w:color w:val="4D4D4D"/>
          <w:sz w:val="14"/>
          <w:szCs w:val="14"/>
        </w:rPr>
      </w:pPr>
      <w:r w:rsidRPr="00DD1ACF">
        <w:rPr>
          <w:i/>
          <w:color w:val="4D4D4D"/>
          <w:sz w:val="14"/>
          <w:szCs w:val="14"/>
        </w:rPr>
        <w:t>DISTRICT 1</w:t>
      </w:r>
    </w:p>
    <w:p w14:paraId="2B7997A3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72BB19A9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0ED4533F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028A4C44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0E9C7EE9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24BD5896" w14:textId="77777777" w:rsidR="00E7639D" w:rsidRPr="00DD1ACF" w:rsidRDefault="0019651D" w:rsidP="00E7639D">
      <w:pPr>
        <w:jc w:val="center"/>
        <w:rPr>
          <w:color w:val="4D4D4D"/>
          <w:sz w:val="14"/>
          <w:szCs w:val="14"/>
        </w:rPr>
      </w:pPr>
      <w:r>
        <w:rPr>
          <w:color w:val="4D4D4D"/>
          <w:sz w:val="14"/>
          <w:szCs w:val="14"/>
        </w:rPr>
        <w:t>KENNETH GUIDRY</w:t>
      </w:r>
    </w:p>
    <w:p w14:paraId="0EFC35DB" w14:textId="77777777" w:rsidR="00E7639D" w:rsidRPr="00DD1ACF" w:rsidRDefault="00E7639D" w:rsidP="00E7639D">
      <w:pPr>
        <w:jc w:val="center"/>
        <w:rPr>
          <w:i/>
          <w:color w:val="4D4D4D"/>
          <w:sz w:val="14"/>
          <w:szCs w:val="14"/>
        </w:rPr>
      </w:pPr>
    </w:p>
    <w:p w14:paraId="7CAAD158" w14:textId="77777777" w:rsidR="00E7639D" w:rsidRDefault="00E7639D" w:rsidP="00E7639D">
      <w:pPr>
        <w:jc w:val="center"/>
        <w:rPr>
          <w:i/>
          <w:color w:val="4D4D4D"/>
          <w:sz w:val="14"/>
          <w:szCs w:val="14"/>
        </w:rPr>
      </w:pPr>
      <w:r w:rsidRPr="00DD1ACF">
        <w:rPr>
          <w:i/>
          <w:color w:val="4D4D4D"/>
          <w:sz w:val="14"/>
          <w:szCs w:val="14"/>
        </w:rPr>
        <w:t>DISTRICT 2</w:t>
      </w:r>
    </w:p>
    <w:p w14:paraId="402E256A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455E2481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47AB5044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12330DA8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4B9FAE69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47F2DDD1" w14:textId="77777777" w:rsidR="00E7639D" w:rsidRPr="00DD1ACF" w:rsidRDefault="00151FE7" w:rsidP="00E7639D">
      <w:pPr>
        <w:jc w:val="center"/>
        <w:rPr>
          <w:color w:val="4D4D4D"/>
          <w:sz w:val="14"/>
          <w:szCs w:val="14"/>
        </w:rPr>
      </w:pPr>
      <w:r>
        <w:rPr>
          <w:color w:val="4D4D4D"/>
          <w:sz w:val="14"/>
          <w:szCs w:val="14"/>
        </w:rPr>
        <w:t>CALISE MICHAEL DOUCET</w:t>
      </w:r>
    </w:p>
    <w:p w14:paraId="4B347570" w14:textId="77777777" w:rsidR="00E7639D" w:rsidRPr="00DD1ACF" w:rsidRDefault="00E7639D" w:rsidP="00E7639D">
      <w:pPr>
        <w:jc w:val="center"/>
        <w:rPr>
          <w:i/>
          <w:color w:val="4D4D4D"/>
          <w:sz w:val="14"/>
          <w:szCs w:val="14"/>
        </w:rPr>
      </w:pPr>
    </w:p>
    <w:p w14:paraId="368A33B6" w14:textId="1FE89E52" w:rsidR="00E7639D" w:rsidRDefault="00E7639D" w:rsidP="00E7639D">
      <w:pPr>
        <w:jc w:val="center"/>
        <w:rPr>
          <w:i/>
          <w:color w:val="4D4D4D"/>
          <w:sz w:val="14"/>
          <w:szCs w:val="14"/>
        </w:rPr>
      </w:pPr>
      <w:r w:rsidRPr="00DD1ACF">
        <w:rPr>
          <w:i/>
          <w:color w:val="4D4D4D"/>
          <w:sz w:val="14"/>
          <w:szCs w:val="14"/>
        </w:rPr>
        <w:t>DISTRICT 3</w:t>
      </w:r>
    </w:p>
    <w:p w14:paraId="3A0E6909" w14:textId="77777777" w:rsidR="004228A3" w:rsidRDefault="004228A3" w:rsidP="00E7639D">
      <w:pPr>
        <w:jc w:val="center"/>
        <w:rPr>
          <w:i/>
          <w:color w:val="4D4D4D"/>
          <w:sz w:val="14"/>
          <w:szCs w:val="14"/>
        </w:rPr>
      </w:pPr>
    </w:p>
    <w:p w14:paraId="6EEEA7C7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54A77541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374A111C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2F7F387D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3EA6DAAB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221FA1FF" w14:textId="77777777" w:rsidR="00744B6B" w:rsidRPr="00DD1ACF" w:rsidRDefault="0019651D" w:rsidP="00E7639D">
      <w:pPr>
        <w:jc w:val="center"/>
        <w:rPr>
          <w:color w:val="4D4D4D"/>
          <w:sz w:val="14"/>
          <w:szCs w:val="14"/>
        </w:rPr>
      </w:pPr>
      <w:r>
        <w:rPr>
          <w:color w:val="4D4D4D"/>
          <w:sz w:val="14"/>
          <w:szCs w:val="14"/>
        </w:rPr>
        <w:t>JAMES FONTENOT</w:t>
      </w:r>
    </w:p>
    <w:p w14:paraId="32967F3E" w14:textId="77777777" w:rsidR="00744B6B" w:rsidRPr="00DD1ACF" w:rsidRDefault="00744B6B" w:rsidP="00E7639D">
      <w:pPr>
        <w:jc w:val="center"/>
        <w:rPr>
          <w:i/>
          <w:color w:val="4D4D4D"/>
          <w:sz w:val="14"/>
          <w:szCs w:val="14"/>
        </w:rPr>
      </w:pPr>
    </w:p>
    <w:p w14:paraId="529C2B90" w14:textId="77777777" w:rsidR="00E7639D" w:rsidRDefault="00744B6B" w:rsidP="00E7639D">
      <w:pPr>
        <w:jc w:val="center"/>
        <w:rPr>
          <w:i/>
          <w:color w:val="4D4D4D"/>
          <w:sz w:val="14"/>
          <w:szCs w:val="14"/>
        </w:rPr>
      </w:pPr>
      <w:r w:rsidRPr="00DD1ACF">
        <w:rPr>
          <w:i/>
          <w:color w:val="4D4D4D"/>
          <w:sz w:val="14"/>
          <w:szCs w:val="14"/>
        </w:rPr>
        <w:t>DISTR</w:t>
      </w:r>
      <w:r w:rsidR="00E7639D" w:rsidRPr="00DD1ACF">
        <w:rPr>
          <w:i/>
          <w:color w:val="4D4D4D"/>
          <w:sz w:val="14"/>
          <w:szCs w:val="14"/>
        </w:rPr>
        <w:t>ICT 4</w:t>
      </w:r>
    </w:p>
    <w:p w14:paraId="4C401C70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528FC875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710A0D30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29A8DEBA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4E755BD0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07501707" w14:textId="77777777" w:rsidR="00E7639D" w:rsidRPr="00DD1ACF" w:rsidRDefault="006E29B4" w:rsidP="00E7639D">
      <w:pPr>
        <w:jc w:val="center"/>
        <w:rPr>
          <w:color w:val="4D4D4D"/>
          <w:sz w:val="14"/>
          <w:szCs w:val="14"/>
        </w:rPr>
      </w:pPr>
      <w:r>
        <w:rPr>
          <w:color w:val="4D4D4D"/>
          <w:sz w:val="14"/>
          <w:szCs w:val="14"/>
        </w:rPr>
        <w:t>ANNETTE R. CUTRERA</w:t>
      </w:r>
    </w:p>
    <w:p w14:paraId="26902091" w14:textId="77777777" w:rsidR="00E7639D" w:rsidRPr="00DD1ACF" w:rsidRDefault="00E7639D" w:rsidP="00E7639D">
      <w:pPr>
        <w:jc w:val="center"/>
        <w:rPr>
          <w:i/>
          <w:color w:val="4D4D4D"/>
          <w:sz w:val="14"/>
          <w:szCs w:val="14"/>
        </w:rPr>
      </w:pPr>
    </w:p>
    <w:p w14:paraId="023E16EC" w14:textId="77777777" w:rsidR="00E7639D" w:rsidRDefault="00E7639D" w:rsidP="00E7639D">
      <w:pPr>
        <w:jc w:val="center"/>
        <w:rPr>
          <w:i/>
          <w:color w:val="4D4D4D"/>
          <w:sz w:val="14"/>
          <w:szCs w:val="14"/>
        </w:rPr>
      </w:pPr>
      <w:r w:rsidRPr="00DD1ACF">
        <w:rPr>
          <w:i/>
          <w:color w:val="4D4D4D"/>
          <w:sz w:val="14"/>
          <w:szCs w:val="14"/>
        </w:rPr>
        <w:t>CITY CLERK</w:t>
      </w:r>
    </w:p>
    <w:p w14:paraId="230210B6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2147D9B5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5C77B916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78047401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5DE34399" w14:textId="77777777" w:rsidR="00C142E1" w:rsidRDefault="00C142E1" w:rsidP="00E7639D">
      <w:pPr>
        <w:jc w:val="center"/>
        <w:rPr>
          <w:i/>
          <w:color w:val="4D4D4D"/>
          <w:sz w:val="14"/>
          <w:szCs w:val="14"/>
        </w:rPr>
      </w:pPr>
    </w:p>
    <w:p w14:paraId="72A51A86" w14:textId="77777777" w:rsidR="00E7639D" w:rsidRPr="00DD1ACF" w:rsidRDefault="00E7639D" w:rsidP="00E7639D">
      <w:pPr>
        <w:jc w:val="center"/>
        <w:rPr>
          <w:color w:val="4D4D4D"/>
          <w:sz w:val="14"/>
          <w:szCs w:val="14"/>
        </w:rPr>
      </w:pPr>
      <w:r w:rsidRPr="00DD1ACF">
        <w:rPr>
          <w:color w:val="4D4D4D"/>
          <w:sz w:val="14"/>
          <w:szCs w:val="14"/>
        </w:rPr>
        <w:t>LARRY T. RICHARD</w:t>
      </w:r>
    </w:p>
    <w:p w14:paraId="42F76DA2" w14:textId="77777777" w:rsidR="00E7639D" w:rsidRPr="00DD1ACF" w:rsidRDefault="00E7639D" w:rsidP="00E7639D">
      <w:pPr>
        <w:jc w:val="center"/>
        <w:rPr>
          <w:color w:val="4D4D4D"/>
          <w:sz w:val="14"/>
          <w:szCs w:val="14"/>
        </w:rPr>
      </w:pPr>
    </w:p>
    <w:p w14:paraId="2935A982" w14:textId="77777777" w:rsidR="00E7639D" w:rsidRPr="00DD1ACF" w:rsidRDefault="00E7639D" w:rsidP="00E7639D">
      <w:pPr>
        <w:jc w:val="center"/>
        <w:rPr>
          <w:i/>
          <w:color w:val="4D4D4D"/>
          <w:sz w:val="14"/>
          <w:szCs w:val="14"/>
        </w:rPr>
      </w:pPr>
      <w:r w:rsidRPr="00DD1ACF">
        <w:rPr>
          <w:i/>
          <w:color w:val="4D4D4D"/>
          <w:sz w:val="14"/>
          <w:szCs w:val="14"/>
        </w:rPr>
        <w:t>CITY ATTORNEY</w:t>
      </w:r>
    </w:p>
    <w:p w14:paraId="0AB4A8E9" w14:textId="77777777" w:rsidR="00744B6B" w:rsidRPr="009E34C4" w:rsidRDefault="00744B6B" w:rsidP="00E7639D">
      <w:pPr>
        <w:jc w:val="center"/>
        <w:rPr>
          <w:i/>
          <w:color w:val="777777"/>
          <w:sz w:val="16"/>
          <w:szCs w:val="16"/>
        </w:rPr>
      </w:pPr>
    </w:p>
    <w:p w14:paraId="4FC0AD76" w14:textId="77777777" w:rsidR="00744B6B" w:rsidRDefault="00744B6B" w:rsidP="00E7639D">
      <w:pPr>
        <w:jc w:val="center"/>
        <w:rPr>
          <w:i/>
          <w:sz w:val="16"/>
          <w:szCs w:val="16"/>
        </w:rPr>
      </w:pPr>
    </w:p>
    <w:p w14:paraId="2DCB7843" w14:textId="64CDCFBA" w:rsidR="00DE0ED2" w:rsidRDefault="00DE0ED2">
      <w:pPr>
        <w:rPr>
          <w:i/>
          <w:sz w:val="16"/>
          <w:szCs w:val="16"/>
        </w:rPr>
      </w:pPr>
      <w:r>
        <w:rPr>
          <w:i/>
          <w:sz w:val="16"/>
          <w:szCs w:val="16"/>
        </w:rPr>
        <w:br w:type="page"/>
      </w:r>
    </w:p>
    <w:p w14:paraId="2BC849D7" w14:textId="62B59530" w:rsidR="00DC39D8" w:rsidRDefault="00DC39D8">
      <w:pPr>
        <w:rPr>
          <w:i/>
          <w:sz w:val="16"/>
          <w:szCs w:val="16"/>
        </w:rPr>
      </w:pPr>
      <w:r>
        <w:rPr>
          <w:i/>
          <w:noProof/>
          <w:color w:val="4D4D4D"/>
          <w:sz w:val="16"/>
          <w:szCs w:val="1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47109F" wp14:editId="678CDD8F">
                <wp:simplePos x="0" y="0"/>
                <wp:positionH relativeFrom="column">
                  <wp:posOffset>479370</wp:posOffset>
                </wp:positionH>
                <wp:positionV relativeFrom="paragraph">
                  <wp:posOffset>69187</wp:posOffset>
                </wp:positionV>
                <wp:extent cx="6869430" cy="7658100"/>
                <wp:effectExtent l="0" t="0" r="7620" b="0"/>
                <wp:wrapNone/>
                <wp:docPr id="6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9430" cy="7658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1C6F5E" w14:textId="75E5D6DB" w:rsidR="00B11462" w:rsidRPr="00B11462" w:rsidRDefault="00B11462" w:rsidP="00B11462">
                            <w:pPr>
                              <w:ind w:firstLine="720"/>
                              <w:jc w:val="both"/>
                            </w:pPr>
                            <w:bookmarkStart w:id="0" w:name="_Hlk74212373"/>
                            <w:r w:rsidRPr="00B11462">
                              <w:t>6.         LINKSYS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AC1000</w:t>
                            </w:r>
                            <w:r w:rsidRPr="00B11462">
                              <w:tab/>
                              <w:t>26A10602900488</w:t>
                            </w:r>
                          </w:p>
                          <w:p w14:paraId="50E91CD9" w14:textId="0D70977B" w:rsidR="00B11462" w:rsidRPr="00B11462" w:rsidRDefault="00B11462" w:rsidP="00B11462">
                            <w:pPr>
                              <w:ind w:firstLine="720"/>
                              <w:jc w:val="both"/>
                            </w:pPr>
                            <w:r w:rsidRPr="00B11462">
                              <w:t>7.         VICTOR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1260-3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1260315F00631</w:t>
                            </w:r>
                          </w:p>
                          <w:p w14:paraId="461E2FCC" w14:textId="33701058" w:rsidR="00B11462" w:rsidRPr="00B11462" w:rsidRDefault="00B11462" w:rsidP="000916DD">
                            <w:pPr>
                              <w:ind w:firstLine="720"/>
                              <w:jc w:val="both"/>
                            </w:pPr>
                            <w:r w:rsidRPr="00B11462">
                              <w:t>8.         APC BACK-UPA</w:t>
                            </w:r>
                            <w:r w:rsidRPr="00B11462">
                              <w:tab/>
                              <w:t>ES350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1XHUSA-255771-XP-N</w:t>
                            </w:r>
                          </w:p>
                          <w:p w14:paraId="60D11BA8" w14:textId="6DBEA71F" w:rsidR="000916DD" w:rsidRPr="00B11462" w:rsidRDefault="000916DD" w:rsidP="000916DD">
                            <w:pPr>
                              <w:ind w:firstLine="720"/>
                              <w:jc w:val="both"/>
                            </w:pPr>
                            <w:r w:rsidRPr="00B11462">
                              <w:t>9.</w:t>
                            </w:r>
                            <w:r w:rsidRPr="00B11462">
                              <w:tab/>
                              <w:t>HP LASERJET</w:t>
                            </w:r>
                            <w:r w:rsidRPr="00B11462">
                              <w:tab/>
                              <w:t>1200 SERIES</w:t>
                            </w:r>
                            <w:r w:rsidRPr="00B11462">
                              <w:tab/>
                              <w:t>N/A</w:t>
                            </w:r>
                          </w:p>
                          <w:p w14:paraId="511EF018" w14:textId="77777777" w:rsidR="000916DD" w:rsidRPr="00B11462" w:rsidRDefault="000916DD" w:rsidP="000916DD">
                            <w:pPr>
                              <w:ind w:firstLine="720"/>
                              <w:jc w:val="both"/>
                            </w:pPr>
                            <w:r w:rsidRPr="00B11462">
                              <w:t>10.</w:t>
                            </w:r>
                            <w:r w:rsidRPr="00B11462">
                              <w:tab/>
                              <w:t>HP LASERJET</w:t>
                            </w:r>
                            <w:r w:rsidRPr="00B11462">
                              <w:tab/>
                              <w:t>15A</w:t>
                            </w:r>
                            <w:r w:rsidRPr="00B11462">
                              <w:tab/>
                              <w:t>C7115A-00909</w:t>
                            </w:r>
                          </w:p>
                          <w:p w14:paraId="2AEDB06C" w14:textId="77777777" w:rsidR="000916DD" w:rsidRPr="00B11462" w:rsidRDefault="000916DD" w:rsidP="000916DD">
                            <w:pPr>
                              <w:ind w:firstLine="720"/>
                              <w:jc w:val="both"/>
                            </w:pPr>
                            <w:r w:rsidRPr="00B11462">
                              <w:t>11.</w:t>
                            </w:r>
                            <w:r w:rsidRPr="00B11462">
                              <w:tab/>
                              <w:t>OPEN SIGN</w:t>
                            </w:r>
                            <w:r w:rsidRPr="00B11462">
                              <w:tab/>
                              <w:t>N/A</w:t>
                            </w:r>
                            <w:r w:rsidRPr="00B11462">
                              <w:tab/>
                              <w:t>N/A</w:t>
                            </w:r>
                          </w:p>
                          <w:p w14:paraId="7B95E1B1" w14:textId="77777777" w:rsidR="000916DD" w:rsidRPr="00B11462" w:rsidRDefault="000916DD" w:rsidP="000916DD">
                            <w:pPr>
                              <w:ind w:firstLine="720"/>
                              <w:jc w:val="both"/>
                            </w:pPr>
                            <w:r w:rsidRPr="00B11462">
                              <w:t>12.</w:t>
                            </w:r>
                            <w:r w:rsidRPr="00B11462">
                              <w:tab/>
                              <w:t>CLOSE SIGN</w:t>
                            </w:r>
                            <w:r w:rsidRPr="00B11462">
                              <w:tab/>
                              <w:t>N/A</w:t>
                            </w:r>
                            <w:r w:rsidRPr="00B11462">
                              <w:tab/>
                              <w:t>N/A</w:t>
                            </w:r>
                          </w:p>
                          <w:p w14:paraId="400047ED" w14:textId="77777777" w:rsidR="000916DD" w:rsidRPr="00B11462" w:rsidRDefault="000916DD" w:rsidP="000916DD">
                            <w:pPr>
                              <w:ind w:firstLine="720"/>
                              <w:jc w:val="both"/>
                            </w:pPr>
                            <w:r w:rsidRPr="00B11462">
                              <w:t>13.</w:t>
                            </w:r>
                            <w:r w:rsidRPr="00B11462">
                              <w:tab/>
                              <w:t>D-LINK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DAP-1522</w:t>
                            </w:r>
                            <w:r w:rsidRPr="00B11462">
                              <w:tab/>
                              <w:t>P1RG1B5005129</w:t>
                            </w:r>
                          </w:p>
                          <w:p w14:paraId="65D4160E" w14:textId="77777777" w:rsidR="000916DD" w:rsidRPr="00B11462" w:rsidRDefault="000916DD" w:rsidP="000916DD">
                            <w:pPr>
                              <w:ind w:firstLine="720"/>
                              <w:jc w:val="both"/>
                            </w:pPr>
                            <w:r w:rsidRPr="00B11462">
                              <w:t>14.</w:t>
                            </w:r>
                            <w:r w:rsidRPr="00B11462">
                              <w:tab/>
                              <w:t>CISCO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RV042</w:t>
                            </w:r>
                            <w:r w:rsidRPr="00B11462">
                              <w:tab/>
                              <w:t>NKS11150192</w:t>
                            </w:r>
                          </w:p>
                          <w:bookmarkEnd w:id="0"/>
                          <w:p w14:paraId="2EAE49A6" w14:textId="77777777" w:rsidR="000916DD" w:rsidRPr="00B11462" w:rsidRDefault="000916DD" w:rsidP="000916DD">
                            <w:pPr>
                              <w:ind w:firstLine="720"/>
                              <w:jc w:val="both"/>
                            </w:pPr>
                            <w:r w:rsidRPr="00B11462">
                              <w:t>15.</w:t>
                            </w:r>
                            <w:r w:rsidRPr="00B11462">
                              <w:tab/>
                              <w:t>LINKSYS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SE3016</w:t>
                            </w:r>
                            <w:r w:rsidRPr="00B11462">
                              <w:tab/>
                              <w:t>13S10C84400247</w:t>
                            </w:r>
                          </w:p>
                          <w:p w14:paraId="6F4C3EC4" w14:textId="77777777" w:rsidR="000916DD" w:rsidRPr="00B11462" w:rsidRDefault="000916DD" w:rsidP="000916DD">
                            <w:pPr>
                              <w:ind w:firstLine="720"/>
                              <w:jc w:val="both"/>
                            </w:pPr>
                            <w:r w:rsidRPr="00B11462">
                              <w:t>16.</w:t>
                            </w:r>
                            <w:r w:rsidRPr="00B11462">
                              <w:tab/>
                              <w:t>CONTINENTAL POWER SUPPLY</w:t>
                            </w:r>
                            <w:r w:rsidRPr="00B11462">
                              <w:tab/>
                              <w:t>N/A</w:t>
                            </w:r>
                            <w:r w:rsidRPr="00B11462">
                              <w:tab/>
                              <w:t>E59428</w:t>
                            </w:r>
                          </w:p>
                          <w:p w14:paraId="12A915F0" w14:textId="3DEC983D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17.</w:t>
                            </w:r>
                            <w:r w:rsidRPr="00B11462">
                              <w:tab/>
                              <w:t xml:space="preserve"> IO 2677M DISPLAY MODULE</w:t>
                            </w:r>
                            <w:r w:rsidRPr="00B11462">
                              <w:tab/>
                              <w:t>N/A</w:t>
                            </w:r>
                            <w:r w:rsidRPr="00B11462">
                              <w:tab/>
                              <w:t>N/A</w:t>
                            </w:r>
                          </w:p>
                          <w:p w14:paraId="7BBB4B0F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18.</w:t>
                            </w:r>
                            <w:r w:rsidRPr="00B11462">
                              <w:tab/>
                              <w:t>SONY 2XFDD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MPF88E</w:t>
                            </w:r>
                            <w:r w:rsidRPr="00B11462">
                              <w:tab/>
                              <w:t>4-680-044-12</w:t>
                            </w:r>
                          </w:p>
                          <w:p w14:paraId="5B3B8B77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19.</w:t>
                            </w:r>
                            <w:r w:rsidRPr="00B11462">
                              <w:tab/>
                              <w:t>EMACHINES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SP-30A(US)</w:t>
                            </w:r>
                            <w:r w:rsidRPr="00B11462">
                              <w:tab/>
                              <w:t>129062050034</w:t>
                            </w:r>
                          </w:p>
                          <w:p w14:paraId="16622861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20.</w:t>
                            </w:r>
                            <w:r w:rsidRPr="00B11462">
                              <w:tab/>
                              <w:t>ATIVA USP TO PS/2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828-450</w:t>
                            </w:r>
                            <w:r w:rsidRPr="00B11462">
                              <w:tab/>
                              <w:t>N/A</w:t>
                            </w:r>
                          </w:p>
                          <w:p w14:paraId="4EB3C40A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21.</w:t>
                            </w:r>
                            <w:r w:rsidRPr="00B11462">
                              <w:tab/>
                              <w:t>APC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BN450M</w:t>
                            </w:r>
                            <w:r w:rsidRPr="00B11462">
                              <w:tab/>
                              <w:t>9B1711A15565</w:t>
                            </w:r>
                          </w:p>
                          <w:p w14:paraId="61749351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22.</w:t>
                            </w:r>
                            <w:r w:rsidRPr="00B11462">
                              <w:tab/>
                              <w:t>STAR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SP700</w:t>
                            </w:r>
                            <w:r w:rsidRPr="00B11462">
                              <w:tab/>
                              <w:t>2260515010600404</w:t>
                            </w:r>
                          </w:p>
                          <w:p w14:paraId="5044628A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23.</w:t>
                            </w:r>
                            <w:r w:rsidRPr="00B11462">
                              <w:tab/>
                              <w:t>DELL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KB2521</w:t>
                            </w:r>
                            <w:r w:rsidRPr="00B11462">
                              <w:tab/>
                              <w:t>K1000521</w:t>
                            </w:r>
                          </w:p>
                          <w:p w14:paraId="6A853959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24.</w:t>
                            </w:r>
                            <w:r w:rsidRPr="00B11462">
                              <w:tab/>
                              <w:t xml:space="preserve">STAR 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SP700R</w:t>
                            </w:r>
                            <w:r w:rsidRPr="00B11462">
                              <w:tab/>
                              <w:t>229011110600719</w:t>
                            </w:r>
                          </w:p>
                          <w:p w14:paraId="13F5F6C8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25.</w:t>
                            </w:r>
                            <w:r w:rsidRPr="00B11462">
                              <w:tab/>
                              <w:t>HP LASERJET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1012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CNFB683562 </w:t>
                            </w:r>
                          </w:p>
                          <w:p w14:paraId="529FF796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26.</w:t>
                            </w:r>
                            <w:r w:rsidRPr="00B11462">
                              <w:tab/>
                              <w:t>NEOPOST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N/A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N/A</w:t>
                            </w:r>
                          </w:p>
                          <w:p w14:paraId="5DEA0EE1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27.</w:t>
                            </w:r>
                            <w:r w:rsidRPr="00B11462">
                              <w:tab/>
                              <w:t>INTERMEC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SCAN PLUS 1800SR</w:t>
                            </w:r>
                            <w:r w:rsidRPr="00B11462">
                              <w:tab/>
                              <w:t>114D0600122</w:t>
                            </w:r>
                          </w:p>
                          <w:p w14:paraId="7749C253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28.</w:t>
                            </w:r>
                            <w:r w:rsidRPr="00B11462">
                              <w:tab/>
                              <w:t>LEXMARK IBM</w:t>
                            </w:r>
                            <w:r w:rsidRPr="00B11462">
                              <w:tab/>
                              <w:t>WHEEL WRITER 3500</w:t>
                            </w:r>
                            <w:r w:rsidRPr="00B11462">
                              <w:tab/>
                              <w:t>N/A</w:t>
                            </w:r>
                          </w:p>
                          <w:p w14:paraId="63B0DC44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29.</w:t>
                            </w:r>
                            <w:r w:rsidRPr="00B11462">
                              <w:tab/>
                              <w:t>APC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BN450M</w:t>
                            </w:r>
                            <w:r w:rsidRPr="00B11462">
                              <w:tab/>
                              <w:t>9B1627A08652</w:t>
                            </w:r>
                          </w:p>
                          <w:p w14:paraId="12FF0F1F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30.</w:t>
                            </w:r>
                            <w:r w:rsidRPr="00B11462">
                              <w:tab/>
                              <w:t>APC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BN450M</w:t>
                            </w:r>
                            <w:r w:rsidRPr="00B11462">
                              <w:tab/>
                              <w:t>9B1636A16853</w:t>
                            </w:r>
                          </w:p>
                          <w:p w14:paraId="5DF3D9BF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31.</w:t>
                            </w:r>
                            <w:r w:rsidRPr="00B11462">
                              <w:tab/>
                              <w:t>PANASONIC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BH752</w:t>
                            </w:r>
                            <w:r w:rsidRPr="00B11462">
                              <w:tab/>
                              <w:t>78729</w:t>
                            </w:r>
                          </w:p>
                          <w:p w14:paraId="42C28788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32.</w:t>
                            </w:r>
                            <w:r w:rsidRPr="00B11462">
                              <w:tab/>
                              <w:t>APC BACKUPS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ES350</w:t>
                            </w:r>
                            <w:r w:rsidRPr="00B11462">
                              <w:tab/>
                              <w:t>3B0820X87144</w:t>
                            </w:r>
                          </w:p>
                          <w:p w14:paraId="3BD63A7B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33.</w:t>
                            </w:r>
                            <w:r w:rsidRPr="00B11462">
                              <w:tab/>
                              <w:t>APC BACKUPS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NS600</w:t>
                            </w:r>
                            <w:r w:rsidRPr="00B11462">
                              <w:tab/>
                              <w:t>5B0746T07812</w:t>
                            </w:r>
                          </w:p>
                          <w:p w14:paraId="248E64DD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34.</w:t>
                            </w:r>
                            <w:r w:rsidRPr="00B11462">
                              <w:tab/>
                              <w:t>ADVANTAGE FAN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N/A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N/A</w:t>
                            </w:r>
                          </w:p>
                          <w:p w14:paraId="05C04682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35.</w:t>
                            </w:r>
                            <w:r w:rsidRPr="00B11462">
                              <w:tab/>
                              <w:t>APC BACKUPS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550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4B1422P24445</w:t>
                            </w:r>
                          </w:p>
                          <w:p w14:paraId="3C5DA2FF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36.</w:t>
                            </w:r>
                            <w:r w:rsidRPr="00B11462">
                              <w:tab/>
                              <w:t>APC BACKUPS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650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4B1931P05501</w:t>
                            </w:r>
                          </w:p>
                          <w:p w14:paraId="6F42EC32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37.</w:t>
                            </w:r>
                            <w:r w:rsidRPr="00B11462">
                              <w:tab/>
                              <w:t>APC BACKUPS NETWORK</w:t>
                            </w:r>
                            <w:r w:rsidRPr="00B11462">
                              <w:tab/>
                              <w:t>40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4B1505P22709</w:t>
                            </w:r>
                          </w:p>
                          <w:p w14:paraId="54A50E42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40.</w:t>
                            </w:r>
                            <w:r w:rsidRPr="00B11462">
                              <w:tab/>
                              <w:t>BOX OF MISC CORDS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N/A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  <w:t>N/A</w:t>
                            </w:r>
                          </w:p>
                          <w:p w14:paraId="4F0B48BA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</w:p>
                          <w:p w14:paraId="7EF1E96C" w14:textId="66D92438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13</w:t>
                            </w:r>
                            <w:r w:rsidR="007E5DAB" w:rsidRPr="00B11462">
                              <w:t xml:space="preserve">. </w:t>
                            </w:r>
                            <w:r w:rsidRPr="00B11462">
                              <w:t>REPORTS:</w:t>
                            </w:r>
                          </w:p>
                          <w:p w14:paraId="6DB1DD2B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A  -</w:t>
                            </w:r>
                            <w:r w:rsidRPr="00B11462">
                              <w:tab/>
                              <w:t>Engineers Report – Presented by Tim Mader.</w:t>
                            </w:r>
                          </w:p>
                          <w:p w14:paraId="5B7EB19B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 xml:space="preserve">B  - </w:t>
                            </w:r>
                            <w:r w:rsidRPr="00B11462">
                              <w:tab/>
                              <w:t xml:space="preserve">Council. </w:t>
                            </w:r>
                            <w:r w:rsidRPr="00B11462">
                              <w:tab/>
                            </w:r>
                            <w:r w:rsidRPr="00B11462">
                              <w:tab/>
                            </w:r>
                          </w:p>
                          <w:p w14:paraId="2670723C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 xml:space="preserve">C  - </w:t>
                            </w:r>
                            <w:r w:rsidRPr="00B11462">
                              <w:tab/>
                              <w:t>Department Heads.</w:t>
                            </w:r>
                          </w:p>
                          <w:p w14:paraId="6BDA30C7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</w:p>
                          <w:p w14:paraId="2C8E3F93" w14:textId="77777777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14.</w:t>
                            </w:r>
                            <w:r w:rsidRPr="00B11462">
                              <w:tab/>
                              <w:t xml:space="preserve">    CONSIDER AND TRANSACT ANY AND ALL OTHER BUSINESS WHICH MAY BE</w:t>
                            </w:r>
                          </w:p>
                          <w:p w14:paraId="44A0398B" w14:textId="53422F0E" w:rsidR="005037DB" w:rsidRPr="00B11462" w:rsidRDefault="00B96FFB" w:rsidP="00B96FFB">
                            <w:pPr>
                              <w:jc w:val="both"/>
                            </w:pPr>
                            <w:r w:rsidRPr="00B11462">
                              <w:t xml:space="preserve">          PROPERLY BROUGHT BEFORE THE MAYOR AND BOARD OF ALDERMAN</w:t>
                            </w:r>
                          </w:p>
                          <w:p w14:paraId="51CC589F" w14:textId="77777777" w:rsidR="005037DB" w:rsidRPr="00B11462" w:rsidRDefault="005037DB" w:rsidP="005037DB">
                            <w:pPr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</w:p>
                          <w:p w14:paraId="586E4C59" w14:textId="5D0B1418" w:rsidR="00B96FFB" w:rsidRPr="00B11462" w:rsidRDefault="00B96FFB" w:rsidP="00B96FFB">
                            <w:pPr>
                              <w:ind w:firstLine="720"/>
                              <w:jc w:val="both"/>
                            </w:pPr>
                            <w:r w:rsidRPr="00B11462">
                              <w:t>15</w:t>
                            </w:r>
                            <w:r w:rsidR="007E5DAB" w:rsidRPr="00B11462">
                              <w:t xml:space="preserve">. </w:t>
                            </w:r>
                            <w:r w:rsidRPr="00B11462">
                              <w:t>ADJOURN.</w:t>
                            </w:r>
                          </w:p>
                          <w:p w14:paraId="27709E69" w14:textId="64AEA6D7" w:rsidR="005037DB" w:rsidRPr="00B11462" w:rsidRDefault="005037DB" w:rsidP="005037DB">
                            <w:pPr>
                              <w:ind w:right="-360"/>
                              <w:jc w:val="both"/>
                            </w:pPr>
                          </w:p>
                          <w:p w14:paraId="1B436AE3" w14:textId="77777777" w:rsidR="00A74D4B" w:rsidRPr="00B96FFB" w:rsidRDefault="00A74D4B" w:rsidP="005037DB">
                            <w:pPr>
                              <w:ind w:right="-360"/>
                              <w:jc w:val="both"/>
                            </w:pPr>
                          </w:p>
                          <w:p w14:paraId="2679E309" w14:textId="77777777" w:rsidR="005037DB" w:rsidRDefault="005037DB" w:rsidP="005037DB">
                            <w:pPr>
                              <w:ind w:right="-360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D078F49" w14:textId="77777777" w:rsidR="005037DB" w:rsidRDefault="005037DB" w:rsidP="005037DB">
                            <w:pPr>
                              <w:ind w:right="-360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1610B425" w14:textId="77777777" w:rsidR="005037DB" w:rsidRDefault="005037DB" w:rsidP="005037DB"/>
                          <w:p w14:paraId="19DBB401" w14:textId="77777777" w:rsidR="005037DB" w:rsidRDefault="005037DB" w:rsidP="005037DB"/>
                          <w:p w14:paraId="1C95458F" w14:textId="77777777" w:rsidR="005037DB" w:rsidRDefault="005037DB" w:rsidP="005037DB"/>
                          <w:p w14:paraId="259A4575" w14:textId="77777777" w:rsidR="005037DB" w:rsidRDefault="005037DB" w:rsidP="005037DB"/>
                          <w:p w14:paraId="2A67706C" w14:textId="77777777" w:rsidR="005037DB" w:rsidRDefault="005037DB" w:rsidP="005037DB">
                            <w:r>
                              <w:t xml:space="preserve">            </w:t>
                            </w:r>
                          </w:p>
                          <w:p w14:paraId="5D50ADAF" w14:textId="77777777" w:rsidR="005037DB" w:rsidRDefault="005037DB" w:rsidP="005037DB">
                            <w:r>
                              <w:t xml:space="preserve"> </w:t>
                            </w:r>
                          </w:p>
                          <w:p w14:paraId="7B23F33A" w14:textId="77777777" w:rsidR="005037DB" w:rsidRDefault="005037DB" w:rsidP="005037DB"/>
                          <w:p w14:paraId="2D37046A" w14:textId="77777777" w:rsidR="005037DB" w:rsidRDefault="005037DB" w:rsidP="005037DB"/>
                          <w:p w14:paraId="32B1123A" w14:textId="77777777" w:rsidR="005037DB" w:rsidRDefault="005037DB" w:rsidP="005037DB"/>
                          <w:p w14:paraId="4E150BFE" w14:textId="77777777" w:rsidR="005037DB" w:rsidRDefault="005037DB" w:rsidP="005037DB">
                            <w:r>
                              <w:t xml:space="preserve">                </w:t>
                            </w:r>
                          </w:p>
                          <w:p w14:paraId="1879EFB5" w14:textId="77777777" w:rsidR="005037DB" w:rsidRDefault="005037DB" w:rsidP="005037DB"/>
                          <w:p w14:paraId="18EDC3D4" w14:textId="77777777" w:rsidR="005037DB" w:rsidRDefault="005037DB" w:rsidP="005037DB"/>
                          <w:p w14:paraId="747E6405" w14:textId="77777777" w:rsidR="005037DB" w:rsidRDefault="005037DB" w:rsidP="005037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47109F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37.75pt;margin-top:5.45pt;width:540.9pt;height:60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" stroked="f">
                <v:textbox>
                  <w:txbxContent>
                    <w:p w14:paraId="0F1C6F5E" w14:textId="75E5D6DB" w:rsidR="00B11462" w:rsidRPr="00B11462" w:rsidRDefault="00B11462" w:rsidP="00B11462">
                      <w:pPr>
                        <w:ind w:firstLine="720"/>
                        <w:jc w:val="both"/>
                      </w:pPr>
                      <w:bookmarkStart w:id="1" w:name="_Hlk74212373"/>
                      <w:r w:rsidRPr="00B11462">
                        <w:t>6.         LINKSYS</w:t>
                      </w:r>
                      <w:r w:rsidRPr="00B11462">
                        <w:tab/>
                      </w:r>
                      <w:r w:rsidRPr="00B11462">
                        <w:tab/>
                        <w:t>AC1000</w:t>
                      </w:r>
                      <w:r w:rsidRPr="00B11462">
                        <w:tab/>
                        <w:t>26A10602900488</w:t>
                      </w:r>
                    </w:p>
                    <w:p w14:paraId="50E91CD9" w14:textId="0D70977B" w:rsidR="00B11462" w:rsidRPr="00B11462" w:rsidRDefault="00B11462" w:rsidP="00B11462">
                      <w:pPr>
                        <w:ind w:firstLine="720"/>
                        <w:jc w:val="both"/>
                      </w:pPr>
                      <w:r w:rsidRPr="00B11462">
                        <w:t>7.         VICTOR</w:t>
                      </w:r>
                      <w:r w:rsidRPr="00B11462">
                        <w:tab/>
                      </w:r>
                      <w:r w:rsidRPr="00B11462">
                        <w:tab/>
                        <w:t>1260-3</w:t>
                      </w:r>
                      <w:r w:rsidRPr="00B11462">
                        <w:tab/>
                      </w:r>
                      <w:r w:rsidRPr="00B11462">
                        <w:tab/>
                        <w:t>1260315F00631</w:t>
                      </w:r>
                    </w:p>
                    <w:p w14:paraId="461E2FCC" w14:textId="33701058" w:rsidR="00B11462" w:rsidRPr="00B11462" w:rsidRDefault="00B11462" w:rsidP="000916DD">
                      <w:pPr>
                        <w:ind w:firstLine="720"/>
                        <w:jc w:val="both"/>
                      </w:pPr>
                      <w:r w:rsidRPr="00B11462">
                        <w:t>8.         APC BACK-UPA</w:t>
                      </w:r>
                      <w:r w:rsidRPr="00B11462">
                        <w:tab/>
                        <w:t>ES350</w:t>
                      </w:r>
                      <w:r w:rsidRPr="00B11462">
                        <w:tab/>
                      </w:r>
                      <w:r w:rsidRPr="00B11462">
                        <w:tab/>
                        <w:t>1XHUSA-255771-XP-N</w:t>
                      </w:r>
                    </w:p>
                    <w:p w14:paraId="60D11BA8" w14:textId="6DBEA71F" w:rsidR="000916DD" w:rsidRPr="00B11462" w:rsidRDefault="000916DD" w:rsidP="000916DD">
                      <w:pPr>
                        <w:ind w:firstLine="720"/>
                        <w:jc w:val="both"/>
                      </w:pPr>
                      <w:r w:rsidRPr="00B11462">
                        <w:t>9.</w:t>
                      </w:r>
                      <w:r w:rsidRPr="00B11462">
                        <w:tab/>
                        <w:t>HP LASERJET</w:t>
                      </w:r>
                      <w:r w:rsidRPr="00B11462">
                        <w:tab/>
                        <w:t>1200 SERIES</w:t>
                      </w:r>
                      <w:r w:rsidRPr="00B11462">
                        <w:tab/>
                        <w:t>N/A</w:t>
                      </w:r>
                    </w:p>
                    <w:p w14:paraId="511EF018" w14:textId="77777777" w:rsidR="000916DD" w:rsidRPr="00B11462" w:rsidRDefault="000916DD" w:rsidP="000916DD">
                      <w:pPr>
                        <w:ind w:firstLine="720"/>
                        <w:jc w:val="both"/>
                      </w:pPr>
                      <w:r w:rsidRPr="00B11462">
                        <w:t>10.</w:t>
                      </w:r>
                      <w:r w:rsidRPr="00B11462">
                        <w:tab/>
                        <w:t>HP LASERJET</w:t>
                      </w:r>
                      <w:r w:rsidRPr="00B11462">
                        <w:tab/>
                        <w:t>15A</w:t>
                      </w:r>
                      <w:r w:rsidRPr="00B11462">
                        <w:tab/>
                        <w:t>C7115A-00909</w:t>
                      </w:r>
                    </w:p>
                    <w:p w14:paraId="2AEDB06C" w14:textId="77777777" w:rsidR="000916DD" w:rsidRPr="00B11462" w:rsidRDefault="000916DD" w:rsidP="000916DD">
                      <w:pPr>
                        <w:ind w:firstLine="720"/>
                        <w:jc w:val="both"/>
                      </w:pPr>
                      <w:r w:rsidRPr="00B11462">
                        <w:t>11.</w:t>
                      </w:r>
                      <w:r w:rsidRPr="00B11462">
                        <w:tab/>
                        <w:t>OPEN SIGN</w:t>
                      </w:r>
                      <w:r w:rsidRPr="00B11462">
                        <w:tab/>
                        <w:t>N/A</w:t>
                      </w:r>
                      <w:r w:rsidRPr="00B11462">
                        <w:tab/>
                        <w:t>N/A</w:t>
                      </w:r>
                    </w:p>
                    <w:p w14:paraId="7B95E1B1" w14:textId="77777777" w:rsidR="000916DD" w:rsidRPr="00B11462" w:rsidRDefault="000916DD" w:rsidP="000916DD">
                      <w:pPr>
                        <w:ind w:firstLine="720"/>
                        <w:jc w:val="both"/>
                      </w:pPr>
                      <w:r w:rsidRPr="00B11462">
                        <w:t>12.</w:t>
                      </w:r>
                      <w:r w:rsidRPr="00B11462">
                        <w:tab/>
                        <w:t>CLOSE SIGN</w:t>
                      </w:r>
                      <w:r w:rsidRPr="00B11462">
                        <w:tab/>
                        <w:t>N/A</w:t>
                      </w:r>
                      <w:r w:rsidRPr="00B11462">
                        <w:tab/>
                        <w:t>N/A</w:t>
                      </w:r>
                    </w:p>
                    <w:p w14:paraId="400047ED" w14:textId="77777777" w:rsidR="000916DD" w:rsidRPr="00B11462" w:rsidRDefault="000916DD" w:rsidP="000916DD">
                      <w:pPr>
                        <w:ind w:firstLine="720"/>
                        <w:jc w:val="both"/>
                      </w:pPr>
                      <w:r w:rsidRPr="00B11462">
                        <w:t>13.</w:t>
                      </w:r>
                      <w:r w:rsidRPr="00B11462">
                        <w:tab/>
                        <w:t>D-LINK</w:t>
                      </w:r>
                      <w:r w:rsidRPr="00B11462">
                        <w:tab/>
                      </w:r>
                      <w:r w:rsidRPr="00B11462">
                        <w:tab/>
                        <w:t>DAP-1522</w:t>
                      </w:r>
                      <w:r w:rsidRPr="00B11462">
                        <w:tab/>
                        <w:t>P1RG1B5005129</w:t>
                      </w:r>
                    </w:p>
                    <w:p w14:paraId="65D4160E" w14:textId="77777777" w:rsidR="000916DD" w:rsidRPr="00B11462" w:rsidRDefault="000916DD" w:rsidP="000916DD">
                      <w:pPr>
                        <w:ind w:firstLine="720"/>
                        <w:jc w:val="both"/>
                      </w:pPr>
                      <w:r w:rsidRPr="00B11462">
                        <w:t>14.</w:t>
                      </w:r>
                      <w:r w:rsidRPr="00B11462">
                        <w:tab/>
                        <w:t>CISCO</w:t>
                      </w:r>
                      <w:r w:rsidRPr="00B11462">
                        <w:tab/>
                      </w:r>
                      <w:r w:rsidRPr="00B11462">
                        <w:tab/>
                        <w:t>RV042</w:t>
                      </w:r>
                      <w:r w:rsidRPr="00B11462">
                        <w:tab/>
                        <w:t>NKS11150192</w:t>
                      </w:r>
                    </w:p>
                    <w:bookmarkEnd w:id="1"/>
                    <w:p w14:paraId="2EAE49A6" w14:textId="77777777" w:rsidR="000916DD" w:rsidRPr="00B11462" w:rsidRDefault="000916DD" w:rsidP="000916DD">
                      <w:pPr>
                        <w:ind w:firstLine="720"/>
                        <w:jc w:val="both"/>
                      </w:pPr>
                      <w:r w:rsidRPr="00B11462">
                        <w:t>15.</w:t>
                      </w:r>
                      <w:r w:rsidRPr="00B11462">
                        <w:tab/>
                        <w:t>LINKSYS</w:t>
                      </w:r>
                      <w:r w:rsidRPr="00B11462">
                        <w:tab/>
                      </w:r>
                      <w:r w:rsidRPr="00B11462">
                        <w:tab/>
                        <w:t>SE3016</w:t>
                      </w:r>
                      <w:r w:rsidRPr="00B11462">
                        <w:tab/>
                        <w:t>13S10C84400247</w:t>
                      </w:r>
                    </w:p>
                    <w:p w14:paraId="6F4C3EC4" w14:textId="77777777" w:rsidR="000916DD" w:rsidRPr="00B11462" w:rsidRDefault="000916DD" w:rsidP="000916DD">
                      <w:pPr>
                        <w:ind w:firstLine="720"/>
                        <w:jc w:val="both"/>
                      </w:pPr>
                      <w:r w:rsidRPr="00B11462">
                        <w:t>16.</w:t>
                      </w:r>
                      <w:r w:rsidRPr="00B11462">
                        <w:tab/>
                        <w:t>CONTINENTAL POWER SUPPLY</w:t>
                      </w:r>
                      <w:r w:rsidRPr="00B11462">
                        <w:tab/>
                        <w:t>N/A</w:t>
                      </w:r>
                      <w:r w:rsidRPr="00B11462">
                        <w:tab/>
                        <w:t>E59428</w:t>
                      </w:r>
                    </w:p>
                    <w:p w14:paraId="12A915F0" w14:textId="3DEC983D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17.</w:t>
                      </w:r>
                      <w:r w:rsidRPr="00B11462">
                        <w:tab/>
                        <w:t xml:space="preserve"> IO 2677M DISPLAY MODULE</w:t>
                      </w:r>
                      <w:r w:rsidRPr="00B11462">
                        <w:tab/>
                        <w:t>N/A</w:t>
                      </w:r>
                      <w:r w:rsidRPr="00B11462">
                        <w:tab/>
                        <w:t>N/A</w:t>
                      </w:r>
                    </w:p>
                    <w:p w14:paraId="7BBB4B0F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18.</w:t>
                      </w:r>
                      <w:r w:rsidRPr="00B11462">
                        <w:tab/>
                        <w:t>SONY 2XFDD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MPF88E</w:t>
                      </w:r>
                      <w:r w:rsidRPr="00B11462">
                        <w:tab/>
                        <w:t>4-680-044-12</w:t>
                      </w:r>
                    </w:p>
                    <w:p w14:paraId="5B3B8B77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19.</w:t>
                      </w:r>
                      <w:r w:rsidRPr="00B11462">
                        <w:tab/>
                        <w:t>EMACHINES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SP-30A(US)</w:t>
                      </w:r>
                      <w:r w:rsidRPr="00B11462">
                        <w:tab/>
                        <w:t>129062050034</w:t>
                      </w:r>
                    </w:p>
                    <w:p w14:paraId="16622861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20.</w:t>
                      </w:r>
                      <w:r w:rsidRPr="00B11462">
                        <w:tab/>
                        <w:t>ATIVA USP TO PS/2</w:t>
                      </w:r>
                      <w:r w:rsidRPr="00B11462">
                        <w:tab/>
                      </w:r>
                      <w:r w:rsidRPr="00B11462">
                        <w:tab/>
                        <w:t>828-450</w:t>
                      </w:r>
                      <w:r w:rsidRPr="00B11462">
                        <w:tab/>
                        <w:t>N/A</w:t>
                      </w:r>
                    </w:p>
                    <w:p w14:paraId="4EB3C40A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21.</w:t>
                      </w:r>
                      <w:r w:rsidRPr="00B11462">
                        <w:tab/>
                        <w:t>APC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BN450M</w:t>
                      </w:r>
                      <w:r w:rsidRPr="00B11462">
                        <w:tab/>
                        <w:t>9B1711A15565</w:t>
                      </w:r>
                    </w:p>
                    <w:p w14:paraId="61749351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22.</w:t>
                      </w:r>
                      <w:r w:rsidRPr="00B11462">
                        <w:tab/>
                        <w:t>STAR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SP700</w:t>
                      </w:r>
                      <w:r w:rsidRPr="00B11462">
                        <w:tab/>
                        <w:t>2260515010600404</w:t>
                      </w:r>
                    </w:p>
                    <w:p w14:paraId="5044628A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23.</w:t>
                      </w:r>
                      <w:r w:rsidRPr="00B11462">
                        <w:tab/>
                        <w:t>DELL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KB2521</w:t>
                      </w:r>
                      <w:r w:rsidRPr="00B11462">
                        <w:tab/>
                        <w:t>K1000521</w:t>
                      </w:r>
                    </w:p>
                    <w:p w14:paraId="6A853959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24.</w:t>
                      </w:r>
                      <w:r w:rsidRPr="00B11462">
                        <w:tab/>
                        <w:t xml:space="preserve">STAR 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SP700R</w:t>
                      </w:r>
                      <w:r w:rsidRPr="00B11462">
                        <w:tab/>
                        <w:t>229011110600719</w:t>
                      </w:r>
                    </w:p>
                    <w:p w14:paraId="13F5F6C8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25.</w:t>
                      </w:r>
                      <w:r w:rsidRPr="00B11462">
                        <w:tab/>
                        <w:t>HP LASERJET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1012</w:t>
                      </w:r>
                      <w:r w:rsidRPr="00B11462">
                        <w:tab/>
                      </w:r>
                      <w:r w:rsidRPr="00B11462">
                        <w:tab/>
                        <w:t>CNFB683562 </w:t>
                      </w:r>
                    </w:p>
                    <w:p w14:paraId="529FF796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26.</w:t>
                      </w:r>
                      <w:r w:rsidRPr="00B11462">
                        <w:tab/>
                        <w:t>NEOPOST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N/A</w:t>
                      </w:r>
                      <w:r w:rsidRPr="00B11462">
                        <w:tab/>
                      </w:r>
                      <w:r w:rsidRPr="00B11462">
                        <w:tab/>
                        <w:t>N/A</w:t>
                      </w:r>
                    </w:p>
                    <w:p w14:paraId="5DEA0EE1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27.</w:t>
                      </w:r>
                      <w:r w:rsidRPr="00B11462">
                        <w:tab/>
                        <w:t>INTERMEC</w:t>
                      </w:r>
                      <w:r w:rsidRPr="00B11462">
                        <w:tab/>
                      </w:r>
                      <w:r w:rsidRPr="00B11462">
                        <w:tab/>
                        <w:t>SCAN PLUS 1800SR</w:t>
                      </w:r>
                      <w:r w:rsidRPr="00B11462">
                        <w:tab/>
                        <w:t>114D0600122</w:t>
                      </w:r>
                    </w:p>
                    <w:p w14:paraId="7749C253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28.</w:t>
                      </w:r>
                      <w:r w:rsidRPr="00B11462">
                        <w:tab/>
                        <w:t>LEXMARK IBM</w:t>
                      </w:r>
                      <w:r w:rsidRPr="00B11462">
                        <w:tab/>
                        <w:t>WHEEL WRITER 3500</w:t>
                      </w:r>
                      <w:r w:rsidRPr="00B11462">
                        <w:tab/>
                        <w:t>N/A</w:t>
                      </w:r>
                    </w:p>
                    <w:p w14:paraId="63B0DC44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29.</w:t>
                      </w:r>
                      <w:r w:rsidRPr="00B11462">
                        <w:tab/>
                        <w:t>APC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BN450M</w:t>
                      </w:r>
                      <w:r w:rsidRPr="00B11462">
                        <w:tab/>
                        <w:t>9B1627A08652</w:t>
                      </w:r>
                    </w:p>
                    <w:p w14:paraId="12FF0F1F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30.</w:t>
                      </w:r>
                      <w:r w:rsidRPr="00B11462">
                        <w:tab/>
                        <w:t>APC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BN450M</w:t>
                      </w:r>
                      <w:r w:rsidRPr="00B11462">
                        <w:tab/>
                        <w:t>9B1636A16853</w:t>
                      </w:r>
                    </w:p>
                    <w:p w14:paraId="5DF3D9BF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31.</w:t>
                      </w:r>
                      <w:r w:rsidRPr="00B11462">
                        <w:tab/>
                        <w:t>PANASONIC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BH752</w:t>
                      </w:r>
                      <w:r w:rsidRPr="00B11462">
                        <w:tab/>
                        <w:t>78729</w:t>
                      </w:r>
                    </w:p>
                    <w:p w14:paraId="42C28788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32.</w:t>
                      </w:r>
                      <w:r w:rsidRPr="00B11462">
                        <w:tab/>
                        <w:t>APC BACKUPS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ES350</w:t>
                      </w:r>
                      <w:r w:rsidRPr="00B11462">
                        <w:tab/>
                        <w:t>3B0820X87144</w:t>
                      </w:r>
                    </w:p>
                    <w:p w14:paraId="3BD63A7B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33.</w:t>
                      </w:r>
                      <w:r w:rsidRPr="00B11462">
                        <w:tab/>
                        <w:t>APC BACKUPS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NS600</w:t>
                      </w:r>
                      <w:r w:rsidRPr="00B11462">
                        <w:tab/>
                        <w:t>5B0746T07812</w:t>
                      </w:r>
                    </w:p>
                    <w:p w14:paraId="248E64DD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34.</w:t>
                      </w:r>
                      <w:r w:rsidRPr="00B11462">
                        <w:tab/>
                        <w:t>ADVANTAGE FAN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N/A</w:t>
                      </w:r>
                      <w:r w:rsidRPr="00B11462">
                        <w:tab/>
                      </w:r>
                      <w:r w:rsidRPr="00B11462">
                        <w:tab/>
                        <w:t>N/A</w:t>
                      </w:r>
                    </w:p>
                    <w:p w14:paraId="05C04682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35.</w:t>
                      </w:r>
                      <w:r w:rsidRPr="00B11462">
                        <w:tab/>
                        <w:t>APC BACKUPS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550</w:t>
                      </w:r>
                      <w:r w:rsidRPr="00B11462">
                        <w:tab/>
                      </w:r>
                      <w:r w:rsidRPr="00B11462">
                        <w:tab/>
                        <w:t>4B1422P24445</w:t>
                      </w:r>
                    </w:p>
                    <w:p w14:paraId="3C5DA2FF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36.</w:t>
                      </w:r>
                      <w:r w:rsidRPr="00B11462">
                        <w:tab/>
                        <w:t>APC BACKUPS</w:t>
                      </w:r>
                      <w:r w:rsidRPr="00B11462">
                        <w:tab/>
                      </w:r>
                      <w:r w:rsidRPr="00B11462">
                        <w:tab/>
                      </w:r>
                      <w:r w:rsidRPr="00B11462">
                        <w:tab/>
                        <w:t>650</w:t>
                      </w:r>
                      <w:r w:rsidRPr="00B11462">
                        <w:tab/>
                      </w:r>
                      <w:r w:rsidRPr="00B11462">
                        <w:tab/>
                        <w:t>4B1931P05501</w:t>
                      </w:r>
                    </w:p>
                    <w:p w14:paraId="6F42EC32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37.</w:t>
                      </w:r>
                      <w:r w:rsidRPr="00B11462">
                        <w:tab/>
                        <w:t>APC BACKUPS NETWORK</w:t>
                      </w:r>
                      <w:r w:rsidRPr="00B11462">
                        <w:tab/>
                        <w:t>40</w:t>
                      </w:r>
                      <w:r w:rsidRPr="00B11462">
                        <w:tab/>
                      </w:r>
                      <w:r w:rsidRPr="00B11462">
                        <w:tab/>
                        <w:t>4B1505P22709</w:t>
                      </w:r>
                    </w:p>
                    <w:p w14:paraId="54A50E42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40.</w:t>
                      </w:r>
                      <w:r w:rsidRPr="00B11462">
                        <w:tab/>
                        <w:t>BOX OF MISC CORDS</w:t>
                      </w:r>
                      <w:r w:rsidRPr="00B11462">
                        <w:tab/>
                      </w:r>
                      <w:r w:rsidRPr="00B11462">
                        <w:tab/>
                        <w:t>N/A</w:t>
                      </w:r>
                      <w:r w:rsidRPr="00B11462">
                        <w:tab/>
                      </w:r>
                      <w:r w:rsidRPr="00B11462">
                        <w:tab/>
                        <w:t>N/A</w:t>
                      </w:r>
                    </w:p>
                    <w:p w14:paraId="4F0B48BA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</w:p>
                    <w:p w14:paraId="7EF1E96C" w14:textId="66D92438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13</w:t>
                      </w:r>
                      <w:r w:rsidR="007E5DAB" w:rsidRPr="00B11462">
                        <w:t xml:space="preserve">. </w:t>
                      </w:r>
                      <w:r w:rsidRPr="00B11462">
                        <w:t>REPORTS:</w:t>
                      </w:r>
                    </w:p>
                    <w:p w14:paraId="6DB1DD2B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A  -</w:t>
                      </w:r>
                      <w:r w:rsidRPr="00B11462">
                        <w:tab/>
                        <w:t>Engineers Report – Presented by Tim Mader.</w:t>
                      </w:r>
                    </w:p>
                    <w:p w14:paraId="5B7EB19B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 xml:space="preserve">B  - </w:t>
                      </w:r>
                      <w:r w:rsidRPr="00B11462">
                        <w:tab/>
                        <w:t xml:space="preserve">Council. </w:t>
                      </w:r>
                      <w:r w:rsidRPr="00B11462">
                        <w:tab/>
                      </w:r>
                      <w:r w:rsidRPr="00B11462">
                        <w:tab/>
                      </w:r>
                    </w:p>
                    <w:p w14:paraId="2670723C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 xml:space="preserve">C  - </w:t>
                      </w:r>
                      <w:r w:rsidRPr="00B11462">
                        <w:tab/>
                        <w:t>Department Heads.</w:t>
                      </w:r>
                    </w:p>
                    <w:p w14:paraId="6BDA30C7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</w:p>
                    <w:p w14:paraId="2C8E3F93" w14:textId="77777777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14.</w:t>
                      </w:r>
                      <w:r w:rsidRPr="00B11462">
                        <w:tab/>
                        <w:t xml:space="preserve">    CONSIDER AND TRANSACT ANY AND ALL OTHER BUSINESS WHICH MAY BE</w:t>
                      </w:r>
                    </w:p>
                    <w:p w14:paraId="44A0398B" w14:textId="53422F0E" w:rsidR="005037DB" w:rsidRPr="00B11462" w:rsidRDefault="00B96FFB" w:rsidP="00B96FFB">
                      <w:pPr>
                        <w:jc w:val="both"/>
                      </w:pPr>
                      <w:r w:rsidRPr="00B11462">
                        <w:t xml:space="preserve">          PROPERLY BROUGHT BEFORE THE MAYOR AND BOARD OF ALDERMAN</w:t>
                      </w:r>
                    </w:p>
                    <w:p w14:paraId="51CC589F" w14:textId="77777777" w:rsidR="005037DB" w:rsidRPr="00B11462" w:rsidRDefault="005037DB" w:rsidP="005037DB">
                      <w:pPr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</w:p>
                    <w:p w14:paraId="586E4C59" w14:textId="5D0B1418" w:rsidR="00B96FFB" w:rsidRPr="00B11462" w:rsidRDefault="00B96FFB" w:rsidP="00B96FFB">
                      <w:pPr>
                        <w:ind w:firstLine="720"/>
                        <w:jc w:val="both"/>
                      </w:pPr>
                      <w:r w:rsidRPr="00B11462">
                        <w:t>15</w:t>
                      </w:r>
                      <w:r w:rsidR="007E5DAB" w:rsidRPr="00B11462">
                        <w:t xml:space="preserve">. </w:t>
                      </w:r>
                      <w:r w:rsidRPr="00B11462">
                        <w:t>ADJOURN.</w:t>
                      </w:r>
                    </w:p>
                    <w:p w14:paraId="27709E69" w14:textId="64AEA6D7" w:rsidR="005037DB" w:rsidRPr="00B11462" w:rsidRDefault="005037DB" w:rsidP="005037DB">
                      <w:pPr>
                        <w:ind w:right="-360"/>
                        <w:jc w:val="both"/>
                      </w:pPr>
                    </w:p>
                    <w:p w14:paraId="1B436AE3" w14:textId="77777777" w:rsidR="00A74D4B" w:rsidRPr="00B96FFB" w:rsidRDefault="00A74D4B" w:rsidP="005037DB">
                      <w:pPr>
                        <w:ind w:right="-360"/>
                        <w:jc w:val="both"/>
                      </w:pPr>
                    </w:p>
                    <w:p w14:paraId="2679E309" w14:textId="77777777" w:rsidR="005037DB" w:rsidRDefault="005037DB" w:rsidP="005037DB">
                      <w:pPr>
                        <w:ind w:right="-360"/>
                        <w:jc w:val="both"/>
                        <w:rPr>
                          <w:sz w:val="16"/>
                          <w:szCs w:val="16"/>
                        </w:rPr>
                      </w:pPr>
                    </w:p>
                    <w:p w14:paraId="2D078F49" w14:textId="77777777" w:rsidR="005037DB" w:rsidRDefault="005037DB" w:rsidP="005037DB">
                      <w:pPr>
                        <w:ind w:right="-360"/>
                        <w:jc w:val="both"/>
                        <w:rPr>
                          <w:sz w:val="16"/>
                          <w:szCs w:val="16"/>
                        </w:rPr>
                      </w:pPr>
                    </w:p>
                    <w:p w14:paraId="1610B425" w14:textId="77777777" w:rsidR="005037DB" w:rsidRDefault="005037DB" w:rsidP="005037DB"/>
                    <w:p w14:paraId="19DBB401" w14:textId="77777777" w:rsidR="005037DB" w:rsidRDefault="005037DB" w:rsidP="005037DB"/>
                    <w:p w14:paraId="1C95458F" w14:textId="77777777" w:rsidR="005037DB" w:rsidRDefault="005037DB" w:rsidP="005037DB"/>
                    <w:p w14:paraId="259A4575" w14:textId="77777777" w:rsidR="005037DB" w:rsidRDefault="005037DB" w:rsidP="005037DB"/>
                    <w:p w14:paraId="2A67706C" w14:textId="77777777" w:rsidR="005037DB" w:rsidRDefault="005037DB" w:rsidP="005037DB">
                      <w:r>
                        <w:t xml:space="preserve">            </w:t>
                      </w:r>
                    </w:p>
                    <w:p w14:paraId="5D50ADAF" w14:textId="77777777" w:rsidR="005037DB" w:rsidRDefault="005037DB" w:rsidP="005037DB">
                      <w:r>
                        <w:t xml:space="preserve"> </w:t>
                      </w:r>
                    </w:p>
                    <w:p w14:paraId="7B23F33A" w14:textId="77777777" w:rsidR="005037DB" w:rsidRDefault="005037DB" w:rsidP="005037DB"/>
                    <w:p w14:paraId="2D37046A" w14:textId="77777777" w:rsidR="005037DB" w:rsidRDefault="005037DB" w:rsidP="005037DB"/>
                    <w:p w14:paraId="32B1123A" w14:textId="77777777" w:rsidR="005037DB" w:rsidRDefault="005037DB" w:rsidP="005037DB"/>
                    <w:p w14:paraId="4E150BFE" w14:textId="77777777" w:rsidR="005037DB" w:rsidRDefault="005037DB" w:rsidP="005037DB">
                      <w:r>
                        <w:t xml:space="preserve">                </w:t>
                      </w:r>
                    </w:p>
                    <w:p w14:paraId="1879EFB5" w14:textId="77777777" w:rsidR="005037DB" w:rsidRDefault="005037DB" w:rsidP="005037DB"/>
                    <w:p w14:paraId="18EDC3D4" w14:textId="77777777" w:rsidR="005037DB" w:rsidRDefault="005037DB" w:rsidP="005037DB"/>
                    <w:p w14:paraId="747E6405" w14:textId="77777777" w:rsidR="005037DB" w:rsidRDefault="005037DB" w:rsidP="005037DB"/>
                  </w:txbxContent>
                </v:textbox>
              </v:shape>
            </w:pict>
          </mc:Fallback>
        </mc:AlternateContent>
      </w:r>
      <w:r>
        <w:rPr>
          <w:i/>
          <w:sz w:val="16"/>
          <w:szCs w:val="16"/>
        </w:rPr>
        <w:br w:type="page"/>
      </w:r>
    </w:p>
    <w:p w14:paraId="2BF1E047" w14:textId="1D766962" w:rsidR="00E145CA" w:rsidRDefault="00E145CA" w:rsidP="00E7639D">
      <w:pPr>
        <w:jc w:val="center"/>
        <w:rPr>
          <w:i/>
          <w:sz w:val="16"/>
          <w:szCs w:val="16"/>
        </w:rPr>
      </w:pPr>
    </w:p>
    <w:p w14:paraId="7935D430" w14:textId="62742763" w:rsidR="00E145CA" w:rsidRPr="00744B6B" w:rsidRDefault="00DC39D8" w:rsidP="00E145CA">
      <w:pPr>
        <w:rPr>
          <w:i/>
          <w:sz w:val="16"/>
          <w:szCs w:val="16"/>
        </w:rPr>
      </w:pPr>
      <w:r>
        <w:rPr>
          <w:i/>
          <w:noProof/>
          <w:color w:val="4D4D4D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3A54D6" wp14:editId="2E00A73C">
                <wp:simplePos x="0" y="0"/>
                <wp:positionH relativeFrom="column">
                  <wp:posOffset>312089</wp:posOffset>
                </wp:positionH>
                <wp:positionV relativeFrom="paragraph">
                  <wp:posOffset>12838</wp:posOffset>
                </wp:positionV>
                <wp:extent cx="6869430" cy="7545788"/>
                <wp:effectExtent l="0" t="0" r="7620" b="0"/>
                <wp:wrapNone/>
                <wp:docPr id="6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9430" cy="75457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E0851F" w14:textId="77777777" w:rsidR="00DC39D8" w:rsidRPr="00B11462" w:rsidRDefault="00DC39D8" w:rsidP="00DC39D8">
                            <w:pPr>
                              <w:ind w:right="-360"/>
                              <w:jc w:val="both"/>
                            </w:pPr>
                          </w:p>
                          <w:p w14:paraId="45CD28DD" w14:textId="47340032" w:rsidR="00DC39D8" w:rsidRDefault="00DC39D8" w:rsidP="00DC39D8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28"/>
                                <w:szCs w:val="20"/>
                              </w:rPr>
                            </w:pPr>
                            <w:r>
                              <w:rPr>
                                <w:sz w:val="28"/>
                              </w:rPr>
                              <w:tab/>
                              <w:t>Annette Cutrera</w:t>
                            </w:r>
                          </w:p>
                          <w:p w14:paraId="3E4C5CBC" w14:textId="4EB6A962" w:rsidR="00DC39D8" w:rsidRDefault="00DC39D8" w:rsidP="00DC39D8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28"/>
                              </w:rPr>
                              <w:tab/>
                              <w:t>Acadia- City of Rayne</w:t>
                            </w:r>
                          </w:p>
                          <w:p w14:paraId="128E7BBB" w14:textId="06E7F0AF" w:rsidR="00DC39D8" w:rsidRPr="00DC39D8" w:rsidRDefault="00DC39D8" w:rsidP="00DC39D8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18"/>
                              </w:rPr>
                              <w:tab/>
                            </w:r>
                            <w:r w:rsidRPr="00DC39D8">
                              <w:rPr>
                                <w:sz w:val="28"/>
                                <w:szCs w:val="28"/>
                              </w:rPr>
                              <w:t>801 The Boulevard Rayne, LA 70578</w:t>
                            </w:r>
                          </w:p>
                          <w:p w14:paraId="5921E850" w14:textId="556F17C5" w:rsidR="00DC39D8" w:rsidRPr="00DC39D8" w:rsidRDefault="00DC39D8" w:rsidP="00DC39D8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DC39D8">
                              <w:rPr>
                                <w:sz w:val="28"/>
                                <w:szCs w:val="28"/>
                              </w:rPr>
                              <w:tab/>
                              <w:t>337-334-3121</w:t>
                            </w:r>
                          </w:p>
                          <w:p w14:paraId="04DA2161" w14:textId="77777777" w:rsidR="00DC39D8" w:rsidRDefault="00DC39D8" w:rsidP="00DC39D8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  <w:rPr>
                                <w:sz w:val="18"/>
                                <w:szCs w:val="20"/>
                              </w:rPr>
                            </w:pPr>
                          </w:p>
                          <w:p w14:paraId="3F3F3153" w14:textId="1F78BFEB" w:rsidR="00DC39D8" w:rsidRDefault="00DC39D8" w:rsidP="00DC39D8">
                            <w:pPr>
                              <w:tabs>
                                <w:tab w:val="left" w:pos="5040"/>
                                <w:tab w:val="left" w:pos="7920"/>
                              </w:tabs>
                              <w:jc w:val="both"/>
                            </w:pPr>
                            <w:r>
                              <w:t>In accordance with the Americans with Disabilities Act, if you need special assistance, please contact Annette Cutrera at 337-334-3121 describing the assistance that is necessary.</w:t>
                            </w:r>
                          </w:p>
                          <w:p w14:paraId="765401A2" w14:textId="76A91267" w:rsidR="00DC39D8" w:rsidRDefault="00DC39D8" w:rsidP="00DC39D8">
                            <w:pPr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</w:p>
                          <w:p w14:paraId="0FCFA4CE" w14:textId="77777777" w:rsidR="00DC39D8" w:rsidRDefault="00DC39D8" w:rsidP="00DC39D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F5FD5F2" w14:textId="77777777" w:rsidR="00DC39D8" w:rsidRPr="00B96FFB" w:rsidRDefault="00DC39D8" w:rsidP="00DC39D8">
                            <w:pPr>
                              <w:ind w:right="-360"/>
                              <w:jc w:val="both"/>
                            </w:pPr>
                          </w:p>
                          <w:p w14:paraId="0A9F7D09" w14:textId="77777777" w:rsidR="00DC39D8" w:rsidRDefault="00DC39D8" w:rsidP="00DC39D8">
                            <w:pPr>
                              <w:ind w:right="-360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38C66C3" w14:textId="77777777" w:rsidR="00DC39D8" w:rsidRDefault="00DC39D8" w:rsidP="00DC39D8">
                            <w:pPr>
                              <w:ind w:right="-360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C4F0BEC" w14:textId="77777777" w:rsidR="00DC39D8" w:rsidRDefault="00DC39D8" w:rsidP="00DC39D8"/>
                          <w:p w14:paraId="5F8948B4" w14:textId="77777777" w:rsidR="00DC39D8" w:rsidRDefault="00DC39D8" w:rsidP="00DC39D8"/>
                          <w:p w14:paraId="30B717C7" w14:textId="77777777" w:rsidR="00DC39D8" w:rsidRDefault="00DC39D8" w:rsidP="00DC39D8"/>
                          <w:p w14:paraId="7B1806D4" w14:textId="77777777" w:rsidR="00DC39D8" w:rsidRDefault="00DC39D8" w:rsidP="00DC39D8"/>
                          <w:p w14:paraId="63CAF58A" w14:textId="77777777" w:rsidR="00DC39D8" w:rsidRDefault="00DC39D8" w:rsidP="00DC39D8">
                            <w:r>
                              <w:t xml:space="preserve">            </w:t>
                            </w:r>
                          </w:p>
                          <w:p w14:paraId="7C3A9927" w14:textId="77777777" w:rsidR="00DC39D8" w:rsidRDefault="00DC39D8" w:rsidP="00DC39D8">
                            <w:r>
                              <w:t xml:space="preserve"> </w:t>
                            </w:r>
                          </w:p>
                          <w:p w14:paraId="6F126E31" w14:textId="77777777" w:rsidR="00DC39D8" w:rsidRDefault="00DC39D8" w:rsidP="00DC39D8"/>
                          <w:p w14:paraId="311A45E9" w14:textId="77777777" w:rsidR="00DC39D8" w:rsidRDefault="00DC39D8" w:rsidP="00DC39D8"/>
                          <w:p w14:paraId="57F8DC13" w14:textId="77777777" w:rsidR="00DC39D8" w:rsidRDefault="00DC39D8" w:rsidP="00DC39D8"/>
                          <w:p w14:paraId="011FBC58" w14:textId="77777777" w:rsidR="00DC39D8" w:rsidRDefault="00DC39D8" w:rsidP="00DC39D8">
                            <w:r>
                              <w:t xml:space="preserve">                </w:t>
                            </w:r>
                          </w:p>
                          <w:p w14:paraId="39891D9D" w14:textId="77777777" w:rsidR="00DC39D8" w:rsidRDefault="00DC39D8" w:rsidP="00DC39D8"/>
                          <w:p w14:paraId="5C41D8DD" w14:textId="77777777" w:rsidR="00DC39D8" w:rsidRDefault="00DC39D8" w:rsidP="00DC39D8"/>
                          <w:p w14:paraId="652990DE" w14:textId="77777777" w:rsidR="00DC39D8" w:rsidRDefault="00DC39D8" w:rsidP="00DC39D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3A54D6" id="_x0000_s1028" type="#_x0000_t202" style="position:absolute;margin-left:24.55pt;margin-top:1pt;width:540.9pt;height:594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" stroked="f">
                <v:textbox>
                  <w:txbxContent>
                    <w:p w14:paraId="3BE0851F" w14:textId="77777777" w:rsidR="00DC39D8" w:rsidRPr="00B11462" w:rsidRDefault="00DC39D8" w:rsidP="00DC39D8">
                      <w:pPr>
                        <w:ind w:right="-360"/>
                        <w:jc w:val="both"/>
                      </w:pPr>
                    </w:p>
                    <w:p w14:paraId="45CD28DD" w14:textId="47340032" w:rsidR="00DC39D8" w:rsidRDefault="00DC39D8" w:rsidP="00DC39D8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28"/>
                          <w:szCs w:val="20"/>
                        </w:rPr>
                      </w:pPr>
                      <w:r>
                        <w:rPr>
                          <w:sz w:val="28"/>
                        </w:rPr>
                        <w:tab/>
                        <w:t>Annette Cutrera</w:t>
                      </w:r>
                    </w:p>
                    <w:p w14:paraId="3E4C5CBC" w14:textId="4EB6A962" w:rsidR="00DC39D8" w:rsidRDefault="00DC39D8" w:rsidP="00DC39D8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>Acadia- City of Rayne</w:t>
                      </w:r>
                    </w:p>
                    <w:p w14:paraId="128E7BBB" w14:textId="06E7F0AF" w:rsidR="00DC39D8" w:rsidRPr="00DC39D8" w:rsidRDefault="00DC39D8" w:rsidP="00DC39D8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18"/>
                        </w:rPr>
                        <w:tab/>
                      </w:r>
                      <w:r w:rsidRPr="00DC39D8">
                        <w:rPr>
                          <w:sz w:val="28"/>
                          <w:szCs w:val="28"/>
                        </w:rPr>
                        <w:t>801 The Boulevard Rayne, LA 70578</w:t>
                      </w:r>
                    </w:p>
                    <w:p w14:paraId="5921E850" w14:textId="556F17C5" w:rsidR="00DC39D8" w:rsidRPr="00DC39D8" w:rsidRDefault="00DC39D8" w:rsidP="00DC39D8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28"/>
                          <w:szCs w:val="28"/>
                        </w:rPr>
                      </w:pPr>
                      <w:r w:rsidRPr="00DC39D8">
                        <w:rPr>
                          <w:sz w:val="28"/>
                          <w:szCs w:val="28"/>
                        </w:rPr>
                        <w:tab/>
                      </w:r>
                      <w:r w:rsidRPr="00DC39D8">
                        <w:rPr>
                          <w:sz w:val="28"/>
                          <w:szCs w:val="28"/>
                        </w:rPr>
                        <w:t>337-334-3121</w:t>
                      </w:r>
                    </w:p>
                    <w:p w14:paraId="04DA2161" w14:textId="77777777" w:rsidR="00DC39D8" w:rsidRDefault="00DC39D8" w:rsidP="00DC39D8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  <w:rPr>
                          <w:sz w:val="18"/>
                          <w:szCs w:val="20"/>
                        </w:rPr>
                      </w:pPr>
                    </w:p>
                    <w:p w14:paraId="3F3F3153" w14:textId="1F78BFEB" w:rsidR="00DC39D8" w:rsidRDefault="00DC39D8" w:rsidP="00DC39D8">
                      <w:pPr>
                        <w:tabs>
                          <w:tab w:val="left" w:pos="5040"/>
                          <w:tab w:val="left" w:pos="7920"/>
                        </w:tabs>
                        <w:jc w:val="both"/>
                      </w:pPr>
                      <w:r>
                        <w:t xml:space="preserve">In accordance with the Americans with Disabilities Act, if you need special assistance, please contact </w:t>
                      </w:r>
                      <w:r>
                        <w:t>Annette Cutrera</w:t>
                      </w:r>
                      <w:r>
                        <w:t xml:space="preserve"> at </w:t>
                      </w:r>
                      <w:r>
                        <w:t>337-334-3121</w:t>
                      </w:r>
                      <w:r>
                        <w:t xml:space="preserve"> describing the assistance that is necessary.</w:t>
                      </w:r>
                    </w:p>
                    <w:p w14:paraId="765401A2" w14:textId="76A91267" w:rsidR="00DC39D8" w:rsidRDefault="00DC39D8" w:rsidP="00DC39D8">
                      <w:pPr>
                        <w:rPr>
                          <w:i/>
                          <w:sz w:val="16"/>
                          <w:szCs w:val="16"/>
                        </w:rPr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sz w:val="16"/>
                          <w:szCs w:val="16"/>
                        </w:rPr>
                        <w:t xml:space="preserve">            </w:t>
                      </w:r>
                    </w:p>
                    <w:p w14:paraId="0FCFA4CE" w14:textId="77777777" w:rsidR="00DC39D8" w:rsidRDefault="00DC39D8" w:rsidP="00DC39D8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2F5FD5F2" w14:textId="77777777" w:rsidR="00DC39D8" w:rsidRPr="00B96FFB" w:rsidRDefault="00DC39D8" w:rsidP="00DC39D8">
                      <w:pPr>
                        <w:ind w:right="-360"/>
                        <w:jc w:val="both"/>
                      </w:pPr>
                    </w:p>
                    <w:p w14:paraId="0A9F7D09" w14:textId="77777777" w:rsidR="00DC39D8" w:rsidRDefault="00DC39D8" w:rsidP="00DC39D8">
                      <w:pPr>
                        <w:ind w:right="-360"/>
                        <w:jc w:val="both"/>
                        <w:rPr>
                          <w:sz w:val="16"/>
                          <w:szCs w:val="16"/>
                        </w:rPr>
                      </w:pPr>
                    </w:p>
                    <w:p w14:paraId="238C66C3" w14:textId="77777777" w:rsidR="00DC39D8" w:rsidRDefault="00DC39D8" w:rsidP="00DC39D8">
                      <w:pPr>
                        <w:ind w:right="-360"/>
                        <w:jc w:val="both"/>
                        <w:rPr>
                          <w:sz w:val="16"/>
                          <w:szCs w:val="16"/>
                        </w:rPr>
                      </w:pPr>
                    </w:p>
                    <w:p w14:paraId="5C4F0BEC" w14:textId="77777777" w:rsidR="00DC39D8" w:rsidRDefault="00DC39D8" w:rsidP="00DC39D8"/>
                    <w:p w14:paraId="5F8948B4" w14:textId="77777777" w:rsidR="00DC39D8" w:rsidRDefault="00DC39D8" w:rsidP="00DC39D8"/>
                    <w:p w14:paraId="30B717C7" w14:textId="77777777" w:rsidR="00DC39D8" w:rsidRDefault="00DC39D8" w:rsidP="00DC39D8"/>
                    <w:p w14:paraId="7B1806D4" w14:textId="77777777" w:rsidR="00DC39D8" w:rsidRDefault="00DC39D8" w:rsidP="00DC39D8"/>
                    <w:p w14:paraId="63CAF58A" w14:textId="77777777" w:rsidR="00DC39D8" w:rsidRDefault="00DC39D8" w:rsidP="00DC39D8">
                      <w:r>
                        <w:t xml:space="preserve">            </w:t>
                      </w:r>
                    </w:p>
                    <w:p w14:paraId="7C3A9927" w14:textId="77777777" w:rsidR="00DC39D8" w:rsidRDefault="00DC39D8" w:rsidP="00DC39D8">
                      <w:r>
                        <w:t xml:space="preserve"> </w:t>
                      </w:r>
                    </w:p>
                    <w:p w14:paraId="6F126E31" w14:textId="77777777" w:rsidR="00DC39D8" w:rsidRDefault="00DC39D8" w:rsidP="00DC39D8"/>
                    <w:p w14:paraId="311A45E9" w14:textId="77777777" w:rsidR="00DC39D8" w:rsidRDefault="00DC39D8" w:rsidP="00DC39D8"/>
                    <w:p w14:paraId="57F8DC13" w14:textId="77777777" w:rsidR="00DC39D8" w:rsidRDefault="00DC39D8" w:rsidP="00DC39D8"/>
                    <w:p w14:paraId="011FBC58" w14:textId="77777777" w:rsidR="00DC39D8" w:rsidRDefault="00DC39D8" w:rsidP="00DC39D8">
                      <w:r>
                        <w:t xml:space="preserve">                </w:t>
                      </w:r>
                    </w:p>
                    <w:p w14:paraId="39891D9D" w14:textId="77777777" w:rsidR="00DC39D8" w:rsidRDefault="00DC39D8" w:rsidP="00DC39D8"/>
                    <w:p w14:paraId="5C41D8DD" w14:textId="77777777" w:rsidR="00DC39D8" w:rsidRDefault="00DC39D8" w:rsidP="00DC39D8"/>
                    <w:p w14:paraId="652990DE" w14:textId="77777777" w:rsidR="00DC39D8" w:rsidRDefault="00DC39D8" w:rsidP="00DC39D8"/>
                  </w:txbxContent>
                </v:textbox>
              </v:shape>
            </w:pict>
          </mc:Fallback>
        </mc:AlternateContent>
      </w:r>
    </w:p>
    <w:p w14:paraId="0EF8B40D" w14:textId="7E7ED311" w:rsidR="00B96FFB" w:rsidRDefault="00B96FFB"/>
    <w:p w14:paraId="446B0CC3" w14:textId="5E3ABC57" w:rsidR="00B96FFB" w:rsidRDefault="00B96FFB"/>
    <w:p w14:paraId="6C6B563A" w14:textId="593C7C24" w:rsidR="00B96FFB" w:rsidRDefault="00B96FFB"/>
    <w:p w14:paraId="2DF59C60" w14:textId="30591168" w:rsidR="00B96FFB" w:rsidRDefault="00B96FFB"/>
    <w:p w14:paraId="4A29E67C" w14:textId="4D779AE0" w:rsidR="00B96FFB" w:rsidRDefault="00B96FFB"/>
    <w:p w14:paraId="62BB6C7B" w14:textId="6DDE2CD6" w:rsidR="00B96FFB" w:rsidRDefault="00B96FFB"/>
    <w:p w14:paraId="156A73D1" w14:textId="0D46CEDF" w:rsidR="00B96FFB" w:rsidRDefault="00B96FFB"/>
    <w:p w14:paraId="3730DEA5" w14:textId="692F8935" w:rsidR="00B96FFB" w:rsidRDefault="00B96FFB">
      <w:r>
        <w:tab/>
      </w:r>
      <w:r>
        <w:tab/>
      </w:r>
      <w:r>
        <w:tab/>
      </w:r>
      <w:r>
        <w:tab/>
      </w:r>
      <w:r>
        <w:tab/>
      </w:r>
    </w:p>
    <w:p w14:paraId="12BFEF2F" w14:textId="0A599EB8" w:rsidR="00B96FFB" w:rsidRDefault="00B96FFB">
      <w:r>
        <w:tab/>
      </w:r>
      <w:r>
        <w:tab/>
      </w:r>
    </w:p>
    <w:p w14:paraId="1B20B17C" w14:textId="77777777" w:rsidR="00B96FFB" w:rsidRDefault="00B96FFB"/>
    <w:p w14:paraId="1BF59FC8" w14:textId="0AA75906" w:rsidR="00B96FFB" w:rsidRDefault="00B96FFB"/>
    <w:p w14:paraId="211A31D2" w14:textId="6AD0D359" w:rsidR="00E7639D" w:rsidRDefault="00E7639D"/>
    <w:sectPr w:rsidR="00E7639D" w:rsidSect="006A5752">
      <w:headerReference w:type="default" r:id="rId8"/>
      <w:footerReference w:type="default" r:id="rId9"/>
      <w:pgSz w:w="12240" w:h="15840" w:code="1"/>
      <w:pgMar w:top="1060" w:right="360" w:bottom="360" w:left="360" w:header="360" w:footer="720" w:gutter="0"/>
      <w:cols w:num="2" w:space="2448" w:equalWidth="0">
        <w:col w:w="2760" w:space="240"/>
        <w:col w:w="85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10D0F" w14:textId="77777777" w:rsidR="006A687F" w:rsidRDefault="006A687F">
      <w:r>
        <w:separator/>
      </w:r>
    </w:p>
  </w:endnote>
  <w:endnote w:type="continuationSeparator" w:id="0">
    <w:p w14:paraId="06B2D64F" w14:textId="77777777" w:rsidR="006A687F" w:rsidRDefault="006A6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5ACB4" w14:textId="77777777" w:rsidR="00FF1C58" w:rsidRPr="00DD1ACF" w:rsidRDefault="00FF1C58" w:rsidP="00E145CA">
    <w:pPr>
      <w:pStyle w:val="Footer"/>
      <w:jc w:val="center"/>
      <w:rPr>
        <w:color w:val="4D4D4D"/>
        <w:sz w:val="14"/>
        <w:szCs w:val="14"/>
      </w:rPr>
    </w:pPr>
    <w:r w:rsidRPr="00DD1ACF">
      <w:rPr>
        <w:color w:val="4D4D4D"/>
        <w:sz w:val="14"/>
        <w:szCs w:val="14"/>
      </w:rPr>
      <w:t xml:space="preserve">801 THE BOULEVARD   </w:t>
    </w:r>
    <w:r w:rsidR="00C80FA2" w:rsidRPr="00DD1ACF">
      <w:rPr>
        <w:color w:val="4D4D4D"/>
        <w:sz w:val="14"/>
        <w:szCs w:val="14"/>
      </w:rPr>
      <w:t>●</w:t>
    </w:r>
    <w:r w:rsidRPr="00DD1ACF">
      <w:rPr>
        <w:color w:val="4D4D4D"/>
        <w:sz w:val="14"/>
        <w:szCs w:val="14"/>
      </w:rPr>
      <w:t xml:space="preserve">  </w:t>
    </w:r>
    <w:r w:rsidR="00C80FA2" w:rsidRPr="00DD1ACF">
      <w:rPr>
        <w:color w:val="4D4D4D"/>
        <w:sz w:val="14"/>
        <w:szCs w:val="14"/>
      </w:rPr>
      <w:t xml:space="preserve"> </w:t>
    </w:r>
    <w:r w:rsidRPr="00DD1ACF">
      <w:rPr>
        <w:color w:val="4D4D4D"/>
        <w:sz w:val="14"/>
        <w:szCs w:val="14"/>
      </w:rPr>
      <w:t xml:space="preserve">PO </w:t>
    </w:r>
    <w:smartTag w:uri="urn:schemas-microsoft-com:office:smarttags" w:element="address">
      <w:smartTag w:uri="urn:schemas-microsoft-com:office:smarttags" w:element="Street">
        <w:r w:rsidRPr="00DD1ACF">
          <w:rPr>
            <w:color w:val="4D4D4D"/>
            <w:sz w:val="14"/>
            <w:szCs w:val="14"/>
          </w:rPr>
          <w:t>BOX</w:t>
        </w:r>
      </w:smartTag>
      <w:r w:rsidRPr="00DD1ACF">
        <w:rPr>
          <w:color w:val="4D4D4D"/>
          <w:sz w:val="14"/>
          <w:szCs w:val="14"/>
        </w:rPr>
        <w:t xml:space="preserve"> 69</w:t>
      </w:r>
    </w:smartTag>
    <w:r w:rsidRPr="00DD1ACF">
      <w:rPr>
        <w:color w:val="4D4D4D"/>
        <w:sz w:val="14"/>
        <w:szCs w:val="14"/>
      </w:rPr>
      <w:t xml:space="preserve">  </w:t>
    </w:r>
    <w:r w:rsidR="00C80FA2" w:rsidRPr="00DD1ACF">
      <w:rPr>
        <w:color w:val="4D4D4D"/>
        <w:sz w:val="14"/>
        <w:szCs w:val="14"/>
      </w:rPr>
      <w:t xml:space="preserve"> ● </w:t>
    </w:r>
    <w:r w:rsidRPr="00DD1ACF">
      <w:rPr>
        <w:color w:val="4D4D4D"/>
        <w:sz w:val="14"/>
        <w:szCs w:val="14"/>
      </w:rPr>
      <w:t xml:space="preserve">  </w:t>
    </w:r>
    <w:smartTag w:uri="urn:schemas-microsoft-com:office:smarttags" w:element="place">
      <w:smartTag w:uri="urn:schemas-microsoft-com:office:smarttags" w:element="City">
        <w:r w:rsidRPr="00DD1ACF">
          <w:rPr>
            <w:color w:val="4D4D4D"/>
            <w:sz w:val="14"/>
            <w:szCs w:val="14"/>
          </w:rPr>
          <w:t>RAYNE</w:t>
        </w:r>
      </w:smartTag>
      <w:r w:rsidRPr="00DD1ACF">
        <w:rPr>
          <w:color w:val="4D4D4D"/>
          <w:sz w:val="14"/>
          <w:szCs w:val="14"/>
        </w:rPr>
        <w:t xml:space="preserve">, </w:t>
      </w:r>
      <w:smartTag w:uri="urn:schemas-microsoft-com:office:smarttags" w:element="State">
        <w:r w:rsidRPr="00DD1ACF">
          <w:rPr>
            <w:color w:val="4D4D4D"/>
            <w:sz w:val="14"/>
            <w:szCs w:val="14"/>
          </w:rPr>
          <w:t>LA.</w:t>
        </w:r>
      </w:smartTag>
    </w:smartTag>
    <w:r w:rsidRPr="00DD1ACF">
      <w:rPr>
        <w:color w:val="4D4D4D"/>
        <w:sz w:val="14"/>
        <w:szCs w:val="14"/>
      </w:rPr>
      <w:t xml:space="preserve"> 70578</w:t>
    </w:r>
    <w:r w:rsidR="00C80FA2" w:rsidRPr="00DD1ACF">
      <w:rPr>
        <w:color w:val="4D4D4D"/>
        <w:sz w:val="14"/>
        <w:szCs w:val="14"/>
      </w:rPr>
      <w:t xml:space="preserve"> </w:t>
    </w:r>
    <w:r w:rsidRPr="00DD1ACF">
      <w:rPr>
        <w:color w:val="4D4D4D"/>
        <w:sz w:val="14"/>
        <w:szCs w:val="14"/>
      </w:rPr>
      <w:t xml:space="preserve">  </w:t>
    </w:r>
    <w:r w:rsidR="00C80FA2" w:rsidRPr="00DD1ACF">
      <w:rPr>
        <w:color w:val="4D4D4D"/>
        <w:sz w:val="14"/>
        <w:szCs w:val="14"/>
      </w:rPr>
      <w:t>●</w:t>
    </w:r>
    <w:r w:rsidRPr="00DD1ACF">
      <w:rPr>
        <w:color w:val="4D4D4D"/>
        <w:sz w:val="14"/>
        <w:szCs w:val="14"/>
      </w:rPr>
      <w:t xml:space="preserve">  </w:t>
    </w:r>
    <w:r w:rsidR="00C80FA2" w:rsidRPr="00DD1ACF">
      <w:rPr>
        <w:color w:val="4D4D4D"/>
        <w:sz w:val="14"/>
        <w:szCs w:val="14"/>
      </w:rPr>
      <w:t xml:space="preserve"> </w:t>
    </w:r>
    <w:r w:rsidRPr="00DD1ACF">
      <w:rPr>
        <w:color w:val="4D4D4D"/>
        <w:sz w:val="14"/>
        <w:szCs w:val="14"/>
      </w:rPr>
      <w:t>337-334-3121</w:t>
    </w:r>
    <w:r w:rsidR="00C80FA2" w:rsidRPr="00DD1ACF">
      <w:rPr>
        <w:color w:val="4D4D4D"/>
        <w:sz w:val="14"/>
        <w:szCs w:val="14"/>
      </w:rPr>
      <w:t xml:space="preserve"> </w:t>
    </w:r>
    <w:r w:rsidRPr="00DD1ACF">
      <w:rPr>
        <w:color w:val="4D4D4D"/>
        <w:sz w:val="14"/>
        <w:szCs w:val="14"/>
      </w:rPr>
      <w:t xml:space="preserve">  </w:t>
    </w:r>
    <w:r w:rsidR="00C80FA2" w:rsidRPr="00DD1ACF">
      <w:rPr>
        <w:color w:val="4D4D4D"/>
        <w:sz w:val="14"/>
        <w:szCs w:val="14"/>
      </w:rPr>
      <w:t xml:space="preserve">● </w:t>
    </w:r>
    <w:r w:rsidRPr="00DD1ACF">
      <w:rPr>
        <w:color w:val="4D4D4D"/>
        <w:sz w:val="14"/>
        <w:szCs w:val="14"/>
      </w:rPr>
      <w:t xml:space="preserve">  Fax 337-334-6607</w:t>
    </w:r>
    <w:r w:rsidR="00C80FA2" w:rsidRPr="00DD1ACF">
      <w:rPr>
        <w:color w:val="4D4D4D"/>
        <w:sz w:val="14"/>
        <w:szCs w:val="14"/>
      </w:rPr>
      <w:t xml:space="preserve"> </w:t>
    </w:r>
    <w:r w:rsidRPr="00DD1ACF">
      <w:rPr>
        <w:color w:val="4D4D4D"/>
        <w:sz w:val="14"/>
        <w:szCs w:val="14"/>
      </w:rPr>
      <w:t xml:space="preserve"> </w:t>
    </w:r>
    <w:r w:rsidR="00C80FA2" w:rsidRPr="00DD1ACF">
      <w:rPr>
        <w:color w:val="4D4D4D"/>
        <w:sz w:val="14"/>
        <w:szCs w:val="14"/>
      </w:rPr>
      <w:t xml:space="preserve">● </w:t>
    </w:r>
    <w:r w:rsidRPr="00DD1ACF">
      <w:rPr>
        <w:color w:val="4D4D4D"/>
        <w:sz w:val="14"/>
        <w:szCs w:val="14"/>
      </w:rPr>
      <w:t xml:space="preserve">  </w:t>
    </w:r>
    <w:hyperlink r:id="rId1" w:history="1">
      <w:r w:rsidRPr="00DD1ACF">
        <w:rPr>
          <w:rStyle w:val="Hyperlink"/>
          <w:color w:val="4D4D4D"/>
          <w:sz w:val="14"/>
          <w:szCs w:val="14"/>
          <w:u w:val="none"/>
        </w:rPr>
        <w:t>www.rayne.org</w:t>
      </w:r>
    </w:hyperlink>
    <w:r w:rsidRPr="00DD1ACF">
      <w:rPr>
        <w:color w:val="4D4D4D"/>
        <w:sz w:val="14"/>
        <w:szCs w:val="14"/>
      </w:rPr>
      <w:t xml:space="preserve"> </w:t>
    </w:r>
  </w:p>
  <w:p w14:paraId="1EDF6CD4" w14:textId="77777777" w:rsidR="00FF1C58" w:rsidRPr="00DD1ACF" w:rsidRDefault="00FF1C58" w:rsidP="00E145CA">
    <w:pPr>
      <w:pStyle w:val="Footer"/>
      <w:jc w:val="center"/>
      <w:rPr>
        <w:color w:val="4D4D4D"/>
        <w:sz w:val="14"/>
        <w:szCs w:val="14"/>
      </w:rPr>
    </w:pPr>
    <w:r w:rsidRPr="00DD1ACF">
      <w:rPr>
        <w:color w:val="4D4D4D"/>
        <w:sz w:val="14"/>
        <w:szCs w:val="14"/>
      </w:rPr>
      <w:t>“FROG CAPITAL OF THE WORLD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06D77" w14:textId="77777777" w:rsidR="006A687F" w:rsidRDefault="006A687F">
      <w:r>
        <w:separator/>
      </w:r>
    </w:p>
  </w:footnote>
  <w:footnote w:type="continuationSeparator" w:id="0">
    <w:p w14:paraId="6F1F9979" w14:textId="77777777" w:rsidR="006A687F" w:rsidRDefault="006A68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A112B" w14:textId="77777777" w:rsidR="00FF1C58" w:rsidRPr="006A5752" w:rsidRDefault="00FF1C58" w:rsidP="00E7639D">
    <w:pPr>
      <w:pStyle w:val="Header"/>
      <w:jc w:val="center"/>
      <w:rPr>
        <w:sz w:val="16"/>
        <w:szCs w:val="16"/>
      </w:rPr>
    </w:pPr>
  </w:p>
  <w:p w14:paraId="41F15D69" w14:textId="77777777" w:rsidR="00FF1C58" w:rsidRPr="006A5752" w:rsidRDefault="00FF1C58" w:rsidP="00E7639D">
    <w:pPr>
      <w:pStyle w:val="Header"/>
      <w:jc w:val="center"/>
      <w:rPr>
        <w:sz w:val="16"/>
        <w:szCs w:val="16"/>
      </w:rPr>
    </w:pPr>
  </w:p>
  <w:p w14:paraId="63996739" w14:textId="77777777" w:rsidR="00FF1C58" w:rsidRDefault="00883516" w:rsidP="00E7639D">
    <w:pPr>
      <w:pStyle w:val="Header"/>
      <w:jc w:val="center"/>
    </w:pPr>
    <w:r>
      <w:rPr>
        <w:noProof/>
      </w:rPr>
      <mc:AlternateContent>
        <mc:Choice Requires="wpc">
          <w:drawing>
            <wp:inline distT="0" distB="0" distL="0" distR="0" wp14:anchorId="6B5D73C6" wp14:editId="7B2F69C3">
              <wp:extent cx="978535" cy="1123315"/>
              <wp:effectExtent l="0" t="9525" r="2540" b="635"/>
              <wp:docPr id="67" name="Canvas 6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1" name="Freeform 69"/>
                      <wps:cNvSpPr>
                        <a:spLocks/>
                      </wps:cNvSpPr>
                      <wps:spPr bwMode="auto">
                        <a:xfrm>
                          <a:off x="695205" y="659584"/>
                          <a:ext cx="24463" cy="243870"/>
                        </a:xfrm>
                        <a:custGeom>
                          <a:avLst/>
                          <a:gdLst>
                            <a:gd name="T0" fmla="*/ 56 w 110"/>
                            <a:gd name="T1" fmla="*/ 1097 h 1097"/>
                            <a:gd name="T2" fmla="*/ 110 w 110"/>
                            <a:gd name="T3" fmla="*/ 1047 h 1097"/>
                            <a:gd name="T4" fmla="*/ 108 w 110"/>
                            <a:gd name="T5" fmla="*/ 0 h 1097"/>
                            <a:gd name="T6" fmla="*/ 0 w 110"/>
                            <a:gd name="T7" fmla="*/ 0 h 1097"/>
                            <a:gd name="T8" fmla="*/ 2 w 110"/>
                            <a:gd name="T9" fmla="*/ 1047 h 1097"/>
                            <a:gd name="T10" fmla="*/ 56 w 110"/>
                            <a:gd name="T11" fmla="*/ 998 h 1097"/>
                            <a:gd name="T12" fmla="*/ 56 w 110"/>
                            <a:gd name="T13" fmla="*/ 1097 h 1097"/>
                            <a:gd name="T14" fmla="*/ 110 w 110"/>
                            <a:gd name="T15" fmla="*/ 1097 h 1097"/>
                            <a:gd name="T16" fmla="*/ 110 w 110"/>
                            <a:gd name="T17" fmla="*/ 1047 h 1097"/>
                            <a:gd name="T18" fmla="*/ 56 w 110"/>
                            <a:gd name="T19" fmla="*/ 1097 h 109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10" h="1097">
                              <a:moveTo>
                                <a:pt x="56" y="1097"/>
                              </a:moveTo>
                              <a:lnTo>
                                <a:pt x="110" y="1047"/>
                              </a:lnTo>
                              <a:lnTo>
                                <a:pt x="108" y="0"/>
                              </a:lnTo>
                              <a:lnTo>
                                <a:pt x="0" y="0"/>
                              </a:lnTo>
                              <a:lnTo>
                                <a:pt x="2" y="1047"/>
                              </a:lnTo>
                              <a:lnTo>
                                <a:pt x="56" y="998"/>
                              </a:lnTo>
                              <a:lnTo>
                                <a:pt x="56" y="1097"/>
                              </a:lnTo>
                              <a:lnTo>
                                <a:pt x="110" y="1097"/>
                              </a:lnTo>
                              <a:lnTo>
                                <a:pt x="110" y="1047"/>
                              </a:lnTo>
                              <a:lnTo>
                                <a:pt x="56" y="109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" name="Freeform 70"/>
                      <wps:cNvSpPr>
                        <a:spLocks/>
                      </wps:cNvSpPr>
                      <wps:spPr bwMode="auto">
                        <a:xfrm>
                          <a:off x="255309" y="881445"/>
                          <a:ext cx="452350" cy="22008"/>
                        </a:xfrm>
                        <a:custGeom>
                          <a:avLst/>
                          <a:gdLst>
                            <a:gd name="T0" fmla="*/ 0 w 2034"/>
                            <a:gd name="T1" fmla="*/ 49 h 99"/>
                            <a:gd name="T2" fmla="*/ 54 w 2034"/>
                            <a:gd name="T3" fmla="*/ 99 h 99"/>
                            <a:gd name="T4" fmla="*/ 2034 w 2034"/>
                            <a:gd name="T5" fmla="*/ 99 h 99"/>
                            <a:gd name="T6" fmla="*/ 2034 w 2034"/>
                            <a:gd name="T7" fmla="*/ 0 h 99"/>
                            <a:gd name="T8" fmla="*/ 54 w 2034"/>
                            <a:gd name="T9" fmla="*/ 0 h 99"/>
                            <a:gd name="T10" fmla="*/ 108 w 2034"/>
                            <a:gd name="T11" fmla="*/ 49 h 99"/>
                            <a:gd name="T12" fmla="*/ 0 w 2034"/>
                            <a:gd name="T13" fmla="*/ 49 h 99"/>
                            <a:gd name="T14" fmla="*/ 0 w 2034"/>
                            <a:gd name="T15" fmla="*/ 99 h 99"/>
                            <a:gd name="T16" fmla="*/ 54 w 2034"/>
                            <a:gd name="T17" fmla="*/ 99 h 99"/>
                            <a:gd name="T18" fmla="*/ 0 w 2034"/>
                            <a:gd name="T19" fmla="*/ 49 h 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034" h="99">
                              <a:moveTo>
                                <a:pt x="0" y="49"/>
                              </a:moveTo>
                              <a:lnTo>
                                <a:pt x="54" y="99"/>
                              </a:lnTo>
                              <a:lnTo>
                                <a:pt x="2034" y="99"/>
                              </a:lnTo>
                              <a:lnTo>
                                <a:pt x="2034" y="0"/>
                              </a:lnTo>
                              <a:lnTo>
                                <a:pt x="54" y="0"/>
                              </a:lnTo>
                              <a:lnTo>
                                <a:pt x="108" y="49"/>
                              </a:lnTo>
                              <a:lnTo>
                                <a:pt x="0" y="49"/>
                              </a:lnTo>
                              <a:lnTo>
                                <a:pt x="0" y="99"/>
                              </a:lnTo>
                              <a:lnTo>
                                <a:pt x="54" y="99"/>
                              </a:lnTo>
                              <a:lnTo>
                                <a:pt x="0" y="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Freeform 71"/>
                      <wps:cNvSpPr>
                        <a:spLocks/>
                      </wps:cNvSpPr>
                      <wps:spPr bwMode="auto">
                        <a:xfrm>
                          <a:off x="255309" y="0"/>
                          <a:ext cx="24019" cy="892338"/>
                        </a:xfrm>
                        <a:custGeom>
                          <a:avLst/>
                          <a:gdLst>
                            <a:gd name="T0" fmla="*/ 54 w 108"/>
                            <a:gd name="T1" fmla="*/ 0 h 4014"/>
                            <a:gd name="T2" fmla="*/ 0 w 108"/>
                            <a:gd name="T3" fmla="*/ 49 h 4014"/>
                            <a:gd name="T4" fmla="*/ 0 w 108"/>
                            <a:gd name="T5" fmla="*/ 4014 h 4014"/>
                            <a:gd name="T6" fmla="*/ 108 w 108"/>
                            <a:gd name="T7" fmla="*/ 4014 h 4014"/>
                            <a:gd name="T8" fmla="*/ 108 w 108"/>
                            <a:gd name="T9" fmla="*/ 49 h 4014"/>
                            <a:gd name="T10" fmla="*/ 54 w 108"/>
                            <a:gd name="T11" fmla="*/ 99 h 4014"/>
                            <a:gd name="T12" fmla="*/ 54 w 108"/>
                            <a:gd name="T13" fmla="*/ 0 h 4014"/>
                            <a:gd name="T14" fmla="*/ 0 w 108"/>
                            <a:gd name="T15" fmla="*/ 0 h 4014"/>
                            <a:gd name="T16" fmla="*/ 0 w 108"/>
                            <a:gd name="T17" fmla="*/ 49 h 4014"/>
                            <a:gd name="T18" fmla="*/ 54 w 108"/>
                            <a:gd name="T19" fmla="*/ 0 h 40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08" h="4014">
                              <a:moveTo>
                                <a:pt x="54" y="0"/>
                              </a:moveTo>
                              <a:lnTo>
                                <a:pt x="0" y="49"/>
                              </a:lnTo>
                              <a:lnTo>
                                <a:pt x="0" y="4014"/>
                              </a:lnTo>
                              <a:lnTo>
                                <a:pt x="108" y="4014"/>
                              </a:lnTo>
                              <a:lnTo>
                                <a:pt x="108" y="49"/>
                              </a:lnTo>
                              <a:lnTo>
                                <a:pt x="54" y="99"/>
                              </a:lnTo>
                              <a:lnTo>
                                <a:pt x="54" y="0"/>
                              </a:lnTo>
                              <a:lnTo>
                                <a:pt x="0" y="0"/>
                              </a:lnTo>
                              <a:lnTo>
                                <a:pt x="0" y="49"/>
                              </a:lnTo>
                              <a:lnTo>
                                <a:pt x="5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Freeform 72"/>
                      <wps:cNvSpPr>
                        <a:spLocks/>
                      </wps:cNvSpPr>
                      <wps:spPr bwMode="auto">
                        <a:xfrm>
                          <a:off x="267318" y="0"/>
                          <a:ext cx="455908" cy="22008"/>
                        </a:xfrm>
                        <a:custGeom>
                          <a:avLst/>
                          <a:gdLst>
                            <a:gd name="T0" fmla="*/ 2050 w 2050"/>
                            <a:gd name="T1" fmla="*/ 49 h 99"/>
                            <a:gd name="T2" fmla="*/ 1996 w 2050"/>
                            <a:gd name="T3" fmla="*/ 0 h 99"/>
                            <a:gd name="T4" fmla="*/ 0 w 2050"/>
                            <a:gd name="T5" fmla="*/ 0 h 99"/>
                            <a:gd name="T6" fmla="*/ 0 w 2050"/>
                            <a:gd name="T7" fmla="*/ 99 h 99"/>
                            <a:gd name="T8" fmla="*/ 1996 w 2050"/>
                            <a:gd name="T9" fmla="*/ 99 h 99"/>
                            <a:gd name="T10" fmla="*/ 1942 w 2050"/>
                            <a:gd name="T11" fmla="*/ 49 h 99"/>
                            <a:gd name="T12" fmla="*/ 2050 w 2050"/>
                            <a:gd name="T13" fmla="*/ 49 h 99"/>
                            <a:gd name="T14" fmla="*/ 2050 w 2050"/>
                            <a:gd name="T15" fmla="*/ 0 h 99"/>
                            <a:gd name="T16" fmla="*/ 1996 w 2050"/>
                            <a:gd name="T17" fmla="*/ 0 h 99"/>
                            <a:gd name="T18" fmla="*/ 2050 w 2050"/>
                            <a:gd name="T19" fmla="*/ 49 h 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050" h="99">
                              <a:moveTo>
                                <a:pt x="2050" y="49"/>
                              </a:moveTo>
                              <a:lnTo>
                                <a:pt x="1996" y="0"/>
                              </a:lnTo>
                              <a:lnTo>
                                <a:pt x="0" y="0"/>
                              </a:lnTo>
                              <a:lnTo>
                                <a:pt x="0" y="99"/>
                              </a:lnTo>
                              <a:lnTo>
                                <a:pt x="1996" y="99"/>
                              </a:lnTo>
                              <a:lnTo>
                                <a:pt x="1942" y="49"/>
                              </a:lnTo>
                              <a:lnTo>
                                <a:pt x="2050" y="49"/>
                              </a:lnTo>
                              <a:lnTo>
                                <a:pt x="2050" y="0"/>
                              </a:lnTo>
                              <a:lnTo>
                                <a:pt x="1996" y="0"/>
                              </a:lnTo>
                              <a:lnTo>
                                <a:pt x="2050" y="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73"/>
                      <wps:cNvSpPr>
                        <a:spLocks/>
                      </wps:cNvSpPr>
                      <wps:spPr bwMode="auto">
                        <a:xfrm>
                          <a:off x="699208" y="10893"/>
                          <a:ext cx="24019" cy="165618"/>
                        </a:xfrm>
                        <a:custGeom>
                          <a:avLst/>
                          <a:gdLst>
                            <a:gd name="T0" fmla="*/ 54 w 108"/>
                            <a:gd name="T1" fmla="*/ 745 h 745"/>
                            <a:gd name="T2" fmla="*/ 108 w 108"/>
                            <a:gd name="T3" fmla="*/ 745 h 745"/>
                            <a:gd name="T4" fmla="*/ 108 w 108"/>
                            <a:gd name="T5" fmla="*/ 0 h 745"/>
                            <a:gd name="T6" fmla="*/ 0 w 108"/>
                            <a:gd name="T7" fmla="*/ 0 h 745"/>
                            <a:gd name="T8" fmla="*/ 0 w 108"/>
                            <a:gd name="T9" fmla="*/ 745 h 745"/>
                            <a:gd name="T10" fmla="*/ 54 w 108"/>
                            <a:gd name="T11" fmla="*/ 745 h 7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08" h="745">
                              <a:moveTo>
                                <a:pt x="54" y="745"/>
                              </a:moveTo>
                              <a:lnTo>
                                <a:pt x="108" y="745"/>
                              </a:lnTo>
                              <a:lnTo>
                                <a:pt x="108" y="0"/>
                              </a:lnTo>
                              <a:lnTo>
                                <a:pt x="0" y="0"/>
                              </a:lnTo>
                              <a:lnTo>
                                <a:pt x="0" y="745"/>
                              </a:lnTo>
                              <a:lnTo>
                                <a:pt x="54" y="7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Freeform 74"/>
                      <wps:cNvSpPr>
                        <a:spLocks/>
                      </wps:cNvSpPr>
                      <wps:spPr bwMode="auto">
                        <a:xfrm>
                          <a:off x="698763" y="348354"/>
                          <a:ext cx="24463" cy="182069"/>
                        </a:xfrm>
                        <a:custGeom>
                          <a:avLst/>
                          <a:gdLst>
                            <a:gd name="T0" fmla="*/ 54 w 110"/>
                            <a:gd name="T1" fmla="*/ 819 h 819"/>
                            <a:gd name="T2" fmla="*/ 107 w 110"/>
                            <a:gd name="T3" fmla="*/ 819 h 819"/>
                            <a:gd name="T4" fmla="*/ 110 w 110"/>
                            <a:gd name="T5" fmla="*/ 0 h 819"/>
                            <a:gd name="T6" fmla="*/ 2 w 110"/>
                            <a:gd name="T7" fmla="*/ 0 h 819"/>
                            <a:gd name="T8" fmla="*/ 0 w 110"/>
                            <a:gd name="T9" fmla="*/ 819 h 819"/>
                            <a:gd name="T10" fmla="*/ 54 w 110"/>
                            <a:gd name="T11" fmla="*/ 819 h 8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0" h="819">
                              <a:moveTo>
                                <a:pt x="54" y="819"/>
                              </a:moveTo>
                              <a:lnTo>
                                <a:pt x="107" y="819"/>
                              </a:lnTo>
                              <a:lnTo>
                                <a:pt x="110" y="0"/>
                              </a:lnTo>
                              <a:lnTo>
                                <a:pt x="2" y="0"/>
                              </a:lnTo>
                              <a:lnTo>
                                <a:pt x="0" y="819"/>
                              </a:lnTo>
                              <a:lnTo>
                                <a:pt x="54" y="8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Freeform 75"/>
                      <wps:cNvSpPr>
                        <a:spLocks/>
                      </wps:cNvSpPr>
                      <wps:spPr bwMode="auto">
                        <a:xfrm>
                          <a:off x="256421" y="120935"/>
                          <a:ext cx="166796" cy="74695"/>
                        </a:xfrm>
                        <a:custGeom>
                          <a:avLst/>
                          <a:gdLst>
                            <a:gd name="T0" fmla="*/ 656 w 750"/>
                            <a:gd name="T1" fmla="*/ 27 h 336"/>
                            <a:gd name="T2" fmla="*/ 705 w 750"/>
                            <a:gd name="T3" fmla="*/ 0 h 336"/>
                            <a:gd name="T4" fmla="*/ 643 w 750"/>
                            <a:gd name="T5" fmla="*/ 0 h 336"/>
                            <a:gd name="T6" fmla="*/ 577 w 750"/>
                            <a:gd name="T7" fmla="*/ 7 h 336"/>
                            <a:gd name="T8" fmla="*/ 514 w 750"/>
                            <a:gd name="T9" fmla="*/ 19 h 336"/>
                            <a:gd name="T10" fmla="*/ 451 w 750"/>
                            <a:gd name="T11" fmla="*/ 35 h 336"/>
                            <a:gd name="T12" fmla="*/ 391 w 750"/>
                            <a:gd name="T13" fmla="*/ 56 h 336"/>
                            <a:gd name="T14" fmla="*/ 335 w 750"/>
                            <a:gd name="T15" fmla="*/ 77 h 336"/>
                            <a:gd name="T16" fmla="*/ 278 w 750"/>
                            <a:gd name="T17" fmla="*/ 99 h 336"/>
                            <a:gd name="T18" fmla="*/ 227 w 750"/>
                            <a:gd name="T19" fmla="*/ 124 h 336"/>
                            <a:gd name="T20" fmla="*/ 177 w 750"/>
                            <a:gd name="T21" fmla="*/ 149 h 336"/>
                            <a:gd name="T22" fmla="*/ 135 w 750"/>
                            <a:gd name="T23" fmla="*/ 174 h 336"/>
                            <a:gd name="T24" fmla="*/ 96 w 750"/>
                            <a:gd name="T25" fmla="*/ 196 h 336"/>
                            <a:gd name="T26" fmla="*/ 65 w 750"/>
                            <a:gd name="T27" fmla="*/ 215 h 336"/>
                            <a:gd name="T28" fmla="*/ 38 w 750"/>
                            <a:gd name="T29" fmla="*/ 233 h 336"/>
                            <a:gd name="T30" fmla="*/ 16 w 750"/>
                            <a:gd name="T31" fmla="*/ 248 h 336"/>
                            <a:gd name="T32" fmla="*/ 7 w 750"/>
                            <a:gd name="T33" fmla="*/ 256 h 336"/>
                            <a:gd name="T34" fmla="*/ 0 w 750"/>
                            <a:gd name="T35" fmla="*/ 258 h 336"/>
                            <a:gd name="T36" fmla="*/ 67 w 750"/>
                            <a:gd name="T37" fmla="*/ 336 h 336"/>
                            <a:gd name="T38" fmla="*/ 69 w 750"/>
                            <a:gd name="T39" fmla="*/ 334 h 336"/>
                            <a:gd name="T40" fmla="*/ 83 w 750"/>
                            <a:gd name="T41" fmla="*/ 326 h 336"/>
                            <a:gd name="T42" fmla="*/ 101 w 750"/>
                            <a:gd name="T43" fmla="*/ 312 h 336"/>
                            <a:gd name="T44" fmla="*/ 123 w 750"/>
                            <a:gd name="T45" fmla="*/ 297 h 336"/>
                            <a:gd name="T46" fmla="*/ 155 w 750"/>
                            <a:gd name="T47" fmla="*/ 279 h 336"/>
                            <a:gd name="T48" fmla="*/ 193 w 750"/>
                            <a:gd name="T49" fmla="*/ 256 h 336"/>
                            <a:gd name="T50" fmla="*/ 231 w 750"/>
                            <a:gd name="T51" fmla="*/ 235 h 336"/>
                            <a:gd name="T52" fmla="*/ 276 w 750"/>
                            <a:gd name="T53" fmla="*/ 211 h 336"/>
                            <a:gd name="T54" fmla="*/ 323 w 750"/>
                            <a:gd name="T55" fmla="*/ 190 h 336"/>
                            <a:gd name="T56" fmla="*/ 375 w 750"/>
                            <a:gd name="T57" fmla="*/ 167 h 336"/>
                            <a:gd name="T58" fmla="*/ 427 w 750"/>
                            <a:gd name="T59" fmla="*/ 147 h 336"/>
                            <a:gd name="T60" fmla="*/ 483 w 750"/>
                            <a:gd name="T61" fmla="*/ 130 h 336"/>
                            <a:gd name="T62" fmla="*/ 537 w 750"/>
                            <a:gd name="T63" fmla="*/ 114 h 336"/>
                            <a:gd name="T64" fmla="*/ 591 w 750"/>
                            <a:gd name="T65" fmla="*/ 105 h 336"/>
                            <a:gd name="T66" fmla="*/ 647 w 750"/>
                            <a:gd name="T67" fmla="*/ 99 h 336"/>
                            <a:gd name="T68" fmla="*/ 701 w 750"/>
                            <a:gd name="T69" fmla="*/ 99 h 336"/>
                            <a:gd name="T70" fmla="*/ 750 w 750"/>
                            <a:gd name="T71" fmla="*/ 72 h 336"/>
                            <a:gd name="T72" fmla="*/ 701 w 750"/>
                            <a:gd name="T73" fmla="*/ 99 h 336"/>
                            <a:gd name="T74" fmla="*/ 735 w 750"/>
                            <a:gd name="T75" fmla="*/ 101 h 336"/>
                            <a:gd name="T76" fmla="*/ 750 w 750"/>
                            <a:gd name="T77" fmla="*/ 72 h 336"/>
                            <a:gd name="T78" fmla="*/ 656 w 750"/>
                            <a:gd name="T79" fmla="*/ 27 h 33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750" h="336">
                              <a:moveTo>
                                <a:pt x="656" y="27"/>
                              </a:moveTo>
                              <a:lnTo>
                                <a:pt x="705" y="0"/>
                              </a:lnTo>
                              <a:lnTo>
                                <a:pt x="643" y="0"/>
                              </a:lnTo>
                              <a:lnTo>
                                <a:pt x="577" y="7"/>
                              </a:lnTo>
                              <a:lnTo>
                                <a:pt x="514" y="19"/>
                              </a:lnTo>
                              <a:lnTo>
                                <a:pt x="451" y="35"/>
                              </a:lnTo>
                              <a:lnTo>
                                <a:pt x="391" y="56"/>
                              </a:lnTo>
                              <a:lnTo>
                                <a:pt x="335" y="77"/>
                              </a:lnTo>
                              <a:lnTo>
                                <a:pt x="278" y="99"/>
                              </a:lnTo>
                              <a:lnTo>
                                <a:pt x="227" y="124"/>
                              </a:lnTo>
                              <a:lnTo>
                                <a:pt x="177" y="149"/>
                              </a:lnTo>
                              <a:lnTo>
                                <a:pt x="135" y="174"/>
                              </a:lnTo>
                              <a:lnTo>
                                <a:pt x="96" y="196"/>
                              </a:lnTo>
                              <a:lnTo>
                                <a:pt x="65" y="215"/>
                              </a:lnTo>
                              <a:lnTo>
                                <a:pt x="38" y="233"/>
                              </a:lnTo>
                              <a:lnTo>
                                <a:pt x="16" y="248"/>
                              </a:lnTo>
                              <a:lnTo>
                                <a:pt x="7" y="256"/>
                              </a:lnTo>
                              <a:lnTo>
                                <a:pt x="0" y="258"/>
                              </a:lnTo>
                              <a:lnTo>
                                <a:pt x="67" y="336"/>
                              </a:lnTo>
                              <a:lnTo>
                                <a:pt x="69" y="334"/>
                              </a:lnTo>
                              <a:lnTo>
                                <a:pt x="83" y="326"/>
                              </a:lnTo>
                              <a:lnTo>
                                <a:pt x="101" y="312"/>
                              </a:lnTo>
                              <a:lnTo>
                                <a:pt x="123" y="297"/>
                              </a:lnTo>
                              <a:lnTo>
                                <a:pt x="155" y="279"/>
                              </a:lnTo>
                              <a:lnTo>
                                <a:pt x="193" y="256"/>
                              </a:lnTo>
                              <a:lnTo>
                                <a:pt x="231" y="235"/>
                              </a:lnTo>
                              <a:lnTo>
                                <a:pt x="276" y="211"/>
                              </a:lnTo>
                              <a:lnTo>
                                <a:pt x="323" y="190"/>
                              </a:lnTo>
                              <a:lnTo>
                                <a:pt x="375" y="167"/>
                              </a:lnTo>
                              <a:lnTo>
                                <a:pt x="427" y="147"/>
                              </a:lnTo>
                              <a:lnTo>
                                <a:pt x="483" y="130"/>
                              </a:lnTo>
                              <a:lnTo>
                                <a:pt x="537" y="114"/>
                              </a:lnTo>
                              <a:lnTo>
                                <a:pt x="591" y="105"/>
                              </a:lnTo>
                              <a:lnTo>
                                <a:pt x="647" y="99"/>
                              </a:lnTo>
                              <a:lnTo>
                                <a:pt x="701" y="99"/>
                              </a:lnTo>
                              <a:lnTo>
                                <a:pt x="750" y="72"/>
                              </a:lnTo>
                              <a:lnTo>
                                <a:pt x="701" y="99"/>
                              </a:lnTo>
                              <a:lnTo>
                                <a:pt x="735" y="101"/>
                              </a:lnTo>
                              <a:lnTo>
                                <a:pt x="750" y="72"/>
                              </a:lnTo>
                              <a:lnTo>
                                <a:pt x="656" y="2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Freeform 76"/>
                      <wps:cNvSpPr>
                        <a:spLocks/>
                      </wps:cNvSpPr>
                      <wps:spPr bwMode="auto">
                        <a:xfrm>
                          <a:off x="402311" y="65136"/>
                          <a:ext cx="189925" cy="74250"/>
                        </a:xfrm>
                        <a:custGeom>
                          <a:avLst/>
                          <a:gdLst>
                            <a:gd name="T0" fmla="*/ 829 w 854"/>
                            <a:gd name="T1" fmla="*/ 239 h 334"/>
                            <a:gd name="T2" fmla="*/ 854 w 854"/>
                            <a:gd name="T3" fmla="*/ 258 h 334"/>
                            <a:gd name="T4" fmla="*/ 769 w 854"/>
                            <a:gd name="T5" fmla="*/ 165 h 334"/>
                            <a:gd name="T6" fmla="*/ 688 w 854"/>
                            <a:gd name="T7" fmla="*/ 93 h 334"/>
                            <a:gd name="T8" fmla="*/ 604 w 854"/>
                            <a:gd name="T9" fmla="*/ 43 h 334"/>
                            <a:gd name="T10" fmla="*/ 521 w 854"/>
                            <a:gd name="T11" fmla="*/ 12 h 334"/>
                            <a:gd name="T12" fmla="*/ 443 w 854"/>
                            <a:gd name="T13" fmla="*/ 0 h 334"/>
                            <a:gd name="T14" fmla="*/ 371 w 854"/>
                            <a:gd name="T15" fmla="*/ 2 h 334"/>
                            <a:gd name="T16" fmla="*/ 301 w 854"/>
                            <a:gd name="T17" fmla="*/ 20 h 334"/>
                            <a:gd name="T18" fmla="*/ 238 w 854"/>
                            <a:gd name="T19" fmla="*/ 45 h 334"/>
                            <a:gd name="T20" fmla="*/ 187 w 854"/>
                            <a:gd name="T21" fmla="*/ 80 h 334"/>
                            <a:gd name="T22" fmla="*/ 137 w 854"/>
                            <a:gd name="T23" fmla="*/ 117 h 334"/>
                            <a:gd name="T24" fmla="*/ 97 w 854"/>
                            <a:gd name="T25" fmla="*/ 154 h 334"/>
                            <a:gd name="T26" fmla="*/ 63 w 854"/>
                            <a:gd name="T27" fmla="*/ 192 h 334"/>
                            <a:gd name="T28" fmla="*/ 36 w 854"/>
                            <a:gd name="T29" fmla="*/ 225 h 334"/>
                            <a:gd name="T30" fmla="*/ 18 w 854"/>
                            <a:gd name="T31" fmla="*/ 251 h 334"/>
                            <a:gd name="T32" fmla="*/ 7 w 854"/>
                            <a:gd name="T33" fmla="*/ 268 h 334"/>
                            <a:gd name="T34" fmla="*/ 0 w 854"/>
                            <a:gd name="T35" fmla="*/ 278 h 334"/>
                            <a:gd name="T36" fmla="*/ 94 w 854"/>
                            <a:gd name="T37" fmla="*/ 323 h 334"/>
                            <a:gd name="T38" fmla="*/ 97 w 854"/>
                            <a:gd name="T39" fmla="*/ 321 h 334"/>
                            <a:gd name="T40" fmla="*/ 108 w 854"/>
                            <a:gd name="T41" fmla="*/ 305 h 334"/>
                            <a:gd name="T42" fmla="*/ 126 w 854"/>
                            <a:gd name="T43" fmla="*/ 282 h 334"/>
                            <a:gd name="T44" fmla="*/ 148 w 854"/>
                            <a:gd name="T45" fmla="*/ 253 h 334"/>
                            <a:gd name="T46" fmla="*/ 178 w 854"/>
                            <a:gd name="T47" fmla="*/ 220 h 334"/>
                            <a:gd name="T48" fmla="*/ 209 w 854"/>
                            <a:gd name="T49" fmla="*/ 187 h 334"/>
                            <a:gd name="T50" fmla="*/ 249 w 854"/>
                            <a:gd name="T51" fmla="*/ 159 h 334"/>
                            <a:gd name="T52" fmla="*/ 292 w 854"/>
                            <a:gd name="T53" fmla="*/ 132 h 334"/>
                            <a:gd name="T54" fmla="*/ 337 w 854"/>
                            <a:gd name="T55" fmla="*/ 111 h 334"/>
                            <a:gd name="T56" fmla="*/ 384 w 854"/>
                            <a:gd name="T57" fmla="*/ 101 h 334"/>
                            <a:gd name="T58" fmla="*/ 438 w 854"/>
                            <a:gd name="T59" fmla="*/ 99 h 334"/>
                            <a:gd name="T60" fmla="*/ 494 w 854"/>
                            <a:gd name="T61" fmla="*/ 107 h 334"/>
                            <a:gd name="T62" fmla="*/ 555 w 854"/>
                            <a:gd name="T63" fmla="*/ 130 h 334"/>
                            <a:gd name="T64" fmla="*/ 620 w 854"/>
                            <a:gd name="T65" fmla="*/ 171 h 334"/>
                            <a:gd name="T66" fmla="*/ 692 w 854"/>
                            <a:gd name="T67" fmla="*/ 231 h 334"/>
                            <a:gd name="T68" fmla="*/ 769 w 854"/>
                            <a:gd name="T69" fmla="*/ 315 h 334"/>
                            <a:gd name="T70" fmla="*/ 793 w 854"/>
                            <a:gd name="T71" fmla="*/ 334 h 334"/>
                            <a:gd name="T72" fmla="*/ 769 w 854"/>
                            <a:gd name="T73" fmla="*/ 315 h 334"/>
                            <a:gd name="T74" fmla="*/ 778 w 854"/>
                            <a:gd name="T75" fmla="*/ 328 h 334"/>
                            <a:gd name="T76" fmla="*/ 793 w 854"/>
                            <a:gd name="T77" fmla="*/ 334 h 334"/>
                            <a:gd name="T78" fmla="*/ 829 w 854"/>
                            <a:gd name="T79" fmla="*/ 239 h 33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854" h="334">
                              <a:moveTo>
                                <a:pt x="829" y="239"/>
                              </a:moveTo>
                              <a:lnTo>
                                <a:pt x="854" y="258"/>
                              </a:lnTo>
                              <a:lnTo>
                                <a:pt x="769" y="165"/>
                              </a:lnTo>
                              <a:lnTo>
                                <a:pt x="688" y="93"/>
                              </a:lnTo>
                              <a:lnTo>
                                <a:pt x="604" y="43"/>
                              </a:lnTo>
                              <a:lnTo>
                                <a:pt x="521" y="12"/>
                              </a:lnTo>
                              <a:lnTo>
                                <a:pt x="443" y="0"/>
                              </a:lnTo>
                              <a:lnTo>
                                <a:pt x="371" y="2"/>
                              </a:lnTo>
                              <a:lnTo>
                                <a:pt x="301" y="20"/>
                              </a:lnTo>
                              <a:lnTo>
                                <a:pt x="238" y="45"/>
                              </a:lnTo>
                              <a:lnTo>
                                <a:pt x="187" y="80"/>
                              </a:lnTo>
                              <a:lnTo>
                                <a:pt x="137" y="117"/>
                              </a:lnTo>
                              <a:lnTo>
                                <a:pt x="97" y="154"/>
                              </a:lnTo>
                              <a:lnTo>
                                <a:pt x="63" y="192"/>
                              </a:lnTo>
                              <a:lnTo>
                                <a:pt x="36" y="225"/>
                              </a:lnTo>
                              <a:lnTo>
                                <a:pt x="18" y="251"/>
                              </a:lnTo>
                              <a:lnTo>
                                <a:pt x="7" y="268"/>
                              </a:lnTo>
                              <a:lnTo>
                                <a:pt x="0" y="278"/>
                              </a:lnTo>
                              <a:lnTo>
                                <a:pt x="94" y="323"/>
                              </a:lnTo>
                              <a:lnTo>
                                <a:pt x="97" y="321"/>
                              </a:lnTo>
                              <a:lnTo>
                                <a:pt x="108" y="305"/>
                              </a:lnTo>
                              <a:lnTo>
                                <a:pt x="126" y="282"/>
                              </a:lnTo>
                              <a:lnTo>
                                <a:pt x="148" y="253"/>
                              </a:lnTo>
                              <a:lnTo>
                                <a:pt x="178" y="220"/>
                              </a:lnTo>
                              <a:lnTo>
                                <a:pt x="209" y="187"/>
                              </a:lnTo>
                              <a:lnTo>
                                <a:pt x="249" y="159"/>
                              </a:lnTo>
                              <a:lnTo>
                                <a:pt x="292" y="132"/>
                              </a:lnTo>
                              <a:lnTo>
                                <a:pt x="337" y="111"/>
                              </a:lnTo>
                              <a:lnTo>
                                <a:pt x="384" y="101"/>
                              </a:lnTo>
                              <a:lnTo>
                                <a:pt x="438" y="99"/>
                              </a:lnTo>
                              <a:lnTo>
                                <a:pt x="494" y="107"/>
                              </a:lnTo>
                              <a:lnTo>
                                <a:pt x="555" y="130"/>
                              </a:lnTo>
                              <a:lnTo>
                                <a:pt x="620" y="171"/>
                              </a:lnTo>
                              <a:lnTo>
                                <a:pt x="692" y="231"/>
                              </a:lnTo>
                              <a:lnTo>
                                <a:pt x="769" y="315"/>
                              </a:lnTo>
                              <a:lnTo>
                                <a:pt x="793" y="334"/>
                              </a:lnTo>
                              <a:lnTo>
                                <a:pt x="769" y="315"/>
                              </a:lnTo>
                              <a:lnTo>
                                <a:pt x="778" y="328"/>
                              </a:lnTo>
                              <a:lnTo>
                                <a:pt x="793" y="334"/>
                              </a:lnTo>
                              <a:lnTo>
                                <a:pt x="829" y="23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Freeform 77"/>
                      <wps:cNvSpPr>
                        <a:spLocks/>
                      </wps:cNvSpPr>
                      <wps:spPr bwMode="auto">
                        <a:xfrm>
                          <a:off x="578670" y="118267"/>
                          <a:ext cx="173468" cy="146278"/>
                        </a:xfrm>
                        <a:custGeom>
                          <a:avLst/>
                          <a:gdLst>
                            <a:gd name="T0" fmla="*/ 773 w 780"/>
                            <a:gd name="T1" fmla="*/ 652 h 658"/>
                            <a:gd name="T2" fmla="*/ 771 w 780"/>
                            <a:gd name="T3" fmla="*/ 658 h 658"/>
                            <a:gd name="T4" fmla="*/ 780 w 780"/>
                            <a:gd name="T5" fmla="*/ 583 h 658"/>
                            <a:gd name="T6" fmla="*/ 769 w 780"/>
                            <a:gd name="T7" fmla="*/ 511 h 658"/>
                            <a:gd name="T8" fmla="*/ 737 w 780"/>
                            <a:gd name="T9" fmla="*/ 443 h 658"/>
                            <a:gd name="T10" fmla="*/ 692 w 780"/>
                            <a:gd name="T11" fmla="*/ 379 h 658"/>
                            <a:gd name="T12" fmla="*/ 636 w 780"/>
                            <a:gd name="T13" fmla="*/ 322 h 658"/>
                            <a:gd name="T14" fmla="*/ 573 w 780"/>
                            <a:gd name="T15" fmla="*/ 270 h 658"/>
                            <a:gd name="T16" fmla="*/ 506 w 780"/>
                            <a:gd name="T17" fmla="*/ 223 h 658"/>
                            <a:gd name="T18" fmla="*/ 432 w 780"/>
                            <a:gd name="T19" fmla="*/ 177 h 658"/>
                            <a:gd name="T20" fmla="*/ 358 w 780"/>
                            <a:gd name="T21" fmla="*/ 138 h 658"/>
                            <a:gd name="T22" fmla="*/ 290 w 780"/>
                            <a:gd name="T23" fmla="*/ 103 h 658"/>
                            <a:gd name="T24" fmla="*/ 223 w 780"/>
                            <a:gd name="T25" fmla="*/ 72 h 658"/>
                            <a:gd name="T26" fmla="*/ 162 w 780"/>
                            <a:gd name="T27" fmla="*/ 47 h 658"/>
                            <a:gd name="T28" fmla="*/ 110 w 780"/>
                            <a:gd name="T29" fmla="*/ 29 h 658"/>
                            <a:gd name="T30" fmla="*/ 72 w 780"/>
                            <a:gd name="T31" fmla="*/ 14 h 658"/>
                            <a:gd name="T32" fmla="*/ 47 w 780"/>
                            <a:gd name="T33" fmla="*/ 4 h 658"/>
                            <a:gd name="T34" fmla="*/ 36 w 780"/>
                            <a:gd name="T35" fmla="*/ 0 h 658"/>
                            <a:gd name="T36" fmla="*/ 0 w 780"/>
                            <a:gd name="T37" fmla="*/ 95 h 658"/>
                            <a:gd name="T38" fmla="*/ 7 w 780"/>
                            <a:gd name="T39" fmla="*/ 95 h 658"/>
                            <a:gd name="T40" fmla="*/ 32 w 780"/>
                            <a:gd name="T41" fmla="*/ 105 h 658"/>
                            <a:gd name="T42" fmla="*/ 70 w 780"/>
                            <a:gd name="T43" fmla="*/ 120 h 658"/>
                            <a:gd name="T44" fmla="*/ 122 w 780"/>
                            <a:gd name="T45" fmla="*/ 138 h 658"/>
                            <a:gd name="T46" fmla="*/ 178 w 780"/>
                            <a:gd name="T47" fmla="*/ 163 h 658"/>
                            <a:gd name="T48" fmla="*/ 241 w 780"/>
                            <a:gd name="T49" fmla="*/ 190 h 658"/>
                            <a:gd name="T50" fmla="*/ 308 w 780"/>
                            <a:gd name="T51" fmla="*/ 225 h 658"/>
                            <a:gd name="T52" fmla="*/ 378 w 780"/>
                            <a:gd name="T53" fmla="*/ 260 h 658"/>
                            <a:gd name="T54" fmla="*/ 443 w 780"/>
                            <a:gd name="T55" fmla="*/ 301 h 658"/>
                            <a:gd name="T56" fmla="*/ 506 w 780"/>
                            <a:gd name="T57" fmla="*/ 344 h 658"/>
                            <a:gd name="T58" fmla="*/ 560 w 780"/>
                            <a:gd name="T59" fmla="*/ 392 h 658"/>
                            <a:gd name="T60" fmla="*/ 607 w 780"/>
                            <a:gd name="T61" fmla="*/ 437 h 658"/>
                            <a:gd name="T62" fmla="*/ 643 w 780"/>
                            <a:gd name="T63" fmla="*/ 489 h 658"/>
                            <a:gd name="T64" fmla="*/ 665 w 780"/>
                            <a:gd name="T65" fmla="*/ 536 h 658"/>
                            <a:gd name="T66" fmla="*/ 672 w 780"/>
                            <a:gd name="T67" fmla="*/ 583 h 658"/>
                            <a:gd name="T68" fmla="*/ 668 w 780"/>
                            <a:gd name="T69" fmla="*/ 637 h 658"/>
                            <a:gd name="T70" fmla="*/ 665 w 780"/>
                            <a:gd name="T71" fmla="*/ 643 h 658"/>
                            <a:gd name="T72" fmla="*/ 773 w 780"/>
                            <a:gd name="T73" fmla="*/ 652 h 65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780" h="658">
                              <a:moveTo>
                                <a:pt x="773" y="652"/>
                              </a:moveTo>
                              <a:lnTo>
                                <a:pt x="771" y="658"/>
                              </a:lnTo>
                              <a:lnTo>
                                <a:pt x="780" y="583"/>
                              </a:lnTo>
                              <a:lnTo>
                                <a:pt x="769" y="511"/>
                              </a:lnTo>
                              <a:lnTo>
                                <a:pt x="737" y="443"/>
                              </a:lnTo>
                              <a:lnTo>
                                <a:pt x="692" y="379"/>
                              </a:lnTo>
                              <a:lnTo>
                                <a:pt x="636" y="322"/>
                              </a:lnTo>
                              <a:lnTo>
                                <a:pt x="573" y="270"/>
                              </a:lnTo>
                              <a:lnTo>
                                <a:pt x="506" y="223"/>
                              </a:lnTo>
                              <a:lnTo>
                                <a:pt x="432" y="177"/>
                              </a:lnTo>
                              <a:lnTo>
                                <a:pt x="358" y="138"/>
                              </a:lnTo>
                              <a:lnTo>
                                <a:pt x="290" y="103"/>
                              </a:lnTo>
                              <a:lnTo>
                                <a:pt x="223" y="72"/>
                              </a:lnTo>
                              <a:lnTo>
                                <a:pt x="162" y="47"/>
                              </a:lnTo>
                              <a:lnTo>
                                <a:pt x="110" y="29"/>
                              </a:lnTo>
                              <a:lnTo>
                                <a:pt x="72" y="14"/>
                              </a:lnTo>
                              <a:lnTo>
                                <a:pt x="47" y="4"/>
                              </a:lnTo>
                              <a:lnTo>
                                <a:pt x="36" y="0"/>
                              </a:lnTo>
                              <a:lnTo>
                                <a:pt x="0" y="95"/>
                              </a:lnTo>
                              <a:lnTo>
                                <a:pt x="7" y="95"/>
                              </a:lnTo>
                              <a:lnTo>
                                <a:pt x="32" y="105"/>
                              </a:lnTo>
                              <a:lnTo>
                                <a:pt x="70" y="120"/>
                              </a:lnTo>
                              <a:lnTo>
                                <a:pt x="122" y="138"/>
                              </a:lnTo>
                              <a:lnTo>
                                <a:pt x="178" y="163"/>
                              </a:lnTo>
                              <a:lnTo>
                                <a:pt x="241" y="190"/>
                              </a:lnTo>
                              <a:lnTo>
                                <a:pt x="308" y="225"/>
                              </a:lnTo>
                              <a:lnTo>
                                <a:pt x="378" y="260"/>
                              </a:lnTo>
                              <a:lnTo>
                                <a:pt x="443" y="301"/>
                              </a:lnTo>
                              <a:lnTo>
                                <a:pt x="506" y="344"/>
                              </a:lnTo>
                              <a:lnTo>
                                <a:pt x="560" y="392"/>
                              </a:lnTo>
                              <a:lnTo>
                                <a:pt x="607" y="437"/>
                              </a:lnTo>
                              <a:lnTo>
                                <a:pt x="643" y="489"/>
                              </a:lnTo>
                              <a:lnTo>
                                <a:pt x="665" y="536"/>
                              </a:lnTo>
                              <a:lnTo>
                                <a:pt x="672" y="583"/>
                              </a:lnTo>
                              <a:lnTo>
                                <a:pt x="668" y="637"/>
                              </a:lnTo>
                              <a:lnTo>
                                <a:pt x="665" y="643"/>
                              </a:lnTo>
                              <a:lnTo>
                                <a:pt x="773" y="65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Freeform 78"/>
                      <wps:cNvSpPr>
                        <a:spLocks/>
                      </wps:cNvSpPr>
                      <wps:spPr bwMode="auto">
                        <a:xfrm>
                          <a:off x="533302" y="260766"/>
                          <a:ext cx="217279" cy="211858"/>
                        </a:xfrm>
                        <a:custGeom>
                          <a:avLst/>
                          <a:gdLst>
                            <a:gd name="T0" fmla="*/ 54 w 977"/>
                            <a:gd name="T1" fmla="*/ 953 h 953"/>
                            <a:gd name="T2" fmla="*/ 58 w 977"/>
                            <a:gd name="T3" fmla="*/ 951 h 953"/>
                            <a:gd name="T4" fmla="*/ 206 w 977"/>
                            <a:gd name="T5" fmla="*/ 860 h 953"/>
                            <a:gd name="T6" fmla="*/ 341 w 977"/>
                            <a:gd name="T7" fmla="*/ 769 h 953"/>
                            <a:gd name="T8" fmla="*/ 458 w 977"/>
                            <a:gd name="T9" fmla="*/ 683 h 953"/>
                            <a:gd name="T10" fmla="*/ 559 w 977"/>
                            <a:gd name="T11" fmla="*/ 598 h 953"/>
                            <a:gd name="T12" fmla="*/ 647 w 977"/>
                            <a:gd name="T13" fmla="*/ 516 h 953"/>
                            <a:gd name="T14" fmla="*/ 723 w 977"/>
                            <a:gd name="T15" fmla="*/ 439 h 953"/>
                            <a:gd name="T16" fmla="*/ 786 w 977"/>
                            <a:gd name="T17" fmla="*/ 367 h 953"/>
                            <a:gd name="T18" fmla="*/ 838 w 977"/>
                            <a:gd name="T19" fmla="*/ 301 h 953"/>
                            <a:gd name="T20" fmla="*/ 878 w 977"/>
                            <a:gd name="T21" fmla="*/ 241 h 953"/>
                            <a:gd name="T22" fmla="*/ 910 w 977"/>
                            <a:gd name="T23" fmla="*/ 184 h 953"/>
                            <a:gd name="T24" fmla="*/ 935 w 977"/>
                            <a:gd name="T25" fmla="*/ 136 h 953"/>
                            <a:gd name="T26" fmla="*/ 955 w 977"/>
                            <a:gd name="T27" fmla="*/ 95 h 953"/>
                            <a:gd name="T28" fmla="*/ 964 w 977"/>
                            <a:gd name="T29" fmla="*/ 60 h 953"/>
                            <a:gd name="T30" fmla="*/ 971 w 977"/>
                            <a:gd name="T31" fmla="*/ 37 h 953"/>
                            <a:gd name="T32" fmla="*/ 975 w 977"/>
                            <a:gd name="T33" fmla="*/ 21 h 953"/>
                            <a:gd name="T34" fmla="*/ 977 w 977"/>
                            <a:gd name="T35" fmla="*/ 11 h 953"/>
                            <a:gd name="T36" fmla="*/ 869 w 977"/>
                            <a:gd name="T37" fmla="*/ 2 h 953"/>
                            <a:gd name="T38" fmla="*/ 872 w 977"/>
                            <a:gd name="T39" fmla="*/ 0 h 953"/>
                            <a:gd name="T40" fmla="*/ 867 w 977"/>
                            <a:gd name="T41" fmla="*/ 13 h 953"/>
                            <a:gd name="T42" fmla="*/ 860 w 977"/>
                            <a:gd name="T43" fmla="*/ 35 h 953"/>
                            <a:gd name="T44" fmla="*/ 851 w 977"/>
                            <a:gd name="T45" fmla="*/ 62 h 953"/>
                            <a:gd name="T46" fmla="*/ 836 w 977"/>
                            <a:gd name="T47" fmla="*/ 99 h 953"/>
                            <a:gd name="T48" fmla="*/ 815 w 977"/>
                            <a:gd name="T49" fmla="*/ 142 h 953"/>
                            <a:gd name="T50" fmla="*/ 784 w 977"/>
                            <a:gd name="T51" fmla="*/ 192 h 953"/>
                            <a:gd name="T52" fmla="*/ 748 w 977"/>
                            <a:gd name="T53" fmla="*/ 248 h 953"/>
                            <a:gd name="T54" fmla="*/ 701 w 977"/>
                            <a:gd name="T55" fmla="*/ 309 h 953"/>
                            <a:gd name="T56" fmla="*/ 642 w 977"/>
                            <a:gd name="T57" fmla="*/ 378 h 953"/>
                            <a:gd name="T58" fmla="*/ 571 w 977"/>
                            <a:gd name="T59" fmla="*/ 450 h 953"/>
                            <a:gd name="T60" fmla="*/ 487 w 977"/>
                            <a:gd name="T61" fmla="*/ 528 h 953"/>
                            <a:gd name="T62" fmla="*/ 391 w 977"/>
                            <a:gd name="T63" fmla="*/ 608 h 953"/>
                            <a:gd name="T64" fmla="*/ 278 w 977"/>
                            <a:gd name="T65" fmla="*/ 691 h 953"/>
                            <a:gd name="T66" fmla="*/ 148 w 977"/>
                            <a:gd name="T67" fmla="*/ 778 h 953"/>
                            <a:gd name="T68" fmla="*/ 0 w 977"/>
                            <a:gd name="T69" fmla="*/ 868 h 953"/>
                            <a:gd name="T70" fmla="*/ 4 w 977"/>
                            <a:gd name="T71" fmla="*/ 866 h 953"/>
                            <a:gd name="T72" fmla="*/ 54 w 977"/>
                            <a:gd name="T73" fmla="*/ 953 h 9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977" h="953">
                              <a:moveTo>
                                <a:pt x="54" y="953"/>
                              </a:moveTo>
                              <a:lnTo>
                                <a:pt x="58" y="951"/>
                              </a:lnTo>
                              <a:lnTo>
                                <a:pt x="206" y="860"/>
                              </a:lnTo>
                              <a:lnTo>
                                <a:pt x="341" y="769"/>
                              </a:lnTo>
                              <a:lnTo>
                                <a:pt x="458" y="683"/>
                              </a:lnTo>
                              <a:lnTo>
                                <a:pt x="559" y="598"/>
                              </a:lnTo>
                              <a:lnTo>
                                <a:pt x="647" y="516"/>
                              </a:lnTo>
                              <a:lnTo>
                                <a:pt x="723" y="439"/>
                              </a:lnTo>
                              <a:lnTo>
                                <a:pt x="786" y="367"/>
                              </a:lnTo>
                              <a:lnTo>
                                <a:pt x="838" y="301"/>
                              </a:lnTo>
                              <a:lnTo>
                                <a:pt x="878" y="241"/>
                              </a:lnTo>
                              <a:lnTo>
                                <a:pt x="910" y="184"/>
                              </a:lnTo>
                              <a:lnTo>
                                <a:pt x="935" y="136"/>
                              </a:lnTo>
                              <a:lnTo>
                                <a:pt x="955" y="95"/>
                              </a:lnTo>
                              <a:lnTo>
                                <a:pt x="964" y="60"/>
                              </a:lnTo>
                              <a:lnTo>
                                <a:pt x="971" y="37"/>
                              </a:lnTo>
                              <a:lnTo>
                                <a:pt x="975" y="21"/>
                              </a:lnTo>
                              <a:lnTo>
                                <a:pt x="977" y="11"/>
                              </a:lnTo>
                              <a:lnTo>
                                <a:pt x="869" y="2"/>
                              </a:lnTo>
                              <a:lnTo>
                                <a:pt x="872" y="0"/>
                              </a:lnTo>
                              <a:lnTo>
                                <a:pt x="867" y="13"/>
                              </a:lnTo>
                              <a:lnTo>
                                <a:pt x="860" y="35"/>
                              </a:lnTo>
                              <a:lnTo>
                                <a:pt x="851" y="62"/>
                              </a:lnTo>
                              <a:lnTo>
                                <a:pt x="836" y="99"/>
                              </a:lnTo>
                              <a:lnTo>
                                <a:pt x="815" y="142"/>
                              </a:lnTo>
                              <a:lnTo>
                                <a:pt x="784" y="192"/>
                              </a:lnTo>
                              <a:lnTo>
                                <a:pt x="748" y="248"/>
                              </a:lnTo>
                              <a:lnTo>
                                <a:pt x="701" y="309"/>
                              </a:lnTo>
                              <a:lnTo>
                                <a:pt x="642" y="378"/>
                              </a:lnTo>
                              <a:lnTo>
                                <a:pt x="571" y="450"/>
                              </a:lnTo>
                              <a:lnTo>
                                <a:pt x="487" y="528"/>
                              </a:lnTo>
                              <a:lnTo>
                                <a:pt x="391" y="608"/>
                              </a:lnTo>
                              <a:lnTo>
                                <a:pt x="278" y="691"/>
                              </a:lnTo>
                              <a:lnTo>
                                <a:pt x="148" y="778"/>
                              </a:lnTo>
                              <a:lnTo>
                                <a:pt x="0" y="868"/>
                              </a:lnTo>
                              <a:lnTo>
                                <a:pt x="4" y="866"/>
                              </a:lnTo>
                              <a:lnTo>
                                <a:pt x="54" y="95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Freeform 79"/>
                      <wps:cNvSpPr>
                        <a:spLocks/>
                      </wps:cNvSpPr>
                      <wps:spPr bwMode="auto">
                        <a:xfrm>
                          <a:off x="449237" y="453283"/>
                          <a:ext cx="96074" cy="60467"/>
                        </a:xfrm>
                        <a:custGeom>
                          <a:avLst/>
                          <a:gdLst>
                            <a:gd name="T0" fmla="*/ 59 w 432"/>
                            <a:gd name="T1" fmla="*/ 272 h 272"/>
                            <a:gd name="T2" fmla="*/ 65 w 432"/>
                            <a:gd name="T3" fmla="*/ 268 h 272"/>
                            <a:gd name="T4" fmla="*/ 77 w 432"/>
                            <a:gd name="T5" fmla="*/ 262 h 272"/>
                            <a:gd name="T6" fmla="*/ 99 w 432"/>
                            <a:gd name="T7" fmla="*/ 252 h 272"/>
                            <a:gd name="T8" fmla="*/ 124 w 432"/>
                            <a:gd name="T9" fmla="*/ 239 h 272"/>
                            <a:gd name="T10" fmla="*/ 153 w 432"/>
                            <a:gd name="T11" fmla="*/ 225 h 272"/>
                            <a:gd name="T12" fmla="*/ 184 w 432"/>
                            <a:gd name="T13" fmla="*/ 208 h 272"/>
                            <a:gd name="T14" fmla="*/ 218 w 432"/>
                            <a:gd name="T15" fmla="*/ 192 h 272"/>
                            <a:gd name="T16" fmla="*/ 252 w 432"/>
                            <a:gd name="T17" fmla="*/ 175 h 272"/>
                            <a:gd name="T18" fmla="*/ 286 w 432"/>
                            <a:gd name="T19" fmla="*/ 159 h 272"/>
                            <a:gd name="T20" fmla="*/ 319 w 432"/>
                            <a:gd name="T21" fmla="*/ 142 h 272"/>
                            <a:gd name="T22" fmla="*/ 349 w 432"/>
                            <a:gd name="T23" fmla="*/ 128 h 272"/>
                            <a:gd name="T24" fmla="*/ 376 w 432"/>
                            <a:gd name="T25" fmla="*/ 114 h 272"/>
                            <a:gd name="T26" fmla="*/ 396 w 432"/>
                            <a:gd name="T27" fmla="*/ 103 h 272"/>
                            <a:gd name="T28" fmla="*/ 416 w 432"/>
                            <a:gd name="T29" fmla="*/ 95 h 272"/>
                            <a:gd name="T30" fmla="*/ 429 w 432"/>
                            <a:gd name="T31" fmla="*/ 89 h 272"/>
                            <a:gd name="T32" fmla="*/ 432 w 432"/>
                            <a:gd name="T33" fmla="*/ 87 h 272"/>
                            <a:gd name="T34" fmla="*/ 382 w 432"/>
                            <a:gd name="T35" fmla="*/ 0 h 272"/>
                            <a:gd name="T36" fmla="*/ 376 w 432"/>
                            <a:gd name="T37" fmla="*/ 2 h 272"/>
                            <a:gd name="T38" fmla="*/ 367 w 432"/>
                            <a:gd name="T39" fmla="*/ 8 h 272"/>
                            <a:gd name="T40" fmla="*/ 351 w 432"/>
                            <a:gd name="T41" fmla="*/ 17 h 272"/>
                            <a:gd name="T42" fmla="*/ 326 w 432"/>
                            <a:gd name="T43" fmla="*/ 27 h 272"/>
                            <a:gd name="T44" fmla="*/ 299 w 432"/>
                            <a:gd name="T45" fmla="*/ 41 h 272"/>
                            <a:gd name="T46" fmla="*/ 270 w 432"/>
                            <a:gd name="T47" fmla="*/ 56 h 272"/>
                            <a:gd name="T48" fmla="*/ 236 w 432"/>
                            <a:gd name="T49" fmla="*/ 72 h 272"/>
                            <a:gd name="T50" fmla="*/ 202 w 432"/>
                            <a:gd name="T51" fmla="*/ 89 h 272"/>
                            <a:gd name="T52" fmla="*/ 169 w 432"/>
                            <a:gd name="T53" fmla="*/ 105 h 272"/>
                            <a:gd name="T54" fmla="*/ 135 w 432"/>
                            <a:gd name="T55" fmla="*/ 122 h 272"/>
                            <a:gd name="T56" fmla="*/ 104 w 432"/>
                            <a:gd name="T57" fmla="*/ 138 h 272"/>
                            <a:gd name="T58" fmla="*/ 74 w 432"/>
                            <a:gd name="T59" fmla="*/ 153 h 272"/>
                            <a:gd name="T60" fmla="*/ 50 w 432"/>
                            <a:gd name="T61" fmla="*/ 165 h 272"/>
                            <a:gd name="T62" fmla="*/ 27 w 432"/>
                            <a:gd name="T63" fmla="*/ 175 h 272"/>
                            <a:gd name="T64" fmla="*/ 11 w 432"/>
                            <a:gd name="T65" fmla="*/ 186 h 272"/>
                            <a:gd name="T66" fmla="*/ 0 w 432"/>
                            <a:gd name="T67" fmla="*/ 190 h 272"/>
                            <a:gd name="T68" fmla="*/ 59 w 432"/>
                            <a:gd name="T69" fmla="*/ 272 h 2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432" h="272">
                              <a:moveTo>
                                <a:pt x="59" y="272"/>
                              </a:moveTo>
                              <a:lnTo>
                                <a:pt x="65" y="268"/>
                              </a:lnTo>
                              <a:lnTo>
                                <a:pt x="77" y="262"/>
                              </a:lnTo>
                              <a:lnTo>
                                <a:pt x="99" y="252"/>
                              </a:lnTo>
                              <a:lnTo>
                                <a:pt x="124" y="239"/>
                              </a:lnTo>
                              <a:lnTo>
                                <a:pt x="153" y="225"/>
                              </a:lnTo>
                              <a:lnTo>
                                <a:pt x="184" y="208"/>
                              </a:lnTo>
                              <a:lnTo>
                                <a:pt x="218" y="192"/>
                              </a:lnTo>
                              <a:lnTo>
                                <a:pt x="252" y="175"/>
                              </a:lnTo>
                              <a:lnTo>
                                <a:pt x="286" y="159"/>
                              </a:lnTo>
                              <a:lnTo>
                                <a:pt x="319" y="142"/>
                              </a:lnTo>
                              <a:lnTo>
                                <a:pt x="349" y="128"/>
                              </a:lnTo>
                              <a:lnTo>
                                <a:pt x="376" y="114"/>
                              </a:lnTo>
                              <a:lnTo>
                                <a:pt x="396" y="103"/>
                              </a:lnTo>
                              <a:lnTo>
                                <a:pt x="416" y="95"/>
                              </a:lnTo>
                              <a:lnTo>
                                <a:pt x="429" y="89"/>
                              </a:lnTo>
                              <a:lnTo>
                                <a:pt x="432" y="87"/>
                              </a:lnTo>
                              <a:lnTo>
                                <a:pt x="382" y="0"/>
                              </a:lnTo>
                              <a:lnTo>
                                <a:pt x="376" y="2"/>
                              </a:lnTo>
                              <a:lnTo>
                                <a:pt x="367" y="8"/>
                              </a:lnTo>
                              <a:lnTo>
                                <a:pt x="351" y="17"/>
                              </a:lnTo>
                              <a:lnTo>
                                <a:pt x="326" y="27"/>
                              </a:lnTo>
                              <a:lnTo>
                                <a:pt x="299" y="41"/>
                              </a:lnTo>
                              <a:lnTo>
                                <a:pt x="270" y="56"/>
                              </a:lnTo>
                              <a:lnTo>
                                <a:pt x="236" y="72"/>
                              </a:lnTo>
                              <a:lnTo>
                                <a:pt x="202" y="89"/>
                              </a:lnTo>
                              <a:lnTo>
                                <a:pt x="169" y="105"/>
                              </a:lnTo>
                              <a:lnTo>
                                <a:pt x="135" y="122"/>
                              </a:lnTo>
                              <a:lnTo>
                                <a:pt x="104" y="138"/>
                              </a:lnTo>
                              <a:lnTo>
                                <a:pt x="74" y="153"/>
                              </a:lnTo>
                              <a:lnTo>
                                <a:pt x="50" y="165"/>
                              </a:lnTo>
                              <a:lnTo>
                                <a:pt x="27" y="175"/>
                              </a:lnTo>
                              <a:lnTo>
                                <a:pt x="11" y="186"/>
                              </a:lnTo>
                              <a:lnTo>
                                <a:pt x="0" y="190"/>
                              </a:lnTo>
                              <a:lnTo>
                                <a:pt x="59" y="27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80"/>
                      <wps:cNvSpPr>
                        <a:spLocks/>
                      </wps:cNvSpPr>
                      <wps:spPr bwMode="auto">
                        <a:xfrm>
                          <a:off x="699208" y="157171"/>
                          <a:ext cx="24019" cy="35347"/>
                        </a:xfrm>
                        <a:custGeom>
                          <a:avLst/>
                          <a:gdLst>
                            <a:gd name="T0" fmla="*/ 54 w 108"/>
                            <a:gd name="T1" fmla="*/ 159 h 159"/>
                            <a:gd name="T2" fmla="*/ 108 w 108"/>
                            <a:gd name="T3" fmla="*/ 159 h 159"/>
                            <a:gd name="T4" fmla="*/ 108 w 108"/>
                            <a:gd name="T5" fmla="*/ 0 h 159"/>
                            <a:gd name="T6" fmla="*/ 0 w 108"/>
                            <a:gd name="T7" fmla="*/ 0 h 159"/>
                            <a:gd name="T8" fmla="*/ 0 w 108"/>
                            <a:gd name="T9" fmla="*/ 159 h 159"/>
                            <a:gd name="T10" fmla="*/ 54 w 108"/>
                            <a:gd name="T11" fmla="*/ 159 h 15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08" h="159">
                              <a:moveTo>
                                <a:pt x="54" y="159"/>
                              </a:moveTo>
                              <a:lnTo>
                                <a:pt x="108" y="159"/>
                              </a:lnTo>
                              <a:lnTo>
                                <a:pt x="108" y="0"/>
                              </a:lnTo>
                              <a:lnTo>
                                <a:pt x="0" y="0"/>
                              </a:lnTo>
                              <a:lnTo>
                                <a:pt x="0" y="159"/>
                              </a:lnTo>
                              <a:lnTo>
                                <a:pt x="54" y="15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Freeform 81"/>
                      <wps:cNvSpPr>
                        <a:spLocks/>
                      </wps:cNvSpPr>
                      <wps:spPr bwMode="auto">
                        <a:xfrm>
                          <a:off x="699208" y="317231"/>
                          <a:ext cx="24019" cy="40682"/>
                        </a:xfrm>
                        <a:custGeom>
                          <a:avLst/>
                          <a:gdLst>
                            <a:gd name="T0" fmla="*/ 54 w 108"/>
                            <a:gd name="T1" fmla="*/ 0 h 183"/>
                            <a:gd name="T2" fmla="*/ 0 w 108"/>
                            <a:gd name="T3" fmla="*/ 0 h 183"/>
                            <a:gd name="T4" fmla="*/ 0 w 108"/>
                            <a:gd name="T5" fmla="*/ 183 h 183"/>
                            <a:gd name="T6" fmla="*/ 108 w 108"/>
                            <a:gd name="T7" fmla="*/ 183 h 183"/>
                            <a:gd name="T8" fmla="*/ 108 w 108"/>
                            <a:gd name="T9" fmla="*/ 0 h 183"/>
                            <a:gd name="T10" fmla="*/ 54 w 108"/>
                            <a:gd name="T11" fmla="*/ 0 h 18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08" h="183">
                              <a:moveTo>
                                <a:pt x="54" y="0"/>
                              </a:moveTo>
                              <a:lnTo>
                                <a:pt x="0" y="0"/>
                              </a:lnTo>
                              <a:lnTo>
                                <a:pt x="0" y="183"/>
                              </a:lnTo>
                              <a:lnTo>
                                <a:pt x="108" y="183"/>
                              </a:lnTo>
                              <a:lnTo>
                                <a:pt x="108" y="0"/>
                              </a:lnTo>
                              <a:lnTo>
                                <a:pt x="5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Freeform 82"/>
                      <wps:cNvSpPr>
                        <a:spLocks/>
                      </wps:cNvSpPr>
                      <wps:spPr bwMode="auto">
                        <a:xfrm>
                          <a:off x="542642" y="446836"/>
                          <a:ext cx="24019" cy="125603"/>
                        </a:xfrm>
                        <a:custGeom>
                          <a:avLst/>
                          <a:gdLst>
                            <a:gd name="T0" fmla="*/ 54 w 108"/>
                            <a:gd name="T1" fmla="*/ 565 h 565"/>
                            <a:gd name="T2" fmla="*/ 108 w 108"/>
                            <a:gd name="T3" fmla="*/ 565 h 565"/>
                            <a:gd name="T4" fmla="*/ 108 w 108"/>
                            <a:gd name="T5" fmla="*/ 0 h 565"/>
                            <a:gd name="T6" fmla="*/ 0 w 108"/>
                            <a:gd name="T7" fmla="*/ 0 h 565"/>
                            <a:gd name="T8" fmla="*/ 0 w 108"/>
                            <a:gd name="T9" fmla="*/ 565 h 565"/>
                            <a:gd name="T10" fmla="*/ 54 w 108"/>
                            <a:gd name="T11" fmla="*/ 565 h 5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08" h="565">
                              <a:moveTo>
                                <a:pt x="54" y="565"/>
                              </a:moveTo>
                              <a:lnTo>
                                <a:pt x="108" y="565"/>
                              </a:lnTo>
                              <a:lnTo>
                                <a:pt x="108" y="0"/>
                              </a:lnTo>
                              <a:lnTo>
                                <a:pt x="0" y="0"/>
                              </a:lnTo>
                              <a:lnTo>
                                <a:pt x="0" y="565"/>
                              </a:lnTo>
                              <a:lnTo>
                                <a:pt x="54" y="56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Freeform 83"/>
                      <wps:cNvSpPr>
                        <a:spLocks/>
                      </wps:cNvSpPr>
                      <wps:spPr bwMode="auto">
                        <a:xfrm>
                          <a:off x="388300" y="268991"/>
                          <a:ext cx="350271" cy="202744"/>
                        </a:xfrm>
                        <a:custGeom>
                          <a:avLst/>
                          <a:gdLst>
                            <a:gd name="T0" fmla="*/ 85 w 1575"/>
                            <a:gd name="T1" fmla="*/ 893 h 912"/>
                            <a:gd name="T2" fmla="*/ 200 w 1575"/>
                            <a:gd name="T3" fmla="*/ 850 h 912"/>
                            <a:gd name="T4" fmla="*/ 319 w 1575"/>
                            <a:gd name="T5" fmla="*/ 796 h 912"/>
                            <a:gd name="T6" fmla="*/ 445 w 1575"/>
                            <a:gd name="T7" fmla="*/ 738 h 912"/>
                            <a:gd name="T8" fmla="*/ 571 w 1575"/>
                            <a:gd name="T9" fmla="*/ 675 h 912"/>
                            <a:gd name="T10" fmla="*/ 701 w 1575"/>
                            <a:gd name="T11" fmla="*/ 606 h 912"/>
                            <a:gd name="T12" fmla="*/ 827 w 1575"/>
                            <a:gd name="T13" fmla="*/ 534 h 912"/>
                            <a:gd name="T14" fmla="*/ 953 w 1575"/>
                            <a:gd name="T15" fmla="*/ 464 h 912"/>
                            <a:gd name="T16" fmla="*/ 1070 w 1575"/>
                            <a:gd name="T17" fmla="*/ 394 h 912"/>
                            <a:gd name="T18" fmla="*/ 1180 w 1575"/>
                            <a:gd name="T19" fmla="*/ 328 h 912"/>
                            <a:gd name="T20" fmla="*/ 1281 w 1575"/>
                            <a:gd name="T21" fmla="*/ 266 h 912"/>
                            <a:gd name="T22" fmla="*/ 1371 w 1575"/>
                            <a:gd name="T23" fmla="*/ 211 h 912"/>
                            <a:gd name="T24" fmla="*/ 1447 w 1575"/>
                            <a:gd name="T25" fmla="*/ 163 h 912"/>
                            <a:gd name="T26" fmla="*/ 1506 w 1575"/>
                            <a:gd name="T27" fmla="*/ 124 h 912"/>
                            <a:gd name="T28" fmla="*/ 1551 w 1575"/>
                            <a:gd name="T29" fmla="*/ 95 h 912"/>
                            <a:gd name="T30" fmla="*/ 1575 w 1575"/>
                            <a:gd name="T31" fmla="*/ 81 h 912"/>
                            <a:gd name="T32" fmla="*/ 1512 w 1575"/>
                            <a:gd name="T33" fmla="*/ 0 h 912"/>
                            <a:gd name="T34" fmla="*/ 1501 w 1575"/>
                            <a:gd name="T35" fmla="*/ 6 h 912"/>
                            <a:gd name="T36" fmla="*/ 1472 w 1575"/>
                            <a:gd name="T37" fmla="*/ 27 h 912"/>
                            <a:gd name="T38" fmla="*/ 1418 w 1575"/>
                            <a:gd name="T39" fmla="*/ 62 h 912"/>
                            <a:gd name="T40" fmla="*/ 1353 w 1575"/>
                            <a:gd name="T41" fmla="*/ 103 h 912"/>
                            <a:gd name="T42" fmla="*/ 1270 w 1575"/>
                            <a:gd name="T43" fmla="*/ 155 h 912"/>
                            <a:gd name="T44" fmla="*/ 1173 w 1575"/>
                            <a:gd name="T45" fmla="*/ 215 h 912"/>
                            <a:gd name="T46" fmla="*/ 1067 w 1575"/>
                            <a:gd name="T47" fmla="*/ 279 h 912"/>
                            <a:gd name="T48" fmla="*/ 953 w 1575"/>
                            <a:gd name="T49" fmla="*/ 347 h 912"/>
                            <a:gd name="T50" fmla="*/ 836 w 1575"/>
                            <a:gd name="T51" fmla="*/ 417 h 912"/>
                            <a:gd name="T52" fmla="*/ 710 w 1575"/>
                            <a:gd name="T53" fmla="*/ 487 h 912"/>
                            <a:gd name="T54" fmla="*/ 584 w 1575"/>
                            <a:gd name="T55" fmla="*/ 553 h 912"/>
                            <a:gd name="T56" fmla="*/ 458 w 1575"/>
                            <a:gd name="T57" fmla="*/ 619 h 912"/>
                            <a:gd name="T58" fmla="*/ 333 w 1575"/>
                            <a:gd name="T59" fmla="*/ 681 h 912"/>
                            <a:gd name="T60" fmla="*/ 214 w 1575"/>
                            <a:gd name="T61" fmla="*/ 734 h 912"/>
                            <a:gd name="T62" fmla="*/ 101 w 1575"/>
                            <a:gd name="T63" fmla="*/ 782 h 912"/>
                            <a:gd name="T64" fmla="*/ 0 w 1575"/>
                            <a:gd name="T65" fmla="*/ 817 h 9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1575" h="912">
                              <a:moveTo>
                                <a:pt x="32" y="912"/>
                              </a:moveTo>
                              <a:lnTo>
                                <a:pt x="85" y="893"/>
                              </a:lnTo>
                              <a:lnTo>
                                <a:pt x="142" y="872"/>
                              </a:lnTo>
                              <a:lnTo>
                                <a:pt x="200" y="850"/>
                              </a:lnTo>
                              <a:lnTo>
                                <a:pt x="258" y="825"/>
                              </a:lnTo>
                              <a:lnTo>
                                <a:pt x="319" y="796"/>
                              </a:lnTo>
                              <a:lnTo>
                                <a:pt x="382" y="767"/>
                              </a:lnTo>
                              <a:lnTo>
                                <a:pt x="445" y="738"/>
                              </a:lnTo>
                              <a:lnTo>
                                <a:pt x="508" y="705"/>
                              </a:lnTo>
                              <a:lnTo>
                                <a:pt x="571" y="675"/>
                              </a:lnTo>
                              <a:lnTo>
                                <a:pt x="638" y="639"/>
                              </a:lnTo>
                              <a:lnTo>
                                <a:pt x="701" y="606"/>
                              </a:lnTo>
                              <a:lnTo>
                                <a:pt x="764" y="569"/>
                              </a:lnTo>
                              <a:lnTo>
                                <a:pt x="827" y="534"/>
                              </a:lnTo>
                              <a:lnTo>
                                <a:pt x="890" y="499"/>
                              </a:lnTo>
                              <a:lnTo>
                                <a:pt x="953" y="464"/>
                              </a:lnTo>
                              <a:lnTo>
                                <a:pt x="1011" y="429"/>
                              </a:lnTo>
                              <a:lnTo>
                                <a:pt x="1070" y="394"/>
                              </a:lnTo>
                              <a:lnTo>
                                <a:pt x="1126" y="361"/>
                              </a:lnTo>
                              <a:lnTo>
                                <a:pt x="1180" y="328"/>
                              </a:lnTo>
                              <a:lnTo>
                                <a:pt x="1232" y="297"/>
                              </a:lnTo>
                              <a:lnTo>
                                <a:pt x="1281" y="266"/>
                              </a:lnTo>
                              <a:lnTo>
                                <a:pt x="1328" y="237"/>
                              </a:lnTo>
                              <a:lnTo>
                                <a:pt x="1371" y="211"/>
                              </a:lnTo>
                              <a:lnTo>
                                <a:pt x="1411" y="186"/>
                              </a:lnTo>
                              <a:lnTo>
                                <a:pt x="1447" y="163"/>
                              </a:lnTo>
                              <a:lnTo>
                                <a:pt x="1481" y="141"/>
                              </a:lnTo>
                              <a:lnTo>
                                <a:pt x="1506" y="124"/>
                              </a:lnTo>
                              <a:lnTo>
                                <a:pt x="1530" y="110"/>
                              </a:lnTo>
                              <a:lnTo>
                                <a:pt x="1551" y="95"/>
                              </a:lnTo>
                              <a:lnTo>
                                <a:pt x="1564" y="89"/>
                              </a:lnTo>
                              <a:lnTo>
                                <a:pt x="1575" y="81"/>
                              </a:lnTo>
                              <a:lnTo>
                                <a:pt x="1575" y="79"/>
                              </a:lnTo>
                              <a:lnTo>
                                <a:pt x="1512" y="0"/>
                              </a:lnTo>
                              <a:lnTo>
                                <a:pt x="1508" y="2"/>
                              </a:lnTo>
                              <a:lnTo>
                                <a:pt x="1501" y="6"/>
                              </a:lnTo>
                              <a:lnTo>
                                <a:pt x="1488" y="17"/>
                              </a:lnTo>
                              <a:lnTo>
                                <a:pt x="1472" y="27"/>
                              </a:lnTo>
                              <a:lnTo>
                                <a:pt x="1447" y="42"/>
                              </a:lnTo>
                              <a:lnTo>
                                <a:pt x="1418" y="62"/>
                              </a:lnTo>
                              <a:lnTo>
                                <a:pt x="1389" y="81"/>
                              </a:lnTo>
                              <a:lnTo>
                                <a:pt x="1353" y="103"/>
                              </a:lnTo>
                              <a:lnTo>
                                <a:pt x="1312" y="128"/>
                              </a:lnTo>
                              <a:lnTo>
                                <a:pt x="1270" y="155"/>
                              </a:lnTo>
                              <a:lnTo>
                                <a:pt x="1223" y="184"/>
                              </a:lnTo>
                              <a:lnTo>
                                <a:pt x="1173" y="215"/>
                              </a:lnTo>
                              <a:lnTo>
                                <a:pt x="1121" y="246"/>
                              </a:lnTo>
                              <a:lnTo>
                                <a:pt x="1067" y="279"/>
                              </a:lnTo>
                              <a:lnTo>
                                <a:pt x="1011" y="312"/>
                              </a:lnTo>
                              <a:lnTo>
                                <a:pt x="953" y="347"/>
                              </a:lnTo>
                              <a:lnTo>
                                <a:pt x="894" y="382"/>
                              </a:lnTo>
                              <a:lnTo>
                                <a:pt x="836" y="417"/>
                              </a:lnTo>
                              <a:lnTo>
                                <a:pt x="773" y="452"/>
                              </a:lnTo>
                              <a:lnTo>
                                <a:pt x="710" y="487"/>
                              </a:lnTo>
                              <a:lnTo>
                                <a:pt x="647" y="520"/>
                              </a:lnTo>
                              <a:lnTo>
                                <a:pt x="584" y="553"/>
                              </a:lnTo>
                              <a:lnTo>
                                <a:pt x="521" y="588"/>
                              </a:lnTo>
                              <a:lnTo>
                                <a:pt x="458" y="619"/>
                              </a:lnTo>
                              <a:lnTo>
                                <a:pt x="396" y="652"/>
                              </a:lnTo>
                              <a:lnTo>
                                <a:pt x="333" y="681"/>
                              </a:lnTo>
                              <a:lnTo>
                                <a:pt x="274" y="710"/>
                              </a:lnTo>
                              <a:lnTo>
                                <a:pt x="214" y="734"/>
                              </a:lnTo>
                              <a:lnTo>
                                <a:pt x="155" y="759"/>
                              </a:lnTo>
                              <a:lnTo>
                                <a:pt x="101" y="782"/>
                              </a:lnTo>
                              <a:lnTo>
                                <a:pt x="50" y="802"/>
                              </a:lnTo>
                              <a:lnTo>
                                <a:pt x="0" y="817"/>
                              </a:lnTo>
                              <a:lnTo>
                                <a:pt x="32" y="91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Freeform 84"/>
                      <wps:cNvSpPr>
                        <a:spLocks/>
                      </wps:cNvSpPr>
                      <wps:spPr bwMode="auto">
                        <a:xfrm>
                          <a:off x="445233" y="252985"/>
                          <a:ext cx="78950" cy="44017"/>
                        </a:xfrm>
                        <a:custGeom>
                          <a:avLst/>
                          <a:gdLst>
                            <a:gd name="T0" fmla="*/ 23 w 355"/>
                            <a:gd name="T1" fmla="*/ 0 h 198"/>
                            <a:gd name="T2" fmla="*/ 355 w 355"/>
                            <a:gd name="T3" fmla="*/ 0 h 198"/>
                            <a:gd name="T4" fmla="*/ 0 w 355"/>
                            <a:gd name="T5" fmla="*/ 198 h 198"/>
                            <a:gd name="T6" fmla="*/ 23 w 355"/>
                            <a:gd name="T7" fmla="*/ 0 h 1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55" h="198">
                              <a:moveTo>
                                <a:pt x="23" y="0"/>
                              </a:moveTo>
                              <a:lnTo>
                                <a:pt x="355" y="0"/>
                              </a:lnTo>
                              <a:lnTo>
                                <a:pt x="0" y="198"/>
                              </a:lnTo>
                              <a:lnTo>
                                <a:pt x="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Freeform 85"/>
                      <wps:cNvSpPr>
                        <a:spLocks/>
                      </wps:cNvSpPr>
                      <wps:spPr bwMode="auto">
                        <a:xfrm>
                          <a:off x="445233" y="252985"/>
                          <a:ext cx="78950" cy="44017"/>
                        </a:xfrm>
                        <a:custGeom>
                          <a:avLst/>
                          <a:gdLst>
                            <a:gd name="T0" fmla="*/ 23 w 355"/>
                            <a:gd name="T1" fmla="*/ 0 h 198"/>
                            <a:gd name="T2" fmla="*/ 355 w 355"/>
                            <a:gd name="T3" fmla="*/ 0 h 198"/>
                            <a:gd name="T4" fmla="*/ 0 w 355"/>
                            <a:gd name="T5" fmla="*/ 198 h 198"/>
                            <a:gd name="T6" fmla="*/ 23 w 355"/>
                            <a:gd name="T7" fmla="*/ 0 h 1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55" h="198">
                              <a:moveTo>
                                <a:pt x="23" y="0"/>
                              </a:moveTo>
                              <a:lnTo>
                                <a:pt x="355" y="0"/>
                              </a:lnTo>
                              <a:lnTo>
                                <a:pt x="0" y="198"/>
                              </a:lnTo>
                              <a:lnTo>
                                <a:pt x="23" y="0"/>
                              </a:lnTo>
                            </a:path>
                          </a:pathLst>
                        </a:custGeom>
                        <a:solidFill>
                          <a:srgbClr val="003300"/>
                        </a:solidFill>
                        <a:ln w="0">
                          <a:solidFill>
                            <a:srgbClr val="00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" name="Freeform 86"/>
                      <wps:cNvSpPr>
                        <a:spLocks/>
                      </wps:cNvSpPr>
                      <wps:spPr bwMode="auto">
                        <a:xfrm>
                          <a:off x="351383" y="222307"/>
                          <a:ext cx="71833" cy="38459"/>
                        </a:xfrm>
                        <a:custGeom>
                          <a:avLst/>
                          <a:gdLst>
                            <a:gd name="T0" fmla="*/ 229 w 323"/>
                            <a:gd name="T1" fmla="*/ 23 h 173"/>
                            <a:gd name="T2" fmla="*/ 260 w 323"/>
                            <a:gd name="T3" fmla="*/ 0 h 173"/>
                            <a:gd name="T4" fmla="*/ 0 w 323"/>
                            <a:gd name="T5" fmla="*/ 78 h 173"/>
                            <a:gd name="T6" fmla="*/ 31 w 323"/>
                            <a:gd name="T7" fmla="*/ 173 h 173"/>
                            <a:gd name="T8" fmla="*/ 292 w 323"/>
                            <a:gd name="T9" fmla="*/ 95 h 173"/>
                            <a:gd name="T10" fmla="*/ 323 w 323"/>
                            <a:gd name="T11" fmla="*/ 72 h 173"/>
                            <a:gd name="T12" fmla="*/ 292 w 323"/>
                            <a:gd name="T13" fmla="*/ 95 h 173"/>
                            <a:gd name="T14" fmla="*/ 312 w 323"/>
                            <a:gd name="T15" fmla="*/ 89 h 173"/>
                            <a:gd name="T16" fmla="*/ 323 w 323"/>
                            <a:gd name="T17" fmla="*/ 72 h 173"/>
                            <a:gd name="T18" fmla="*/ 229 w 323"/>
                            <a:gd name="T19" fmla="*/ 23 h 17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323" h="173">
                              <a:moveTo>
                                <a:pt x="229" y="23"/>
                              </a:moveTo>
                              <a:lnTo>
                                <a:pt x="260" y="0"/>
                              </a:lnTo>
                              <a:lnTo>
                                <a:pt x="0" y="78"/>
                              </a:lnTo>
                              <a:lnTo>
                                <a:pt x="31" y="173"/>
                              </a:lnTo>
                              <a:lnTo>
                                <a:pt x="292" y="95"/>
                              </a:lnTo>
                              <a:lnTo>
                                <a:pt x="323" y="72"/>
                              </a:lnTo>
                              <a:lnTo>
                                <a:pt x="292" y="95"/>
                              </a:lnTo>
                              <a:lnTo>
                                <a:pt x="312" y="89"/>
                              </a:lnTo>
                              <a:lnTo>
                                <a:pt x="323" y="72"/>
                              </a:lnTo>
                              <a:lnTo>
                                <a:pt x="229" y="2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Freeform 87"/>
                      <wps:cNvSpPr>
                        <a:spLocks/>
                      </wps:cNvSpPr>
                      <wps:spPr bwMode="auto">
                        <a:xfrm>
                          <a:off x="402311" y="170065"/>
                          <a:ext cx="157900" cy="68248"/>
                        </a:xfrm>
                        <a:custGeom>
                          <a:avLst/>
                          <a:gdLst>
                            <a:gd name="T0" fmla="*/ 710 w 710"/>
                            <a:gd name="T1" fmla="*/ 212 h 307"/>
                            <a:gd name="T2" fmla="*/ 647 w 710"/>
                            <a:gd name="T3" fmla="*/ 134 h 307"/>
                            <a:gd name="T4" fmla="*/ 582 w 710"/>
                            <a:gd name="T5" fmla="*/ 74 h 307"/>
                            <a:gd name="T6" fmla="*/ 517 w 710"/>
                            <a:gd name="T7" fmla="*/ 33 h 307"/>
                            <a:gd name="T8" fmla="*/ 449 w 710"/>
                            <a:gd name="T9" fmla="*/ 8 h 307"/>
                            <a:gd name="T10" fmla="*/ 384 w 710"/>
                            <a:gd name="T11" fmla="*/ 0 h 307"/>
                            <a:gd name="T12" fmla="*/ 321 w 710"/>
                            <a:gd name="T13" fmla="*/ 8 h 307"/>
                            <a:gd name="T14" fmla="*/ 263 w 710"/>
                            <a:gd name="T15" fmla="*/ 25 h 307"/>
                            <a:gd name="T16" fmla="*/ 209 w 710"/>
                            <a:gd name="T17" fmla="*/ 51 h 307"/>
                            <a:gd name="T18" fmla="*/ 164 w 710"/>
                            <a:gd name="T19" fmla="*/ 80 h 307"/>
                            <a:gd name="T20" fmla="*/ 121 w 710"/>
                            <a:gd name="T21" fmla="*/ 115 h 307"/>
                            <a:gd name="T22" fmla="*/ 88 w 710"/>
                            <a:gd name="T23" fmla="*/ 148 h 307"/>
                            <a:gd name="T24" fmla="*/ 58 w 710"/>
                            <a:gd name="T25" fmla="*/ 181 h 307"/>
                            <a:gd name="T26" fmla="*/ 34 w 710"/>
                            <a:gd name="T27" fmla="*/ 210 h 307"/>
                            <a:gd name="T28" fmla="*/ 16 w 710"/>
                            <a:gd name="T29" fmla="*/ 237 h 307"/>
                            <a:gd name="T30" fmla="*/ 7 w 710"/>
                            <a:gd name="T31" fmla="*/ 251 h 307"/>
                            <a:gd name="T32" fmla="*/ 0 w 710"/>
                            <a:gd name="T33" fmla="*/ 258 h 307"/>
                            <a:gd name="T34" fmla="*/ 94 w 710"/>
                            <a:gd name="T35" fmla="*/ 307 h 307"/>
                            <a:gd name="T36" fmla="*/ 97 w 710"/>
                            <a:gd name="T37" fmla="*/ 301 h 307"/>
                            <a:gd name="T38" fmla="*/ 106 w 710"/>
                            <a:gd name="T39" fmla="*/ 287 h 307"/>
                            <a:gd name="T40" fmla="*/ 119 w 710"/>
                            <a:gd name="T41" fmla="*/ 268 h 307"/>
                            <a:gd name="T42" fmla="*/ 139 w 710"/>
                            <a:gd name="T43" fmla="*/ 243 h 307"/>
                            <a:gd name="T44" fmla="*/ 169 w 710"/>
                            <a:gd name="T45" fmla="*/ 214 h 307"/>
                            <a:gd name="T46" fmla="*/ 198 w 710"/>
                            <a:gd name="T47" fmla="*/ 186 h 307"/>
                            <a:gd name="T48" fmla="*/ 231 w 710"/>
                            <a:gd name="T49" fmla="*/ 159 h 307"/>
                            <a:gd name="T50" fmla="*/ 267 w 710"/>
                            <a:gd name="T51" fmla="*/ 134 h 307"/>
                            <a:gd name="T52" fmla="*/ 303 w 710"/>
                            <a:gd name="T53" fmla="*/ 115 h 307"/>
                            <a:gd name="T54" fmla="*/ 344 w 710"/>
                            <a:gd name="T55" fmla="*/ 103 h 307"/>
                            <a:gd name="T56" fmla="*/ 384 w 710"/>
                            <a:gd name="T57" fmla="*/ 99 h 307"/>
                            <a:gd name="T58" fmla="*/ 422 w 710"/>
                            <a:gd name="T59" fmla="*/ 103 h 307"/>
                            <a:gd name="T60" fmla="*/ 467 w 710"/>
                            <a:gd name="T61" fmla="*/ 120 h 307"/>
                            <a:gd name="T62" fmla="*/ 515 w 710"/>
                            <a:gd name="T63" fmla="*/ 148 h 307"/>
                            <a:gd name="T64" fmla="*/ 566 w 710"/>
                            <a:gd name="T65" fmla="*/ 196 h 307"/>
                            <a:gd name="T66" fmla="*/ 620 w 710"/>
                            <a:gd name="T67" fmla="*/ 266 h 307"/>
                            <a:gd name="T68" fmla="*/ 710 w 710"/>
                            <a:gd name="T69" fmla="*/ 212 h 30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710" h="307">
                              <a:moveTo>
                                <a:pt x="710" y="212"/>
                              </a:moveTo>
                              <a:lnTo>
                                <a:pt x="647" y="134"/>
                              </a:lnTo>
                              <a:lnTo>
                                <a:pt x="582" y="74"/>
                              </a:lnTo>
                              <a:lnTo>
                                <a:pt x="517" y="33"/>
                              </a:lnTo>
                              <a:lnTo>
                                <a:pt x="449" y="8"/>
                              </a:lnTo>
                              <a:lnTo>
                                <a:pt x="384" y="0"/>
                              </a:lnTo>
                              <a:lnTo>
                                <a:pt x="321" y="8"/>
                              </a:lnTo>
                              <a:lnTo>
                                <a:pt x="263" y="25"/>
                              </a:lnTo>
                              <a:lnTo>
                                <a:pt x="209" y="51"/>
                              </a:lnTo>
                              <a:lnTo>
                                <a:pt x="164" y="80"/>
                              </a:lnTo>
                              <a:lnTo>
                                <a:pt x="121" y="115"/>
                              </a:lnTo>
                              <a:lnTo>
                                <a:pt x="88" y="148"/>
                              </a:lnTo>
                              <a:lnTo>
                                <a:pt x="58" y="181"/>
                              </a:lnTo>
                              <a:lnTo>
                                <a:pt x="34" y="210"/>
                              </a:lnTo>
                              <a:lnTo>
                                <a:pt x="16" y="237"/>
                              </a:lnTo>
                              <a:lnTo>
                                <a:pt x="7" y="251"/>
                              </a:lnTo>
                              <a:lnTo>
                                <a:pt x="0" y="258"/>
                              </a:lnTo>
                              <a:lnTo>
                                <a:pt x="94" y="307"/>
                              </a:lnTo>
                              <a:lnTo>
                                <a:pt x="97" y="301"/>
                              </a:lnTo>
                              <a:lnTo>
                                <a:pt x="106" y="287"/>
                              </a:lnTo>
                              <a:lnTo>
                                <a:pt x="119" y="268"/>
                              </a:lnTo>
                              <a:lnTo>
                                <a:pt x="139" y="243"/>
                              </a:lnTo>
                              <a:lnTo>
                                <a:pt x="169" y="214"/>
                              </a:lnTo>
                              <a:lnTo>
                                <a:pt x="198" y="186"/>
                              </a:lnTo>
                              <a:lnTo>
                                <a:pt x="231" y="159"/>
                              </a:lnTo>
                              <a:lnTo>
                                <a:pt x="267" y="134"/>
                              </a:lnTo>
                              <a:lnTo>
                                <a:pt x="303" y="115"/>
                              </a:lnTo>
                              <a:lnTo>
                                <a:pt x="344" y="103"/>
                              </a:lnTo>
                              <a:lnTo>
                                <a:pt x="384" y="99"/>
                              </a:lnTo>
                              <a:lnTo>
                                <a:pt x="422" y="103"/>
                              </a:lnTo>
                              <a:lnTo>
                                <a:pt x="467" y="120"/>
                              </a:lnTo>
                              <a:lnTo>
                                <a:pt x="515" y="148"/>
                              </a:lnTo>
                              <a:lnTo>
                                <a:pt x="566" y="196"/>
                              </a:lnTo>
                              <a:lnTo>
                                <a:pt x="620" y="266"/>
                              </a:lnTo>
                              <a:lnTo>
                                <a:pt x="710" y="21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 w="9525">
                          <a:solidFill>
                            <a:srgbClr val="00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Freeform 88"/>
                      <wps:cNvSpPr>
                        <a:spLocks/>
                      </wps:cNvSpPr>
                      <wps:spPr bwMode="auto">
                        <a:xfrm>
                          <a:off x="350271" y="241203"/>
                          <a:ext cx="8006" cy="20897"/>
                        </a:xfrm>
                        <a:custGeom>
                          <a:avLst/>
                          <a:gdLst>
                            <a:gd name="T0" fmla="*/ 0 w 36"/>
                            <a:gd name="T1" fmla="*/ 0 h 94"/>
                            <a:gd name="T2" fmla="*/ 0 w 36"/>
                            <a:gd name="T3" fmla="*/ 2 h 94"/>
                            <a:gd name="T4" fmla="*/ 0 w 36"/>
                            <a:gd name="T5" fmla="*/ 94 h 94"/>
                            <a:gd name="T6" fmla="*/ 36 w 36"/>
                            <a:gd name="T7" fmla="*/ 84 h 94"/>
                            <a:gd name="T8" fmla="*/ 0 w 36"/>
                            <a:gd name="T9" fmla="*/ 0 h 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6" h="94">
                              <a:moveTo>
                                <a:pt x="0" y="0"/>
                              </a:moveTo>
                              <a:lnTo>
                                <a:pt x="0" y="2"/>
                              </a:lnTo>
                              <a:lnTo>
                                <a:pt x="0" y="94"/>
                              </a:lnTo>
                              <a:lnTo>
                                <a:pt x="36" y="8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Freeform 89"/>
                      <wps:cNvSpPr>
                        <a:spLocks/>
                      </wps:cNvSpPr>
                      <wps:spPr bwMode="auto">
                        <a:xfrm>
                          <a:off x="350271" y="241203"/>
                          <a:ext cx="8006" cy="20897"/>
                        </a:xfrm>
                        <a:custGeom>
                          <a:avLst/>
                          <a:gdLst>
                            <a:gd name="T0" fmla="*/ 0 w 36"/>
                            <a:gd name="T1" fmla="*/ 0 h 94"/>
                            <a:gd name="T2" fmla="*/ 0 w 36"/>
                            <a:gd name="T3" fmla="*/ 2 h 94"/>
                            <a:gd name="T4" fmla="*/ 0 w 36"/>
                            <a:gd name="T5" fmla="*/ 94 h 94"/>
                            <a:gd name="T6" fmla="*/ 36 w 36"/>
                            <a:gd name="T7" fmla="*/ 84 h 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6" h="94">
                              <a:moveTo>
                                <a:pt x="0" y="0"/>
                              </a:moveTo>
                              <a:lnTo>
                                <a:pt x="0" y="2"/>
                              </a:lnTo>
                              <a:lnTo>
                                <a:pt x="0" y="94"/>
                              </a:lnTo>
                              <a:lnTo>
                                <a:pt x="36" y="84"/>
                              </a:lnTo>
                            </a:path>
                          </a:pathLst>
                        </a:custGeom>
                        <a:solidFill>
                          <a:srgbClr val="003300"/>
                        </a:solidFill>
                        <a:ln w="0">
                          <a:solidFill>
                            <a:srgbClr val="00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Freeform 90"/>
                      <wps:cNvSpPr>
                        <a:spLocks/>
                      </wps:cNvSpPr>
                      <wps:spPr bwMode="auto">
                        <a:xfrm>
                          <a:off x="541308" y="217193"/>
                          <a:ext cx="26465" cy="12449"/>
                        </a:xfrm>
                        <a:custGeom>
                          <a:avLst/>
                          <a:gdLst>
                            <a:gd name="T0" fmla="*/ 0 w 119"/>
                            <a:gd name="T1" fmla="*/ 56 h 56"/>
                            <a:gd name="T2" fmla="*/ 119 w 119"/>
                            <a:gd name="T3" fmla="*/ 56 h 56"/>
                            <a:gd name="T4" fmla="*/ 81 w 119"/>
                            <a:gd name="T5" fmla="*/ 0 h 56"/>
                            <a:gd name="T6" fmla="*/ 0 w 119"/>
                            <a:gd name="T7" fmla="*/ 56 h 5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9" h="56">
                              <a:moveTo>
                                <a:pt x="0" y="56"/>
                              </a:moveTo>
                              <a:lnTo>
                                <a:pt x="119" y="56"/>
                              </a:lnTo>
                              <a:lnTo>
                                <a:pt x="81" y="0"/>
                              </a:lnTo>
                              <a:lnTo>
                                <a:pt x="0" y="5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Freeform 91"/>
                      <wps:cNvSpPr>
                        <a:spLocks/>
                      </wps:cNvSpPr>
                      <wps:spPr bwMode="auto">
                        <a:xfrm>
                          <a:off x="541308" y="217193"/>
                          <a:ext cx="26465" cy="12449"/>
                        </a:xfrm>
                        <a:custGeom>
                          <a:avLst/>
                          <a:gdLst>
                            <a:gd name="T0" fmla="*/ 0 w 119"/>
                            <a:gd name="T1" fmla="*/ 56 h 56"/>
                            <a:gd name="T2" fmla="*/ 119 w 119"/>
                            <a:gd name="T3" fmla="*/ 56 h 56"/>
                            <a:gd name="T4" fmla="*/ 81 w 119"/>
                            <a:gd name="T5" fmla="*/ 0 h 5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9" h="56">
                              <a:moveTo>
                                <a:pt x="0" y="56"/>
                              </a:moveTo>
                              <a:lnTo>
                                <a:pt x="119" y="56"/>
                              </a:lnTo>
                              <a:lnTo>
                                <a:pt x="81" y="0"/>
                              </a:lnTo>
                            </a:path>
                          </a:pathLst>
                        </a:custGeom>
                        <a:solidFill>
                          <a:srgbClr val="003300"/>
                        </a:solidFill>
                        <a:ln w="0">
                          <a:solidFill>
                            <a:srgbClr val="00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Freeform 92"/>
                      <wps:cNvSpPr>
                        <a:spLocks/>
                      </wps:cNvSpPr>
                      <wps:spPr bwMode="auto">
                        <a:xfrm>
                          <a:off x="0" y="1013718"/>
                          <a:ext cx="110530" cy="109597"/>
                        </a:xfrm>
                        <a:custGeom>
                          <a:avLst/>
                          <a:gdLst>
                            <a:gd name="T0" fmla="*/ 476 w 497"/>
                            <a:gd name="T1" fmla="*/ 136 h 493"/>
                            <a:gd name="T2" fmla="*/ 461 w 497"/>
                            <a:gd name="T3" fmla="*/ 136 h 493"/>
                            <a:gd name="T4" fmla="*/ 449 w 497"/>
                            <a:gd name="T5" fmla="*/ 116 h 493"/>
                            <a:gd name="T6" fmla="*/ 429 w 497"/>
                            <a:gd name="T7" fmla="*/ 81 h 493"/>
                            <a:gd name="T8" fmla="*/ 396 w 497"/>
                            <a:gd name="T9" fmla="*/ 50 h 493"/>
                            <a:gd name="T10" fmla="*/ 342 w 497"/>
                            <a:gd name="T11" fmla="*/ 31 h 493"/>
                            <a:gd name="T12" fmla="*/ 270 w 497"/>
                            <a:gd name="T13" fmla="*/ 31 h 493"/>
                            <a:gd name="T14" fmla="*/ 200 w 497"/>
                            <a:gd name="T15" fmla="*/ 58 h 493"/>
                            <a:gd name="T16" fmla="*/ 144 w 497"/>
                            <a:gd name="T17" fmla="*/ 109 h 493"/>
                            <a:gd name="T18" fmla="*/ 110 w 497"/>
                            <a:gd name="T19" fmla="*/ 188 h 493"/>
                            <a:gd name="T20" fmla="*/ 110 w 497"/>
                            <a:gd name="T21" fmla="*/ 293 h 493"/>
                            <a:gd name="T22" fmla="*/ 144 w 497"/>
                            <a:gd name="T23" fmla="*/ 378 h 493"/>
                            <a:gd name="T24" fmla="*/ 200 w 497"/>
                            <a:gd name="T25" fmla="*/ 433 h 493"/>
                            <a:gd name="T26" fmla="*/ 272 w 497"/>
                            <a:gd name="T27" fmla="*/ 462 h 493"/>
                            <a:gd name="T28" fmla="*/ 344 w 497"/>
                            <a:gd name="T29" fmla="*/ 464 h 493"/>
                            <a:gd name="T30" fmla="*/ 400 w 497"/>
                            <a:gd name="T31" fmla="*/ 444 h 493"/>
                            <a:gd name="T32" fmla="*/ 438 w 497"/>
                            <a:gd name="T33" fmla="*/ 413 h 493"/>
                            <a:gd name="T34" fmla="*/ 465 w 497"/>
                            <a:gd name="T35" fmla="*/ 378 h 493"/>
                            <a:gd name="T36" fmla="*/ 481 w 497"/>
                            <a:gd name="T37" fmla="*/ 355 h 493"/>
                            <a:gd name="T38" fmla="*/ 492 w 497"/>
                            <a:gd name="T39" fmla="*/ 357 h 493"/>
                            <a:gd name="T40" fmla="*/ 490 w 497"/>
                            <a:gd name="T41" fmla="*/ 396 h 493"/>
                            <a:gd name="T42" fmla="*/ 467 w 497"/>
                            <a:gd name="T43" fmla="*/ 454 h 493"/>
                            <a:gd name="T44" fmla="*/ 452 w 497"/>
                            <a:gd name="T45" fmla="*/ 472 h 493"/>
                            <a:gd name="T46" fmla="*/ 438 w 497"/>
                            <a:gd name="T47" fmla="*/ 474 h 493"/>
                            <a:gd name="T48" fmla="*/ 425 w 497"/>
                            <a:gd name="T49" fmla="*/ 479 h 493"/>
                            <a:gd name="T50" fmla="*/ 400 w 497"/>
                            <a:gd name="T51" fmla="*/ 485 h 493"/>
                            <a:gd name="T52" fmla="*/ 366 w 497"/>
                            <a:gd name="T53" fmla="*/ 489 h 493"/>
                            <a:gd name="T54" fmla="*/ 330 w 497"/>
                            <a:gd name="T55" fmla="*/ 493 h 493"/>
                            <a:gd name="T56" fmla="*/ 281 w 497"/>
                            <a:gd name="T57" fmla="*/ 493 h 493"/>
                            <a:gd name="T58" fmla="*/ 227 w 497"/>
                            <a:gd name="T59" fmla="*/ 487 h 493"/>
                            <a:gd name="T60" fmla="*/ 178 w 497"/>
                            <a:gd name="T61" fmla="*/ 477 h 493"/>
                            <a:gd name="T62" fmla="*/ 133 w 497"/>
                            <a:gd name="T63" fmla="*/ 458 h 493"/>
                            <a:gd name="T64" fmla="*/ 88 w 497"/>
                            <a:gd name="T65" fmla="*/ 431 h 493"/>
                            <a:gd name="T66" fmla="*/ 47 w 497"/>
                            <a:gd name="T67" fmla="*/ 392 h 493"/>
                            <a:gd name="T68" fmla="*/ 18 w 497"/>
                            <a:gd name="T69" fmla="*/ 342 h 493"/>
                            <a:gd name="T70" fmla="*/ 2 w 497"/>
                            <a:gd name="T71" fmla="*/ 283 h 493"/>
                            <a:gd name="T72" fmla="*/ 2 w 497"/>
                            <a:gd name="T73" fmla="*/ 219 h 493"/>
                            <a:gd name="T74" fmla="*/ 16 w 497"/>
                            <a:gd name="T75" fmla="*/ 163 h 493"/>
                            <a:gd name="T76" fmla="*/ 43 w 497"/>
                            <a:gd name="T77" fmla="*/ 118 h 493"/>
                            <a:gd name="T78" fmla="*/ 79 w 497"/>
                            <a:gd name="T79" fmla="*/ 79 h 493"/>
                            <a:gd name="T80" fmla="*/ 121 w 497"/>
                            <a:gd name="T81" fmla="*/ 48 h 493"/>
                            <a:gd name="T82" fmla="*/ 171 w 497"/>
                            <a:gd name="T83" fmla="*/ 25 h 493"/>
                            <a:gd name="T84" fmla="*/ 225 w 497"/>
                            <a:gd name="T85" fmla="*/ 8 h 493"/>
                            <a:gd name="T86" fmla="*/ 285 w 497"/>
                            <a:gd name="T87" fmla="*/ 0 h 493"/>
                            <a:gd name="T88" fmla="*/ 330 w 497"/>
                            <a:gd name="T89" fmla="*/ 0 h 493"/>
                            <a:gd name="T90" fmla="*/ 366 w 497"/>
                            <a:gd name="T91" fmla="*/ 2 h 493"/>
                            <a:gd name="T92" fmla="*/ 402 w 497"/>
                            <a:gd name="T93" fmla="*/ 8 h 493"/>
                            <a:gd name="T94" fmla="*/ 434 w 497"/>
                            <a:gd name="T95" fmla="*/ 15 h 493"/>
                            <a:gd name="T96" fmla="*/ 456 w 497"/>
                            <a:gd name="T97" fmla="*/ 19 h 493"/>
                            <a:gd name="T98" fmla="*/ 465 w 497"/>
                            <a:gd name="T99" fmla="*/ 19 h 493"/>
                            <a:gd name="T100" fmla="*/ 472 w 497"/>
                            <a:gd name="T101" fmla="*/ 37 h 493"/>
                            <a:gd name="T102" fmla="*/ 476 w 497"/>
                            <a:gd name="T103" fmla="*/ 95 h 49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497" h="493">
                              <a:moveTo>
                                <a:pt x="481" y="132"/>
                              </a:moveTo>
                              <a:lnTo>
                                <a:pt x="476" y="136"/>
                              </a:lnTo>
                              <a:lnTo>
                                <a:pt x="470" y="136"/>
                              </a:lnTo>
                              <a:lnTo>
                                <a:pt x="461" y="136"/>
                              </a:lnTo>
                              <a:lnTo>
                                <a:pt x="456" y="134"/>
                              </a:lnTo>
                              <a:lnTo>
                                <a:pt x="449" y="116"/>
                              </a:lnTo>
                              <a:lnTo>
                                <a:pt x="440" y="99"/>
                              </a:lnTo>
                              <a:lnTo>
                                <a:pt x="429" y="81"/>
                              </a:lnTo>
                              <a:lnTo>
                                <a:pt x="416" y="64"/>
                              </a:lnTo>
                              <a:lnTo>
                                <a:pt x="396" y="50"/>
                              </a:lnTo>
                              <a:lnTo>
                                <a:pt x="371" y="39"/>
                              </a:lnTo>
                              <a:lnTo>
                                <a:pt x="342" y="31"/>
                              </a:lnTo>
                              <a:lnTo>
                                <a:pt x="306" y="29"/>
                              </a:lnTo>
                              <a:lnTo>
                                <a:pt x="270" y="31"/>
                              </a:lnTo>
                              <a:lnTo>
                                <a:pt x="234" y="41"/>
                              </a:lnTo>
                              <a:lnTo>
                                <a:pt x="200" y="58"/>
                              </a:lnTo>
                              <a:lnTo>
                                <a:pt x="169" y="79"/>
                              </a:lnTo>
                              <a:lnTo>
                                <a:pt x="144" y="109"/>
                              </a:lnTo>
                              <a:lnTo>
                                <a:pt x="124" y="145"/>
                              </a:lnTo>
                              <a:lnTo>
                                <a:pt x="110" y="188"/>
                              </a:lnTo>
                              <a:lnTo>
                                <a:pt x="106" y="239"/>
                              </a:lnTo>
                              <a:lnTo>
                                <a:pt x="110" y="293"/>
                              </a:lnTo>
                              <a:lnTo>
                                <a:pt x="124" y="338"/>
                              </a:lnTo>
                              <a:lnTo>
                                <a:pt x="144" y="378"/>
                              </a:lnTo>
                              <a:lnTo>
                                <a:pt x="171" y="408"/>
                              </a:lnTo>
                              <a:lnTo>
                                <a:pt x="200" y="433"/>
                              </a:lnTo>
                              <a:lnTo>
                                <a:pt x="236" y="452"/>
                              </a:lnTo>
                              <a:lnTo>
                                <a:pt x="272" y="462"/>
                              </a:lnTo>
                              <a:lnTo>
                                <a:pt x="310" y="466"/>
                              </a:lnTo>
                              <a:lnTo>
                                <a:pt x="344" y="464"/>
                              </a:lnTo>
                              <a:lnTo>
                                <a:pt x="375" y="456"/>
                              </a:lnTo>
                              <a:lnTo>
                                <a:pt x="400" y="444"/>
                              </a:lnTo>
                              <a:lnTo>
                                <a:pt x="420" y="429"/>
                              </a:lnTo>
                              <a:lnTo>
                                <a:pt x="438" y="413"/>
                              </a:lnTo>
                              <a:lnTo>
                                <a:pt x="454" y="394"/>
                              </a:lnTo>
                              <a:lnTo>
                                <a:pt x="465" y="378"/>
                              </a:lnTo>
                              <a:lnTo>
                                <a:pt x="474" y="359"/>
                              </a:lnTo>
                              <a:lnTo>
                                <a:pt x="481" y="355"/>
                              </a:lnTo>
                              <a:lnTo>
                                <a:pt x="485" y="355"/>
                              </a:lnTo>
                              <a:lnTo>
                                <a:pt x="492" y="357"/>
                              </a:lnTo>
                              <a:lnTo>
                                <a:pt x="497" y="361"/>
                              </a:lnTo>
                              <a:lnTo>
                                <a:pt x="490" y="396"/>
                              </a:lnTo>
                              <a:lnTo>
                                <a:pt x="481" y="429"/>
                              </a:lnTo>
                              <a:lnTo>
                                <a:pt x="467" y="454"/>
                              </a:lnTo>
                              <a:lnTo>
                                <a:pt x="458" y="470"/>
                              </a:lnTo>
                              <a:lnTo>
                                <a:pt x="452" y="472"/>
                              </a:lnTo>
                              <a:lnTo>
                                <a:pt x="445" y="472"/>
                              </a:lnTo>
                              <a:lnTo>
                                <a:pt x="438" y="474"/>
                              </a:lnTo>
                              <a:lnTo>
                                <a:pt x="431" y="477"/>
                              </a:lnTo>
                              <a:lnTo>
                                <a:pt x="425" y="479"/>
                              </a:lnTo>
                              <a:lnTo>
                                <a:pt x="413" y="483"/>
                              </a:lnTo>
                              <a:lnTo>
                                <a:pt x="400" y="485"/>
                              </a:lnTo>
                              <a:lnTo>
                                <a:pt x="384" y="487"/>
                              </a:lnTo>
                              <a:lnTo>
                                <a:pt x="366" y="489"/>
                              </a:lnTo>
                              <a:lnTo>
                                <a:pt x="348" y="491"/>
                              </a:lnTo>
                              <a:lnTo>
                                <a:pt x="330" y="493"/>
                              </a:lnTo>
                              <a:lnTo>
                                <a:pt x="310" y="493"/>
                              </a:lnTo>
                              <a:lnTo>
                                <a:pt x="281" y="493"/>
                              </a:lnTo>
                              <a:lnTo>
                                <a:pt x="254" y="491"/>
                              </a:lnTo>
                              <a:lnTo>
                                <a:pt x="227" y="487"/>
                              </a:lnTo>
                              <a:lnTo>
                                <a:pt x="202" y="483"/>
                              </a:lnTo>
                              <a:lnTo>
                                <a:pt x="178" y="477"/>
                              </a:lnTo>
                              <a:lnTo>
                                <a:pt x="155" y="468"/>
                              </a:lnTo>
                              <a:lnTo>
                                <a:pt x="133" y="458"/>
                              </a:lnTo>
                              <a:lnTo>
                                <a:pt x="110" y="446"/>
                              </a:lnTo>
                              <a:lnTo>
                                <a:pt x="88" y="431"/>
                              </a:lnTo>
                              <a:lnTo>
                                <a:pt x="67" y="413"/>
                              </a:lnTo>
                              <a:lnTo>
                                <a:pt x="47" y="392"/>
                              </a:lnTo>
                              <a:lnTo>
                                <a:pt x="31" y="369"/>
                              </a:lnTo>
                              <a:lnTo>
                                <a:pt x="18" y="342"/>
                              </a:lnTo>
                              <a:lnTo>
                                <a:pt x="9" y="314"/>
                              </a:lnTo>
                              <a:lnTo>
                                <a:pt x="2" y="283"/>
                              </a:lnTo>
                              <a:lnTo>
                                <a:pt x="0" y="250"/>
                              </a:lnTo>
                              <a:lnTo>
                                <a:pt x="2" y="219"/>
                              </a:lnTo>
                              <a:lnTo>
                                <a:pt x="7" y="190"/>
                              </a:lnTo>
                              <a:lnTo>
                                <a:pt x="16" y="163"/>
                              </a:lnTo>
                              <a:lnTo>
                                <a:pt x="27" y="140"/>
                              </a:lnTo>
                              <a:lnTo>
                                <a:pt x="43" y="118"/>
                              </a:lnTo>
                              <a:lnTo>
                                <a:pt x="58" y="97"/>
                              </a:lnTo>
                              <a:lnTo>
                                <a:pt x="79" y="79"/>
                              </a:lnTo>
                              <a:lnTo>
                                <a:pt x="99" y="62"/>
                              </a:lnTo>
                              <a:lnTo>
                                <a:pt x="121" y="48"/>
                              </a:lnTo>
                              <a:lnTo>
                                <a:pt x="144" y="35"/>
                              </a:lnTo>
                              <a:lnTo>
                                <a:pt x="171" y="25"/>
                              </a:lnTo>
                              <a:lnTo>
                                <a:pt x="198" y="15"/>
                              </a:lnTo>
                              <a:lnTo>
                                <a:pt x="225" y="8"/>
                              </a:lnTo>
                              <a:lnTo>
                                <a:pt x="254" y="4"/>
                              </a:lnTo>
                              <a:lnTo>
                                <a:pt x="285" y="0"/>
                              </a:lnTo>
                              <a:lnTo>
                                <a:pt x="315" y="0"/>
                              </a:lnTo>
                              <a:lnTo>
                                <a:pt x="330" y="0"/>
                              </a:lnTo>
                              <a:lnTo>
                                <a:pt x="348" y="2"/>
                              </a:lnTo>
                              <a:lnTo>
                                <a:pt x="366" y="2"/>
                              </a:lnTo>
                              <a:lnTo>
                                <a:pt x="384" y="4"/>
                              </a:lnTo>
                              <a:lnTo>
                                <a:pt x="402" y="8"/>
                              </a:lnTo>
                              <a:lnTo>
                                <a:pt x="418" y="11"/>
                              </a:lnTo>
                              <a:lnTo>
                                <a:pt x="434" y="15"/>
                              </a:lnTo>
                              <a:lnTo>
                                <a:pt x="449" y="17"/>
                              </a:lnTo>
                              <a:lnTo>
                                <a:pt x="456" y="19"/>
                              </a:lnTo>
                              <a:lnTo>
                                <a:pt x="461" y="19"/>
                              </a:lnTo>
                              <a:lnTo>
                                <a:pt x="465" y="19"/>
                              </a:lnTo>
                              <a:lnTo>
                                <a:pt x="470" y="21"/>
                              </a:lnTo>
                              <a:lnTo>
                                <a:pt x="472" y="37"/>
                              </a:lnTo>
                              <a:lnTo>
                                <a:pt x="474" y="62"/>
                              </a:lnTo>
                              <a:lnTo>
                                <a:pt x="476" y="95"/>
                              </a:lnTo>
                              <a:lnTo>
                                <a:pt x="481" y="13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" name="Freeform 93"/>
                      <wps:cNvSpPr>
                        <a:spLocks/>
                      </wps:cNvSpPr>
                      <wps:spPr bwMode="auto">
                        <a:xfrm>
                          <a:off x="110975" y="1033503"/>
                          <a:ext cx="34916" cy="76251"/>
                        </a:xfrm>
                        <a:custGeom>
                          <a:avLst/>
                          <a:gdLst>
                            <a:gd name="T0" fmla="*/ 112 w 157"/>
                            <a:gd name="T1" fmla="*/ 297 h 343"/>
                            <a:gd name="T2" fmla="*/ 126 w 157"/>
                            <a:gd name="T3" fmla="*/ 322 h 343"/>
                            <a:gd name="T4" fmla="*/ 155 w 157"/>
                            <a:gd name="T5" fmla="*/ 326 h 343"/>
                            <a:gd name="T6" fmla="*/ 157 w 157"/>
                            <a:gd name="T7" fmla="*/ 335 h 343"/>
                            <a:gd name="T8" fmla="*/ 153 w 157"/>
                            <a:gd name="T9" fmla="*/ 343 h 343"/>
                            <a:gd name="T10" fmla="*/ 135 w 157"/>
                            <a:gd name="T11" fmla="*/ 341 h 343"/>
                            <a:gd name="T12" fmla="*/ 117 w 157"/>
                            <a:gd name="T13" fmla="*/ 341 h 343"/>
                            <a:gd name="T14" fmla="*/ 97 w 157"/>
                            <a:gd name="T15" fmla="*/ 341 h 343"/>
                            <a:gd name="T16" fmla="*/ 79 w 157"/>
                            <a:gd name="T17" fmla="*/ 341 h 343"/>
                            <a:gd name="T18" fmla="*/ 61 w 157"/>
                            <a:gd name="T19" fmla="*/ 341 h 343"/>
                            <a:gd name="T20" fmla="*/ 40 w 157"/>
                            <a:gd name="T21" fmla="*/ 341 h 343"/>
                            <a:gd name="T22" fmla="*/ 20 w 157"/>
                            <a:gd name="T23" fmla="*/ 341 h 343"/>
                            <a:gd name="T24" fmla="*/ 2 w 157"/>
                            <a:gd name="T25" fmla="*/ 343 h 343"/>
                            <a:gd name="T26" fmla="*/ 0 w 157"/>
                            <a:gd name="T27" fmla="*/ 335 h 343"/>
                            <a:gd name="T28" fmla="*/ 2 w 157"/>
                            <a:gd name="T29" fmla="*/ 326 h 343"/>
                            <a:gd name="T30" fmla="*/ 29 w 157"/>
                            <a:gd name="T31" fmla="*/ 322 h 343"/>
                            <a:gd name="T32" fmla="*/ 45 w 157"/>
                            <a:gd name="T33" fmla="*/ 297 h 343"/>
                            <a:gd name="T34" fmla="*/ 45 w 157"/>
                            <a:gd name="T35" fmla="*/ 75 h 343"/>
                            <a:gd name="T36" fmla="*/ 40 w 157"/>
                            <a:gd name="T37" fmla="*/ 25 h 343"/>
                            <a:gd name="T38" fmla="*/ 13 w 157"/>
                            <a:gd name="T39" fmla="*/ 15 h 343"/>
                            <a:gd name="T40" fmla="*/ 0 w 157"/>
                            <a:gd name="T41" fmla="*/ 13 h 343"/>
                            <a:gd name="T42" fmla="*/ 0 w 157"/>
                            <a:gd name="T43" fmla="*/ 3 h 343"/>
                            <a:gd name="T44" fmla="*/ 11 w 157"/>
                            <a:gd name="T45" fmla="*/ 0 h 343"/>
                            <a:gd name="T46" fmla="*/ 29 w 157"/>
                            <a:gd name="T47" fmla="*/ 3 h 343"/>
                            <a:gd name="T48" fmla="*/ 49 w 157"/>
                            <a:gd name="T49" fmla="*/ 3 h 343"/>
                            <a:gd name="T50" fmla="*/ 70 w 157"/>
                            <a:gd name="T51" fmla="*/ 3 h 343"/>
                            <a:gd name="T52" fmla="*/ 88 w 157"/>
                            <a:gd name="T53" fmla="*/ 3 h 343"/>
                            <a:gd name="T54" fmla="*/ 105 w 157"/>
                            <a:gd name="T55" fmla="*/ 3 h 343"/>
                            <a:gd name="T56" fmla="*/ 126 w 157"/>
                            <a:gd name="T57" fmla="*/ 3 h 343"/>
                            <a:gd name="T58" fmla="*/ 144 w 157"/>
                            <a:gd name="T59" fmla="*/ 0 h 343"/>
                            <a:gd name="T60" fmla="*/ 155 w 157"/>
                            <a:gd name="T61" fmla="*/ 3 h 343"/>
                            <a:gd name="T62" fmla="*/ 157 w 157"/>
                            <a:gd name="T63" fmla="*/ 13 h 343"/>
                            <a:gd name="T64" fmla="*/ 141 w 157"/>
                            <a:gd name="T65" fmla="*/ 15 h 343"/>
                            <a:gd name="T66" fmla="*/ 117 w 157"/>
                            <a:gd name="T67" fmla="*/ 25 h 343"/>
                            <a:gd name="T68" fmla="*/ 110 w 157"/>
                            <a:gd name="T69" fmla="*/ 75 h 3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57" h="343">
                              <a:moveTo>
                                <a:pt x="110" y="266"/>
                              </a:moveTo>
                              <a:lnTo>
                                <a:pt x="112" y="297"/>
                              </a:lnTo>
                              <a:lnTo>
                                <a:pt x="117" y="314"/>
                              </a:lnTo>
                              <a:lnTo>
                                <a:pt x="126" y="322"/>
                              </a:lnTo>
                              <a:lnTo>
                                <a:pt x="141" y="326"/>
                              </a:lnTo>
                              <a:lnTo>
                                <a:pt x="155" y="326"/>
                              </a:lnTo>
                              <a:lnTo>
                                <a:pt x="157" y="330"/>
                              </a:lnTo>
                              <a:lnTo>
                                <a:pt x="157" y="335"/>
                              </a:lnTo>
                              <a:lnTo>
                                <a:pt x="155" y="341"/>
                              </a:lnTo>
                              <a:lnTo>
                                <a:pt x="153" y="343"/>
                              </a:lnTo>
                              <a:lnTo>
                                <a:pt x="144" y="343"/>
                              </a:lnTo>
                              <a:lnTo>
                                <a:pt x="135" y="341"/>
                              </a:lnTo>
                              <a:lnTo>
                                <a:pt x="126" y="341"/>
                              </a:lnTo>
                              <a:lnTo>
                                <a:pt x="117" y="341"/>
                              </a:lnTo>
                              <a:lnTo>
                                <a:pt x="105" y="341"/>
                              </a:lnTo>
                              <a:lnTo>
                                <a:pt x="97" y="341"/>
                              </a:lnTo>
                              <a:lnTo>
                                <a:pt x="88" y="341"/>
                              </a:lnTo>
                              <a:lnTo>
                                <a:pt x="79" y="341"/>
                              </a:lnTo>
                              <a:lnTo>
                                <a:pt x="70" y="341"/>
                              </a:lnTo>
                              <a:lnTo>
                                <a:pt x="61" y="341"/>
                              </a:lnTo>
                              <a:lnTo>
                                <a:pt x="49" y="341"/>
                              </a:lnTo>
                              <a:lnTo>
                                <a:pt x="40" y="341"/>
                              </a:lnTo>
                              <a:lnTo>
                                <a:pt x="31" y="341"/>
                              </a:lnTo>
                              <a:lnTo>
                                <a:pt x="20" y="341"/>
                              </a:lnTo>
                              <a:lnTo>
                                <a:pt x="11" y="343"/>
                              </a:lnTo>
                              <a:lnTo>
                                <a:pt x="2" y="343"/>
                              </a:lnTo>
                              <a:lnTo>
                                <a:pt x="0" y="341"/>
                              </a:lnTo>
                              <a:lnTo>
                                <a:pt x="0" y="335"/>
                              </a:lnTo>
                              <a:lnTo>
                                <a:pt x="0" y="330"/>
                              </a:lnTo>
                              <a:lnTo>
                                <a:pt x="2" y="326"/>
                              </a:lnTo>
                              <a:lnTo>
                                <a:pt x="13" y="326"/>
                              </a:lnTo>
                              <a:lnTo>
                                <a:pt x="29" y="322"/>
                              </a:lnTo>
                              <a:lnTo>
                                <a:pt x="40" y="314"/>
                              </a:lnTo>
                              <a:lnTo>
                                <a:pt x="45" y="297"/>
                              </a:lnTo>
                              <a:lnTo>
                                <a:pt x="45" y="266"/>
                              </a:lnTo>
                              <a:lnTo>
                                <a:pt x="45" y="75"/>
                              </a:lnTo>
                              <a:lnTo>
                                <a:pt x="45" y="44"/>
                              </a:lnTo>
                              <a:lnTo>
                                <a:pt x="40" y="25"/>
                              </a:lnTo>
                              <a:lnTo>
                                <a:pt x="29" y="19"/>
                              </a:lnTo>
                              <a:lnTo>
                                <a:pt x="13" y="15"/>
                              </a:lnTo>
                              <a:lnTo>
                                <a:pt x="2" y="15"/>
                              </a:lnTo>
                              <a:lnTo>
                                <a:pt x="0" y="13"/>
                              </a:lnTo>
                              <a:lnTo>
                                <a:pt x="0" y="7"/>
                              </a:lnTo>
                              <a:lnTo>
                                <a:pt x="0" y="3"/>
                              </a:lnTo>
                              <a:lnTo>
                                <a:pt x="2" y="0"/>
                              </a:lnTo>
                              <a:lnTo>
                                <a:pt x="11" y="0"/>
                              </a:lnTo>
                              <a:lnTo>
                                <a:pt x="20" y="3"/>
                              </a:lnTo>
                              <a:lnTo>
                                <a:pt x="29" y="3"/>
                              </a:lnTo>
                              <a:lnTo>
                                <a:pt x="40" y="3"/>
                              </a:lnTo>
                              <a:lnTo>
                                <a:pt x="49" y="3"/>
                              </a:lnTo>
                              <a:lnTo>
                                <a:pt x="58" y="3"/>
                              </a:lnTo>
                              <a:lnTo>
                                <a:pt x="70" y="3"/>
                              </a:lnTo>
                              <a:lnTo>
                                <a:pt x="79" y="3"/>
                              </a:lnTo>
                              <a:lnTo>
                                <a:pt x="88" y="3"/>
                              </a:lnTo>
                              <a:lnTo>
                                <a:pt x="97" y="3"/>
                              </a:lnTo>
                              <a:lnTo>
                                <a:pt x="105" y="3"/>
                              </a:lnTo>
                              <a:lnTo>
                                <a:pt x="117" y="3"/>
                              </a:lnTo>
                              <a:lnTo>
                                <a:pt x="126" y="3"/>
                              </a:lnTo>
                              <a:lnTo>
                                <a:pt x="135" y="3"/>
                              </a:lnTo>
                              <a:lnTo>
                                <a:pt x="144" y="0"/>
                              </a:lnTo>
                              <a:lnTo>
                                <a:pt x="153" y="0"/>
                              </a:lnTo>
                              <a:lnTo>
                                <a:pt x="155" y="3"/>
                              </a:lnTo>
                              <a:lnTo>
                                <a:pt x="157" y="7"/>
                              </a:lnTo>
                              <a:lnTo>
                                <a:pt x="157" y="13"/>
                              </a:lnTo>
                              <a:lnTo>
                                <a:pt x="155" y="15"/>
                              </a:lnTo>
                              <a:lnTo>
                                <a:pt x="141" y="15"/>
                              </a:lnTo>
                              <a:lnTo>
                                <a:pt x="126" y="19"/>
                              </a:lnTo>
                              <a:lnTo>
                                <a:pt x="117" y="25"/>
                              </a:lnTo>
                              <a:lnTo>
                                <a:pt x="112" y="44"/>
                              </a:lnTo>
                              <a:lnTo>
                                <a:pt x="110" y="75"/>
                              </a:lnTo>
                              <a:lnTo>
                                <a:pt x="110" y="26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6" name="Freeform 94"/>
                      <wps:cNvSpPr>
                        <a:spLocks/>
                      </wps:cNvSpPr>
                      <wps:spPr bwMode="auto">
                        <a:xfrm>
                          <a:off x="149894" y="1030835"/>
                          <a:ext cx="82064" cy="78919"/>
                        </a:xfrm>
                        <a:custGeom>
                          <a:avLst/>
                          <a:gdLst>
                            <a:gd name="T0" fmla="*/ 151 w 369"/>
                            <a:gd name="T1" fmla="*/ 43 h 355"/>
                            <a:gd name="T2" fmla="*/ 144 w 369"/>
                            <a:gd name="T3" fmla="*/ 33 h 355"/>
                            <a:gd name="T4" fmla="*/ 106 w 369"/>
                            <a:gd name="T5" fmla="*/ 33 h 355"/>
                            <a:gd name="T6" fmla="*/ 72 w 369"/>
                            <a:gd name="T7" fmla="*/ 35 h 355"/>
                            <a:gd name="T8" fmla="*/ 50 w 369"/>
                            <a:gd name="T9" fmla="*/ 41 h 355"/>
                            <a:gd name="T10" fmla="*/ 34 w 369"/>
                            <a:gd name="T11" fmla="*/ 56 h 355"/>
                            <a:gd name="T12" fmla="*/ 18 w 369"/>
                            <a:gd name="T13" fmla="*/ 81 h 355"/>
                            <a:gd name="T14" fmla="*/ 9 w 369"/>
                            <a:gd name="T15" fmla="*/ 81 h 355"/>
                            <a:gd name="T16" fmla="*/ 0 w 369"/>
                            <a:gd name="T17" fmla="*/ 76 h 355"/>
                            <a:gd name="T18" fmla="*/ 14 w 369"/>
                            <a:gd name="T19" fmla="*/ 35 h 355"/>
                            <a:gd name="T20" fmla="*/ 20 w 369"/>
                            <a:gd name="T21" fmla="*/ 2 h 355"/>
                            <a:gd name="T22" fmla="*/ 25 w 369"/>
                            <a:gd name="T23" fmla="*/ 0 h 355"/>
                            <a:gd name="T24" fmla="*/ 27 w 369"/>
                            <a:gd name="T25" fmla="*/ 0 h 355"/>
                            <a:gd name="T26" fmla="*/ 32 w 369"/>
                            <a:gd name="T27" fmla="*/ 0 h 355"/>
                            <a:gd name="T28" fmla="*/ 34 w 369"/>
                            <a:gd name="T29" fmla="*/ 2 h 355"/>
                            <a:gd name="T30" fmla="*/ 45 w 369"/>
                            <a:gd name="T31" fmla="*/ 12 h 355"/>
                            <a:gd name="T32" fmla="*/ 81 w 369"/>
                            <a:gd name="T33" fmla="*/ 15 h 355"/>
                            <a:gd name="T34" fmla="*/ 328 w 369"/>
                            <a:gd name="T35" fmla="*/ 15 h 355"/>
                            <a:gd name="T36" fmla="*/ 348 w 369"/>
                            <a:gd name="T37" fmla="*/ 8 h 355"/>
                            <a:gd name="T38" fmla="*/ 355 w 369"/>
                            <a:gd name="T39" fmla="*/ 0 h 355"/>
                            <a:gd name="T40" fmla="*/ 357 w 369"/>
                            <a:gd name="T41" fmla="*/ 0 h 355"/>
                            <a:gd name="T42" fmla="*/ 362 w 369"/>
                            <a:gd name="T43" fmla="*/ 0 h 355"/>
                            <a:gd name="T44" fmla="*/ 366 w 369"/>
                            <a:gd name="T45" fmla="*/ 0 h 355"/>
                            <a:gd name="T46" fmla="*/ 364 w 369"/>
                            <a:gd name="T47" fmla="*/ 21 h 355"/>
                            <a:gd name="T48" fmla="*/ 360 w 369"/>
                            <a:gd name="T49" fmla="*/ 66 h 355"/>
                            <a:gd name="T50" fmla="*/ 357 w 369"/>
                            <a:gd name="T51" fmla="*/ 83 h 355"/>
                            <a:gd name="T52" fmla="*/ 346 w 369"/>
                            <a:gd name="T53" fmla="*/ 85 h 355"/>
                            <a:gd name="T54" fmla="*/ 339 w 369"/>
                            <a:gd name="T55" fmla="*/ 70 h 355"/>
                            <a:gd name="T56" fmla="*/ 330 w 369"/>
                            <a:gd name="T57" fmla="*/ 50 h 355"/>
                            <a:gd name="T58" fmla="*/ 313 w 369"/>
                            <a:gd name="T59" fmla="*/ 39 h 355"/>
                            <a:gd name="T60" fmla="*/ 283 w 369"/>
                            <a:gd name="T61" fmla="*/ 33 h 355"/>
                            <a:gd name="T62" fmla="*/ 232 w 369"/>
                            <a:gd name="T63" fmla="*/ 33 h 355"/>
                            <a:gd name="T64" fmla="*/ 218 w 369"/>
                            <a:gd name="T65" fmla="*/ 37 h 355"/>
                            <a:gd name="T66" fmla="*/ 216 w 369"/>
                            <a:gd name="T67" fmla="*/ 56 h 355"/>
                            <a:gd name="T68" fmla="*/ 218 w 369"/>
                            <a:gd name="T69" fmla="*/ 309 h 355"/>
                            <a:gd name="T70" fmla="*/ 232 w 369"/>
                            <a:gd name="T71" fmla="*/ 334 h 355"/>
                            <a:gd name="T72" fmla="*/ 268 w 369"/>
                            <a:gd name="T73" fmla="*/ 338 h 355"/>
                            <a:gd name="T74" fmla="*/ 272 w 369"/>
                            <a:gd name="T75" fmla="*/ 347 h 355"/>
                            <a:gd name="T76" fmla="*/ 268 w 369"/>
                            <a:gd name="T77" fmla="*/ 355 h 355"/>
                            <a:gd name="T78" fmla="*/ 243 w 369"/>
                            <a:gd name="T79" fmla="*/ 353 h 355"/>
                            <a:gd name="T80" fmla="*/ 223 w 369"/>
                            <a:gd name="T81" fmla="*/ 353 h 355"/>
                            <a:gd name="T82" fmla="*/ 202 w 369"/>
                            <a:gd name="T83" fmla="*/ 353 h 355"/>
                            <a:gd name="T84" fmla="*/ 184 w 369"/>
                            <a:gd name="T85" fmla="*/ 353 h 355"/>
                            <a:gd name="T86" fmla="*/ 166 w 369"/>
                            <a:gd name="T87" fmla="*/ 353 h 355"/>
                            <a:gd name="T88" fmla="*/ 144 w 369"/>
                            <a:gd name="T89" fmla="*/ 353 h 355"/>
                            <a:gd name="T90" fmla="*/ 122 w 369"/>
                            <a:gd name="T91" fmla="*/ 353 h 355"/>
                            <a:gd name="T92" fmla="*/ 97 w 369"/>
                            <a:gd name="T93" fmla="*/ 355 h 355"/>
                            <a:gd name="T94" fmla="*/ 95 w 369"/>
                            <a:gd name="T95" fmla="*/ 347 h 355"/>
                            <a:gd name="T96" fmla="*/ 97 w 369"/>
                            <a:gd name="T97" fmla="*/ 338 h 355"/>
                            <a:gd name="T98" fmla="*/ 135 w 369"/>
                            <a:gd name="T99" fmla="*/ 334 h 355"/>
                            <a:gd name="T100" fmla="*/ 151 w 369"/>
                            <a:gd name="T101" fmla="*/ 309 h 355"/>
                            <a:gd name="T102" fmla="*/ 151 w 369"/>
                            <a:gd name="T103" fmla="*/ 56 h 3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369" h="355">
                              <a:moveTo>
                                <a:pt x="151" y="56"/>
                              </a:moveTo>
                              <a:lnTo>
                                <a:pt x="151" y="43"/>
                              </a:lnTo>
                              <a:lnTo>
                                <a:pt x="148" y="37"/>
                              </a:lnTo>
                              <a:lnTo>
                                <a:pt x="144" y="33"/>
                              </a:lnTo>
                              <a:lnTo>
                                <a:pt x="137" y="33"/>
                              </a:lnTo>
                              <a:lnTo>
                                <a:pt x="106" y="33"/>
                              </a:lnTo>
                              <a:lnTo>
                                <a:pt x="88" y="33"/>
                              </a:lnTo>
                              <a:lnTo>
                                <a:pt x="72" y="35"/>
                              </a:lnTo>
                              <a:lnTo>
                                <a:pt x="61" y="37"/>
                              </a:lnTo>
                              <a:lnTo>
                                <a:pt x="50" y="41"/>
                              </a:lnTo>
                              <a:lnTo>
                                <a:pt x="41" y="48"/>
                              </a:lnTo>
                              <a:lnTo>
                                <a:pt x="34" y="56"/>
                              </a:lnTo>
                              <a:lnTo>
                                <a:pt x="25" y="66"/>
                              </a:lnTo>
                              <a:lnTo>
                                <a:pt x="18" y="81"/>
                              </a:lnTo>
                              <a:lnTo>
                                <a:pt x="14" y="83"/>
                              </a:lnTo>
                              <a:lnTo>
                                <a:pt x="9" y="81"/>
                              </a:lnTo>
                              <a:lnTo>
                                <a:pt x="2" y="81"/>
                              </a:lnTo>
                              <a:lnTo>
                                <a:pt x="0" y="76"/>
                              </a:lnTo>
                              <a:lnTo>
                                <a:pt x="7" y="56"/>
                              </a:lnTo>
                              <a:lnTo>
                                <a:pt x="14" y="35"/>
                              </a:lnTo>
                              <a:lnTo>
                                <a:pt x="18" y="17"/>
                              </a:lnTo>
                              <a:lnTo>
                                <a:pt x="20" y="2"/>
                              </a:lnTo>
                              <a:lnTo>
                                <a:pt x="23" y="0"/>
                              </a:lnTo>
                              <a:lnTo>
                                <a:pt x="25" y="0"/>
                              </a:lnTo>
                              <a:lnTo>
                                <a:pt x="27" y="0"/>
                              </a:lnTo>
                              <a:lnTo>
                                <a:pt x="29" y="0"/>
                              </a:lnTo>
                              <a:lnTo>
                                <a:pt x="32" y="0"/>
                              </a:lnTo>
                              <a:lnTo>
                                <a:pt x="34" y="2"/>
                              </a:lnTo>
                              <a:lnTo>
                                <a:pt x="36" y="8"/>
                              </a:lnTo>
                              <a:lnTo>
                                <a:pt x="45" y="12"/>
                              </a:lnTo>
                              <a:lnTo>
                                <a:pt x="59" y="15"/>
                              </a:lnTo>
                              <a:lnTo>
                                <a:pt x="81" y="15"/>
                              </a:lnTo>
                              <a:lnTo>
                                <a:pt x="310" y="15"/>
                              </a:lnTo>
                              <a:lnTo>
                                <a:pt x="328" y="15"/>
                              </a:lnTo>
                              <a:lnTo>
                                <a:pt x="339" y="12"/>
                              </a:lnTo>
                              <a:lnTo>
                                <a:pt x="348" y="8"/>
                              </a:lnTo>
                              <a:lnTo>
                                <a:pt x="353" y="2"/>
                              </a:lnTo>
                              <a:lnTo>
                                <a:pt x="355" y="0"/>
                              </a:lnTo>
                              <a:lnTo>
                                <a:pt x="357" y="0"/>
                              </a:lnTo>
                              <a:lnTo>
                                <a:pt x="360" y="0"/>
                              </a:lnTo>
                              <a:lnTo>
                                <a:pt x="362" y="0"/>
                              </a:lnTo>
                              <a:lnTo>
                                <a:pt x="364" y="0"/>
                              </a:lnTo>
                              <a:lnTo>
                                <a:pt x="366" y="0"/>
                              </a:lnTo>
                              <a:lnTo>
                                <a:pt x="369" y="2"/>
                              </a:lnTo>
                              <a:lnTo>
                                <a:pt x="364" y="21"/>
                              </a:lnTo>
                              <a:lnTo>
                                <a:pt x="362" y="43"/>
                              </a:lnTo>
                              <a:lnTo>
                                <a:pt x="360" y="66"/>
                              </a:lnTo>
                              <a:lnTo>
                                <a:pt x="360" y="81"/>
                              </a:lnTo>
                              <a:lnTo>
                                <a:pt x="357" y="83"/>
                              </a:lnTo>
                              <a:lnTo>
                                <a:pt x="351" y="85"/>
                              </a:lnTo>
                              <a:lnTo>
                                <a:pt x="346" y="85"/>
                              </a:lnTo>
                              <a:lnTo>
                                <a:pt x="342" y="83"/>
                              </a:lnTo>
                              <a:lnTo>
                                <a:pt x="339" y="70"/>
                              </a:lnTo>
                              <a:lnTo>
                                <a:pt x="335" y="58"/>
                              </a:lnTo>
                              <a:lnTo>
                                <a:pt x="330" y="50"/>
                              </a:lnTo>
                              <a:lnTo>
                                <a:pt x="324" y="43"/>
                              </a:lnTo>
                              <a:lnTo>
                                <a:pt x="313" y="39"/>
                              </a:lnTo>
                              <a:lnTo>
                                <a:pt x="299" y="35"/>
                              </a:lnTo>
                              <a:lnTo>
                                <a:pt x="283" y="33"/>
                              </a:lnTo>
                              <a:lnTo>
                                <a:pt x="263" y="33"/>
                              </a:lnTo>
                              <a:lnTo>
                                <a:pt x="232" y="33"/>
                              </a:lnTo>
                              <a:lnTo>
                                <a:pt x="223" y="33"/>
                              </a:lnTo>
                              <a:lnTo>
                                <a:pt x="218" y="37"/>
                              </a:lnTo>
                              <a:lnTo>
                                <a:pt x="216" y="43"/>
                              </a:lnTo>
                              <a:lnTo>
                                <a:pt x="216" y="56"/>
                              </a:lnTo>
                              <a:lnTo>
                                <a:pt x="216" y="278"/>
                              </a:lnTo>
                              <a:lnTo>
                                <a:pt x="218" y="309"/>
                              </a:lnTo>
                              <a:lnTo>
                                <a:pt x="223" y="326"/>
                              </a:lnTo>
                              <a:lnTo>
                                <a:pt x="232" y="334"/>
                              </a:lnTo>
                              <a:lnTo>
                                <a:pt x="247" y="336"/>
                              </a:lnTo>
                              <a:lnTo>
                                <a:pt x="268" y="338"/>
                              </a:lnTo>
                              <a:lnTo>
                                <a:pt x="270" y="342"/>
                              </a:lnTo>
                              <a:lnTo>
                                <a:pt x="272" y="347"/>
                              </a:lnTo>
                              <a:lnTo>
                                <a:pt x="270" y="353"/>
                              </a:lnTo>
                              <a:lnTo>
                                <a:pt x="268" y="355"/>
                              </a:lnTo>
                              <a:lnTo>
                                <a:pt x="256" y="355"/>
                              </a:lnTo>
                              <a:lnTo>
                                <a:pt x="243" y="353"/>
                              </a:lnTo>
                              <a:lnTo>
                                <a:pt x="234" y="353"/>
                              </a:lnTo>
                              <a:lnTo>
                                <a:pt x="223" y="353"/>
                              </a:lnTo>
                              <a:lnTo>
                                <a:pt x="214" y="353"/>
                              </a:lnTo>
                              <a:lnTo>
                                <a:pt x="202" y="353"/>
                              </a:lnTo>
                              <a:lnTo>
                                <a:pt x="193" y="353"/>
                              </a:lnTo>
                              <a:lnTo>
                                <a:pt x="184" y="353"/>
                              </a:lnTo>
                              <a:lnTo>
                                <a:pt x="175" y="353"/>
                              </a:lnTo>
                              <a:lnTo>
                                <a:pt x="166" y="353"/>
                              </a:lnTo>
                              <a:lnTo>
                                <a:pt x="155" y="353"/>
                              </a:lnTo>
                              <a:lnTo>
                                <a:pt x="144" y="353"/>
                              </a:lnTo>
                              <a:lnTo>
                                <a:pt x="133" y="353"/>
                              </a:lnTo>
                              <a:lnTo>
                                <a:pt x="122" y="353"/>
                              </a:lnTo>
                              <a:lnTo>
                                <a:pt x="110" y="355"/>
                              </a:lnTo>
                              <a:lnTo>
                                <a:pt x="97" y="355"/>
                              </a:lnTo>
                              <a:lnTo>
                                <a:pt x="95" y="353"/>
                              </a:lnTo>
                              <a:lnTo>
                                <a:pt x="95" y="347"/>
                              </a:lnTo>
                              <a:lnTo>
                                <a:pt x="95" y="342"/>
                              </a:lnTo>
                              <a:lnTo>
                                <a:pt x="97" y="338"/>
                              </a:lnTo>
                              <a:lnTo>
                                <a:pt x="119" y="336"/>
                              </a:lnTo>
                              <a:lnTo>
                                <a:pt x="135" y="334"/>
                              </a:lnTo>
                              <a:lnTo>
                                <a:pt x="146" y="326"/>
                              </a:lnTo>
                              <a:lnTo>
                                <a:pt x="151" y="309"/>
                              </a:lnTo>
                              <a:lnTo>
                                <a:pt x="151" y="278"/>
                              </a:lnTo>
                              <a:lnTo>
                                <a:pt x="151" y="5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7" name="Freeform 95"/>
                      <wps:cNvSpPr>
                        <a:spLocks/>
                      </wps:cNvSpPr>
                      <wps:spPr bwMode="auto">
                        <a:xfrm>
                          <a:off x="235960" y="1033503"/>
                          <a:ext cx="80952" cy="76251"/>
                        </a:xfrm>
                        <a:custGeom>
                          <a:avLst/>
                          <a:gdLst>
                            <a:gd name="T0" fmla="*/ 146 w 364"/>
                            <a:gd name="T1" fmla="*/ 217 h 343"/>
                            <a:gd name="T2" fmla="*/ 137 w 364"/>
                            <a:gd name="T3" fmla="*/ 188 h 343"/>
                            <a:gd name="T4" fmla="*/ 60 w 364"/>
                            <a:gd name="T5" fmla="*/ 50 h 343"/>
                            <a:gd name="T6" fmla="*/ 42 w 364"/>
                            <a:gd name="T7" fmla="*/ 27 h 343"/>
                            <a:gd name="T8" fmla="*/ 18 w 364"/>
                            <a:gd name="T9" fmla="*/ 17 h 343"/>
                            <a:gd name="T10" fmla="*/ 0 w 364"/>
                            <a:gd name="T11" fmla="*/ 13 h 343"/>
                            <a:gd name="T12" fmla="*/ 2 w 364"/>
                            <a:gd name="T13" fmla="*/ 3 h 343"/>
                            <a:gd name="T14" fmla="*/ 13 w 364"/>
                            <a:gd name="T15" fmla="*/ 0 h 343"/>
                            <a:gd name="T16" fmla="*/ 31 w 364"/>
                            <a:gd name="T17" fmla="*/ 3 h 343"/>
                            <a:gd name="T18" fmla="*/ 49 w 364"/>
                            <a:gd name="T19" fmla="*/ 3 h 343"/>
                            <a:gd name="T20" fmla="*/ 67 w 364"/>
                            <a:gd name="T21" fmla="*/ 3 h 343"/>
                            <a:gd name="T22" fmla="*/ 85 w 364"/>
                            <a:gd name="T23" fmla="*/ 3 h 343"/>
                            <a:gd name="T24" fmla="*/ 105 w 364"/>
                            <a:gd name="T25" fmla="*/ 3 h 343"/>
                            <a:gd name="T26" fmla="*/ 126 w 364"/>
                            <a:gd name="T27" fmla="*/ 3 h 343"/>
                            <a:gd name="T28" fmla="*/ 141 w 364"/>
                            <a:gd name="T29" fmla="*/ 0 h 343"/>
                            <a:gd name="T30" fmla="*/ 150 w 364"/>
                            <a:gd name="T31" fmla="*/ 3 h 343"/>
                            <a:gd name="T32" fmla="*/ 150 w 364"/>
                            <a:gd name="T33" fmla="*/ 13 h 343"/>
                            <a:gd name="T34" fmla="*/ 132 w 364"/>
                            <a:gd name="T35" fmla="*/ 17 h 343"/>
                            <a:gd name="T36" fmla="*/ 123 w 364"/>
                            <a:gd name="T37" fmla="*/ 19 h 343"/>
                            <a:gd name="T38" fmla="*/ 121 w 364"/>
                            <a:gd name="T39" fmla="*/ 23 h 343"/>
                            <a:gd name="T40" fmla="*/ 123 w 364"/>
                            <a:gd name="T41" fmla="*/ 31 h 343"/>
                            <a:gd name="T42" fmla="*/ 130 w 364"/>
                            <a:gd name="T43" fmla="*/ 50 h 343"/>
                            <a:gd name="T44" fmla="*/ 164 w 364"/>
                            <a:gd name="T45" fmla="*/ 114 h 343"/>
                            <a:gd name="T46" fmla="*/ 195 w 364"/>
                            <a:gd name="T47" fmla="*/ 174 h 343"/>
                            <a:gd name="T48" fmla="*/ 229 w 364"/>
                            <a:gd name="T49" fmla="*/ 116 h 343"/>
                            <a:gd name="T50" fmla="*/ 260 w 364"/>
                            <a:gd name="T51" fmla="*/ 60 h 343"/>
                            <a:gd name="T52" fmla="*/ 272 w 364"/>
                            <a:gd name="T53" fmla="*/ 38 h 343"/>
                            <a:gd name="T54" fmla="*/ 276 w 364"/>
                            <a:gd name="T55" fmla="*/ 25 h 343"/>
                            <a:gd name="T56" fmla="*/ 274 w 364"/>
                            <a:gd name="T57" fmla="*/ 21 h 343"/>
                            <a:gd name="T58" fmla="*/ 263 w 364"/>
                            <a:gd name="T59" fmla="*/ 17 h 343"/>
                            <a:gd name="T60" fmla="*/ 245 w 364"/>
                            <a:gd name="T61" fmla="*/ 13 h 343"/>
                            <a:gd name="T62" fmla="*/ 245 w 364"/>
                            <a:gd name="T63" fmla="*/ 5 h 343"/>
                            <a:gd name="T64" fmla="*/ 267 w 364"/>
                            <a:gd name="T65" fmla="*/ 3 h 343"/>
                            <a:gd name="T66" fmla="*/ 294 w 364"/>
                            <a:gd name="T67" fmla="*/ 3 h 343"/>
                            <a:gd name="T68" fmla="*/ 319 w 364"/>
                            <a:gd name="T69" fmla="*/ 3 h 343"/>
                            <a:gd name="T70" fmla="*/ 346 w 364"/>
                            <a:gd name="T71" fmla="*/ 3 h 343"/>
                            <a:gd name="T72" fmla="*/ 364 w 364"/>
                            <a:gd name="T73" fmla="*/ 5 h 343"/>
                            <a:gd name="T74" fmla="*/ 364 w 364"/>
                            <a:gd name="T75" fmla="*/ 13 h 343"/>
                            <a:gd name="T76" fmla="*/ 346 w 364"/>
                            <a:gd name="T77" fmla="*/ 17 h 343"/>
                            <a:gd name="T78" fmla="*/ 317 w 364"/>
                            <a:gd name="T79" fmla="*/ 31 h 343"/>
                            <a:gd name="T80" fmla="*/ 285 w 364"/>
                            <a:gd name="T81" fmla="*/ 77 h 343"/>
                            <a:gd name="T82" fmla="*/ 258 w 364"/>
                            <a:gd name="T83" fmla="*/ 120 h 343"/>
                            <a:gd name="T84" fmla="*/ 231 w 364"/>
                            <a:gd name="T85" fmla="*/ 163 h 343"/>
                            <a:gd name="T86" fmla="*/ 215 w 364"/>
                            <a:gd name="T87" fmla="*/ 196 h 343"/>
                            <a:gd name="T88" fmla="*/ 211 w 364"/>
                            <a:gd name="T89" fmla="*/ 236 h 343"/>
                            <a:gd name="T90" fmla="*/ 213 w 364"/>
                            <a:gd name="T91" fmla="*/ 297 h 343"/>
                            <a:gd name="T92" fmla="*/ 227 w 364"/>
                            <a:gd name="T93" fmla="*/ 322 h 343"/>
                            <a:gd name="T94" fmla="*/ 265 w 364"/>
                            <a:gd name="T95" fmla="*/ 326 h 343"/>
                            <a:gd name="T96" fmla="*/ 267 w 364"/>
                            <a:gd name="T97" fmla="*/ 335 h 343"/>
                            <a:gd name="T98" fmla="*/ 263 w 364"/>
                            <a:gd name="T99" fmla="*/ 343 h 343"/>
                            <a:gd name="T100" fmla="*/ 238 w 364"/>
                            <a:gd name="T101" fmla="*/ 341 h 343"/>
                            <a:gd name="T102" fmla="*/ 218 w 364"/>
                            <a:gd name="T103" fmla="*/ 341 h 343"/>
                            <a:gd name="T104" fmla="*/ 195 w 364"/>
                            <a:gd name="T105" fmla="*/ 341 h 343"/>
                            <a:gd name="T106" fmla="*/ 177 w 364"/>
                            <a:gd name="T107" fmla="*/ 341 h 343"/>
                            <a:gd name="T108" fmla="*/ 159 w 364"/>
                            <a:gd name="T109" fmla="*/ 341 h 343"/>
                            <a:gd name="T110" fmla="*/ 139 w 364"/>
                            <a:gd name="T111" fmla="*/ 341 h 343"/>
                            <a:gd name="T112" fmla="*/ 119 w 364"/>
                            <a:gd name="T113" fmla="*/ 341 h 343"/>
                            <a:gd name="T114" fmla="*/ 96 w 364"/>
                            <a:gd name="T115" fmla="*/ 343 h 343"/>
                            <a:gd name="T116" fmla="*/ 94 w 364"/>
                            <a:gd name="T117" fmla="*/ 335 h 343"/>
                            <a:gd name="T118" fmla="*/ 96 w 364"/>
                            <a:gd name="T119" fmla="*/ 326 h 343"/>
                            <a:gd name="T120" fmla="*/ 130 w 364"/>
                            <a:gd name="T121" fmla="*/ 322 h 343"/>
                            <a:gd name="T122" fmla="*/ 143 w 364"/>
                            <a:gd name="T123" fmla="*/ 297 h 343"/>
                            <a:gd name="T124" fmla="*/ 146 w 364"/>
                            <a:gd name="T125" fmla="*/ 236 h 3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364" h="343">
                              <a:moveTo>
                                <a:pt x="146" y="236"/>
                              </a:moveTo>
                              <a:lnTo>
                                <a:pt x="146" y="217"/>
                              </a:lnTo>
                              <a:lnTo>
                                <a:pt x="143" y="203"/>
                              </a:lnTo>
                              <a:lnTo>
                                <a:pt x="137" y="188"/>
                              </a:lnTo>
                              <a:lnTo>
                                <a:pt x="128" y="172"/>
                              </a:lnTo>
                              <a:lnTo>
                                <a:pt x="60" y="50"/>
                              </a:lnTo>
                              <a:lnTo>
                                <a:pt x="51" y="36"/>
                              </a:lnTo>
                              <a:lnTo>
                                <a:pt x="42" y="27"/>
                              </a:lnTo>
                              <a:lnTo>
                                <a:pt x="33" y="21"/>
                              </a:lnTo>
                              <a:lnTo>
                                <a:pt x="18" y="17"/>
                              </a:lnTo>
                              <a:lnTo>
                                <a:pt x="2" y="15"/>
                              </a:lnTo>
                              <a:lnTo>
                                <a:pt x="0" y="13"/>
                              </a:lnTo>
                              <a:lnTo>
                                <a:pt x="0" y="7"/>
                              </a:lnTo>
                              <a:lnTo>
                                <a:pt x="2" y="3"/>
                              </a:lnTo>
                              <a:lnTo>
                                <a:pt x="4" y="0"/>
                              </a:lnTo>
                              <a:lnTo>
                                <a:pt x="13" y="0"/>
                              </a:lnTo>
                              <a:lnTo>
                                <a:pt x="22" y="3"/>
                              </a:lnTo>
                              <a:lnTo>
                                <a:pt x="31" y="3"/>
                              </a:lnTo>
                              <a:lnTo>
                                <a:pt x="40" y="3"/>
                              </a:lnTo>
                              <a:lnTo>
                                <a:pt x="49" y="3"/>
                              </a:lnTo>
                              <a:lnTo>
                                <a:pt x="58" y="3"/>
                              </a:lnTo>
                              <a:lnTo>
                                <a:pt x="67" y="3"/>
                              </a:lnTo>
                              <a:lnTo>
                                <a:pt x="76" y="3"/>
                              </a:lnTo>
                              <a:lnTo>
                                <a:pt x="85" y="3"/>
                              </a:lnTo>
                              <a:lnTo>
                                <a:pt x="96" y="3"/>
                              </a:lnTo>
                              <a:lnTo>
                                <a:pt x="105" y="3"/>
                              </a:lnTo>
                              <a:lnTo>
                                <a:pt x="117" y="3"/>
                              </a:lnTo>
                              <a:lnTo>
                                <a:pt x="126" y="3"/>
                              </a:lnTo>
                              <a:lnTo>
                                <a:pt x="135" y="3"/>
                              </a:lnTo>
                              <a:lnTo>
                                <a:pt x="141" y="0"/>
                              </a:lnTo>
                              <a:lnTo>
                                <a:pt x="148" y="0"/>
                              </a:lnTo>
                              <a:lnTo>
                                <a:pt x="150" y="3"/>
                              </a:lnTo>
                              <a:lnTo>
                                <a:pt x="152" y="7"/>
                              </a:lnTo>
                              <a:lnTo>
                                <a:pt x="150" y="13"/>
                              </a:lnTo>
                              <a:lnTo>
                                <a:pt x="148" y="15"/>
                              </a:lnTo>
                              <a:lnTo>
                                <a:pt x="132" y="17"/>
                              </a:lnTo>
                              <a:lnTo>
                                <a:pt x="128" y="17"/>
                              </a:lnTo>
                              <a:lnTo>
                                <a:pt x="123" y="19"/>
                              </a:lnTo>
                              <a:lnTo>
                                <a:pt x="121" y="21"/>
                              </a:lnTo>
                              <a:lnTo>
                                <a:pt x="121" y="23"/>
                              </a:lnTo>
                              <a:lnTo>
                                <a:pt x="121" y="27"/>
                              </a:lnTo>
                              <a:lnTo>
                                <a:pt x="123" y="31"/>
                              </a:lnTo>
                              <a:lnTo>
                                <a:pt x="126" y="40"/>
                              </a:lnTo>
                              <a:lnTo>
                                <a:pt x="130" y="50"/>
                              </a:lnTo>
                              <a:lnTo>
                                <a:pt x="146" y="83"/>
                              </a:lnTo>
                              <a:lnTo>
                                <a:pt x="164" y="114"/>
                              </a:lnTo>
                              <a:lnTo>
                                <a:pt x="179" y="145"/>
                              </a:lnTo>
                              <a:lnTo>
                                <a:pt x="195" y="174"/>
                              </a:lnTo>
                              <a:lnTo>
                                <a:pt x="211" y="145"/>
                              </a:lnTo>
                              <a:lnTo>
                                <a:pt x="229" y="116"/>
                              </a:lnTo>
                              <a:lnTo>
                                <a:pt x="245" y="89"/>
                              </a:lnTo>
                              <a:lnTo>
                                <a:pt x="260" y="60"/>
                              </a:lnTo>
                              <a:lnTo>
                                <a:pt x="267" y="48"/>
                              </a:lnTo>
                              <a:lnTo>
                                <a:pt x="272" y="38"/>
                              </a:lnTo>
                              <a:lnTo>
                                <a:pt x="276" y="31"/>
                              </a:lnTo>
                              <a:lnTo>
                                <a:pt x="276" y="25"/>
                              </a:lnTo>
                              <a:lnTo>
                                <a:pt x="276" y="23"/>
                              </a:lnTo>
                              <a:lnTo>
                                <a:pt x="274" y="21"/>
                              </a:lnTo>
                              <a:lnTo>
                                <a:pt x="269" y="19"/>
                              </a:lnTo>
                              <a:lnTo>
                                <a:pt x="263" y="17"/>
                              </a:lnTo>
                              <a:lnTo>
                                <a:pt x="247" y="15"/>
                              </a:lnTo>
                              <a:lnTo>
                                <a:pt x="245" y="13"/>
                              </a:lnTo>
                              <a:lnTo>
                                <a:pt x="245" y="9"/>
                              </a:lnTo>
                              <a:lnTo>
                                <a:pt x="245" y="5"/>
                              </a:lnTo>
                              <a:lnTo>
                                <a:pt x="249" y="0"/>
                              </a:lnTo>
                              <a:lnTo>
                                <a:pt x="267" y="3"/>
                              </a:lnTo>
                              <a:lnTo>
                                <a:pt x="281" y="3"/>
                              </a:lnTo>
                              <a:lnTo>
                                <a:pt x="294" y="3"/>
                              </a:lnTo>
                              <a:lnTo>
                                <a:pt x="308" y="3"/>
                              </a:lnTo>
                              <a:lnTo>
                                <a:pt x="319" y="3"/>
                              </a:lnTo>
                              <a:lnTo>
                                <a:pt x="332" y="3"/>
                              </a:lnTo>
                              <a:lnTo>
                                <a:pt x="346" y="3"/>
                              </a:lnTo>
                              <a:lnTo>
                                <a:pt x="359" y="0"/>
                              </a:lnTo>
                              <a:lnTo>
                                <a:pt x="364" y="5"/>
                              </a:lnTo>
                              <a:lnTo>
                                <a:pt x="364" y="9"/>
                              </a:lnTo>
                              <a:lnTo>
                                <a:pt x="364" y="13"/>
                              </a:lnTo>
                              <a:lnTo>
                                <a:pt x="361" y="15"/>
                              </a:lnTo>
                              <a:lnTo>
                                <a:pt x="346" y="17"/>
                              </a:lnTo>
                              <a:lnTo>
                                <a:pt x="328" y="21"/>
                              </a:lnTo>
                              <a:lnTo>
                                <a:pt x="317" y="31"/>
                              </a:lnTo>
                              <a:lnTo>
                                <a:pt x="303" y="48"/>
                              </a:lnTo>
                              <a:lnTo>
                                <a:pt x="285" y="77"/>
                              </a:lnTo>
                              <a:lnTo>
                                <a:pt x="272" y="97"/>
                              </a:lnTo>
                              <a:lnTo>
                                <a:pt x="258" y="120"/>
                              </a:lnTo>
                              <a:lnTo>
                                <a:pt x="245" y="141"/>
                              </a:lnTo>
                              <a:lnTo>
                                <a:pt x="231" y="163"/>
                              </a:lnTo>
                              <a:lnTo>
                                <a:pt x="220" y="182"/>
                              </a:lnTo>
                              <a:lnTo>
                                <a:pt x="215" y="196"/>
                              </a:lnTo>
                              <a:lnTo>
                                <a:pt x="211" y="213"/>
                              </a:lnTo>
                              <a:lnTo>
                                <a:pt x="211" y="236"/>
                              </a:lnTo>
                              <a:lnTo>
                                <a:pt x="211" y="266"/>
                              </a:lnTo>
                              <a:lnTo>
                                <a:pt x="213" y="297"/>
                              </a:lnTo>
                              <a:lnTo>
                                <a:pt x="218" y="314"/>
                              </a:lnTo>
                              <a:lnTo>
                                <a:pt x="227" y="322"/>
                              </a:lnTo>
                              <a:lnTo>
                                <a:pt x="242" y="324"/>
                              </a:lnTo>
                              <a:lnTo>
                                <a:pt x="265" y="326"/>
                              </a:lnTo>
                              <a:lnTo>
                                <a:pt x="267" y="330"/>
                              </a:lnTo>
                              <a:lnTo>
                                <a:pt x="267" y="335"/>
                              </a:lnTo>
                              <a:lnTo>
                                <a:pt x="265" y="341"/>
                              </a:lnTo>
                              <a:lnTo>
                                <a:pt x="263" y="343"/>
                              </a:lnTo>
                              <a:lnTo>
                                <a:pt x="251" y="343"/>
                              </a:lnTo>
                              <a:lnTo>
                                <a:pt x="238" y="341"/>
                              </a:lnTo>
                              <a:lnTo>
                                <a:pt x="227" y="341"/>
                              </a:lnTo>
                              <a:lnTo>
                                <a:pt x="218" y="341"/>
                              </a:lnTo>
                              <a:lnTo>
                                <a:pt x="206" y="341"/>
                              </a:lnTo>
                              <a:lnTo>
                                <a:pt x="195" y="341"/>
                              </a:lnTo>
                              <a:lnTo>
                                <a:pt x="186" y="341"/>
                              </a:lnTo>
                              <a:lnTo>
                                <a:pt x="177" y="341"/>
                              </a:lnTo>
                              <a:lnTo>
                                <a:pt x="168" y="341"/>
                              </a:lnTo>
                              <a:lnTo>
                                <a:pt x="159" y="341"/>
                              </a:lnTo>
                              <a:lnTo>
                                <a:pt x="148" y="341"/>
                              </a:lnTo>
                              <a:lnTo>
                                <a:pt x="139" y="341"/>
                              </a:lnTo>
                              <a:lnTo>
                                <a:pt x="130" y="341"/>
                              </a:lnTo>
                              <a:lnTo>
                                <a:pt x="119" y="341"/>
                              </a:lnTo>
                              <a:lnTo>
                                <a:pt x="108" y="343"/>
                              </a:lnTo>
                              <a:lnTo>
                                <a:pt x="96" y="343"/>
                              </a:lnTo>
                              <a:lnTo>
                                <a:pt x="94" y="341"/>
                              </a:lnTo>
                              <a:lnTo>
                                <a:pt x="94" y="335"/>
                              </a:lnTo>
                              <a:lnTo>
                                <a:pt x="94" y="330"/>
                              </a:lnTo>
                              <a:lnTo>
                                <a:pt x="96" y="326"/>
                              </a:lnTo>
                              <a:lnTo>
                                <a:pt x="114" y="324"/>
                              </a:lnTo>
                              <a:lnTo>
                                <a:pt x="130" y="322"/>
                              </a:lnTo>
                              <a:lnTo>
                                <a:pt x="139" y="314"/>
                              </a:lnTo>
                              <a:lnTo>
                                <a:pt x="143" y="297"/>
                              </a:lnTo>
                              <a:lnTo>
                                <a:pt x="146" y="266"/>
                              </a:lnTo>
                              <a:lnTo>
                                <a:pt x="146" y="2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8" name="Freeform 96"/>
                      <wps:cNvSpPr>
                        <a:spLocks noEditPoints="1"/>
                      </wps:cNvSpPr>
                      <wps:spPr bwMode="auto">
                        <a:xfrm>
                          <a:off x="348937" y="1032169"/>
                          <a:ext cx="88291" cy="78919"/>
                        </a:xfrm>
                        <a:custGeom>
                          <a:avLst/>
                          <a:gdLst>
                            <a:gd name="T0" fmla="*/ 393 w 397"/>
                            <a:gd name="T1" fmla="*/ 215 h 355"/>
                            <a:gd name="T2" fmla="*/ 364 w 397"/>
                            <a:gd name="T3" fmla="*/ 279 h 355"/>
                            <a:gd name="T4" fmla="*/ 312 w 397"/>
                            <a:gd name="T5" fmla="*/ 326 h 355"/>
                            <a:gd name="T6" fmla="*/ 240 w 397"/>
                            <a:gd name="T7" fmla="*/ 351 h 355"/>
                            <a:gd name="T8" fmla="*/ 155 w 397"/>
                            <a:gd name="T9" fmla="*/ 351 h 355"/>
                            <a:gd name="T10" fmla="*/ 80 w 397"/>
                            <a:gd name="T11" fmla="*/ 324 h 355"/>
                            <a:gd name="T12" fmla="*/ 29 w 397"/>
                            <a:gd name="T13" fmla="*/ 277 h 355"/>
                            <a:gd name="T14" fmla="*/ 2 w 397"/>
                            <a:gd name="T15" fmla="*/ 215 h 355"/>
                            <a:gd name="T16" fmla="*/ 4 w 397"/>
                            <a:gd name="T17" fmla="*/ 145 h 355"/>
                            <a:gd name="T18" fmla="*/ 31 w 397"/>
                            <a:gd name="T19" fmla="*/ 79 h 355"/>
                            <a:gd name="T20" fmla="*/ 85 w 397"/>
                            <a:gd name="T21" fmla="*/ 29 h 355"/>
                            <a:gd name="T22" fmla="*/ 157 w 397"/>
                            <a:gd name="T23" fmla="*/ 4 h 355"/>
                            <a:gd name="T24" fmla="*/ 244 w 397"/>
                            <a:gd name="T25" fmla="*/ 4 h 355"/>
                            <a:gd name="T26" fmla="*/ 319 w 397"/>
                            <a:gd name="T27" fmla="*/ 31 h 355"/>
                            <a:gd name="T28" fmla="*/ 368 w 397"/>
                            <a:gd name="T29" fmla="*/ 81 h 355"/>
                            <a:gd name="T30" fmla="*/ 395 w 397"/>
                            <a:gd name="T31" fmla="*/ 143 h 355"/>
                            <a:gd name="T32" fmla="*/ 76 w 397"/>
                            <a:gd name="T33" fmla="*/ 165 h 355"/>
                            <a:gd name="T34" fmla="*/ 83 w 397"/>
                            <a:gd name="T35" fmla="*/ 223 h 355"/>
                            <a:gd name="T36" fmla="*/ 105 w 397"/>
                            <a:gd name="T37" fmla="*/ 277 h 355"/>
                            <a:gd name="T38" fmla="*/ 143 w 397"/>
                            <a:gd name="T39" fmla="*/ 318 h 355"/>
                            <a:gd name="T40" fmla="*/ 204 w 397"/>
                            <a:gd name="T41" fmla="*/ 334 h 355"/>
                            <a:gd name="T42" fmla="*/ 249 w 397"/>
                            <a:gd name="T43" fmla="*/ 326 h 355"/>
                            <a:gd name="T44" fmla="*/ 287 w 397"/>
                            <a:gd name="T45" fmla="*/ 299 h 355"/>
                            <a:gd name="T46" fmla="*/ 312 w 397"/>
                            <a:gd name="T47" fmla="*/ 254 h 355"/>
                            <a:gd name="T48" fmla="*/ 321 w 397"/>
                            <a:gd name="T49" fmla="*/ 186 h 355"/>
                            <a:gd name="T50" fmla="*/ 314 w 397"/>
                            <a:gd name="T51" fmla="*/ 128 h 355"/>
                            <a:gd name="T52" fmla="*/ 292 w 397"/>
                            <a:gd name="T53" fmla="*/ 75 h 355"/>
                            <a:gd name="T54" fmla="*/ 251 w 397"/>
                            <a:gd name="T55" fmla="*/ 33 h 355"/>
                            <a:gd name="T56" fmla="*/ 193 w 397"/>
                            <a:gd name="T57" fmla="*/ 19 h 355"/>
                            <a:gd name="T58" fmla="*/ 150 w 397"/>
                            <a:gd name="T59" fmla="*/ 27 h 355"/>
                            <a:gd name="T60" fmla="*/ 114 w 397"/>
                            <a:gd name="T61" fmla="*/ 52 h 355"/>
                            <a:gd name="T62" fmla="*/ 87 w 397"/>
                            <a:gd name="T63" fmla="*/ 97 h 355"/>
                            <a:gd name="T64" fmla="*/ 76 w 397"/>
                            <a:gd name="T65" fmla="*/ 165 h 3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397" h="355">
                              <a:moveTo>
                                <a:pt x="397" y="178"/>
                              </a:moveTo>
                              <a:lnTo>
                                <a:pt x="393" y="215"/>
                              </a:lnTo>
                              <a:lnTo>
                                <a:pt x="382" y="248"/>
                              </a:lnTo>
                              <a:lnTo>
                                <a:pt x="364" y="279"/>
                              </a:lnTo>
                              <a:lnTo>
                                <a:pt x="341" y="303"/>
                              </a:lnTo>
                              <a:lnTo>
                                <a:pt x="312" y="326"/>
                              </a:lnTo>
                              <a:lnTo>
                                <a:pt x="278" y="341"/>
                              </a:lnTo>
                              <a:lnTo>
                                <a:pt x="240" y="351"/>
                              </a:lnTo>
                              <a:lnTo>
                                <a:pt x="200" y="355"/>
                              </a:lnTo>
                              <a:lnTo>
                                <a:pt x="155" y="351"/>
                              </a:lnTo>
                              <a:lnTo>
                                <a:pt x="114" y="341"/>
                              </a:lnTo>
                              <a:lnTo>
                                <a:pt x="80" y="324"/>
                              </a:lnTo>
                              <a:lnTo>
                                <a:pt x="51" y="301"/>
                              </a:lnTo>
                              <a:lnTo>
                                <a:pt x="29" y="277"/>
                              </a:lnTo>
                              <a:lnTo>
                                <a:pt x="13" y="248"/>
                              </a:lnTo>
                              <a:lnTo>
                                <a:pt x="2" y="215"/>
                              </a:lnTo>
                              <a:lnTo>
                                <a:pt x="0" y="182"/>
                              </a:lnTo>
                              <a:lnTo>
                                <a:pt x="4" y="145"/>
                              </a:lnTo>
                              <a:lnTo>
                                <a:pt x="15" y="110"/>
                              </a:lnTo>
                              <a:lnTo>
                                <a:pt x="31" y="79"/>
                              </a:lnTo>
                              <a:lnTo>
                                <a:pt x="56" y="52"/>
                              </a:lnTo>
                              <a:lnTo>
                                <a:pt x="85" y="29"/>
                              </a:lnTo>
                              <a:lnTo>
                                <a:pt x="119" y="15"/>
                              </a:lnTo>
                              <a:lnTo>
                                <a:pt x="157" y="4"/>
                              </a:lnTo>
                              <a:lnTo>
                                <a:pt x="200" y="0"/>
                              </a:lnTo>
                              <a:lnTo>
                                <a:pt x="244" y="4"/>
                              </a:lnTo>
                              <a:lnTo>
                                <a:pt x="285" y="15"/>
                              </a:lnTo>
                              <a:lnTo>
                                <a:pt x="319" y="31"/>
                              </a:lnTo>
                              <a:lnTo>
                                <a:pt x="348" y="54"/>
                              </a:lnTo>
                              <a:lnTo>
                                <a:pt x="368" y="81"/>
                              </a:lnTo>
                              <a:lnTo>
                                <a:pt x="384" y="110"/>
                              </a:lnTo>
                              <a:lnTo>
                                <a:pt x="395" y="143"/>
                              </a:lnTo>
                              <a:lnTo>
                                <a:pt x="397" y="178"/>
                              </a:lnTo>
                              <a:close/>
                              <a:moveTo>
                                <a:pt x="76" y="165"/>
                              </a:moveTo>
                              <a:lnTo>
                                <a:pt x="78" y="194"/>
                              </a:lnTo>
                              <a:lnTo>
                                <a:pt x="83" y="223"/>
                              </a:lnTo>
                              <a:lnTo>
                                <a:pt x="92" y="250"/>
                              </a:lnTo>
                              <a:lnTo>
                                <a:pt x="105" y="277"/>
                              </a:lnTo>
                              <a:lnTo>
                                <a:pt x="123" y="299"/>
                              </a:lnTo>
                              <a:lnTo>
                                <a:pt x="143" y="318"/>
                              </a:lnTo>
                              <a:lnTo>
                                <a:pt x="170" y="330"/>
                              </a:lnTo>
                              <a:lnTo>
                                <a:pt x="204" y="334"/>
                              </a:lnTo>
                              <a:lnTo>
                                <a:pt x="229" y="332"/>
                              </a:lnTo>
                              <a:lnTo>
                                <a:pt x="249" y="326"/>
                              </a:lnTo>
                              <a:lnTo>
                                <a:pt x="269" y="316"/>
                              </a:lnTo>
                              <a:lnTo>
                                <a:pt x="287" y="299"/>
                              </a:lnTo>
                              <a:lnTo>
                                <a:pt x="301" y="279"/>
                              </a:lnTo>
                              <a:lnTo>
                                <a:pt x="312" y="254"/>
                              </a:lnTo>
                              <a:lnTo>
                                <a:pt x="319" y="223"/>
                              </a:lnTo>
                              <a:lnTo>
                                <a:pt x="321" y="186"/>
                              </a:lnTo>
                              <a:lnTo>
                                <a:pt x="319" y="157"/>
                              </a:lnTo>
                              <a:lnTo>
                                <a:pt x="314" y="128"/>
                              </a:lnTo>
                              <a:lnTo>
                                <a:pt x="305" y="99"/>
                              </a:lnTo>
                              <a:lnTo>
                                <a:pt x="292" y="75"/>
                              </a:lnTo>
                              <a:lnTo>
                                <a:pt x="274" y="52"/>
                              </a:lnTo>
                              <a:lnTo>
                                <a:pt x="251" y="33"/>
                              </a:lnTo>
                              <a:lnTo>
                                <a:pt x="224" y="23"/>
                              </a:lnTo>
                              <a:lnTo>
                                <a:pt x="193" y="19"/>
                              </a:lnTo>
                              <a:lnTo>
                                <a:pt x="173" y="21"/>
                              </a:lnTo>
                              <a:lnTo>
                                <a:pt x="150" y="27"/>
                              </a:lnTo>
                              <a:lnTo>
                                <a:pt x="132" y="35"/>
                              </a:lnTo>
                              <a:lnTo>
                                <a:pt x="114" y="52"/>
                              </a:lnTo>
                              <a:lnTo>
                                <a:pt x="98" y="70"/>
                              </a:lnTo>
                              <a:lnTo>
                                <a:pt x="87" y="97"/>
                              </a:lnTo>
                              <a:lnTo>
                                <a:pt x="78" y="128"/>
                              </a:lnTo>
                              <a:lnTo>
                                <a:pt x="76" y="16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9" name="Freeform 97"/>
                      <wps:cNvSpPr>
                        <a:spLocks/>
                      </wps:cNvSpPr>
                      <wps:spPr bwMode="auto">
                        <a:xfrm>
                          <a:off x="432335" y="1033503"/>
                          <a:ext cx="58490" cy="76251"/>
                        </a:xfrm>
                        <a:custGeom>
                          <a:avLst/>
                          <a:gdLst>
                            <a:gd name="T0" fmla="*/ 198 w 263"/>
                            <a:gd name="T1" fmla="*/ 3 h 343"/>
                            <a:gd name="T2" fmla="*/ 222 w 263"/>
                            <a:gd name="T3" fmla="*/ 3 h 343"/>
                            <a:gd name="T4" fmla="*/ 243 w 263"/>
                            <a:gd name="T5" fmla="*/ 3 h 343"/>
                            <a:gd name="T6" fmla="*/ 258 w 263"/>
                            <a:gd name="T7" fmla="*/ 0 h 343"/>
                            <a:gd name="T8" fmla="*/ 263 w 263"/>
                            <a:gd name="T9" fmla="*/ 13 h 343"/>
                            <a:gd name="T10" fmla="*/ 263 w 263"/>
                            <a:gd name="T11" fmla="*/ 54 h 343"/>
                            <a:gd name="T12" fmla="*/ 260 w 263"/>
                            <a:gd name="T13" fmla="*/ 75 h 343"/>
                            <a:gd name="T14" fmla="*/ 249 w 263"/>
                            <a:gd name="T15" fmla="*/ 77 h 343"/>
                            <a:gd name="T16" fmla="*/ 240 w 263"/>
                            <a:gd name="T17" fmla="*/ 56 h 343"/>
                            <a:gd name="T18" fmla="*/ 222 w 263"/>
                            <a:gd name="T19" fmla="*/ 31 h 343"/>
                            <a:gd name="T20" fmla="*/ 198 w 263"/>
                            <a:gd name="T21" fmla="*/ 23 h 343"/>
                            <a:gd name="T22" fmla="*/ 175 w 263"/>
                            <a:gd name="T23" fmla="*/ 21 h 343"/>
                            <a:gd name="T24" fmla="*/ 135 w 263"/>
                            <a:gd name="T25" fmla="*/ 21 h 343"/>
                            <a:gd name="T26" fmla="*/ 112 w 263"/>
                            <a:gd name="T27" fmla="*/ 25 h 343"/>
                            <a:gd name="T28" fmla="*/ 110 w 263"/>
                            <a:gd name="T29" fmla="*/ 52 h 343"/>
                            <a:gd name="T30" fmla="*/ 110 w 263"/>
                            <a:gd name="T31" fmla="*/ 151 h 343"/>
                            <a:gd name="T32" fmla="*/ 117 w 263"/>
                            <a:gd name="T33" fmla="*/ 157 h 343"/>
                            <a:gd name="T34" fmla="*/ 157 w 263"/>
                            <a:gd name="T35" fmla="*/ 157 h 343"/>
                            <a:gd name="T36" fmla="*/ 207 w 263"/>
                            <a:gd name="T37" fmla="*/ 153 h 343"/>
                            <a:gd name="T38" fmla="*/ 220 w 263"/>
                            <a:gd name="T39" fmla="*/ 135 h 343"/>
                            <a:gd name="T40" fmla="*/ 227 w 263"/>
                            <a:gd name="T41" fmla="*/ 114 h 343"/>
                            <a:gd name="T42" fmla="*/ 238 w 263"/>
                            <a:gd name="T43" fmla="*/ 116 h 343"/>
                            <a:gd name="T44" fmla="*/ 240 w 263"/>
                            <a:gd name="T45" fmla="*/ 128 h 343"/>
                            <a:gd name="T46" fmla="*/ 240 w 263"/>
                            <a:gd name="T47" fmla="*/ 155 h 343"/>
                            <a:gd name="T48" fmla="*/ 240 w 263"/>
                            <a:gd name="T49" fmla="*/ 184 h 343"/>
                            <a:gd name="T50" fmla="*/ 240 w 263"/>
                            <a:gd name="T51" fmla="*/ 211 h 343"/>
                            <a:gd name="T52" fmla="*/ 238 w 263"/>
                            <a:gd name="T53" fmla="*/ 225 h 343"/>
                            <a:gd name="T54" fmla="*/ 227 w 263"/>
                            <a:gd name="T55" fmla="*/ 225 h 343"/>
                            <a:gd name="T56" fmla="*/ 220 w 263"/>
                            <a:gd name="T57" fmla="*/ 203 h 343"/>
                            <a:gd name="T58" fmla="*/ 207 w 263"/>
                            <a:gd name="T59" fmla="*/ 184 h 343"/>
                            <a:gd name="T60" fmla="*/ 157 w 263"/>
                            <a:gd name="T61" fmla="*/ 180 h 343"/>
                            <a:gd name="T62" fmla="*/ 117 w 263"/>
                            <a:gd name="T63" fmla="*/ 180 h 343"/>
                            <a:gd name="T64" fmla="*/ 110 w 263"/>
                            <a:gd name="T65" fmla="*/ 186 h 343"/>
                            <a:gd name="T66" fmla="*/ 110 w 263"/>
                            <a:gd name="T67" fmla="*/ 266 h 343"/>
                            <a:gd name="T68" fmla="*/ 117 w 263"/>
                            <a:gd name="T69" fmla="*/ 314 h 343"/>
                            <a:gd name="T70" fmla="*/ 141 w 263"/>
                            <a:gd name="T71" fmla="*/ 324 h 343"/>
                            <a:gd name="T72" fmla="*/ 168 w 263"/>
                            <a:gd name="T73" fmla="*/ 330 h 343"/>
                            <a:gd name="T74" fmla="*/ 166 w 263"/>
                            <a:gd name="T75" fmla="*/ 341 h 343"/>
                            <a:gd name="T76" fmla="*/ 150 w 263"/>
                            <a:gd name="T77" fmla="*/ 343 h 343"/>
                            <a:gd name="T78" fmla="*/ 128 w 263"/>
                            <a:gd name="T79" fmla="*/ 341 h 343"/>
                            <a:gd name="T80" fmla="*/ 108 w 263"/>
                            <a:gd name="T81" fmla="*/ 341 h 343"/>
                            <a:gd name="T82" fmla="*/ 87 w 263"/>
                            <a:gd name="T83" fmla="*/ 341 h 343"/>
                            <a:gd name="T84" fmla="*/ 69 w 263"/>
                            <a:gd name="T85" fmla="*/ 341 h 343"/>
                            <a:gd name="T86" fmla="*/ 52 w 263"/>
                            <a:gd name="T87" fmla="*/ 341 h 343"/>
                            <a:gd name="T88" fmla="*/ 31 w 263"/>
                            <a:gd name="T89" fmla="*/ 341 h 343"/>
                            <a:gd name="T90" fmla="*/ 11 w 263"/>
                            <a:gd name="T91" fmla="*/ 343 h 343"/>
                            <a:gd name="T92" fmla="*/ 0 w 263"/>
                            <a:gd name="T93" fmla="*/ 341 h 343"/>
                            <a:gd name="T94" fmla="*/ 0 w 263"/>
                            <a:gd name="T95" fmla="*/ 330 h 343"/>
                            <a:gd name="T96" fmla="*/ 13 w 263"/>
                            <a:gd name="T97" fmla="*/ 326 h 343"/>
                            <a:gd name="T98" fmla="*/ 40 w 263"/>
                            <a:gd name="T99" fmla="*/ 314 h 343"/>
                            <a:gd name="T100" fmla="*/ 45 w 263"/>
                            <a:gd name="T101" fmla="*/ 266 h 343"/>
                            <a:gd name="T102" fmla="*/ 45 w 263"/>
                            <a:gd name="T103" fmla="*/ 44 h 343"/>
                            <a:gd name="T104" fmla="*/ 29 w 263"/>
                            <a:gd name="T105" fmla="*/ 19 h 343"/>
                            <a:gd name="T106" fmla="*/ 7 w 263"/>
                            <a:gd name="T107" fmla="*/ 15 h 343"/>
                            <a:gd name="T108" fmla="*/ 4 w 263"/>
                            <a:gd name="T109" fmla="*/ 7 h 343"/>
                            <a:gd name="T110" fmla="*/ 7 w 263"/>
                            <a:gd name="T111" fmla="*/ 0 h 343"/>
                            <a:gd name="T112" fmla="*/ 22 w 263"/>
                            <a:gd name="T113" fmla="*/ 3 h 343"/>
                            <a:gd name="T114" fmla="*/ 40 w 263"/>
                            <a:gd name="T115" fmla="*/ 3 h 343"/>
                            <a:gd name="T116" fmla="*/ 58 w 263"/>
                            <a:gd name="T117" fmla="*/ 3 h 343"/>
                            <a:gd name="T118" fmla="*/ 76 w 263"/>
                            <a:gd name="T119" fmla="*/ 3 h 3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</a:cxnLst>
                          <a:rect l="0" t="0" r="r" b="b"/>
                          <a:pathLst>
                            <a:path w="263" h="343">
                              <a:moveTo>
                                <a:pt x="184" y="3"/>
                              </a:moveTo>
                              <a:lnTo>
                                <a:pt x="198" y="3"/>
                              </a:lnTo>
                              <a:lnTo>
                                <a:pt x="211" y="3"/>
                              </a:lnTo>
                              <a:lnTo>
                                <a:pt x="222" y="3"/>
                              </a:lnTo>
                              <a:lnTo>
                                <a:pt x="234" y="3"/>
                              </a:lnTo>
                              <a:lnTo>
                                <a:pt x="243" y="3"/>
                              </a:lnTo>
                              <a:lnTo>
                                <a:pt x="252" y="3"/>
                              </a:lnTo>
                              <a:lnTo>
                                <a:pt x="258" y="0"/>
                              </a:lnTo>
                              <a:lnTo>
                                <a:pt x="263" y="0"/>
                              </a:lnTo>
                              <a:lnTo>
                                <a:pt x="263" y="13"/>
                              </a:lnTo>
                              <a:lnTo>
                                <a:pt x="263" y="33"/>
                              </a:lnTo>
                              <a:lnTo>
                                <a:pt x="263" y="54"/>
                              </a:lnTo>
                              <a:lnTo>
                                <a:pt x="263" y="73"/>
                              </a:lnTo>
                              <a:lnTo>
                                <a:pt x="260" y="75"/>
                              </a:lnTo>
                              <a:lnTo>
                                <a:pt x="256" y="77"/>
                              </a:lnTo>
                              <a:lnTo>
                                <a:pt x="249" y="77"/>
                              </a:lnTo>
                              <a:lnTo>
                                <a:pt x="245" y="75"/>
                              </a:lnTo>
                              <a:lnTo>
                                <a:pt x="240" y="56"/>
                              </a:lnTo>
                              <a:lnTo>
                                <a:pt x="234" y="42"/>
                              </a:lnTo>
                              <a:lnTo>
                                <a:pt x="222" y="31"/>
                              </a:lnTo>
                              <a:lnTo>
                                <a:pt x="209" y="25"/>
                              </a:lnTo>
                              <a:lnTo>
                                <a:pt x="198" y="23"/>
                              </a:lnTo>
                              <a:lnTo>
                                <a:pt x="186" y="21"/>
                              </a:lnTo>
                              <a:lnTo>
                                <a:pt x="175" y="21"/>
                              </a:lnTo>
                              <a:lnTo>
                                <a:pt x="162" y="21"/>
                              </a:lnTo>
                              <a:lnTo>
                                <a:pt x="135" y="21"/>
                              </a:lnTo>
                              <a:lnTo>
                                <a:pt x="121" y="21"/>
                              </a:lnTo>
                              <a:lnTo>
                                <a:pt x="112" y="25"/>
                              </a:lnTo>
                              <a:lnTo>
                                <a:pt x="110" y="36"/>
                              </a:lnTo>
                              <a:lnTo>
                                <a:pt x="110" y="52"/>
                              </a:lnTo>
                              <a:lnTo>
                                <a:pt x="110" y="143"/>
                              </a:lnTo>
                              <a:lnTo>
                                <a:pt x="110" y="151"/>
                              </a:lnTo>
                              <a:lnTo>
                                <a:pt x="112" y="155"/>
                              </a:lnTo>
                              <a:lnTo>
                                <a:pt x="117" y="157"/>
                              </a:lnTo>
                              <a:lnTo>
                                <a:pt x="123" y="157"/>
                              </a:lnTo>
                              <a:lnTo>
                                <a:pt x="157" y="157"/>
                              </a:lnTo>
                              <a:lnTo>
                                <a:pt x="186" y="157"/>
                              </a:lnTo>
                              <a:lnTo>
                                <a:pt x="207" y="153"/>
                              </a:lnTo>
                              <a:lnTo>
                                <a:pt x="216" y="147"/>
                              </a:lnTo>
                              <a:lnTo>
                                <a:pt x="220" y="135"/>
                              </a:lnTo>
                              <a:lnTo>
                                <a:pt x="225" y="116"/>
                              </a:lnTo>
                              <a:lnTo>
                                <a:pt x="227" y="114"/>
                              </a:lnTo>
                              <a:lnTo>
                                <a:pt x="234" y="114"/>
                              </a:lnTo>
                              <a:lnTo>
                                <a:pt x="238" y="116"/>
                              </a:lnTo>
                              <a:lnTo>
                                <a:pt x="240" y="118"/>
                              </a:lnTo>
                              <a:lnTo>
                                <a:pt x="240" y="128"/>
                              </a:lnTo>
                              <a:lnTo>
                                <a:pt x="240" y="141"/>
                              </a:lnTo>
                              <a:lnTo>
                                <a:pt x="240" y="155"/>
                              </a:lnTo>
                              <a:lnTo>
                                <a:pt x="240" y="170"/>
                              </a:lnTo>
                              <a:lnTo>
                                <a:pt x="240" y="184"/>
                              </a:lnTo>
                              <a:lnTo>
                                <a:pt x="240" y="196"/>
                              </a:lnTo>
                              <a:lnTo>
                                <a:pt x="240" y="211"/>
                              </a:lnTo>
                              <a:lnTo>
                                <a:pt x="240" y="223"/>
                              </a:lnTo>
                              <a:lnTo>
                                <a:pt x="238" y="225"/>
                              </a:lnTo>
                              <a:lnTo>
                                <a:pt x="234" y="225"/>
                              </a:lnTo>
                              <a:lnTo>
                                <a:pt x="227" y="225"/>
                              </a:lnTo>
                              <a:lnTo>
                                <a:pt x="225" y="223"/>
                              </a:lnTo>
                              <a:lnTo>
                                <a:pt x="220" y="203"/>
                              </a:lnTo>
                              <a:lnTo>
                                <a:pt x="216" y="190"/>
                              </a:lnTo>
                              <a:lnTo>
                                <a:pt x="207" y="184"/>
                              </a:lnTo>
                              <a:lnTo>
                                <a:pt x="186" y="180"/>
                              </a:lnTo>
                              <a:lnTo>
                                <a:pt x="157" y="180"/>
                              </a:lnTo>
                              <a:lnTo>
                                <a:pt x="123" y="180"/>
                              </a:lnTo>
                              <a:lnTo>
                                <a:pt x="117" y="180"/>
                              </a:lnTo>
                              <a:lnTo>
                                <a:pt x="112" y="182"/>
                              </a:lnTo>
                              <a:lnTo>
                                <a:pt x="110" y="186"/>
                              </a:lnTo>
                              <a:lnTo>
                                <a:pt x="110" y="194"/>
                              </a:lnTo>
                              <a:lnTo>
                                <a:pt x="110" y="266"/>
                              </a:lnTo>
                              <a:lnTo>
                                <a:pt x="112" y="297"/>
                              </a:lnTo>
                              <a:lnTo>
                                <a:pt x="117" y="314"/>
                              </a:lnTo>
                              <a:lnTo>
                                <a:pt x="126" y="322"/>
                              </a:lnTo>
                              <a:lnTo>
                                <a:pt x="141" y="324"/>
                              </a:lnTo>
                              <a:lnTo>
                                <a:pt x="166" y="326"/>
                              </a:lnTo>
                              <a:lnTo>
                                <a:pt x="168" y="330"/>
                              </a:lnTo>
                              <a:lnTo>
                                <a:pt x="168" y="335"/>
                              </a:lnTo>
                              <a:lnTo>
                                <a:pt x="166" y="341"/>
                              </a:lnTo>
                              <a:lnTo>
                                <a:pt x="164" y="343"/>
                              </a:lnTo>
                              <a:lnTo>
                                <a:pt x="150" y="343"/>
                              </a:lnTo>
                              <a:lnTo>
                                <a:pt x="139" y="341"/>
                              </a:lnTo>
                              <a:lnTo>
                                <a:pt x="128" y="341"/>
                              </a:lnTo>
                              <a:lnTo>
                                <a:pt x="117" y="341"/>
                              </a:lnTo>
                              <a:lnTo>
                                <a:pt x="108" y="341"/>
                              </a:lnTo>
                              <a:lnTo>
                                <a:pt x="96" y="341"/>
                              </a:lnTo>
                              <a:lnTo>
                                <a:pt x="87" y="341"/>
                              </a:lnTo>
                              <a:lnTo>
                                <a:pt x="78" y="341"/>
                              </a:lnTo>
                              <a:lnTo>
                                <a:pt x="69" y="341"/>
                              </a:lnTo>
                              <a:lnTo>
                                <a:pt x="60" y="341"/>
                              </a:lnTo>
                              <a:lnTo>
                                <a:pt x="52" y="341"/>
                              </a:lnTo>
                              <a:lnTo>
                                <a:pt x="40" y="341"/>
                              </a:lnTo>
                              <a:lnTo>
                                <a:pt x="31" y="341"/>
                              </a:lnTo>
                              <a:lnTo>
                                <a:pt x="22" y="341"/>
                              </a:lnTo>
                              <a:lnTo>
                                <a:pt x="11" y="343"/>
                              </a:lnTo>
                              <a:lnTo>
                                <a:pt x="2" y="343"/>
                              </a:lnTo>
                              <a:lnTo>
                                <a:pt x="0" y="341"/>
                              </a:lnTo>
                              <a:lnTo>
                                <a:pt x="0" y="335"/>
                              </a:lnTo>
                              <a:lnTo>
                                <a:pt x="0" y="330"/>
                              </a:lnTo>
                              <a:lnTo>
                                <a:pt x="2" y="326"/>
                              </a:lnTo>
                              <a:lnTo>
                                <a:pt x="13" y="326"/>
                              </a:lnTo>
                              <a:lnTo>
                                <a:pt x="29" y="322"/>
                              </a:lnTo>
                              <a:lnTo>
                                <a:pt x="40" y="314"/>
                              </a:lnTo>
                              <a:lnTo>
                                <a:pt x="45" y="297"/>
                              </a:lnTo>
                              <a:lnTo>
                                <a:pt x="45" y="266"/>
                              </a:lnTo>
                              <a:lnTo>
                                <a:pt x="45" y="75"/>
                              </a:lnTo>
                              <a:lnTo>
                                <a:pt x="45" y="44"/>
                              </a:lnTo>
                              <a:lnTo>
                                <a:pt x="40" y="25"/>
                              </a:lnTo>
                              <a:lnTo>
                                <a:pt x="29" y="19"/>
                              </a:lnTo>
                              <a:lnTo>
                                <a:pt x="13" y="15"/>
                              </a:lnTo>
                              <a:lnTo>
                                <a:pt x="7" y="15"/>
                              </a:lnTo>
                              <a:lnTo>
                                <a:pt x="4" y="13"/>
                              </a:lnTo>
                              <a:lnTo>
                                <a:pt x="4" y="7"/>
                              </a:lnTo>
                              <a:lnTo>
                                <a:pt x="4" y="3"/>
                              </a:lnTo>
                              <a:lnTo>
                                <a:pt x="7" y="0"/>
                              </a:lnTo>
                              <a:lnTo>
                                <a:pt x="13" y="0"/>
                              </a:lnTo>
                              <a:lnTo>
                                <a:pt x="22" y="3"/>
                              </a:lnTo>
                              <a:lnTo>
                                <a:pt x="31" y="3"/>
                              </a:lnTo>
                              <a:lnTo>
                                <a:pt x="40" y="3"/>
                              </a:lnTo>
                              <a:lnTo>
                                <a:pt x="49" y="3"/>
                              </a:lnTo>
                              <a:lnTo>
                                <a:pt x="58" y="3"/>
                              </a:lnTo>
                              <a:lnTo>
                                <a:pt x="67" y="3"/>
                              </a:lnTo>
                              <a:lnTo>
                                <a:pt x="76" y="3"/>
                              </a:lnTo>
                              <a:lnTo>
                                <a:pt x="184" y="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0" name="Freeform 98"/>
                      <wps:cNvSpPr>
                        <a:spLocks noEditPoints="1"/>
                      </wps:cNvSpPr>
                      <wps:spPr bwMode="auto">
                        <a:xfrm>
                          <a:off x="532190" y="1004381"/>
                          <a:ext cx="112087" cy="106263"/>
                        </a:xfrm>
                        <a:custGeom>
                          <a:avLst/>
                          <a:gdLst>
                            <a:gd name="T0" fmla="*/ 59 w 504"/>
                            <a:gd name="T1" fmla="*/ 43 h 478"/>
                            <a:gd name="T2" fmla="*/ 7 w 504"/>
                            <a:gd name="T3" fmla="*/ 26 h 478"/>
                            <a:gd name="T4" fmla="*/ 5 w 504"/>
                            <a:gd name="T5" fmla="*/ 10 h 478"/>
                            <a:gd name="T6" fmla="*/ 45 w 504"/>
                            <a:gd name="T7" fmla="*/ 4 h 478"/>
                            <a:gd name="T8" fmla="*/ 113 w 504"/>
                            <a:gd name="T9" fmla="*/ 0 h 478"/>
                            <a:gd name="T10" fmla="*/ 185 w 504"/>
                            <a:gd name="T11" fmla="*/ 0 h 478"/>
                            <a:gd name="T12" fmla="*/ 250 w 504"/>
                            <a:gd name="T13" fmla="*/ 2 h 478"/>
                            <a:gd name="T14" fmla="*/ 304 w 504"/>
                            <a:gd name="T15" fmla="*/ 12 h 478"/>
                            <a:gd name="T16" fmla="*/ 349 w 504"/>
                            <a:gd name="T17" fmla="*/ 33 h 478"/>
                            <a:gd name="T18" fmla="*/ 382 w 504"/>
                            <a:gd name="T19" fmla="*/ 63 h 478"/>
                            <a:gd name="T20" fmla="*/ 400 w 504"/>
                            <a:gd name="T21" fmla="*/ 109 h 478"/>
                            <a:gd name="T22" fmla="*/ 394 w 504"/>
                            <a:gd name="T23" fmla="*/ 171 h 478"/>
                            <a:gd name="T24" fmla="*/ 355 w 504"/>
                            <a:gd name="T25" fmla="*/ 214 h 478"/>
                            <a:gd name="T26" fmla="*/ 308 w 504"/>
                            <a:gd name="T27" fmla="*/ 239 h 478"/>
                            <a:gd name="T28" fmla="*/ 306 w 504"/>
                            <a:gd name="T29" fmla="*/ 247 h 478"/>
                            <a:gd name="T30" fmla="*/ 351 w 504"/>
                            <a:gd name="T31" fmla="*/ 317 h 478"/>
                            <a:gd name="T32" fmla="*/ 403 w 504"/>
                            <a:gd name="T33" fmla="*/ 391 h 478"/>
                            <a:gd name="T34" fmla="*/ 447 w 504"/>
                            <a:gd name="T35" fmla="*/ 437 h 478"/>
                            <a:gd name="T36" fmla="*/ 490 w 504"/>
                            <a:gd name="T37" fmla="*/ 457 h 478"/>
                            <a:gd name="T38" fmla="*/ 504 w 504"/>
                            <a:gd name="T39" fmla="*/ 466 h 478"/>
                            <a:gd name="T40" fmla="*/ 492 w 504"/>
                            <a:gd name="T41" fmla="*/ 476 h 478"/>
                            <a:gd name="T42" fmla="*/ 450 w 504"/>
                            <a:gd name="T43" fmla="*/ 478 h 478"/>
                            <a:gd name="T44" fmla="*/ 378 w 504"/>
                            <a:gd name="T45" fmla="*/ 466 h 478"/>
                            <a:gd name="T46" fmla="*/ 322 w 504"/>
                            <a:gd name="T47" fmla="*/ 426 h 478"/>
                            <a:gd name="T48" fmla="*/ 272 w 504"/>
                            <a:gd name="T49" fmla="*/ 358 h 478"/>
                            <a:gd name="T50" fmla="*/ 225 w 504"/>
                            <a:gd name="T51" fmla="*/ 286 h 478"/>
                            <a:gd name="T52" fmla="*/ 194 w 504"/>
                            <a:gd name="T53" fmla="*/ 261 h 478"/>
                            <a:gd name="T54" fmla="*/ 155 w 504"/>
                            <a:gd name="T55" fmla="*/ 263 h 478"/>
                            <a:gd name="T56" fmla="*/ 153 w 504"/>
                            <a:gd name="T57" fmla="*/ 369 h 478"/>
                            <a:gd name="T58" fmla="*/ 173 w 504"/>
                            <a:gd name="T59" fmla="*/ 447 h 478"/>
                            <a:gd name="T60" fmla="*/ 218 w 504"/>
                            <a:gd name="T61" fmla="*/ 457 h 478"/>
                            <a:gd name="T62" fmla="*/ 211 w 504"/>
                            <a:gd name="T63" fmla="*/ 474 h 478"/>
                            <a:gd name="T64" fmla="*/ 173 w 504"/>
                            <a:gd name="T65" fmla="*/ 472 h 478"/>
                            <a:gd name="T66" fmla="*/ 135 w 504"/>
                            <a:gd name="T67" fmla="*/ 472 h 478"/>
                            <a:gd name="T68" fmla="*/ 95 w 504"/>
                            <a:gd name="T69" fmla="*/ 472 h 478"/>
                            <a:gd name="T70" fmla="*/ 56 w 504"/>
                            <a:gd name="T71" fmla="*/ 472 h 478"/>
                            <a:gd name="T72" fmla="*/ 18 w 504"/>
                            <a:gd name="T73" fmla="*/ 474 h 478"/>
                            <a:gd name="T74" fmla="*/ 0 w 504"/>
                            <a:gd name="T75" fmla="*/ 463 h 478"/>
                            <a:gd name="T76" fmla="*/ 20 w 504"/>
                            <a:gd name="T77" fmla="*/ 451 h 478"/>
                            <a:gd name="T78" fmla="*/ 61 w 504"/>
                            <a:gd name="T79" fmla="*/ 414 h 478"/>
                            <a:gd name="T80" fmla="*/ 153 w 504"/>
                            <a:gd name="T81" fmla="*/ 210 h 478"/>
                            <a:gd name="T82" fmla="*/ 169 w 504"/>
                            <a:gd name="T83" fmla="*/ 235 h 478"/>
                            <a:gd name="T84" fmla="*/ 241 w 504"/>
                            <a:gd name="T85" fmla="*/ 228 h 478"/>
                            <a:gd name="T86" fmla="*/ 286 w 504"/>
                            <a:gd name="T87" fmla="*/ 195 h 478"/>
                            <a:gd name="T88" fmla="*/ 301 w 504"/>
                            <a:gd name="T89" fmla="*/ 134 h 478"/>
                            <a:gd name="T90" fmla="*/ 286 w 504"/>
                            <a:gd name="T91" fmla="*/ 76 h 478"/>
                            <a:gd name="T92" fmla="*/ 241 w 504"/>
                            <a:gd name="T93" fmla="*/ 37 h 478"/>
                            <a:gd name="T94" fmla="*/ 171 w 504"/>
                            <a:gd name="T95" fmla="*/ 28 h 478"/>
                            <a:gd name="T96" fmla="*/ 153 w 504"/>
                            <a:gd name="T97" fmla="*/ 63 h 47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504" h="478">
                              <a:moveTo>
                                <a:pt x="63" y="109"/>
                              </a:moveTo>
                              <a:lnTo>
                                <a:pt x="63" y="68"/>
                              </a:lnTo>
                              <a:lnTo>
                                <a:pt x="59" y="43"/>
                              </a:lnTo>
                              <a:lnTo>
                                <a:pt x="47" y="33"/>
                              </a:lnTo>
                              <a:lnTo>
                                <a:pt x="27" y="28"/>
                              </a:lnTo>
                              <a:lnTo>
                                <a:pt x="7" y="26"/>
                              </a:lnTo>
                              <a:lnTo>
                                <a:pt x="5" y="20"/>
                              </a:lnTo>
                              <a:lnTo>
                                <a:pt x="5" y="16"/>
                              </a:lnTo>
                              <a:lnTo>
                                <a:pt x="5" y="10"/>
                              </a:lnTo>
                              <a:lnTo>
                                <a:pt x="7" y="6"/>
                              </a:lnTo>
                              <a:lnTo>
                                <a:pt x="25" y="4"/>
                              </a:lnTo>
                              <a:lnTo>
                                <a:pt x="45" y="4"/>
                              </a:lnTo>
                              <a:lnTo>
                                <a:pt x="68" y="2"/>
                              </a:lnTo>
                              <a:lnTo>
                                <a:pt x="90" y="2"/>
                              </a:lnTo>
                              <a:lnTo>
                                <a:pt x="113" y="0"/>
                              </a:lnTo>
                              <a:lnTo>
                                <a:pt x="137" y="0"/>
                              </a:lnTo>
                              <a:lnTo>
                                <a:pt x="160" y="0"/>
                              </a:lnTo>
                              <a:lnTo>
                                <a:pt x="185" y="0"/>
                              </a:lnTo>
                              <a:lnTo>
                                <a:pt x="207" y="0"/>
                              </a:lnTo>
                              <a:lnTo>
                                <a:pt x="229" y="2"/>
                              </a:lnTo>
                              <a:lnTo>
                                <a:pt x="250" y="2"/>
                              </a:lnTo>
                              <a:lnTo>
                                <a:pt x="270" y="6"/>
                              </a:lnTo>
                              <a:lnTo>
                                <a:pt x="288" y="8"/>
                              </a:lnTo>
                              <a:lnTo>
                                <a:pt x="304" y="12"/>
                              </a:lnTo>
                              <a:lnTo>
                                <a:pt x="319" y="18"/>
                              </a:lnTo>
                              <a:lnTo>
                                <a:pt x="333" y="24"/>
                              </a:lnTo>
                              <a:lnTo>
                                <a:pt x="349" y="33"/>
                              </a:lnTo>
                              <a:lnTo>
                                <a:pt x="360" y="41"/>
                              </a:lnTo>
                              <a:lnTo>
                                <a:pt x="373" y="51"/>
                              </a:lnTo>
                              <a:lnTo>
                                <a:pt x="382" y="63"/>
                              </a:lnTo>
                              <a:lnTo>
                                <a:pt x="391" y="78"/>
                              </a:lnTo>
                              <a:lnTo>
                                <a:pt x="398" y="92"/>
                              </a:lnTo>
                              <a:lnTo>
                                <a:pt x="400" y="109"/>
                              </a:lnTo>
                              <a:lnTo>
                                <a:pt x="403" y="127"/>
                              </a:lnTo>
                              <a:lnTo>
                                <a:pt x="400" y="150"/>
                              </a:lnTo>
                              <a:lnTo>
                                <a:pt x="394" y="171"/>
                              </a:lnTo>
                              <a:lnTo>
                                <a:pt x="382" y="187"/>
                              </a:lnTo>
                              <a:lnTo>
                                <a:pt x="369" y="202"/>
                              </a:lnTo>
                              <a:lnTo>
                                <a:pt x="355" y="214"/>
                              </a:lnTo>
                              <a:lnTo>
                                <a:pt x="340" y="224"/>
                              </a:lnTo>
                              <a:lnTo>
                                <a:pt x="324" y="233"/>
                              </a:lnTo>
                              <a:lnTo>
                                <a:pt x="308" y="239"/>
                              </a:lnTo>
                              <a:lnTo>
                                <a:pt x="306" y="241"/>
                              </a:lnTo>
                              <a:lnTo>
                                <a:pt x="306" y="245"/>
                              </a:lnTo>
                              <a:lnTo>
                                <a:pt x="306" y="247"/>
                              </a:lnTo>
                              <a:lnTo>
                                <a:pt x="308" y="251"/>
                              </a:lnTo>
                              <a:lnTo>
                                <a:pt x="331" y="286"/>
                              </a:lnTo>
                              <a:lnTo>
                                <a:pt x="351" y="317"/>
                              </a:lnTo>
                              <a:lnTo>
                                <a:pt x="369" y="344"/>
                              </a:lnTo>
                              <a:lnTo>
                                <a:pt x="387" y="369"/>
                              </a:lnTo>
                              <a:lnTo>
                                <a:pt x="403" y="391"/>
                              </a:lnTo>
                              <a:lnTo>
                                <a:pt x="418" y="410"/>
                              </a:lnTo>
                              <a:lnTo>
                                <a:pt x="434" y="424"/>
                              </a:lnTo>
                              <a:lnTo>
                                <a:pt x="447" y="437"/>
                              </a:lnTo>
                              <a:lnTo>
                                <a:pt x="463" y="447"/>
                              </a:lnTo>
                              <a:lnTo>
                                <a:pt x="479" y="453"/>
                              </a:lnTo>
                              <a:lnTo>
                                <a:pt x="490" y="457"/>
                              </a:lnTo>
                              <a:lnTo>
                                <a:pt x="501" y="459"/>
                              </a:lnTo>
                              <a:lnTo>
                                <a:pt x="504" y="461"/>
                              </a:lnTo>
                              <a:lnTo>
                                <a:pt x="504" y="466"/>
                              </a:lnTo>
                              <a:lnTo>
                                <a:pt x="504" y="470"/>
                              </a:lnTo>
                              <a:lnTo>
                                <a:pt x="501" y="474"/>
                              </a:lnTo>
                              <a:lnTo>
                                <a:pt x="492" y="476"/>
                              </a:lnTo>
                              <a:lnTo>
                                <a:pt x="483" y="476"/>
                              </a:lnTo>
                              <a:lnTo>
                                <a:pt x="468" y="478"/>
                              </a:lnTo>
                              <a:lnTo>
                                <a:pt x="450" y="478"/>
                              </a:lnTo>
                              <a:lnTo>
                                <a:pt x="423" y="476"/>
                              </a:lnTo>
                              <a:lnTo>
                                <a:pt x="400" y="472"/>
                              </a:lnTo>
                              <a:lnTo>
                                <a:pt x="378" y="466"/>
                              </a:lnTo>
                              <a:lnTo>
                                <a:pt x="360" y="455"/>
                              </a:lnTo>
                              <a:lnTo>
                                <a:pt x="340" y="443"/>
                              </a:lnTo>
                              <a:lnTo>
                                <a:pt x="322" y="426"/>
                              </a:lnTo>
                              <a:lnTo>
                                <a:pt x="306" y="406"/>
                              </a:lnTo>
                              <a:lnTo>
                                <a:pt x="288" y="383"/>
                              </a:lnTo>
                              <a:lnTo>
                                <a:pt x="272" y="358"/>
                              </a:lnTo>
                              <a:lnTo>
                                <a:pt x="256" y="334"/>
                              </a:lnTo>
                              <a:lnTo>
                                <a:pt x="241" y="309"/>
                              </a:lnTo>
                              <a:lnTo>
                                <a:pt x="225" y="286"/>
                              </a:lnTo>
                              <a:lnTo>
                                <a:pt x="216" y="272"/>
                              </a:lnTo>
                              <a:lnTo>
                                <a:pt x="205" y="266"/>
                              </a:lnTo>
                              <a:lnTo>
                                <a:pt x="194" y="261"/>
                              </a:lnTo>
                              <a:lnTo>
                                <a:pt x="178" y="261"/>
                              </a:lnTo>
                              <a:lnTo>
                                <a:pt x="164" y="261"/>
                              </a:lnTo>
                              <a:lnTo>
                                <a:pt x="155" y="263"/>
                              </a:lnTo>
                              <a:lnTo>
                                <a:pt x="153" y="268"/>
                              </a:lnTo>
                              <a:lnTo>
                                <a:pt x="153" y="278"/>
                              </a:lnTo>
                              <a:lnTo>
                                <a:pt x="153" y="369"/>
                              </a:lnTo>
                              <a:lnTo>
                                <a:pt x="155" y="414"/>
                              </a:lnTo>
                              <a:lnTo>
                                <a:pt x="162" y="437"/>
                              </a:lnTo>
                              <a:lnTo>
                                <a:pt x="173" y="447"/>
                              </a:lnTo>
                              <a:lnTo>
                                <a:pt x="196" y="451"/>
                              </a:lnTo>
                              <a:lnTo>
                                <a:pt x="214" y="453"/>
                              </a:lnTo>
                              <a:lnTo>
                                <a:pt x="218" y="457"/>
                              </a:lnTo>
                              <a:lnTo>
                                <a:pt x="218" y="463"/>
                              </a:lnTo>
                              <a:lnTo>
                                <a:pt x="216" y="470"/>
                              </a:lnTo>
                              <a:lnTo>
                                <a:pt x="211" y="474"/>
                              </a:lnTo>
                              <a:lnTo>
                                <a:pt x="198" y="474"/>
                              </a:lnTo>
                              <a:lnTo>
                                <a:pt x="187" y="472"/>
                              </a:lnTo>
                              <a:lnTo>
                                <a:pt x="173" y="472"/>
                              </a:lnTo>
                              <a:lnTo>
                                <a:pt x="160" y="472"/>
                              </a:lnTo>
                              <a:lnTo>
                                <a:pt x="149" y="472"/>
                              </a:lnTo>
                              <a:lnTo>
                                <a:pt x="135" y="472"/>
                              </a:lnTo>
                              <a:lnTo>
                                <a:pt x="122" y="472"/>
                              </a:lnTo>
                              <a:lnTo>
                                <a:pt x="108" y="472"/>
                              </a:lnTo>
                              <a:lnTo>
                                <a:pt x="95" y="472"/>
                              </a:lnTo>
                              <a:lnTo>
                                <a:pt x="83" y="472"/>
                              </a:lnTo>
                              <a:lnTo>
                                <a:pt x="70" y="472"/>
                              </a:lnTo>
                              <a:lnTo>
                                <a:pt x="56" y="472"/>
                              </a:lnTo>
                              <a:lnTo>
                                <a:pt x="45" y="472"/>
                              </a:lnTo>
                              <a:lnTo>
                                <a:pt x="32" y="472"/>
                              </a:lnTo>
                              <a:lnTo>
                                <a:pt x="18" y="474"/>
                              </a:lnTo>
                              <a:lnTo>
                                <a:pt x="5" y="474"/>
                              </a:lnTo>
                              <a:lnTo>
                                <a:pt x="3" y="470"/>
                              </a:lnTo>
                              <a:lnTo>
                                <a:pt x="0" y="463"/>
                              </a:lnTo>
                              <a:lnTo>
                                <a:pt x="0" y="457"/>
                              </a:lnTo>
                              <a:lnTo>
                                <a:pt x="5" y="453"/>
                              </a:lnTo>
                              <a:lnTo>
                                <a:pt x="20" y="451"/>
                              </a:lnTo>
                              <a:lnTo>
                                <a:pt x="43" y="447"/>
                              </a:lnTo>
                              <a:lnTo>
                                <a:pt x="56" y="437"/>
                              </a:lnTo>
                              <a:lnTo>
                                <a:pt x="61" y="414"/>
                              </a:lnTo>
                              <a:lnTo>
                                <a:pt x="63" y="369"/>
                              </a:lnTo>
                              <a:lnTo>
                                <a:pt x="63" y="109"/>
                              </a:lnTo>
                              <a:close/>
                              <a:moveTo>
                                <a:pt x="153" y="210"/>
                              </a:moveTo>
                              <a:lnTo>
                                <a:pt x="153" y="224"/>
                              </a:lnTo>
                              <a:lnTo>
                                <a:pt x="158" y="230"/>
                              </a:lnTo>
                              <a:lnTo>
                                <a:pt x="169" y="235"/>
                              </a:lnTo>
                              <a:lnTo>
                                <a:pt x="191" y="235"/>
                              </a:lnTo>
                              <a:lnTo>
                                <a:pt x="218" y="233"/>
                              </a:lnTo>
                              <a:lnTo>
                                <a:pt x="241" y="228"/>
                              </a:lnTo>
                              <a:lnTo>
                                <a:pt x="259" y="220"/>
                              </a:lnTo>
                              <a:lnTo>
                                <a:pt x="274" y="208"/>
                              </a:lnTo>
                              <a:lnTo>
                                <a:pt x="286" y="195"/>
                              </a:lnTo>
                              <a:lnTo>
                                <a:pt x="295" y="177"/>
                              </a:lnTo>
                              <a:lnTo>
                                <a:pt x="299" y="156"/>
                              </a:lnTo>
                              <a:lnTo>
                                <a:pt x="301" y="134"/>
                              </a:lnTo>
                              <a:lnTo>
                                <a:pt x="299" y="113"/>
                              </a:lnTo>
                              <a:lnTo>
                                <a:pt x="295" y="94"/>
                              </a:lnTo>
                              <a:lnTo>
                                <a:pt x="286" y="76"/>
                              </a:lnTo>
                              <a:lnTo>
                                <a:pt x="274" y="59"/>
                              </a:lnTo>
                              <a:lnTo>
                                <a:pt x="259" y="47"/>
                              </a:lnTo>
                              <a:lnTo>
                                <a:pt x="241" y="37"/>
                              </a:lnTo>
                              <a:lnTo>
                                <a:pt x="218" y="30"/>
                              </a:lnTo>
                              <a:lnTo>
                                <a:pt x="194" y="28"/>
                              </a:lnTo>
                              <a:lnTo>
                                <a:pt x="171" y="28"/>
                              </a:lnTo>
                              <a:lnTo>
                                <a:pt x="158" y="33"/>
                              </a:lnTo>
                              <a:lnTo>
                                <a:pt x="153" y="45"/>
                              </a:lnTo>
                              <a:lnTo>
                                <a:pt x="153" y="63"/>
                              </a:lnTo>
                              <a:lnTo>
                                <a:pt x="153" y="2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Freeform 99"/>
                      <wps:cNvSpPr>
                        <a:spLocks noEditPoints="1"/>
                      </wps:cNvSpPr>
                      <wps:spPr bwMode="auto">
                        <a:xfrm>
                          <a:off x="653172" y="1032169"/>
                          <a:ext cx="84065" cy="77585"/>
                        </a:xfrm>
                        <a:custGeom>
                          <a:avLst/>
                          <a:gdLst>
                            <a:gd name="T0" fmla="*/ 124 w 378"/>
                            <a:gd name="T1" fmla="*/ 221 h 349"/>
                            <a:gd name="T2" fmla="*/ 117 w 378"/>
                            <a:gd name="T3" fmla="*/ 227 h 349"/>
                            <a:gd name="T4" fmla="*/ 90 w 378"/>
                            <a:gd name="T5" fmla="*/ 295 h 349"/>
                            <a:gd name="T6" fmla="*/ 83 w 378"/>
                            <a:gd name="T7" fmla="*/ 324 h 349"/>
                            <a:gd name="T8" fmla="*/ 101 w 378"/>
                            <a:gd name="T9" fmla="*/ 330 h 349"/>
                            <a:gd name="T10" fmla="*/ 121 w 378"/>
                            <a:gd name="T11" fmla="*/ 336 h 349"/>
                            <a:gd name="T12" fmla="*/ 119 w 378"/>
                            <a:gd name="T13" fmla="*/ 347 h 349"/>
                            <a:gd name="T14" fmla="*/ 103 w 378"/>
                            <a:gd name="T15" fmla="*/ 347 h 349"/>
                            <a:gd name="T16" fmla="*/ 74 w 378"/>
                            <a:gd name="T17" fmla="*/ 347 h 349"/>
                            <a:gd name="T18" fmla="*/ 45 w 378"/>
                            <a:gd name="T19" fmla="*/ 347 h 349"/>
                            <a:gd name="T20" fmla="*/ 16 w 378"/>
                            <a:gd name="T21" fmla="*/ 347 h 349"/>
                            <a:gd name="T22" fmla="*/ 0 w 378"/>
                            <a:gd name="T23" fmla="*/ 345 h 349"/>
                            <a:gd name="T24" fmla="*/ 0 w 378"/>
                            <a:gd name="T25" fmla="*/ 336 h 349"/>
                            <a:gd name="T26" fmla="*/ 18 w 378"/>
                            <a:gd name="T27" fmla="*/ 330 h 349"/>
                            <a:gd name="T28" fmla="*/ 36 w 378"/>
                            <a:gd name="T29" fmla="*/ 324 h 349"/>
                            <a:gd name="T30" fmla="*/ 50 w 378"/>
                            <a:gd name="T31" fmla="*/ 308 h 349"/>
                            <a:gd name="T32" fmla="*/ 61 w 378"/>
                            <a:gd name="T33" fmla="*/ 281 h 349"/>
                            <a:gd name="T34" fmla="*/ 76 w 378"/>
                            <a:gd name="T35" fmla="*/ 244 h 349"/>
                            <a:gd name="T36" fmla="*/ 160 w 378"/>
                            <a:gd name="T37" fmla="*/ 48 h 349"/>
                            <a:gd name="T38" fmla="*/ 164 w 378"/>
                            <a:gd name="T39" fmla="*/ 29 h 349"/>
                            <a:gd name="T40" fmla="*/ 178 w 378"/>
                            <a:gd name="T41" fmla="*/ 17 h 349"/>
                            <a:gd name="T42" fmla="*/ 200 w 378"/>
                            <a:gd name="T43" fmla="*/ 2 h 349"/>
                            <a:gd name="T44" fmla="*/ 207 w 378"/>
                            <a:gd name="T45" fmla="*/ 0 h 349"/>
                            <a:gd name="T46" fmla="*/ 211 w 378"/>
                            <a:gd name="T47" fmla="*/ 2 h 349"/>
                            <a:gd name="T48" fmla="*/ 220 w 378"/>
                            <a:gd name="T49" fmla="*/ 21 h 349"/>
                            <a:gd name="T50" fmla="*/ 232 w 378"/>
                            <a:gd name="T51" fmla="*/ 56 h 349"/>
                            <a:gd name="T52" fmla="*/ 319 w 378"/>
                            <a:gd name="T53" fmla="*/ 289 h 349"/>
                            <a:gd name="T54" fmla="*/ 335 w 378"/>
                            <a:gd name="T55" fmla="*/ 322 h 349"/>
                            <a:gd name="T56" fmla="*/ 364 w 378"/>
                            <a:gd name="T57" fmla="*/ 332 h 349"/>
                            <a:gd name="T58" fmla="*/ 375 w 378"/>
                            <a:gd name="T59" fmla="*/ 336 h 349"/>
                            <a:gd name="T60" fmla="*/ 375 w 378"/>
                            <a:gd name="T61" fmla="*/ 345 h 349"/>
                            <a:gd name="T62" fmla="*/ 364 w 378"/>
                            <a:gd name="T63" fmla="*/ 349 h 349"/>
                            <a:gd name="T64" fmla="*/ 348 w 378"/>
                            <a:gd name="T65" fmla="*/ 347 h 349"/>
                            <a:gd name="T66" fmla="*/ 330 w 378"/>
                            <a:gd name="T67" fmla="*/ 347 h 349"/>
                            <a:gd name="T68" fmla="*/ 310 w 378"/>
                            <a:gd name="T69" fmla="*/ 347 h 349"/>
                            <a:gd name="T70" fmla="*/ 290 w 378"/>
                            <a:gd name="T71" fmla="*/ 347 h 349"/>
                            <a:gd name="T72" fmla="*/ 272 w 378"/>
                            <a:gd name="T73" fmla="*/ 347 h 349"/>
                            <a:gd name="T74" fmla="*/ 256 w 378"/>
                            <a:gd name="T75" fmla="*/ 347 h 349"/>
                            <a:gd name="T76" fmla="*/ 238 w 378"/>
                            <a:gd name="T77" fmla="*/ 349 h 349"/>
                            <a:gd name="T78" fmla="*/ 229 w 378"/>
                            <a:gd name="T79" fmla="*/ 345 h 349"/>
                            <a:gd name="T80" fmla="*/ 227 w 378"/>
                            <a:gd name="T81" fmla="*/ 336 h 349"/>
                            <a:gd name="T82" fmla="*/ 243 w 378"/>
                            <a:gd name="T83" fmla="*/ 332 h 349"/>
                            <a:gd name="T84" fmla="*/ 261 w 378"/>
                            <a:gd name="T85" fmla="*/ 326 h 349"/>
                            <a:gd name="T86" fmla="*/ 256 w 378"/>
                            <a:gd name="T87" fmla="*/ 303 h 349"/>
                            <a:gd name="T88" fmla="*/ 227 w 378"/>
                            <a:gd name="T89" fmla="*/ 227 h 349"/>
                            <a:gd name="T90" fmla="*/ 216 w 378"/>
                            <a:gd name="T91" fmla="*/ 221 h 349"/>
                            <a:gd name="T92" fmla="*/ 133 w 378"/>
                            <a:gd name="T93" fmla="*/ 221 h 349"/>
                            <a:gd name="T94" fmla="*/ 209 w 378"/>
                            <a:gd name="T95" fmla="*/ 196 h 349"/>
                            <a:gd name="T96" fmla="*/ 216 w 378"/>
                            <a:gd name="T97" fmla="*/ 190 h 349"/>
                            <a:gd name="T98" fmla="*/ 189 w 378"/>
                            <a:gd name="T99" fmla="*/ 122 h 349"/>
                            <a:gd name="T100" fmla="*/ 180 w 378"/>
                            <a:gd name="T101" fmla="*/ 93 h 349"/>
                            <a:gd name="T102" fmla="*/ 173 w 378"/>
                            <a:gd name="T103" fmla="*/ 81 h 349"/>
                            <a:gd name="T104" fmla="*/ 171 w 378"/>
                            <a:gd name="T105" fmla="*/ 85 h 349"/>
                            <a:gd name="T106" fmla="*/ 162 w 378"/>
                            <a:gd name="T107" fmla="*/ 105 h 349"/>
                            <a:gd name="T108" fmla="*/ 133 w 378"/>
                            <a:gd name="T109" fmla="*/ 182 h 349"/>
                            <a:gd name="T110" fmla="*/ 130 w 378"/>
                            <a:gd name="T111" fmla="*/ 194 h 349"/>
                            <a:gd name="T112" fmla="*/ 142 w 378"/>
                            <a:gd name="T113" fmla="*/ 196 h 3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</a:cxnLst>
                          <a:rect l="0" t="0" r="r" b="b"/>
                          <a:pathLst>
                            <a:path w="378" h="349">
                              <a:moveTo>
                                <a:pt x="133" y="221"/>
                              </a:moveTo>
                              <a:lnTo>
                                <a:pt x="124" y="221"/>
                              </a:lnTo>
                              <a:lnTo>
                                <a:pt x="119" y="223"/>
                              </a:lnTo>
                              <a:lnTo>
                                <a:pt x="117" y="227"/>
                              </a:lnTo>
                              <a:lnTo>
                                <a:pt x="112" y="233"/>
                              </a:lnTo>
                              <a:lnTo>
                                <a:pt x="90" y="295"/>
                              </a:lnTo>
                              <a:lnTo>
                                <a:pt x="83" y="314"/>
                              </a:lnTo>
                              <a:lnTo>
                                <a:pt x="83" y="324"/>
                              </a:lnTo>
                              <a:lnTo>
                                <a:pt x="90" y="328"/>
                              </a:lnTo>
                              <a:lnTo>
                                <a:pt x="101" y="330"/>
                              </a:lnTo>
                              <a:lnTo>
                                <a:pt x="119" y="332"/>
                              </a:lnTo>
                              <a:lnTo>
                                <a:pt x="121" y="336"/>
                              </a:lnTo>
                              <a:lnTo>
                                <a:pt x="121" y="341"/>
                              </a:lnTo>
                              <a:lnTo>
                                <a:pt x="119" y="347"/>
                              </a:lnTo>
                              <a:lnTo>
                                <a:pt x="117" y="349"/>
                              </a:lnTo>
                              <a:lnTo>
                                <a:pt x="103" y="347"/>
                              </a:lnTo>
                              <a:lnTo>
                                <a:pt x="90" y="347"/>
                              </a:lnTo>
                              <a:lnTo>
                                <a:pt x="74" y="347"/>
                              </a:lnTo>
                              <a:lnTo>
                                <a:pt x="59" y="347"/>
                              </a:lnTo>
                              <a:lnTo>
                                <a:pt x="45" y="347"/>
                              </a:lnTo>
                              <a:lnTo>
                                <a:pt x="32" y="347"/>
                              </a:lnTo>
                              <a:lnTo>
                                <a:pt x="16" y="347"/>
                              </a:lnTo>
                              <a:lnTo>
                                <a:pt x="2" y="349"/>
                              </a:lnTo>
                              <a:lnTo>
                                <a:pt x="0" y="345"/>
                              </a:lnTo>
                              <a:lnTo>
                                <a:pt x="0" y="341"/>
                              </a:lnTo>
                              <a:lnTo>
                                <a:pt x="0" y="336"/>
                              </a:lnTo>
                              <a:lnTo>
                                <a:pt x="2" y="332"/>
                              </a:lnTo>
                              <a:lnTo>
                                <a:pt x="18" y="330"/>
                              </a:lnTo>
                              <a:lnTo>
                                <a:pt x="29" y="328"/>
                              </a:lnTo>
                              <a:lnTo>
                                <a:pt x="36" y="324"/>
                              </a:lnTo>
                              <a:lnTo>
                                <a:pt x="43" y="318"/>
                              </a:lnTo>
                              <a:lnTo>
                                <a:pt x="50" y="308"/>
                              </a:lnTo>
                              <a:lnTo>
                                <a:pt x="54" y="295"/>
                              </a:lnTo>
                              <a:lnTo>
                                <a:pt x="61" y="281"/>
                              </a:lnTo>
                              <a:lnTo>
                                <a:pt x="67" y="264"/>
                              </a:lnTo>
                              <a:lnTo>
                                <a:pt x="76" y="244"/>
                              </a:lnTo>
                              <a:lnTo>
                                <a:pt x="153" y="60"/>
                              </a:lnTo>
                              <a:lnTo>
                                <a:pt x="160" y="48"/>
                              </a:lnTo>
                              <a:lnTo>
                                <a:pt x="162" y="37"/>
                              </a:lnTo>
                              <a:lnTo>
                                <a:pt x="164" y="29"/>
                              </a:lnTo>
                              <a:lnTo>
                                <a:pt x="164" y="23"/>
                              </a:lnTo>
                              <a:lnTo>
                                <a:pt x="178" y="17"/>
                              </a:lnTo>
                              <a:lnTo>
                                <a:pt x="191" y="11"/>
                              </a:lnTo>
                              <a:lnTo>
                                <a:pt x="200" y="2"/>
                              </a:lnTo>
                              <a:lnTo>
                                <a:pt x="205" y="0"/>
                              </a:lnTo>
                              <a:lnTo>
                                <a:pt x="207" y="0"/>
                              </a:lnTo>
                              <a:lnTo>
                                <a:pt x="209" y="2"/>
                              </a:lnTo>
                              <a:lnTo>
                                <a:pt x="211" y="2"/>
                              </a:lnTo>
                              <a:lnTo>
                                <a:pt x="214" y="4"/>
                              </a:lnTo>
                              <a:lnTo>
                                <a:pt x="220" y="21"/>
                              </a:lnTo>
                              <a:lnTo>
                                <a:pt x="227" y="37"/>
                              </a:lnTo>
                              <a:lnTo>
                                <a:pt x="232" y="56"/>
                              </a:lnTo>
                              <a:lnTo>
                                <a:pt x="238" y="72"/>
                              </a:lnTo>
                              <a:lnTo>
                                <a:pt x="319" y="289"/>
                              </a:lnTo>
                              <a:lnTo>
                                <a:pt x="328" y="310"/>
                              </a:lnTo>
                              <a:lnTo>
                                <a:pt x="335" y="322"/>
                              </a:lnTo>
                              <a:lnTo>
                                <a:pt x="346" y="328"/>
                              </a:lnTo>
                              <a:lnTo>
                                <a:pt x="364" y="332"/>
                              </a:lnTo>
                              <a:lnTo>
                                <a:pt x="373" y="332"/>
                              </a:lnTo>
                              <a:lnTo>
                                <a:pt x="375" y="336"/>
                              </a:lnTo>
                              <a:lnTo>
                                <a:pt x="378" y="341"/>
                              </a:lnTo>
                              <a:lnTo>
                                <a:pt x="375" y="345"/>
                              </a:lnTo>
                              <a:lnTo>
                                <a:pt x="373" y="349"/>
                              </a:lnTo>
                              <a:lnTo>
                                <a:pt x="364" y="349"/>
                              </a:lnTo>
                              <a:lnTo>
                                <a:pt x="355" y="347"/>
                              </a:lnTo>
                              <a:lnTo>
                                <a:pt x="348" y="347"/>
                              </a:lnTo>
                              <a:lnTo>
                                <a:pt x="339" y="347"/>
                              </a:lnTo>
                              <a:lnTo>
                                <a:pt x="330" y="347"/>
                              </a:lnTo>
                              <a:lnTo>
                                <a:pt x="319" y="347"/>
                              </a:lnTo>
                              <a:lnTo>
                                <a:pt x="310" y="347"/>
                              </a:lnTo>
                              <a:lnTo>
                                <a:pt x="299" y="347"/>
                              </a:lnTo>
                              <a:lnTo>
                                <a:pt x="290" y="347"/>
                              </a:lnTo>
                              <a:lnTo>
                                <a:pt x="281" y="347"/>
                              </a:lnTo>
                              <a:lnTo>
                                <a:pt x="272" y="347"/>
                              </a:lnTo>
                              <a:lnTo>
                                <a:pt x="265" y="347"/>
                              </a:lnTo>
                              <a:lnTo>
                                <a:pt x="256" y="347"/>
                              </a:lnTo>
                              <a:lnTo>
                                <a:pt x="247" y="347"/>
                              </a:lnTo>
                              <a:lnTo>
                                <a:pt x="238" y="349"/>
                              </a:lnTo>
                              <a:lnTo>
                                <a:pt x="232" y="349"/>
                              </a:lnTo>
                              <a:lnTo>
                                <a:pt x="229" y="345"/>
                              </a:lnTo>
                              <a:lnTo>
                                <a:pt x="227" y="341"/>
                              </a:lnTo>
                              <a:lnTo>
                                <a:pt x="227" y="336"/>
                              </a:lnTo>
                              <a:lnTo>
                                <a:pt x="229" y="332"/>
                              </a:lnTo>
                              <a:lnTo>
                                <a:pt x="243" y="332"/>
                              </a:lnTo>
                              <a:lnTo>
                                <a:pt x="254" y="330"/>
                              </a:lnTo>
                              <a:lnTo>
                                <a:pt x="261" y="326"/>
                              </a:lnTo>
                              <a:lnTo>
                                <a:pt x="261" y="318"/>
                              </a:lnTo>
                              <a:lnTo>
                                <a:pt x="256" y="303"/>
                              </a:lnTo>
                              <a:lnTo>
                                <a:pt x="229" y="233"/>
                              </a:lnTo>
                              <a:lnTo>
                                <a:pt x="227" y="227"/>
                              </a:lnTo>
                              <a:lnTo>
                                <a:pt x="223" y="223"/>
                              </a:lnTo>
                              <a:lnTo>
                                <a:pt x="216" y="221"/>
                              </a:lnTo>
                              <a:lnTo>
                                <a:pt x="207" y="221"/>
                              </a:lnTo>
                              <a:lnTo>
                                <a:pt x="133" y="221"/>
                              </a:lnTo>
                              <a:close/>
                              <a:moveTo>
                                <a:pt x="200" y="196"/>
                              </a:moveTo>
                              <a:lnTo>
                                <a:pt x="209" y="196"/>
                              </a:lnTo>
                              <a:lnTo>
                                <a:pt x="214" y="194"/>
                              </a:lnTo>
                              <a:lnTo>
                                <a:pt x="216" y="190"/>
                              </a:lnTo>
                              <a:lnTo>
                                <a:pt x="214" y="184"/>
                              </a:lnTo>
                              <a:lnTo>
                                <a:pt x="189" y="122"/>
                              </a:lnTo>
                              <a:lnTo>
                                <a:pt x="184" y="105"/>
                              </a:lnTo>
                              <a:lnTo>
                                <a:pt x="180" y="93"/>
                              </a:lnTo>
                              <a:lnTo>
                                <a:pt x="175" y="85"/>
                              </a:lnTo>
                              <a:lnTo>
                                <a:pt x="173" y="81"/>
                              </a:lnTo>
                              <a:lnTo>
                                <a:pt x="171" y="85"/>
                              </a:lnTo>
                              <a:lnTo>
                                <a:pt x="169" y="93"/>
                              </a:lnTo>
                              <a:lnTo>
                                <a:pt x="162" y="105"/>
                              </a:lnTo>
                              <a:lnTo>
                                <a:pt x="155" y="122"/>
                              </a:lnTo>
                              <a:lnTo>
                                <a:pt x="133" y="182"/>
                              </a:lnTo>
                              <a:lnTo>
                                <a:pt x="130" y="190"/>
                              </a:lnTo>
                              <a:lnTo>
                                <a:pt x="130" y="194"/>
                              </a:lnTo>
                              <a:lnTo>
                                <a:pt x="133" y="196"/>
                              </a:lnTo>
                              <a:lnTo>
                                <a:pt x="142" y="196"/>
                              </a:lnTo>
                              <a:lnTo>
                                <a:pt x="200" y="1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2" name="Freeform 100"/>
                      <wps:cNvSpPr>
                        <a:spLocks/>
                      </wps:cNvSpPr>
                      <wps:spPr bwMode="auto">
                        <a:xfrm>
                          <a:off x="725673" y="1033503"/>
                          <a:ext cx="80952" cy="76251"/>
                        </a:xfrm>
                        <a:custGeom>
                          <a:avLst/>
                          <a:gdLst>
                            <a:gd name="T0" fmla="*/ 141 w 364"/>
                            <a:gd name="T1" fmla="*/ 203 h 343"/>
                            <a:gd name="T2" fmla="*/ 58 w 364"/>
                            <a:gd name="T3" fmla="*/ 50 h 343"/>
                            <a:gd name="T4" fmla="*/ 31 w 364"/>
                            <a:gd name="T5" fmla="*/ 21 h 343"/>
                            <a:gd name="T6" fmla="*/ 0 w 364"/>
                            <a:gd name="T7" fmla="*/ 13 h 343"/>
                            <a:gd name="T8" fmla="*/ 4 w 364"/>
                            <a:gd name="T9" fmla="*/ 0 h 343"/>
                            <a:gd name="T10" fmla="*/ 31 w 364"/>
                            <a:gd name="T11" fmla="*/ 3 h 343"/>
                            <a:gd name="T12" fmla="*/ 56 w 364"/>
                            <a:gd name="T13" fmla="*/ 3 h 343"/>
                            <a:gd name="T14" fmla="*/ 83 w 364"/>
                            <a:gd name="T15" fmla="*/ 3 h 343"/>
                            <a:gd name="T16" fmla="*/ 115 w 364"/>
                            <a:gd name="T17" fmla="*/ 3 h 343"/>
                            <a:gd name="T18" fmla="*/ 139 w 364"/>
                            <a:gd name="T19" fmla="*/ 0 h 343"/>
                            <a:gd name="T20" fmla="*/ 150 w 364"/>
                            <a:gd name="T21" fmla="*/ 7 h 343"/>
                            <a:gd name="T22" fmla="*/ 130 w 364"/>
                            <a:gd name="T23" fmla="*/ 17 h 343"/>
                            <a:gd name="T24" fmla="*/ 119 w 364"/>
                            <a:gd name="T25" fmla="*/ 21 h 343"/>
                            <a:gd name="T26" fmla="*/ 121 w 364"/>
                            <a:gd name="T27" fmla="*/ 31 h 343"/>
                            <a:gd name="T28" fmla="*/ 144 w 364"/>
                            <a:gd name="T29" fmla="*/ 83 h 343"/>
                            <a:gd name="T30" fmla="*/ 193 w 364"/>
                            <a:gd name="T31" fmla="*/ 174 h 343"/>
                            <a:gd name="T32" fmla="*/ 220 w 364"/>
                            <a:gd name="T33" fmla="*/ 130 h 343"/>
                            <a:gd name="T34" fmla="*/ 245 w 364"/>
                            <a:gd name="T35" fmla="*/ 89 h 343"/>
                            <a:gd name="T36" fmla="*/ 267 w 364"/>
                            <a:gd name="T37" fmla="*/ 48 h 343"/>
                            <a:gd name="T38" fmla="*/ 274 w 364"/>
                            <a:gd name="T39" fmla="*/ 25 h 343"/>
                            <a:gd name="T40" fmla="*/ 267 w 364"/>
                            <a:gd name="T41" fmla="*/ 19 h 343"/>
                            <a:gd name="T42" fmla="*/ 243 w 364"/>
                            <a:gd name="T43" fmla="*/ 13 h 343"/>
                            <a:gd name="T44" fmla="*/ 247 w 364"/>
                            <a:gd name="T45" fmla="*/ 0 h 343"/>
                            <a:gd name="T46" fmla="*/ 294 w 364"/>
                            <a:gd name="T47" fmla="*/ 3 h 343"/>
                            <a:gd name="T48" fmla="*/ 333 w 364"/>
                            <a:gd name="T49" fmla="*/ 3 h 343"/>
                            <a:gd name="T50" fmla="*/ 362 w 364"/>
                            <a:gd name="T51" fmla="*/ 5 h 343"/>
                            <a:gd name="T52" fmla="*/ 359 w 364"/>
                            <a:gd name="T53" fmla="*/ 15 h 343"/>
                            <a:gd name="T54" fmla="*/ 315 w 364"/>
                            <a:gd name="T55" fmla="*/ 31 h 343"/>
                            <a:gd name="T56" fmla="*/ 270 w 364"/>
                            <a:gd name="T57" fmla="*/ 97 h 343"/>
                            <a:gd name="T58" fmla="*/ 229 w 364"/>
                            <a:gd name="T59" fmla="*/ 163 h 343"/>
                            <a:gd name="T60" fmla="*/ 209 w 364"/>
                            <a:gd name="T61" fmla="*/ 213 h 343"/>
                            <a:gd name="T62" fmla="*/ 211 w 364"/>
                            <a:gd name="T63" fmla="*/ 297 h 343"/>
                            <a:gd name="T64" fmla="*/ 240 w 364"/>
                            <a:gd name="T65" fmla="*/ 324 h 343"/>
                            <a:gd name="T66" fmla="*/ 265 w 364"/>
                            <a:gd name="T67" fmla="*/ 335 h 343"/>
                            <a:gd name="T68" fmla="*/ 249 w 364"/>
                            <a:gd name="T69" fmla="*/ 343 h 343"/>
                            <a:gd name="T70" fmla="*/ 216 w 364"/>
                            <a:gd name="T71" fmla="*/ 341 h 343"/>
                            <a:gd name="T72" fmla="*/ 186 w 364"/>
                            <a:gd name="T73" fmla="*/ 341 h 343"/>
                            <a:gd name="T74" fmla="*/ 157 w 364"/>
                            <a:gd name="T75" fmla="*/ 341 h 343"/>
                            <a:gd name="T76" fmla="*/ 128 w 364"/>
                            <a:gd name="T77" fmla="*/ 341 h 343"/>
                            <a:gd name="T78" fmla="*/ 94 w 364"/>
                            <a:gd name="T79" fmla="*/ 343 h 343"/>
                            <a:gd name="T80" fmla="*/ 92 w 364"/>
                            <a:gd name="T81" fmla="*/ 330 h 343"/>
                            <a:gd name="T82" fmla="*/ 128 w 364"/>
                            <a:gd name="T83" fmla="*/ 322 h 343"/>
                            <a:gd name="T84" fmla="*/ 144 w 364"/>
                            <a:gd name="T85" fmla="*/ 266 h 3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364" h="343">
                              <a:moveTo>
                                <a:pt x="144" y="236"/>
                              </a:moveTo>
                              <a:lnTo>
                                <a:pt x="144" y="217"/>
                              </a:lnTo>
                              <a:lnTo>
                                <a:pt x="141" y="203"/>
                              </a:lnTo>
                              <a:lnTo>
                                <a:pt x="135" y="188"/>
                              </a:lnTo>
                              <a:lnTo>
                                <a:pt x="126" y="172"/>
                              </a:lnTo>
                              <a:lnTo>
                                <a:pt x="58" y="50"/>
                              </a:lnTo>
                              <a:lnTo>
                                <a:pt x="49" y="36"/>
                              </a:lnTo>
                              <a:lnTo>
                                <a:pt x="40" y="27"/>
                              </a:lnTo>
                              <a:lnTo>
                                <a:pt x="31" y="21"/>
                              </a:lnTo>
                              <a:lnTo>
                                <a:pt x="16" y="17"/>
                              </a:lnTo>
                              <a:lnTo>
                                <a:pt x="2" y="15"/>
                              </a:lnTo>
                              <a:lnTo>
                                <a:pt x="0" y="13"/>
                              </a:lnTo>
                              <a:lnTo>
                                <a:pt x="0" y="7"/>
                              </a:lnTo>
                              <a:lnTo>
                                <a:pt x="2" y="3"/>
                              </a:lnTo>
                              <a:lnTo>
                                <a:pt x="4" y="0"/>
                              </a:lnTo>
                              <a:lnTo>
                                <a:pt x="13" y="0"/>
                              </a:lnTo>
                              <a:lnTo>
                                <a:pt x="22" y="3"/>
                              </a:lnTo>
                              <a:lnTo>
                                <a:pt x="31" y="3"/>
                              </a:lnTo>
                              <a:lnTo>
                                <a:pt x="40" y="3"/>
                              </a:lnTo>
                              <a:lnTo>
                                <a:pt x="47" y="3"/>
                              </a:lnTo>
                              <a:lnTo>
                                <a:pt x="56" y="3"/>
                              </a:lnTo>
                              <a:lnTo>
                                <a:pt x="65" y="3"/>
                              </a:lnTo>
                              <a:lnTo>
                                <a:pt x="74" y="3"/>
                              </a:lnTo>
                              <a:lnTo>
                                <a:pt x="83" y="3"/>
                              </a:lnTo>
                              <a:lnTo>
                                <a:pt x="94" y="3"/>
                              </a:lnTo>
                              <a:lnTo>
                                <a:pt x="103" y="3"/>
                              </a:lnTo>
                              <a:lnTo>
                                <a:pt x="115" y="3"/>
                              </a:lnTo>
                              <a:lnTo>
                                <a:pt x="124" y="3"/>
                              </a:lnTo>
                              <a:lnTo>
                                <a:pt x="133" y="3"/>
                              </a:lnTo>
                              <a:lnTo>
                                <a:pt x="139" y="0"/>
                              </a:lnTo>
                              <a:lnTo>
                                <a:pt x="146" y="0"/>
                              </a:lnTo>
                              <a:lnTo>
                                <a:pt x="148" y="3"/>
                              </a:lnTo>
                              <a:lnTo>
                                <a:pt x="150" y="7"/>
                              </a:lnTo>
                              <a:lnTo>
                                <a:pt x="150" y="13"/>
                              </a:lnTo>
                              <a:lnTo>
                                <a:pt x="148" y="15"/>
                              </a:lnTo>
                              <a:lnTo>
                                <a:pt x="130" y="17"/>
                              </a:lnTo>
                              <a:lnTo>
                                <a:pt x="126" y="17"/>
                              </a:lnTo>
                              <a:lnTo>
                                <a:pt x="121" y="19"/>
                              </a:lnTo>
                              <a:lnTo>
                                <a:pt x="119" y="21"/>
                              </a:lnTo>
                              <a:lnTo>
                                <a:pt x="119" y="23"/>
                              </a:lnTo>
                              <a:lnTo>
                                <a:pt x="119" y="27"/>
                              </a:lnTo>
                              <a:lnTo>
                                <a:pt x="121" y="31"/>
                              </a:lnTo>
                              <a:lnTo>
                                <a:pt x="124" y="40"/>
                              </a:lnTo>
                              <a:lnTo>
                                <a:pt x="128" y="50"/>
                              </a:lnTo>
                              <a:lnTo>
                                <a:pt x="144" y="83"/>
                              </a:lnTo>
                              <a:lnTo>
                                <a:pt x="162" y="114"/>
                              </a:lnTo>
                              <a:lnTo>
                                <a:pt x="177" y="145"/>
                              </a:lnTo>
                              <a:lnTo>
                                <a:pt x="193" y="174"/>
                              </a:lnTo>
                              <a:lnTo>
                                <a:pt x="202" y="159"/>
                              </a:lnTo>
                              <a:lnTo>
                                <a:pt x="211" y="145"/>
                              </a:lnTo>
                              <a:lnTo>
                                <a:pt x="220" y="130"/>
                              </a:lnTo>
                              <a:lnTo>
                                <a:pt x="227" y="116"/>
                              </a:lnTo>
                              <a:lnTo>
                                <a:pt x="236" y="102"/>
                              </a:lnTo>
                              <a:lnTo>
                                <a:pt x="245" y="89"/>
                              </a:lnTo>
                              <a:lnTo>
                                <a:pt x="252" y="75"/>
                              </a:lnTo>
                              <a:lnTo>
                                <a:pt x="261" y="60"/>
                              </a:lnTo>
                              <a:lnTo>
                                <a:pt x="267" y="48"/>
                              </a:lnTo>
                              <a:lnTo>
                                <a:pt x="272" y="38"/>
                              </a:lnTo>
                              <a:lnTo>
                                <a:pt x="274" y="31"/>
                              </a:lnTo>
                              <a:lnTo>
                                <a:pt x="274" y="25"/>
                              </a:lnTo>
                              <a:lnTo>
                                <a:pt x="274" y="23"/>
                              </a:lnTo>
                              <a:lnTo>
                                <a:pt x="272" y="21"/>
                              </a:lnTo>
                              <a:lnTo>
                                <a:pt x="267" y="19"/>
                              </a:lnTo>
                              <a:lnTo>
                                <a:pt x="263" y="17"/>
                              </a:lnTo>
                              <a:lnTo>
                                <a:pt x="245" y="15"/>
                              </a:lnTo>
                              <a:lnTo>
                                <a:pt x="243" y="13"/>
                              </a:lnTo>
                              <a:lnTo>
                                <a:pt x="243" y="9"/>
                              </a:lnTo>
                              <a:lnTo>
                                <a:pt x="243" y="5"/>
                              </a:lnTo>
                              <a:lnTo>
                                <a:pt x="247" y="0"/>
                              </a:lnTo>
                              <a:lnTo>
                                <a:pt x="265" y="3"/>
                              </a:lnTo>
                              <a:lnTo>
                                <a:pt x="281" y="3"/>
                              </a:lnTo>
                              <a:lnTo>
                                <a:pt x="294" y="3"/>
                              </a:lnTo>
                              <a:lnTo>
                                <a:pt x="306" y="3"/>
                              </a:lnTo>
                              <a:lnTo>
                                <a:pt x="319" y="3"/>
                              </a:lnTo>
                              <a:lnTo>
                                <a:pt x="333" y="3"/>
                              </a:lnTo>
                              <a:lnTo>
                                <a:pt x="346" y="3"/>
                              </a:lnTo>
                              <a:lnTo>
                                <a:pt x="359" y="0"/>
                              </a:lnTo>
                              <a:lnTo>
                                <a:pt x="362" y="5"/>
                              </a:lnTo>
                              <a:lnTo>
                                <a:pt x="364" y="9"/>
                              </a:lnTo>
                              <a:lnTo>
                                <a:pt x="362" y="13"/>
                              </a:lnTo>
                              <a:lnTo>
                                <a:pt x="359" y="15"/>
                              </a:lnTo>
                              <a:lnTo>
                                <a:pt x="344" y="17"/>
                              </a:lnTo>
                              <a:lnTo>
                                <a:pt x="328" y="21"/>
                              </a:lnTo>
                              <a:lnTo>
                                <a:pt x="315" y="31"/>
                              </a:lnTo>
                              <a:lnTo>
                                <a:pt x="301" y="48"/>
                              </a:lnTo>
                              <a:lnTo>
                                <a:pt x="283" y="77"/>
                              </a:lnTo>
                              <a:lnTo>
                                <a:pt x="270" y="97"/>
                              </a:lnTo>
                              <a:lnTo>
                                <a:pt x="256" y="120"/>
                              </a:lnTo>
                              <a:lnTo>
                                <a:pt x="243" y="141"/>
                              </a:lnTo>
                              <a:lnTo>
                                <a:pt x="229" y="163"/>
                              </a:lnTo>
                              <a:lnTo>
                                <a:pt x="220" y="182"/>
                              </a:lnTo>
                              <a:lnTo>
                                <a:pt x="213" y="196"/>
                              </a:lnTo>
                              <a:lnTo>
                                <a:pt x="209" y="213"/>
                              </a:lnTo>
                              <a:lnTo>
                                <a:pt x="209" y="236"/>
                              </a:lnTo>
                              <a:lnTo>
                                <a:pt x="209" y="266"/>
                              </a:lnTo>
                              <a:lnTo>
                                <a:pt x="211" y="297"/>
                              </a:lnTo>
                              <a:lnTo>
                                <a:pt x="216" y="314"/>
                              </a:lnTo>
                              <a:lnTo>
                                <a:pt x="225" y="322"/>
                              </a:lnTo>
                              <a:lnTo>
                                <a:pt x="240" y="324"/>
                              </a:lnTo>
                              <a:lnTo>
                                <a:pt x="263" y="326"/>
                              </a:lnTo>
                              <a:lnTo>
                                <a:pt x="265" y="330"/>
                              </a:lnTo>
                              <a:lnTo>
                                <a:pt x="265" y="335"/>
                              </a:lnTo>
                              <a:lnTo>
                                <a:pt x="263" y="341"/>
                              </a:lnTo>
                              <a:lnTo>
                                <a:pt x="261" y="343"/>
                              </a:lnTo>
                              <a:lnTo>
                                <a:pt x="249" y="343"/>
                              </a:lnTo>
                              <a:lnTo>
                                <a:pt x="236" y="341"/>
                              </a:lnTo>
                              <a:lnTo>
                                <a:pt x="227" y="341"/>
                              </a:lnTo>
                              <a:lnTo>
                                <a:pt x="216" y="341"/>
                              </a:lnTo>
                              <a:lnTo>
                                <a:pt x="207" y="341"/>
                              </a:lnTo>
                              <a:lnTo>
                                <a:pt x="195" y="341"/>
                              </a:lnTo>
                              <a:lnTo>
                                <a:pt x="186" y="341"/>
                              </a:lnTo>
                              <a:lnTo>
                                <a:pt x="177" y="341"/>
                              </a:lnTo>
                              <a:lnTo>
                                <a:pt x="168" y="341"/>
                              </a:lnTo>
                              <a:lnTo>
                                <a:pt x="157" y="341"/>
                              </a:lnTo>
                              <a:lnTo>
                                <a:pt x="148" y="341"/>
                              </a:lnTo>
                              <a:lnTo>
                                <a:pt x="137" y="341"/>
                              </a:lnTo>
                              <a:lnTo>
                                <a:pt x="128" y="341"/>
                              </a:lnTo>
                              <a:lnTo>
                                <a:pt x="117" y="341"/>
                              </a:lnTo>
                              <a:lnTo>
                                <a:pt x="106" y="343"/>
                              </a:lnTo>
                              <a:lnTo>
                                <a:pt x="94" y="343"/>
                              </a:lnTo>
                              <a:lnTo>
                                <a:pt x="92" y="341"/>
                              </a:lnTo>
                              <a:lnTo>
                                <a:pt x="92" y="335"/>
                              </a:lnTo>
                              <a:lnTo>
                                <a:pt x="92" y="330"/>
                              </a:lnTo>
                              <a:lnTo>
                                <a:pt x="94" y="326"/>
                              </a:lnTo>
                              <a:lnTo>
                                <a:pt x="112" y="324"/>
                              </a:lnTo>
                              <a:lnTo>
                                <a:pt x="128" y="322"/>
                              </a:lnTo>
                              <a:lnTo>
                                <a:pt x="139" y="314"/>
                              </a:lnTo>
                              <a:lnTo>
                                <a:pt x="144" y="297"/>
                              </a:lnTo>
                              <a:lnTo>
                                <a:pt x="144" y="266"/>
                              </a:lnTo>
                              <a:lnTo>
                                <a:pt x="144" y="2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3" name="Freeform 101"/>
                      <wps:cNvSpPr>
                        <a:spLocks/>
                      </wps:cNvSpPr>
                      <wps:spPr bwMode="auto">
                        <a:xfrm>
                          <a:off x="812629" y="1033503"/>
                          <a:ext cx="92961" cy="78030"/>
                        </a:xfrm>
                        <a:custGeom>
                          <a:avLst/>
                          <a:gdLst>
                            <a:gd name="T0" fmla="*/ 368 w 418"/>
                            <a:gd name="T1" fmla="*/ 299 h 351"/>
                            <a:gd name="T2" fmla="*/ 366 w 418"/>
                            <a:gd name="T3" fmla="*/ 347 h 351"/>
                            <a:gd name="T4" fmla="*/ 350 w 418"/>
                            <a:gd name="T5" fmla="*/ 351 h 351"/>
                            <a:gd name="T6" fmla="*/ 312 w 418"/>
                            <a:gd name="T7" fmla="*/ 308 h 351"/>
                            <a:gd name="T8" fmla="*/ 130 w 418"/>
                            <a:gd name="T9" fmla="*/ 118 h 351"/>
                            <a:gd name="T10" fmla="*/ 90 w 418"/>
                            <a:gd name="T11" fmla="*/ 77 h 351"/>
                            <a:gd name="T12" fmla="*/ 90 w 418"/>
                            <a:gd name="T13" fmla="*/ 93 h 351"/>
                            <a:gd name="T14" fmla="*/ 90 w 418"/>
                            <a:gd name="T15" fmla="*/ 242 h 351"/>
                            <a:gd name="T16" fmla="*/ 99 w 418"/>
                            <a:gd name="T17" fmla="*/ 312 h 351"/>
                            <a:gd name="T18" fmla="*/ 119 w 418"/>
                            <a:gd name="T19" fmla="*/ 324 h 351"/>
                            <a:gd name="T20" fmla="*/ 144 w 418"/>
                            <a:gd name="T21" fmla="*/ 330 h 351"/>
                            <a:gd name="T22" fmla="*/ 139 w 418"/>
                            <a:gd name="T23" fmla="*/ 343 h 351"/>
                            <a:gd name="T24" fmla="*/ 90 w 418"/>
                            <a:gd name="T25" fmla="*/ 341 h 351"/>
                            <a:gd name="T26" fmla="*/ 45 w 418"/>
                            <a:gd name="T27" fmla="*/ 341 h 351"/>
                            <a:gd name="T28" fmla="*/ 13 w 418"/>
                            <a:gd name="T29" fmla="*/ 339 h 351"/>
                            <a:gd name="T30" fmla="*/ 16 w 418"/>
                            <a:gd name="T31" fmla="*/ 326 h 351"/>
                            <a:gd name="T32" fmla="*/ 43 w 418"/>
                            <a:gd name="T33" fmla="*/ 320 h 351"/>
                            <a:gd name="T34" fmla="*/ 56 w 418"/>
                            <a:gd name="T35" fmla="*/ 295 h 351"/>
                            <a:gd name="T36" fmla="*/ 61 w 418"/>
                            <a:gd name="T37" fmla="*/ 211 h 351"/>
                            <a:gd name="T38" fmla="*/ 58 w 418"/>
                            <a:gd name="T39" fmla="*/ 48 h 351"/>
                            <a:gd name="T40" fmla="*/ 36 w 418"/>
                            <a:gd name="T41" fmla="*/ 23 h 351"/>
                            <a:gd name="T42" fmla="*/ 11 w 418"/>
                            <a:gd name="T43" fmla="*/ 15 h 351"/>
                            <a:gd name="T44" fmla="*/ 0 w 418"/>
                            <a:gd name="T45" fmla="*/ 7 h 351"/>
                            <a:gd name="T46" fmla="*/ 13 w 418"/>
                            <a:gd name="T47" fmla="*/ 0 h 351"/>
                            <a:gd name="T48" fmla="*/ 43 w 418"/>
                            <a:gd name="T49" fmla="*/ 3 h 351"/>
                            <a:gd name="T50" fmla="*/ 65 w 418"/>
                            <a:gd name="T51" fmla="*/ 3 h 351"/>
                            <a:gd name="T52" fmla="*/ 90 w 418"/>
                            <a:gd name="T53" fmla="*/ 3 h 351"/>
                            <a:gd name="T54" fmla="*/ 117 w 418"/>
                            <a:gd name="T55" fmla="*/ 11 h 351"/>
                            <a:gd name="T56" fmla="*/ 153 w 418"/>
                            <a:gd name="T57" fmla="*/ 52 h 351"/>
                            <a:gd name="T58" fmla="*/ 191 w 418"/>
                            <a:gd name="T59" fmla="*/ 95 h 351"/>
                            <a:gd name="T60" fmla="*/ 267 w 418"/>
                            <a:gd name="T61" fmla="*/ 172 h 351"/>
                            <a:gd name="T62" fmla="*/ 303 w 418"/>
                            <a:gd name="T63" fmla="*/ 209 h 351"/>
                            <a:gd name="T64" fmla="*/ 333 w 418"/>
                            <a:gd name="T65" fmla="*/ 238 h 351"/>
                            <a:gd name="T66" fmla="*/ 339 w 418"/>
                            <a:gd name="T67" fmla="*/ 238 h 351"/>
                            <a:gd name="T68" fmla="*/ 339 w 418"/>
                            <a:gd name="T69" fmla="*/ 130 h 351"/>
                            <a:gd name="T70" fmla="*/ 335 w 418"/>
                            <a:gd name="T71" fmla="*/ 46 h 351"/>
                            <a:gd name="T72" fmla="*/ 319 w 418"/>
                            <a:gd name="T73" fmla="*/ 19 h 351"/>
                            <a:gd name="T74" fmla="*/ 288 w 418"/>
                            <a:gd name="T75" fmla="*/ 15 h 351"/>
                            <a:gd name="T76" fmla="*/ 285 w 418"/>
                            <a:gd name="T77" fmla="*/ 3 h 351"/>
                            <a:gd name="T78" fmla="*/ 321 w 418"/>
                            <a:gd name="T79" fmla="*/ 3 h 351"/>
                            <a:gd name="T80" fmla="*/ 371 w 418"/>
                            <a:gd name="T81" fmla="*/ 3 h 351"/>
                            <a:gd name="T82" fmla="*/ 413 w 418"/>
                            <a:gd name="T83" fmla="*/ 0 h 351"/>
                            <a:gd name="T84" fmla="*/ 416 w 418"/>
                            <a:gd name="T85" fmla="*/ 13 h 351"/>
                            <a:gd name="T86" fmla="*/ 393 w 418"/>
                            <a:gd name="T87" fmla="*/ 19 h 351"/>
                            <a:gd name="T88" fmla="*/ 377 w 418"/>
                            <a:gd name="T89" fmla="*/ 29 h 351"/>
                            <a:gd name="T90" fmla="*/ 368 w 418"/>
                            <a:gd name="T91" fmla="*/ 99 h 3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</a:cxnLst>
                          <a:rect l="0" t="0" r="r" b="b"/>
                          <a:pathLst>
                            <a:path w="418" h="351">
                              <a:moveTo>
                                <a:pt x="368" y="252"/>
                              </a:moveTo>
                              <a:lnTo>
                                <a:pt x="368" y="273"/>
                              </a:lnTo>
                              <a:lnTo>
                                <a:pt x="368" y="299"/>
                              </a:lnTo>
                              <a:lnTo>
                                <a:pt x="368" y="326"/>
                              </a:lnTo>
                              <a:lnTo>
                                <a:pt x="371" y="343"/>
                              </a:lnTo>
                              <a:lnTo>
                                <a:pt x="366" y="347"/>
                              </a:lnTo>
                              <a:lnTo>
                                <a:pt x="362" y="349"/>
                              </a:lnTo>
                              <a:lnTo>
                                <a:pt x="355" y="351"/>
                              </a:lnTo>
                              <a:lnTo>
                                <a:pt x="350" y="351"/>
                              </a:lnTo>
                              <a:lnTo>
                                <a:pt x="342" y="341"/>
                              </a:lnTo>
                              <a:lnTo>
                                <a:pt x="330" y="328"/>
                              </a:lnTo>
                              <a:lnTo>
                                <a:pt x="312" y="308"/>
                              </a:lnTo>
                              <a:lnTo>
                                <a:pt x="285" y="281"/>
                              </a:lnTo>
                              <a:lnTo>
                                <a:pt x="155" y="143"/>
                              </a:lnTo>
                              <a:lnTo>
                                <a:pt x="130" y="118"/>
                              </a:lnTo>
                              <a:lnTo>
                                <a:pt x="112" y="99"/>
                              </a:lnTo>
                              <a:lnTo>
                                <a:pt x="99" y="85"/>
                              </a:lnTo>
                              <a:lnTo>
                                <a:pt x="90" y="77"/>
                              </a:lnTo>
                              <a:lnTo>
                                <a:pt x="90" y="79"/>
                              </a:lnTo>
                              <a:lnTo>
                                <a:pt x="90" y="83"/>
                              </a:lnTo>
                              <a:lnTo>
                                <a:pt x="90" y="93"/>
                              </a:lnTo>
                              <a:lnTo>
                                <a:pt x="90" y="110"/>
                              </a:lnTo>
                              <a:lnTo>
                                <a:pt x="90" y="211"/>
                              </a:lnTo>
                              <a:lnTo>
                                <a:pt x="90" y="242"/>
                              </a:lnTo>
                              <a:lnTo>
                                <a:pt x="92" y="271"/>
                              </a:lnTo>
                              <a:lnTo>
                                <a:pt x="94" y="295"/>
                              </a:lnTo>
                              <a:lnTo>
                                <a:pt x="99" y="312"/>
                              </a:lnTo>
                              <a:lnTo>
                                <a:pt x="103" y="318"/>
                              </a:lnTo>
                              <a:lnTo>
                                <a:pt x="110" y="322"/>
                              </a:lnTo>
                              <a:lnTo>
                                <a:pt x="119" y="324"/>
                              </a:lnTo>
                              <a:lnTo>
                                <a:pt x="128" y="326"/>
                              </a:lnTo>
                              <a:lnTo>
                                <a:pt x="139" y="326"/>
                              </a:lnTo>
                              <a:lnTo>
                                <a:pt x="144" y="330"/>
                              </a:lnTo>
                              <a:lnTo>
                                <a:pt x="144" y="335"/>
                              </a:lnTo>
                              <a:lnTo>
                                <a:pt x="142" y="341"/>
                              </a:lnTo>
                              <a:lnTo>
                                <a:pt x="139" y="343"/>
                              </a:lnTo>
                              <a:lnTo>
                                <a:pt x="124" y="341"/>
                              </a:lnTo>
                              <a:lnTo>
                                <a:pt x="108" y="341"/>
                              </a:lnTo>
                              <a:lnTo>
                                <a:pt x="90" y="341"/>
                              </a:lnTo>
                              <a:lnTo>
                                <a:pt x="74" y="341"/>
                              </a:lnTo>
                              <a:lnTo>
                                <a:pt x="58" y="341"/>
                              </a:lnTo>
                              <a:lnTo>
                                <a:pt x="45" y="341"/>
                              </a:lnTo>
                              <a:lnTo>
                                <a:pt x="29" y="341"/>
                              </a:lnTo>
                              <a:lnTo>
                                <a:pt x="16" y="343"/>
                              </a:lnTo>
                              <a:lnTo>
                                <a:pt x="13" y="339"/>
                              </a:lnTo>
                              <a:lnTo>
                                <a:pt x="13" y="335"/>
                              </a:lnTo>
                              <a:lnTo>
                                <a:pt x="13" y="330"/>
                              </a:lnTo>
                              <a:lnTo>
                                <a:pt x="16" y="326"/>
                              </a:lnTo>
                              <a:lnTo>
                                <a:pt x="27" y="324"/>
                              </a:lnTo>
                              <a:lnTo>
                                <a:pt x="36" y="322"/>
                              </a:lnTo>
                              <a:lnTo>
                                <a:pt x="43" y="320"/>
                              </a:lnTo>
                              <a:lnTo>
                                <a:pt x="49" y="316"/>
                              </a:lnTo>
                              <a:lnTo>
                                <a:pt x="52" y="312"/>
                              </a:lnTo>
                              <a:lnTo>
                                <a:pt x="56" y="295"/>
                              </a:lnTo>
                              <a:lnTo>
                                <a:pt x="61" y="271"/>
                              </a:lnTo>
                              <a:lnTo>
                                <a:pt x="61" y="242"/>
                              </a:lnTo>
                              <a:lnTo>
                                <a:pt x="61" y="211"/>
                              </a:lnTo>
                              <a:lnTo>
                                <a:pt x="61" y="89"/>
                              </a:lnTo>
                              <a:lnTo>
                                <a:pt x="61" y="64"/>
                              </a:lnTo>
                              <a:lnTo>
                                <a:pt x="58" y="48"/>
                              </a:lnTo>
                              <a:lnTo>
                                <a:pt x="52" y="38"/>
                              </a:lnTo>
                              <a:lnTo>
                                <a:pt x="40" y="25"/>
                              </a:lnTo>
                              <a:lnTo>
                                <a:pt x="36" y="23"/>
                              </a:lnTo>
                              <a:lnTo>
                                <a:pt x="27" y="19"/>
                              </a:lnTo>
                              <a:lnTo>
                                <a:pt x="18" y="17"/>
                              </a:lnTo>
                              <a:lnTo>
                                <a:pt x="11" y="15"/>
                              </a:lnTo>
                              <a:lnTo>
                                <a:pt x="2" y="15"/>
                              </a:lnTo>
                              <a:lnTo>
                                <a:pt x="0" y="13"/>
                              </a:lnTo>
                              <a:lnTo>
                                <a:pt x="0" y="7"/>
                              </a:lnTo>
                              <a:lnTo>
                                <a:pt x="2" y="3"/>
                              </a:lnTo>
                              <a:lnTo>
                                <a:pt x="4" y="0"/>
                              </a:lnTo>
                              <a:lnTo>
                                <a:pt x="13" y="0"/>
                              </a:lnTo>
                              <a:lnTo>
                                <a:pt x="22" y="3"/>
                              </a:lnTo>
                              <a:lnTo>
                                <a:pt x="31" y="3"/>
                              </a:lnTo>
                              <a:lnTo>
                                <a:pt x="43" y="3"/>
                              </a:lnTo>
                              <a:lnTo>
                                <a:pt x="52" y="3"/>
                              </a:lnTo>
                              <a:lnTo>
                                <a:pt x="58" y="3"/>
                              </a:lnTo>
                              <a:lnTo>
                                <a:pt x="65" y="3"/>
                              </a:lnTo>
                              <a:lnTo>
                                <a:pt x="72" y="3"/>
                              </a:lnTo>
                              <a:lnTo>
                                <a:pt x="81" y="3"/>
                              </a:lnTo>
                              <a:lnTo>
                                <a:pt x="90" y="3"/>
                              </a:lnTo>
                              <a:lnTo>
                                <a:pt x="101" y="3"/>
                              </a:lnTo>
                              <a:lnTo>
                                <a:pt x="110" y="0"/>
                              </a:lnTo>
                              <a:lnTo>
                                <a:pt x="117" y="11"/>
                              </a:lnTo>
                              <a:lnTo>
                                <a:pt x="126" y="23"/>
                              </a:lnTo>
                              <a:lnTo>
                                <a:pt x="137" y="38"/>
                              </a:lnTo>
                              <a:lnTo>
                                <a:pt x="153" y="52"/>
                              </a:lnTo>
                              <a:lnTo>
                                <a:pt x="166" y="69"/>
                              </a:lnTo>
                              <a:lnTo>
                                <a:pt x="180" y="83"/>
                              </a:lnTo>
                              <a:lnTo>
                                <a:pt x="191" y="95"/>
                              </a:lnTo>
                              <a:lnTo>
                                <a:pt x="200" y="106"/>
                              </a:lnTo>
                              <a:lnTo>
                                <a:pt x="256" y="161"/>
                              </a:lnTo>
                              <a:lnTo>
                                <a:pt x="267" y="172"/>
                              </a:lnTo>
                              <a:lnTo>
                                <a:pt x="279" y="184"/>
                              </a:lnTo>
                              <a:lnTo>
                                <a:pt x="292" y="196"/>
                              </a:lnTo>
                              <a:lnTo>
                                <a:pt x="303" y="209"/>
                              </a:lnTo>
                              <a:lnTo>
                                <a:pt x="317" y="221"/>
                              </a:lnTo>
                              <a:lnTo>
                                <a:pt x="326" y="231"/>
                              </a:lnTo>
                              <a:lnTo>
                                <a:pt x="333" y="238"/>
                              </a:lnTo>
                              <a:lnTo>
                                <a:pt x="337" y="242"/>
                              </a:lnTo>
                              <a:lnTo>
                                <a:pt x="339" y="242"/>
                              </a:lnTo>
                              <a:lnTo>
                                <a:pt x="339" y="238"/>
                              </a:lnTo>
                              <a:lnTo>
                                <a:pt x="339" y="236"/>
                              </a:lnTo>
                              <a:lnTo>
                                <a:pt x="339" y="229"/>
                              </a:lnTo>
                              <a:lnTo>
                                <a:pt x="339" y="130"/>
                              </a:lnTo>
                              <a:lnTo>
                                <a:pt x="339" y="99"/>
                              </a:lnTo>
                              <a:lnTo>
                                <a:pt x="337" y="71"/>
                              </a:lnTo>
                              <a:lnTo>
                                <a:pt x="335" y="46"/>
                              </a:lnTo>
                              <a:lnTo>
                                <a:pt x="328" y="29"/>
                              </a:lnTo>
                              <a:lnTo>
                                <a:pt x="324" y="23"/>
                              </a:lnTo>
                              <a:lnTo>
                                <a:pt x="319" y="19"/>
                              </a:lnTo>
                              <a:lnTo>
                                <a:pt x="310" y="17"/>
                              </a:lnTo>
                              <a:lnTo>
                                <a:pt x="301" y="15"/>
                              </a:lnTo>
                              <a:lnTo>
                                <a:pt x="288" y="15"/>
                              </a:lnTo>
                              <a:lnTo>
                                <a:pt x="285" y="13"/>
                              </a:lnTo>
                              <a:lnTo>
                                <a:pt x="285" y="7"/>
                              </a:lnTo>
                              <a:lnTo>
                                <a:pt x="285" y="3"/>
                              </a:lnTo>
                              <a:lnTo>
                                <a:pt x="290" y="0"/>
                              </a:lnTo>
                              <a:lnTo>
                                <a:pt x="306" y="3"/>
                              </a:lnTo>
                              <a:lnTo>
                                <a:pt x="321" y="3"/>
                              </a:lnTo>
                              <a:lnTo>
                                <a:pt x="337" y="3"/>
                              </a:lnTo>
                              <a:lnTo>
                                <a:pt x="353" y="3"/>
                              </a:lnTo>
                              <a:lnTo>
                                <a:pt x="371" y="3"/>
                              </a:lnTo>
                              <a:lnTo>
                                <a:pt x="384" y="3"/>
                              </a:lnTo>
                              <a:lnTo>
                                <a:pt x="400" y="3"/>
                              </a:lnTo>
                              <a:lnTo>
                                <a:pt x="413" y="0"/>
                              </a:lnTo>
                              <a:lnTo>
                                <a:pt x="416" y="5"/>
                              </a:lnTo>
                              <a:lnTo>
                                <a:pt x="418" y="9"/>
                              </a:lnTo>
                              <a:lnTo>
                                <a:pt x="416" y="13"/>
                              </a:lnTo>
                              <a:lnTo>
                                <a:pt x="413" y="15"/>
                              </a:lnTo>
                              <a:lnTo>
                                <a:pt x="400" y="17"/>
                              </a:lnTo>
                              <a:lnTo>
                                <a:pt x="393" y="19"/>
                              </a:lnTo>
                              <a:lnTo>
                                <a:pt x="386" y="21"/>
                              </a:lnTo>
                              <a:lnTo>
                                <a:pt x="380" y="25"/>
                              </a:lnTo>
                              <a:lnTo>
                                <a:pt x="377" y="29"/>
                              </a:lnTo>
                              <a:lnTo>
                                <a:pt x="373" y="46"/>
                              </a:lnTo>
                              <a:lnTo>
                                <a:pt x="371" y="71"/>
                              </a:lnTo>
                              <a:lnTo>
                                <a:pt x="368" y="99"/>
                              </a:lnTo>
                              <a:lnTo>
                                <a:pt x="368" y="130"/>
                              </a:lnTo>
                              <a:lnTo>
                                <a:pt x="368" y="25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4" name="Freeform 102"/>
                      <wps:cNvSpPr>
                        <a:spLocks/>
                      </wps:cNvSpPr>
                      <wps:spPr bwMode="auto">
                        <a:xfrm>
                          <a:off x="909148" y="1033503"/>
                          <a:ext cx="69387" cy="76251"/>
                        </a:xfrm>
                        <a:custGeom>
                          <a:avLst/>
                          <a:gdLst>
                            <a:gd name="T0" fmla="*/ 49 w 312"/>
                            <a:gd name="T1" fmla="*/ 25 h 343"/>
                            <a:gd name="T2" fmla="*/ 13 w 312"/>
                            <a:gd name="T3" fmla="*/ 15 h 343"/>
                            <a:gd name="T4" fmla="*/ 11 w 312"/>
                            <a:gd name="T5" fmla="*/ 3 h 343"/>
                            <a:gd name="T6" fmla="*/ 31 w 312"/>
                            <a:gd name="T7" fmla="*/ 3 h 343"/>
                            <a:gd name="T8" fmla="*/ 58 w 312"/>
                            <a:gd name="T9" fmla="*/ 3 h 343"/>
                            <a:gd name="T10" fmla="*/ 87 w 312"/>
                            <a:gd name="T11" fmla="*/ 3 h 343"/>
                            <a:gd name="T12" fmla="*/ 220 w 312"/>
                            <a:gd name="T13" fmla="*/ 3 h 343"/>
                            <a:gd name="T14" fmla="*/ 251 w 312"/>
                            <a:gd name="T15" fmla="*/ 3 h 343"/>
                            <a:gd name="T16" fmla="*/ 269 w 312"/>
                            <a:gd name="T17" fmla="*/ 0 h 343"/>
                            <a:gd name="T18" fmla="*/ 276 w 312"/>
                            <a:gd name="T19" fmla="*/ 52 h 343"/>
                            <a:gd name="T20" fmla="*/ 269 w 312"/>
                            <a:gd name="T21" fmla="*/ 75 h 343"/>
                            <a:gd name="T22" fmla="*/ 254 w 312"/>
                            <a:gd name="T23" fmla="*/ 54 h 343"/>
                            <a:gd name="T24" fmla="*/ 224 w 312"/>
                            <a:gd name="T25" fmla="*/ 25 h 343"/>
                            <a:gd name="T26" fmla="*/ 191 w 312"/>
                            <a:gd name="T27" fmla="*/ 21 h 343"/>
                            <a:gd name="T28" fmla="*/ 128 w 312"/>
                            <a:gd name="T29" fmla="*/ 21 h 343"/>
                            <a:gd name="T30" fmla="*/ 119 w 312"/>
                            <a:gd name="T31" fmla="*/ 52 h 343"/>
                            <a:gd name="T32" fmla="*/ 121 w 312"/>
                            <a:gd name="T33" fmla="*/ 151 h 343"/>
                            <a:gd name="T34" fmla="*/ 159 w 312"/>
                            <a:gd name="T35" fmla="*/ 153 h 343"/>
                            <a:gd name="T36" fmla="*/ 215 w 312"/>
                            <a:gd name="T37" fmla="*/ 143 h 343"/>
                            <a:gd name="T38" fmla="*/ 229 w 312"/>
                            <a:gd name="T39" fmla="*/ 110 h 343"/>
                            <a:gd name="T40" fmla="*/ 242 w 312"/>
                            <a:gd name="T41" fmla="*/ 112 h 343"/>
                            <a:gd name="T42" fmla="*/ 240 w 312"/>
                            <a:gd name="T43" fmla="*/ 149 h 343"/>
                            <a:gd name="T44" fmla="*/ 242 w 312"/>
                            <a:gd name="T45" fmla="*/ 192 h 343"/>
                            <a:gd name="T46" fmla="*/ 240 w 312"/>
                            <a:gd name="T47" fmla="*/ 221 h 343"/>
                            <a:gd name="T48" fmla="*/ 224 w 312"/>
                            <a:gd name="T49" fmla="*/ 219 h 343"/>
                            <a:gd name="T50" fmla="*/ 206 w 312"/>
                            <a:gd name="T51" fmla="*/ 178 h 343"/>
                            <a:gd name="T52" fmla="*/ 132 w 312"/>
                            <a:gd name="T53" fmla="*/ 176 h 343"/>
                            <a:gd name="T54" fmla="*/ 119 w 312"/>
                            <a:gd name="T55" fmla="*/ 182 h 343"/>
                            <a:gd name="T56" fmla="*/ 119 w 312"/>
                            <a:gd name="T57" fmla="*/ 273 h 343"/>
                            <a:gd name="T58" fmla="*/ 128 w 312"/>
                            <a:gd name="T59" fmla="*/ 308 h 343"/>
                            <a:gd name="T60" fmla="*/ 161 w 312"/>
                            <a:gd name="T61" fmla="*/ 320 h 343"/>
                            <a:gd name="T62" fmla="*/ 233 w 312"/>
                            <a:gd name="T63" fmla="*/ 318 h 343"/>
                            <a:gd name="T64" fmla="*/ 272 w 312"/>
                            <a:gd name="T65" fmla="*/ 299 h 343"/>
                            <a:gd name="T66" fmla="*/ 294 w 312"/>
                            <a:gd name="T67" fmla="*/ 264 h 343"/>
                            <a:gd name="T68" fmla="*/ 310 w 312"/>
                            <a:gd name="T69" fmla="*/ 264 h 343"/>
                            <a:gd name="T70" fmla="*/ 303 w 312"/>
                            <a:gd name="T71" fmla="*/ 308 h 343"/>
                            <a:gd name="T72" fmla="*/ 278 w 312"/>
                            <a:gd name="T73" fmla="*/ 343 h 343"/>
                            <a:gd name="T74" fmla="*/ 236 w 312"/>
                            <a:gd name="T75" fmla="*/ 341 h 343"/>
                            <a:gd name="T76" fmla="*/ 175 w 312"/>
                            <a:gd name="T77" fmla="*/ 341 h 343"/>
                            <a:gd name="T78" fmla="*/ 78 w 312"/>
                            <a:gd name="T79" fmla="*/ 341 h 343"/>
                            <a:gd name="T80" fmla="*/ 45 w 312"/>
                            <a:gd name="T81" fmla="*/ 341 h 343"/>
                            <a:gd name="T82" fmla="*/ 11 w 312"/>
                            <a:gd name="T83" fmla="*/ 343 h 343"/>
                            <a:gd name="T84" fmla="*/ 0 w 312"/>
                            <a:gd name="T85" fmla="*/ 335 h 343"/>
                            <a:gd name="T86" fmla="*/ 22 w 312"/>
                            <a:gd name="T87" fmla="*/ 324 h 343"/>
                            <a:gd name="T88" fmla="*/ 54 w 312"/>
                            <a:gd name="T89" fmla="*/ 297 h 3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</a:cxnLst>
                          <a:rect l="0" t="0" r="r" b="b"/>
                          <a:pathLst>
                            <a:path w="312" h="343">
                              <a:moveTo>
                                <a:pt x="54" y="75"/>
                              </a:moveTo>
                              <a:lnTo>
                                <a:pt x="54" y="44"/>
                              </a:lnTo>
                              <a:lnTo>
                                <a:pt x="49" y="25"/>
                              </a:lnTo>
                              <a:lnTo>
                                <a:pt x="38" y="19"/>
                              </a:lnTo>
                              <a:lnTo>
                                <a:pt x="22" y="15"/>
                              </a:lnTo>
                              <a:lnTo>
                                <a:pt x="13" y="15"/>
                              </a:lnTo>
                              <a:lnTo>
                                <a:pt x="11" y="13"/>
                              </a:lnTo>
                              <a:lnTo>
                                <a:pt x="11" y="7"/>
                              </a:lnTo>
                              <a:lnTo>
                                <a:pt x="11" y="3"/>
                              </a:lnTo>
                              <a:lnTo>
                                <a:pt x="13" y="0"/>
                              </a:lnTo>
                              <a:lnTo>
                                <a:pt x="22" y="0"/>
                              </a:lnTo>
                              <a:lnTo>
                                <a:pt x="31" y="3"/>
                              </a:lnTo>
                              <a:lnTo>
                                <a:pt x="40" y="3"/>
                              </a:lnTo>
                              <a:lnTo>
                                <a:pt x="49" y="3"/>
                              </a:lnTo>
                              <a:lnTo>
                                <a:pt x="58" y="3"/>
                              </a:lnTo>
                              <a:lnTo>
                                <a:pt x="69" y="3"/>
                              </a:lnTo>
                              <a:lnTo>
                                <a:pt x="78" y="3"/>
                              </a:lnTo>
                              <a:lnTo>
                                <a:pt x="87" y="3"/>
                              </a:lnTo>
                              <a:lnTo>
                                <a:pt x="193" y="3"/>
                              </a:lnTo>
                              <a:lnTo>
                                <a:pt x="206" y="3"/>
                              </a:lnTo>
                              <a:lnTo>
                                <a:pt x="220" y="3"/>
                              </a:lnTo>
                              <a:lnTo>
                                <a:pt x="231" y="3"/>
                              </a:lnTo>
                              <a:lnTo>
                                <a:pt x="242" y="3"/>
                              </a:lnTo>
                              <a:lnTo>
                                <a:pt x="251" y="3"/>
                              </a:lnTo>
                              <a:lnTo>
                                <a:pt x="260" y="3"/>
                              </a:lnTo>
                              <a:lnTo>
                                <a:pt x="265" y="0"/>
                              </a:lnTo>
                              <a:lnTo>
                                <a:pt x="269" y="0"/>
                              </a:lnTo>
                              <a:lnTo>
                                <a:pt x="272" y="13"/>
                              </a:lnTo>
                              <a:lnTo>
                                <a:pt x="274" y="31"/>
                              </a:lnTo>
                              <a:lnTo>
                                <a:pt x="276" y="52"/>
                              </a:lnTo>
                              <a:lnTo>
                                <a:pt x="278" y="71"/>
                              </a:lnTo>
                              <a:lnTo>
                                <a:pt x="276" y="73"/>
                              </a:lnTo>
                              <a:lnTo>
                                <a:pt x="269" y="75"/>
                              </a:lnTo>
                              <a:lnTo>
                                <a:pt x="265" y="75"/>
                              </a:lnTo>
                              <a:lnTo>
                                <a:pt x="260" y="73"/>
                              </a:lnTo>
                              <a:lnTo>
                                <a:pt x="254" y="54"/>
                              </a:lnTo>
                              <a:lnTo>
                                <a:pt x="247" y="40"/>
                              </a:lnTo>
                              <a:lnTo>
                                <a:pt x="236" y="29"/>
                              </a:lnTo>
                              <a:lnTo>
                                <a:pt x="224" y="25"/>
                              </a:lnTo>
                              <a:lnTo>
                                <a:pt x="213" y="23"/>
                              </a:lnTo>
                              <a:lnTo>
                                <a:pt x="202" y="23"/>
                              </a:lnTo>
                              <a:lnTo>
                                <a:pt x="191" y="21"/>
                              </a:lnTo>
                              <a:lnTo>
                                <a:pt x="179" y="21"/>
                              </a:lnTo>
                              <a:lnTo>
                                <a:pt x="141" y="21"/>
                              </a:lnTo>
                              <a:lnTo>
                                <a:pt x="128" y="21"/>
                              </a:lnTo>
                              <a:lnTo>
                                <a:pt x="121" y="25"/>
                              </a:lnTo>
                              <a:lnTo>
                                <a:pt x="119" y="36"/>
                              </a:lnTo>
                              <a:lnTo>
                                <a:pt x="119" y="52"/>
                              </a:lnTo>
                              <a:lnTo>
                                <a:pt x="119" y="139"/>
                              </a:lnTo>
                              <a:lnTo>
                                <a:pt x="119" y="147"/>
                              </a:lnTo>
                              <a:lnTo>
                                <a:pt x="121" y="151"/>
                              </a:lnTo>
                              <a:lnTo>
                                <a:pt x="125" y="153"/>
                              </a:lnTo>
                              <a:lnTo>
                                <a:pt x="132" y="153"/>
                              </a:lnTo>
                              <a:lnTo>
                                <a:pt x="159" y="153"/>
                              </a:lnTo>
                              <a:lnTo>
                                <a:pt x="188" y="153"/>
                              </a:lnTo>
                              <a:lnTo>
                                <a:pt x="206" y="149"/>
                              </a:lnTo>
                              <a:lnTo>
                                <a:pt x="215" y="143"/>
                              </a:lnTo>
                              <a:lnTo>
                                <a:pt x="220" y="130"/>
                              </a:lnTo>
                              <a:lnTo>
                                <a:pt x="224" y="112"/>
                              </a:lnTo>
                              <a:lnTo>
                                <a:pt x="229" y="110"/>
                              </a:lnTo>
                              <a:lnTo>
                                <a:pt x="233" y="108"/>
                              </a:lnTo>
                              <a:lnTo>
                                <a:pt x="240" y="110"/>
                              </a:lnTo>
                              <a:lnTo>
                                <a:pt x="242" y="112"/>
                              </a:lnTo>
                              <a:lnTo>
                                <a:pt x="242" y="124"/>
                              </a:lnTo>
                              <a:lnTo>
                                <a:pt x="242" y="137"/>
                              </a:lnTo>
                              <a:lnTo>
                                <a:pt x="240" y="149"/>
                              </a:lnTo>
                              <a:lnTo>
                                <a:pt x="240" y="163"/>
                              </a:lnTo>
                              <a:lnTo>
                                <a:pt x="240" y="178"/>
                              </a:lnTo>
                              <a:lnTo>
                                <a:pt x="242" y="192"/>
                              </a:lnTo>
                              <a:lnTo>
                                <a:pt x="242" y="207"/>
                              </a:lnTo>
                              <a:lnTo>
                                <a:pt x="242" y="219"/>
                              </a:lnTo>
                              <a:lnTo>
                                <a:pt x="240" y="221"/>
                              </a:lnTo>
                              <a:lnTo>
                                <a:pt x="233" y="221"/>
                              </a:lnTo>
                              <a:lnTo>
                                <a:pt x="229" y="221"/>
                              </a:lnTo>
                              <a:lnTo>
                                <a:pt x="224" y="219"/>
                              </a:lnTo>
                              <a:lnTo>
                                <a:pt x="220" y="198"/>
                              </a:lnTo>
                              <a:lnTo>
                                <a:pt x="215" y="186"/>
                              </a:lnTo>
                              <a:lnTo>
                                <a:pt x="206" y="178"/>
                              </a:lnTo>
                              <a:lnTo>
                                <a:pt x="188" y="176"/>
                              </a:lnTo>
                              <a:lnTo>
                                <a:pt x="159" y="176"/>
                              </a:lnTo>
                              <a:lnTo>
                                <a:pt x="132" y="176"/>
                              </a:lnTo>
                              <a:lnTo>
                                <a:pt x="125" y="176"/>
                              </a:lnTo>
                              <a:lnTo>
                                <a:pt x="121" y="178"/>
                              </a:lnTo>
                              <a:lnTo>
                                <a:pt x="119" y="182"/>
                              </a:lnTo>
                              <a:lnTo>
                                <a:pt x="119" y="190"/>
                              </a:lnTo>
                              <a:lnTo>
                                <a:pt x="119" y="254"/>
                              </a:lnTo>
                              <a:lnTo>
                                <a:pt x="119" y="273"/>
                              </a:lnTo>
                              <a:lnTo>
                                <a:pt x="121" y="287"/>
                              </a:lnTo>
                              <a:lnTo>
                                <a:pt x="123" y="299"/>
                              </a:lnTo>
                              <a:lnTo>
                                <a:pt x="128" y="308"/>
                              </a:lnTo>
                              <a:lnTo>
                                <a:pt x="134" y="314"/>
                              </a:lnTo>
                              <a:lnTo>
                                <a:pt x="143" y="316"/>
                              </a:lnTo>
                              <a:lnTo>
                                <a:pt x="161" y="320"/>
                              </a:lnTo>
                              <a:lnTo>
                                <a:pt x="191" y="320"/>
                              </a:lnTo>
                              <a:lnTo>
                                <a:pt x="215" y="320"/>
                              </a:lnTo>
                              <a:lnTo>
                                <a:pt x="233" y="318"/>
                              </a:lnTo>
                              <a:lnTo>
                                <a:pt x="249" y="314"/>
                              </a:lnTo>
                              <a:lnTo>
                                <a:pt x="263" y="308"/>
                              </a:lnTo>
                              <a:lnTo>
                                <a:pt x="272" y="299"/>
                              </a:lnTo>
                              <a:lnTo>
                                <a:pt x="281" y="291"/>
                              </a:lnTo>
                              <a:lnTo>
                                <a:pt x="287" y="279"/>
                              </a:lnTo>
                              <a:lnTo>
                                <a:pt x="294" y="264"/>
                              </a:lnTo>
                              <a:lnTo>
                                <a:pt x="299" y="262"/>
                              </a:lnTo>
                              <a:lnTo>
                                <a:pt x="303" y="262"/>
                              </a:lnTo>
                              <a:lnTo>
                                <a:pt x="310" y="264"/>
                              </a:lnTo>
                              <a:lnTo>
                                <a:pt x="312" y="266"/>
                              </a:lnTo>
                              <a:lnTo>
                                <a:pt x="308" y="285"/>
                              </a:lnTo>
                              <a:lnTo>
                                <a:pt x="303" y="308"/>
                              </a:lnTo>
                              <a:lnTo>
                                <a:pt x="296" y="328"/>
                              </a:lnTo>
                              <a:lnTo>
                                <a:pt x="290" y="343"/>
                              </a:lnTo>
                              <a:lnTo>
                                <a:pt x="278" y="343"/>
                              </a:lnTo>
                              <a:lnTo>
                                <a:pt x="267" y="341"/>
                              </a:lnTo>
                              <a:lnTo>
                                <a:pt x="251" y="341"/>
                              </a:lnTo>
                              <a:lnTo>
                                <a:pt x="236" y="341"/>
                              </a:lnTo>
                              <a:lnTo>
                                <a:pt x="215" y="341"/>
                              </a:lnTo>
                              <a:lnTo>
                                <a:pt x="195" y="341"/>
                              </a:lnTo>
                              <a:lnTo>
                                <a:pt x="175" y="341"/>
                              </a:lnTo>
                              <a:lnTo>
                                <a:pt x="150" y="341"/>
                              </a:lnTo>
                              <a:lnTo>
                                <a:pt x="87" y="341"/>
                              </a:lnTo>
                              <a:lnTo>
                                <a:pt x="78" y="341"/>
                              </a:lnTo>
                              <a:lnTo>
                                <a:pt x="67" y="341"/>
                              </a:lnTo>
                              <a:lnTo>
                                <a:pt x="56" y="341"/>
                              </a:lnTo>
                              <a:lnTo>
                                <a:pt x="45" y="341"/>
                              </a:lnTo>
                              <a:lnTo>
                                <a:pt x="33" y="341"/>
                              </a:lnTo>
                              <a:lnTo>
                                <a:pt x="22" y="341"/>
                              </a:lnTo>
                              <a:lnTo>
                                <a:pt x="11" y="343"/>
                              </a:lnTo>
                              <a:lnTo>
                                <a:pt x="2" y="343"/>
                              </a:lnTo>
                              <a:lnTo>
                                <a:pt x="0" y="341"/>
                              </a:lnTo>
                              <a:lnTo>
                                <a:pt x="0" y="335"/>
                              </a:lnTo>
                              <a:lnTo>
                                <a:pt x="0" y="330"/>
                              </a:lnTo>
                              <a:lnTo>
                                <a:pt x="2" y="326"/>
                              </a:lnTo>
                              <a:lnTo>
                                <a:pt x="22" y="324"/>
                              </a:lnTo>
                              <a:lnTo>
                                <a:pt x="38" y="322"/>
                              </a:lnTo>
                              <a:lnTo>
                                <a:pt x="49" y="314"/>
                              </a:lnTo>
                              <a:lnTo>
                                <a:pt x="54" y="297"/>
                              </a:lnTo>
                              <a:lnTo>
                                <a:pt x="54" y="266"/>
                              </a:lnTo>
                              <a:lnTo>
                                <a:pt x="54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5" name="Freeform 103"/>
                      <wps:cNvSpPr>
                        <a:spLocks noChangeAspect="1"/>
                      </wps:cNvSpPr>
                      <wps:spPr bwMode="auto">
                        <a:xfrm>
                          <a:off x="391859" y="504636"/>
                          <a:ext cx="453240" cy="162728"/>
                        </a:xfrm>
                        <a:custGeom>
                          <a:avLst/>
                          <a:gdLst>
                            <a:gd name="T0" fmla="*/ 1780 w 2038"/>
                            <a:gd name="T1" fmla="*/ 21 h 732"/>
                            <a:gd name="T2" fmla="*/ 1591 w 2038"/>
                            <a:gd name="T3" fmla="*/ 43 h 732"/>
                            <a:gd name="T4" fmla="*/ 1409 w 2038"/>
                            <a:gd name="T5" fmla="*/ 76 h 732"/>
                            <a:gd name="T6" fmla="*/ 1234 w 2038"/>
                            <a:gd name="T7" fmla="*/ 116 h 732"/>
                            <a:gd name="T8" fmla="*/ 1069 w 2038"/>
                            <a:gd name="T9" fmla="*/ 161 h 732"/>
                            <a:gd name="T10" fmla="*/ 912 w 2038"/>
                            <a:gd name="T11" fmla="*/ 210 h 732"/>
                            <a:gd name="T12" fmla="*/ 766 w 2038"/>
                            <a:gd name="T13" fmla="*/ 264 h 732"/>
                            <a:gd name="T14" fmla="*/ 629 w 2038"/>
                            <a:gd name="T15" fmla="*/ 318 h 732"/>
                            <a:gd name="T16" fmla="*/ 508 w 2038"/>
                            <a:gd name="T17" fmla="*/ 373 h 732"/>
                            <a:gd name="T18" fmla="*/ 393 w 2038"/>
                            <a:gd name="T19" fmla="*/ 427 h 732"/>
                            <a:gd name="T20" fmla="*/ 292 w 2038"/>
                            <a:gd name="T21" fmla="*/ 478 h 732"/>
                            <a:gd name="T22" fmla="*/ 204 w 2038"/>
                            <a:gd name="T23" fmla="*/ 526 h 732"/>
                            <a:gd name="T24" fmla="*/ 137 w 2038"/>
                            <a:gd name="T25" fmla="*/ 567 h 732"/>
                            <a:gd name="T26" fmla="*/ 78 w 2038"/>
                            <a:gd name="T27" fmla="*/ 602 h 732"/>
                            <a:gd name="T28" fmla="*/ 31 w 2038"/>
                            <a:gd name="T29" fmla="*/ 631 h 732"/>
                            <a:gd name="T30" fmla="*/ 13 w 2038"/>
                            <a:gd name="T31" fmla="*/ 645 h 732"/>
                            <a:gd name="T32" fmla="*/ 0 w 2038"/>
                            <a:gd name="T33" fmla="*/ 654 h 732"/>
                            <a:gd name="T34" fmla="*/ 65 w 2038"/>
                            <a:gd name="T35" fmla="*/ 730 h 732"/>
                            <a:gd name="T36" fmla="*/ 83 w 2038"/>
                            <a:gd name="T37" fmla="*/ 720 h 732"/>
                            <a:gd name="T38" fmla="*/ 112 w 2038"/>
                            <a:gd name="T39" fmla="*/ 699 h 732"/>
                            <a:gd name="T40" fmla="*/ 162 w 2038"/>
                            <a:gd name="T41" fmla="*/ 668 h 732"/>
                            <a:gd name="T42" fmla="*/ 227 w 2038"/>
                            <a:gd name="T43" fmla="*/ 631 h 732"/>
                            <a:gd name="T44" fmla="*/ 303 w 2038"/>
                            <a:gd name="T45" fmla="*/ 588 h 732"/>
                            <a:gd name="T46" fmla="*/ 395 w 2038"/>
                            <a:gd name="T47" fmla="*/ 538 h 732"/>
                            <a:gd name="T48" fmla="*/ 496 w 2038"/>
                            <a:gd name="T49" fmla="*/ 487 h 732"/>
                            <a:gd name="T50" fmla="*/ 611 w 2038"/>
                            <a:gd name="T51" fmla="*/ 435 h 732"/>
                            <a:gd name="T52" fmla="*/ 737 w 2038"/>
                            <a:gd name="T53" fmla="*/ 382 h 732"/>
                            <a:gd name="T54" fmla="*/ 876 w 2038"/>
                            <a:gd name="T55" fmla="*/ 328 h 732"/>
                            <a:gd name="T56" fmla="*/ 1022 w 2038"/>
                            <a:gd name="T57" fmla="*/ 278 h 732"/>
                            <a:gd name="T58" fmla="*/ 1182 w 2038"/>
                            <a:gd name="T59" fmla="*/ 231 h 732"/>
                            <a:gd name="T60" fmla="*/ 1344 w 2038"/>
                            <a:gd name="T61" fmla="*/ 190 h 732"/>
                            <a:gd name="T62" fmla="*/ 1517 w 2038"/>
                            <a:gd name="T63" fmla="*/ 157 h 732"/>
                            <a:gd name="T64" fmla="*/ 1696 w 2038"/>
                            <a:gd name="T65" fmla="*/ 130 h 732"/>
                            <a:gd name="T66" fmla="*/ 1759 w 2038"/>
                            <a:gd name="T67" fmla="*/ 27 h 732"/>
                            <a:gd name="T68" fmla="*/ 2038 w 2038"/>
                            <a:gd name="T69" fmla="*/ 0 h 732"/>
                            <a:gd name="T70" fmla="*/ 1809 w 2038"/>
                            <a:gd name="T71" fmla="*/ 114 h 7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2038" h="732">
                              <a:moveTo>
                                <a:pt x="1809" y="114"/>
                              </a:moveTo>
                              <a:lnTo>
                                <a:pt x="1780" y="21"/>
                              </a:lnTo>
                              <a:lnTo>
                                <a:pt x="1683" y="31"/>
                              </a:lnTo>
                              <a:lnTo>
                                <a:pt x="1591" y="43"/>
                              </a:lnTo>
                              <a:lnTo>
                                <a:pt x="1499" y="58"/>
                              </a:lnTo>
                              <a:lnTo>
                                <a:pt x="1409" y="76"/>
                              </a:lnTo>
                              <a:lnTo>
                                <a:pt x="1321" y="95"/>
                              </a:lnTo>
                              <a:lnTo>
                                <a:pt x="1234" y="116"/>
                              </a:lnTo>
                              <a:lnTo>
                                <a:pt x="1150" y="136"/>
                              </a:lnTo>
                              <a:lnTo>
                                <a:pt x="1069" y="161"/>
                              </a:lnTo>
                              <a:lnTo>
                                <a:pt x="991" y="184"/>
                              </a:lnTo>
                              <a:lnTo>
                                <a:pt x="912" y="210"/>
                              </a:lnTo>
                              <a:lnTo>
                                <a:pt x="836" y="237"/>
                              </a:lnTo>
                              <a:lnTo>
                                <a:pt x="766" y="264"/>
                              </a:lnTo>
                              <a:lnTo>
                                <a:pt x="696" y="291"/>
                              </a:lnTo>
                              <a:lnTo>
                                <a:pt x="629" y="318"/>
                              </a:lnTo>
                              <a:lnTo>
                                <a:pt x="566" y="344"/>
                              </a:lnTo>
                              <a:lnTo>
                                <a:pt x="508" y="373"/>
                              </a:lnTo>
                              <a:lnTo>
                                <a:pt x="447" y="400"/>
                              </a:lnTo>
                              <a:lnTo>
                                <a:pt x="393" y="427"/>
                              </a:lnTo>
                              <a:lnTo>
                                <a:pt x="341" y="452"/>
                              </a:lnTo>
                              <a:lnTo>
                                <a:pt x="292" y="478"/>
                              </a:lnTo>
                              <a:lnTo>
                                <a:pt x="249" y="501"/>
                              </a:lnTo>
                              <a:lnTo>
                                <a:pt x="204" y="526"/>
                              </a:lnTo>
                              <a:lnTo>
                                <a:pt x="168" y="549"/>
                              </a:lnTo>
                              <a:lnTo>
                                <a:pt x="137" y="567"/>
                              </a:lnTo>
                              <a:lnTo>
                                <a:pt x="103" y="586"/>
                              </a:lnTo>
                              <a:lnTo>
                                <a:pt x="78" y="602"/>
                              </a:lnTo>
                              <a:lnTo>
                                <a:pt x="54" y="617"/>
                              </a:lnTo>
                              <a:lnTo>
                                <a:pt x="31" y="631"/>
                              </a:lnTo>
                              <a:lnTo>
                                <a:pt x="20" y="641"/>
                              </a:lnTo>
                              <a:lnTo>
                                <a:pt x="13" y="645"/>
                              </a:lnTo>
                              <a:lnTo>
                                <a:pt x="2" y="652"/>
                              </a:lnTo>
                              <a:lnTo>
                                <a:pt x="0" y="654"/>
                              </a:lnTo>
                              <a:lnTo>
                                <a:pt x="63" y="732"/>
                              </a:lnTo>
                              <a:lnTo>
                                <a:pt x="65" y="730"/>
                              </a:lnTo>
                              <a:lnTo>
                                <a:pt x="67" y="728"/>
                              </a:lnTo>
                              <a:lnTo>
                                <a:pt x="83" y="720"/>
                              </a:lnTo>
                              <a:lnTo>
                                <a:pt x="99" y="709"/>
                              </a:lnTo>
                              <a:lnTo>
                                <a:pt x="112" y="699"/>
                              </a:lnTo>
                              <a:lnTo>
                                <a:pt x="137" y="685"/>
                              </a:lnTo>
                              <a:lnTo>
                                <a:pt x="162" y="668"/>
                              </a:lnTo>
                              <a:lnTo>
                                <a:pt x="191" y="650"/>
                              </a:lnTo>
                              <a:lnTo>
                                <a:pt x="227" y="631"/>
                              </a:lnTo>
                              <a:lnTo>
                                <a:pt x="263" y="608"/>
                              </a:lnTo>
                              <a:lnTo>
                                <a:pt x="303" y="588"/>
                              </a:lnTo>
                              <a:lnTo>
                                <a:pt x="346" y="565"/>
                              </a:lnTo>
                              <a:lnTo>
                                <a:pt x="395" y="538"/>
                              </a:lnTo>
                              <a:lnTo>
                                <a:pt x="442" y="514"/>
                              </a:lnTo>
                              <a:lnTo>
                                <a:pt x="496" y="487"/>
                              </a:lnTo>
                              <a:lnTo>
                                <a:pt x="553" y="460"/>
                              </a:lnTo>
                              <a:lnTo>
                                <a:pt x="611" y="435"/>
                              </a:lnTo>
                              <a:lnTo>
                                <a:pt x="674" y="408"/>
                              </a:lnTo>
                              <a:lnTo>
                                <a:pt x="737" y="382"/>
                              </a:lnTo>
                              <a:lnTo>
                                <a:pt x="807" y="355"/>
                              </a:lnTo>
                              <a:lnTo>
                                <a:pt x="876" y="328"/>
                              </a:lnTo>
                              <a:lnTo>
                                <a:pt x="948" y="301"/>
                              </a:lnTo>
                              <a:lnTo>
                                <a:pt x="1022" y="278"/>
                              </a:lnTo>
                              <a:lnTo>
                                <a:pt x="1101" y="256"/>
                              </a:lnTo>
                              <a:lnTo>
                                <a:pt x="1182" y="231"/>
                              </a:lnTo>
                              <a:lnTo>
                                <a:pt x="1260" y="210"/>
                              </a:lnTo>
                              <a:lnTo>
                                <a:pt x="1344" y="190"/>
                              </a:lnTo>
                              <a:lnTo>
                                <a:pt x="1431" y="171"/>
                              </a:lnTo>
                              <a:lnTo>
                                <a:pt x="1517" y="157"/>
                              </a:lnTo>
                              <a:lnTo>
                                <a:pt x="1604" y="142"/>
                              </a:lnTo>
                              <a:lnTo>
                                <a:pt x="1696" y="130"/>
                              </a:lnTo>
                              <a:lnTo>
                                <a:pt x="1789" y="120"/>
                              </a:lnTo>
                              <a:lnTo>
                                <a:pt x="1759" y="27"/>
                              </a:lnTo>
                              <a:lnTo>
                                <a:pt x="1809" y="114"/>
                              </a:lnTo>
                              <a:lnTo>
                                <a:pt x="2038" y="0"/>
                              </a:lnTo>
                              <a:lnTo>
                                <a:pt x="1780" y="21"/>
                              </a:lnTo>
                              <a:lnTo>
                                <a:pt x="1809" y="1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6" name="Freeform 104"/>
                      <wps:cNvSpPr>
                        <a:spLocks/>
                      </wps:cNvSpPr>
                      <wps:spPr bwMode="auto">
                        <a:xfrm>
                          <a:off x="663625" y="510638"/>
                          <a:ext cx="130545" cy="71583"/>
                        </a:xfrm>
                        <a:custGeom>
                          <a:avLst/>
                          <a:gdLst>
                            <a:gd name="T0" fmla="*/ 146 w 587"/>
                            <a:gd name="T1" fmla="*/ 223 h 322"/>
                            <a:gd name="T2" fmla="*/ 180 w 587"/>
                            <a:gd name="T3" fmla="*/ 309 h 322"/>
                            <a:gd name="T4" fmla="*/ 198 w 587"/>
                            <a:gd name="T5" fmla="*/ 297 h 322"/>
                            <a:gd name="T6" fmla="*/ 223 w 587"/>
                            <a:gd name="T7" fmla="*/ 280 h 322"/>
                            <a:gd name="T8" fmla="*/ 250 w 587"/>
                            <a:gd name="T9" fmla="*/ 264 h 322"/>
                            <a:gd name="T10" fmla="*/ 279 w 587"/>
                            <a:gd name="T11" fmla="*/ 245 h 322"/>
                            <a:gd name="T12" fmla="*/ 313 w 587"/>
                            <a:gd name="T13" fmla="*/ 227 h 322"/>
                            <a:gd name="T14" fmla="*/ 346 w 587"/>
                            <a:gd name="T15" fmla="*/ 210 h 322"/>
                            <a:gd name="T16" fmla="*/ 382 w 587"/>
                            <a:gd name="T17" fmla="*/ 192 h 322"/>
                            <a:gd name="T18" fmla="*/ 416 w 587"/>
                            <a:gd name="T19" fmla="*/ 173 h 322"/>
                            <a:gd name="T20" fmla="*/ 447 w 587"/>
                            <a:gd name="T21" fmla="*/ 157 h 322"/>
                            <a:gd name="T22" fmla="*/ 483 w 587"/>
                            <a:gd name="T23" fmla="*/ 140 h 322"/>
                            <a:gd name="T24" fmla="*/ 513 w 587"/>
                            <a:gd name="T25" fmla="*/ 124 h 322"/>
                            <a:gd name="T26" fmla="*/ 535 w 587"/>
                            <a:gd name="T27" fmla="*/ 111 h 322"/>
                            <a:gd name="T28" fmla="*/ 558 w 587"/>
                            <a:gd name="T29" fmla="*/ 101 h 322"/>
                            <a:gd name="T30" fmla="*/ 573 w 587"/>
                            <a:gd name="T31" fmla="*/ 93 h 322"/>
                            <a:gd name="T32" fmla="*/ 580 w 587"/>
                            <a:gd name="T33" fmla="*/ 89 h 322"/>
                            <a:gd name="T34" fmla="*/ 587 w 587"/>
                            <a:gd name="T35" fmla="*/ 87 h 322"/>
                            <a:gd name="T36" fmla="*/ 537 w 587"/>
                            <a:gd name="T37" fmla="*/ 0 h 322"/>
                            <a:gd name="T38" fmla="*/ 535 w 587"/>
                            <a:gd name="T39" fmla="*/ 2 h 322"/>
                            <a:gd name="T40" fmla="*/ 524 w 587"/>
                            <a:gd name="T41" fmla="*/ 6 h 322"/>
                            <a:gd name="T42" fmla="*/ 508 w 587"/>
                            <a:gd name="T43" fmla="*/ 14 h 322"/>
                            <a:gd name="T44" fmla="*/ 486 w 587"/>
                            <a:gd name="T45" fmla="*/ 25 h 322"/>
                            <a:gd name="T46" fmla="*/ 459 w 587"/>
                            <a:gd name="T47" fmla="*/ 37 h 322"/>
                            <a:gd name="T48" fmla="*/ 429 w 587"/>
                            <a:gd name="T49" fmla="*/ 54 h 322"/>
                            <a:gd name="T50" fmla="*/ 398 w 587"/>
                            <a:gd name="T51" fmla="*/ 70 h 322"/>
                            <a:gd name="T52" fmla="*/ 362 w 587"/>
                            <a:gd name="T53" fmla="*/ 87 h 322"/>
                            <a:gd name="T54" fmla="*/ 328 w 587"/>
                            <a:gd name="T55" fmla="*/ 105 h 322"/>
                            <a:gd name="T56" fmla="*/ 292 w 587"/>
                            <a:gd name="T57" fmla="*/ 124 h 322"/>
                            <a:gd name="T58" fmla="*/ 259 w 587"/>
                            <a:gd name="T59" fmla="*/ 144 h 322"/>
                            <a:gd name="T60" fmla="*/ 225 w 587"/>
                            <a:gd name="T61" fmla="*/ 163 h 322"/>
                            <a:gd name="T62" fmla="*/ 191 w 587"/>
                            <a:gd name="T63" fmla="*/ 181 h 322"/>
                            <a:gd name="T64" fmla="*/ 160 w 587"/>
                            <a:gd name="T65" fmla="*/ 202 h 322"/>
                            <a:gd name="T66" fmla="*/ 135 w 587"/>
                            <a:gd name="T67" fmla="*/ 218 h 322"/>
                            <a:gd name="T68" fmla="*/ 113 w 587"/>
                            <a:gd name="T69" fmla="*/ 235 h 322"/>
                            <a:gd name="T70" fmla="*/ 146 w 587"/>
                            <a:gd name="T71" fmla="*/ 322 h 322"/>
                            <a:gd name="T72" fmla="*/ 113 w 587"/>
                            <a:gd name="T73" fmla="*/ 235 h 322"/>
                            <a:gd name="T74" fmla="*/ 0 w 587"/>
                            <a:gd name="T75" fmla="*/ 322 h 322"/>
                            <a:gd name="T76" fmla="*/ 146 w 587"/>
                            <a:gd name="T77" fmla="*/ 322 h 322"/>
                            <a:gd name="T78" fmla="*/ 146 w 587"/>
                            <a:gd name="T79" fmla="*/ 223 h 32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587" h="322">
                              <a:moveTo>
                                <a:pt x="146" y="223"/>
                              </a:moveTo>
                              <a:lnTo>
                                <a:pt x="180" y="309"/>
                              </a:lnTo>
                              <a:lnTo>
                                <a:pt x="198" y="297"/>
                              </a:lnTo>
                              <a:lnTo>
                                <a:pt x="223" y="280"/>
                              </a:lnTo>
                              <a:lnTo>
                                <a:pt x="250" y="264"/>
                              </a:lnTo>
                              <a:lnTo>
                                <a:pt x="279" y="245"/>
                              </a:lnTo>
                              <a:lnTo>
                                <a:pt x="313" y="227"/>
                              </a:lnTo>
                              <a:lnTo>
                                <a:pt x="346" y="210"/>
                              </a:lnTo>
                              <a:lnTo>
                                <a:pt x="382" y="192"/>
                              </a:lnTo>
                              <a:lnTo>
                                <a:pt x="416" y="173"/>
                              </a:lnTo>
                              <a:lnTo>
                                <a:pt x="447" y="157"/>
                              </a:lnTo>
                              <a:lnTo>
                                <a:pt x="483" y="140"/>
                              </a:lnTo>
                              <a:lnTo>
                                <a:pt x="513" y="124"/>
                              </a:lnTo>
                              <a:lnTo>
                                <a:pt x="535" y="111"/>
                              </a:lnTo>
                              <a:lnTo>
                                <a:pt x="558" y="101"/>
                              </a:lnTo>
                              <a:lnTo>
                                <a:pt x="573" y="93"/>
                              </a:lnTo>
                              <a:lnTo>
                                <a:pt x="580" y="89"/>
                              </a:lnTo>
                              <a:lnTo>
                                <a:pt x="587" y="87"/>
                              </a:lnTo>
                              <a:lnTo>
                                <a:pt x="537" y="0"/>
                              </a:lnTo>
                              <a:lnTo>
                                <a:pt x="535" y="2"/>
                              </a:lnTo>
                              <a:lnTo>
                                <a:pt x="524" y="6"/>
                              </a:lnTo>
                              <a:lnTo>
                                <a:pt x="508" y="14"/>
                              </a:lnTo>
                              <a:lnTo>
                                <a:pt x="486" y="25"/>
                              </a:lnTo>
                              <a:lnTo>
                                <a:pt x="459" y="37"/>
                              </a:lnTo>
                              <a:lnTo>
                                <a:pt x="429" y="54"/>
                              </a:lnTo>
                              <a:lnTo>
                                <a:pt x="398" y="70"/>
                              </a:lnTo>
                              <a:lnTo>
                                <a:pt x="362" y="87"/>
                              </a:lnTo>
                              <a:lnTo>
                                <a:pt x="328" y="105"/>
                              </a:lnTo>
                              <a:lnTo>
                                <a:pt x="292" y="124"/>
                              </a:lnTo>
                              <a:lnTo>
                                <a:pt x="259" y="144"/>
                              </a:lnTo>
                              <a:lnTo>
                                <a:pt x="225" y="163"/>
                              </a:lnTo>
                              <a:lnTo>
                                <a:pt x="191" y="181"/>
                              </a:lnTo>
                              <a:lnTo>
                                <a:pt x="160" y="202"/>
                              </a:lnTo>
                              <a:lnTo>
                                <a:pt x="135" y="218"/>
                              </a:lnTo>
                              <a:lnTo>
                                <a:pt x="113" y="235"/>
                              </a:lnTo>
                              <a:lnTo>
                                <a:pt x="146" y="322"/>
                              </a:lnTo>
                              <a:lnTo>
                                <a:pt x="113" y="235"/>
                              </a:lnTo>
                              <a:lnTo>
                                <a:pt x="0" y="322"/>
                              </a:lnTo>
                              <a:lnTo>
                                <a:pt x="146" y="322"/>
                              </a:lnTo>
                              <a:lnTo>
                                <a:pt x="146" y="22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 w="9525">
                          <a:solidFill>
                            <a:srgbClr val="00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7" name="Freeform 105"/>
                      <wps:cNvSpPr>
                        <a:spLocks/>
                      </wps:cNvSpPr>
                      <wps:spPr bwMode="auto">
                        <a:xfrm>
                          <a:off x="696094" y="560213"/>
                          <a:ext cx="139441" cy="26010"/>
                        </a:xfrm>
                        <a:custGeom>
                          <a:avLst/>
                          <a:gdLst>
                            <a:gd name="T0" fmla="*/ 457 w 627"/>
                            <a:gd name="T1" fmla="*/ 113 h 117"/>
                            <a:gd name="T2" fmla="*/ 448 w 627"/>
                            <a:gd name="T3" fmla="*/ 18 h 117"/>
                            <a:gd name="T4" fmla="*/ 423 w 627"/>
                            <a:gd name="T5" fmla="*/ 14 h 117"/>
                            <a:gd name="T6" fmla="*/ 391 w 627"/>
                            <a:gd name="T7" fmla="*/ 12 h 117"/>
                            <a:gd name="T8" fmla="*/ 362 w 627"/>
                            <a:gd name="T9" fmla="*/ 10 h 117"/>
                            <a:gd name="T10" fmla="*/ 328 w 627"/>
                            <a:gd name="T11" fmla="*/ 8 h 117"/>
                            <a:gd name="T12" fmla="*/ 292 w 627"/>
                            <a:gd name="T13" fmla="*/ 6 h 117"/>
                            <a:gd name="T14" fmla="*/ 254 w 627"/>
                            <a:gd name="T15" fmla="*/ 4 h 117"/>
                            <a:gd name="T16" fmla="*/ 216 w 627"/>
                            <a:gd name="T17" fmla="*/ 4 h 117"/>
                            <a:gd name="T18" fmla="*/ 180 w 627"/>
                            <a:gd name="T19" fmla="*/ 2 h 117"/>
                            <a:gd name="T20" fmla="*/ 144 w 627"/>
                            <a:gd name="T21" fmla="*/ 2 h 117"/>
                            <a:gd name="T22" fmla="*/ 110 w 627"/>
                            <a:gd name="T23" fmla="*/ 0 h 117"/>
                            <a:gd name="T24" fmla="*/ 81 w 627"/>
                            <a:gd name="T25" fmla="*/ 0 h 117"/>
                            <a:gd name="T26" fmla="*/ 54 w 627"/>
                            <a:gd name="T27" fmla="*/ 0 h 117"/>
                            <a:gd name="T28" fmla="*/ 32 w 627"/>
                            <a:gd name="T29" fmla="*/ 0 h 117"/>
                            <a:gd name="T30" fmla="*/ 14 w 627"/>
                            <a:gd name="T31" fmla="*/ 0 h 117"/>
                            <a:gd name="T32" fmla="*/ 5 w 627"/>
                            <a:gd name="T33" fmla="*/ 0 h 117"/>
                            <a:gd name="T34" fmla="*/ 0 w 627"/>
                            <a:gd name="T35" fmla="*/ 0 h 117"/>
                            <a:gd name="T36" fmla="*/ 0 w 627"/>
                            <a:gd name="T37" fmla="*/ 99 h 117"/>
                            <a:gd name="T38" fmla="*/ 5 w 627"/>
                            <a:gd name="T39" fmla="*/ 99 h 117"/>
                            <a:gd name="T40" fmla="*/ 14 w 627"/>
                            <a:gd name="T41" fmla="*/ 99 h 117"/>
                            <a:gd name="T42" fmla="*/ 32 w 627"/>
                            <a:gd name="T43" fmla="*/ 99 h 117"/>
                            <a:gd name="T44" fmla="*/ 54 w 627"/>
                            <a:gd name="T45" fmla="*/ 99 h 117"/>
                            <a:gd name="T46" fmla="*/ 81 w 627"/>
                            <a:gd name="T47" fmla="*/ 99 h 117"/>
                            <a:gd name="T48" fmla="*/ 110 w 627"/>
                            <a:gd name="T49" fmla="*/ 99 h 117"/>
                            <a:gd name="T50" fmla="*/ 144 w 627"/>
                            <a:gd name="T51" fmla="*/ 101 h 117"/>
                            <a:gd name="T52" fmla="*/ 180 w 627"/>
                            <a:gd name="T53" fmla="*/ 101 h 117"/>
                            <a:gd name="T54" fmla="*/ 216 w 627"/>
                            <a:gd name="T55" fmla="*/ 103 h 117"/>
                            <a:gd name="T56" fmla="*/ 254 w 627"/>
                            <a:gd name="T57" fmla="*/ 103 h 117"/>
                            <a:gd name="T58" fmla="*/ 288 w 627"/>
                            <a:gd name="T59" fmla="*/ 105 h 117"/>
                            <a:gd name="T60" fmla="*/ 324 w 627"/>
                            <a:gd name="T61" fmla="*/ 107 h 117"/>
                            <a:gd name="T62" fmla="*/ 358 w 627"/>
                            <a:gd name="T63" fmla="*/ 109 h 117"/>
                            <a:gd name="T64" fmla="*/ 387 w 627"/>
                            <a:gd name="T65" fmla="*/ 111 h 117"/>
                            <a:gd name="T66" fmla="*/ 409 w 627"/>
                            <a:gd name="T67" fmla="*/ 113 h 117"/>
                            <a:gd name="T68" fmla="*/ 430 w 627"/>
                            <a:gd name="T69" fmla="*/ 117 h 117"/>
                            <a:gd name="T70" fmla="*/ 421 w 627"/>
                            <a:gd name="T71" fmla="*/ 22 h 117"/>
                            <a:gd name="T72" fmla="*/ 457 w 627"/>
                            <a:gd name="T73" fmla="*/ 113 h 117"/>
                            <a:gd name="T74" fmla="*/ 627 w 627"/>
                            <a:gd name="T75" fmla="*/ 51 h 117"/>
                            <a:gd name="T76" fmla="*/ 448 w 627"/>
                            <a:gd name="T77" fmla="*/ 18 h 117"/>
                            <a:gd name="T78" fmla="*/ 457 w 627"/>
                            <a:gd name="T79" fmla="*/ 113 h 1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627" h="117">
                              <a:moveTo>
                                <a:pt x="457" y="113"/>
                              </a:moveTo>
                              <a:lnTo>
                                <a:pt x="448" y="18"/>
                              </a:lnTo>
                              <a:lnTo>
                                <a:pt x="423" y="14"/>
                              </a:lnTo>
                              <a:lnTo>
                                <a:pt x="391" y="12"/>
                              </a:lnTo>
                              <a:lnTo>
                                <a:pt x="362" y="10"/>
                              </a:lnTo>
                              <a:lnTo>
                                <a:pt x="328" y="8"/>
                              </a:lnTo>
                              <a:lnTo>
                                <a:pt x="292" y="6"/>
                              </a:lnTo>
                              <a:lnTo>
                                <a:pt x="254" y="4"/>
                              </a:lnTo>
                              <a:lnTo>
                                <a:pt x="216" y="4"/>
                              </a:lnTo>
                              <a:lnTo>
                                <a:pt x="180" y="2"/>
                              </a:lnTo>
                              <a:lnTo>
                                <a:pt x="144" y="2"/>
                              </a:lnTo>
                              <a:lnTo>
                                <a:pt x="110" y="0"/>
                              </a:lnTo>
                              <a:lnTo>
                                <a:pt x="81" y="0"/>
                              </a:lnTo>
                              <a:lnTo>
                                <a:pt x="54" y="0"/>
                              </a:lnTo>
                              <a:lnTo>
                                <a:pt x="32" y="0"/>
                              </a:lnTo>
                              <a:lnTo>
                                <a:pt x="14" y="0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99"/>
                              </a:lnTo>
                              <a:lnTo>
                                <a:pt x="5" y="99"/>
                              </a:lnTo>
                              <a:lnTo>
                                <a:pt x="14" y="99"/>
                              </a:lnTo>
                              <a:lnTo>
                                <a:pt x="32" y="99"/>
                              </a:lnTo>
                              <a:lnTo>
                                <a:pt x="54" y="99"/>
                              </a:lnTo>
                              <a:lnTo>
                                <a:pt x="81" y="99"/>
                              </a:lnTo>
                              <a:lnTo>
                                <a:pt x="110" y="99"/>
                              </a:lnTo>
                              <a:lnTo>
                                <a:pt x="144" y="101"/>
                              </a:lnTo>
                              <a:lnTo>
                                <a:pt x="180" y="101"/>
                              </a:lnTo>
                              <a:lnTo>
                                <a:pt x="216" y="103"/>
                              </a:lnTo>
                              <a:lnTo>
                                <a:pt x="254" y="103"/>
                              </a:lnTo>
                              <a:lnTo>
                                <a:pt x="288" y="105"/>
                              </a:lnTo>
                              <a:lnTo>
                                <a:pt x="324" y="107"/>
                              </a:lnTo>
                              <a:lnTo>
                                <a:pt x="358" y="109"/>
                              </a:lnTo>
                              <a:lnTo>
                                <a:pt x="387" y="111"/>
                              </a:lnTo>
                              <a:lnTo>
                                <a:pt x="409" y="113"/>
                              </a:lnTo>
                              <a:lnTo>
                                <a:pt x="430" y="117"/>
                              </a:lnTo>
                              <a:lnTo>
                                <a:pt x="421" y="22"/>
                              </a:lnTo>
                              <a:lnTo>
                                <a:pt x="457" y="113"/>
                              </a:lnTo>
                              <a:lnTo>
                                <a:pt x="627" y="51"/>
                              </a:lnTo>
                              <a:lnTo>
                                <a:pt x="448" y="18"/>
                              </a:lnTo>
                              <a:lnTo>
                                <a:pt x="457" y="1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8" name="Freeform 106"/>
                      <wps:cNvSpPr>
                        <a:spLocks/>
                      </wps:cNvSpPr>
                      <wps:spPr bwMode="auto">
                        <a:xfrm>
                          <a:off x="667183" y="565103"/>
                          <a:ext cx="130545" cy="57355"/>
                        </a:xfrm>
                        <a:custGeom>
                          <a:avLst/>
                          <a:gdLst>
                            <a:gd name="T0" fmla="*/ 173 w 587"/>
                            <a:gd name="T1" fmla="*/ 159 h 258"/>
                            <a:gd name="T2" fmla="*/ 202 w 587"/>
                            <a:gd name="T3" fmla="*/ 250 h 258"/>
                            <a:gd name="T4" fmla="*/ 216 w 587"/>
                            <a:gd name="T5" fmla="*/ 242 h 258"/>
                            <a:gd name="T6" fmla="*/ 236 w 587"/>
                            <a:gd name="T7" fmla="*/ 231 h 258"/>
                            <a:gd name="T8" fmla="*/ 263 w 587"/>
                            <a:gd name="T9" fmla="*/ 221 h 258"/>
                            <a:gd name="T10" fmla="*/ 294 w 587"/>
                            <a:gd name="T11" fmla="*/ 209 h 258"/>
                            <a:gd name="T12" fmla="*/ 326 w 587"/>
                            <a:gd name="T13" fmla="*/ 192 h 258"/>
                            <a:gd name="T14" fmla="*/ 355 w 587"/>
                            <a:gd name="T15" fmla="*/ 180 h 258"/>
                            <a:gd name="T16" fmla="*/ 389 w 587"/>
                            <a:gd name="T17" fmla="*/ 167 h 258"/>
                            <a:gd name="T18" fmla="*/ 422 w 587"/>
                            <a:gd name="T19" fmla="*/ 153 h 258"/>
                            <a:gd name="T20" fmla="*/ 454 w 587"/>
                            <a:gd name="T21" fmla="*/ 140 h 258"/>
                            <a:gd name="T22" fmla="*/ 485 w 587"/>
                            <a:gd name="T23" fmla="*/ 130 h 258"/>
                            <a:gd name="T24" fmla="*/ 515 w 587"/>
                            <a:gd name="T25" fmla="*/ 118 h 258"/>
                            <a:gd name="T26" fmla="*/ 537 w 587"/>
                            <a:gd name="T27" fmla="*/ 110 h 258"/>
                            <a:gd name="T28" fmla="*/ 560 w 587"/>
                            <a:gd name="T29" fmla="*/ 101 h 258"/>
                            <a:gd name="T30" fmla="*/ 573 w 587"/>
                            <a:gd name="T31" fmla="*/ 95 h 258"/>
                            <a:gd name="T32" fmla="*/ 580 w 587"/>
                            <a:gd name="T33" fmla="*/ 95 h 258"/>
                            <a:gd name="T34" fmla="*/ 587 w 587"/>
                            <a:gd name="T35" fmla="*/ 91 h 258"/>
                            <a:gd name="T36" fmla="*/ 551 w 587"/>
                            <a:gd name="T37" fmla="*/ 0 h 258"/>
                            <a:gd name="T38" fmla="*/ 548 w 587"/>
                            <a:gd name="T39" fmla="*/ 0 h 258"/>
                            <a:gd name="T40" fmla="*/ 537 w 587"/>
                            <a:gd name="T41" fmla="*/ 4 h 258"/>
                            <a:gd name="T42" fmla="*/ 519 w 587"/>
                            <a:gd name="T43" fmla="*/ 11 h 258"/>
                            <a:gd name="T44" fmla="*/ 501 w 587"/>
                            <a:gd name="T45" fmla="*/ 19 h 258"/>
                            <a:gd name="T46" fmla="*/ 474 w 587"/>
                            <a:gd name="T47" fmla="*/ 27 h 258"/>
                            <a:gd name="T48" fmla="*/ 445 w 587"/>
                            <a:gd name="T49" fmla="*/ 39 h 258"/>
                            <a:gd name="T50" fmla="*/ 418 w 587"/>
                            <a:gd name="T51" fmla="*/ 50 h 258"/>
                            <a:gd name="T52" fmla="*/ 382 w 587"/>
                            <a:gd name="T53" fmla="*/ 62 h 258"/>
                            <a:gd name="T54" fmla="*/ 348 w 587"/>
                            <a:gd name="T55" fmla="*/ 77 h 258"/>
                            <a:gd name="T56" fmla="*/ 315 w 587"/>
                            <a:gd name="T57" fmla="*/ 89 h 258"/>
                            <a:gd name="T58" fmla="*/ 281 w 587"/>
                            <a:gd name="T59" fmla="*/ 105 h 258"/>
                            <a:gd name="T60" fmla="*/ 249 w 587"/>
                            <a:gd name="T61" fmla="*/ 118 h 258"/>
                            <a:gd name="T62" fmla="*/ 218 w 587"/>
                            <a:gd name="T63" fmla="*/ 130 h 258"/>
                            <a:gd name="T64" fmla="*/ 191 w 587"/>
                            <a:gd name="T65" fmla="*/ 145 h 258"/>
                            <a:gd name="T66" fmla="*/ 166 w 587"/>
                            <a:gd name="T67" fmla="*/ 155 h 258"/>
                            <a:gd name="T68" fmla="*/ 144 w 587"/>
                            <a:gd name="T69" fmla="*/ 167 h 258"/>
                            <a:gd name="T70" fmla="*/ 173 w 587"/>
                            <a:gd name="T71" fmla="*/ 258 h 258"/>
                            <a:gd name="T72" fmla="*/ 144 w 587"/>
                            <a:gd name="T73" fmla="*/ 167 h 258"/>
                            <a:gd name="T74" fmla="*/ 0 w 587"/>
                            <a:gd name="T75" fmla="*/ 250 h 258"/>
                            <a:gd name="T76" fmla="*/ 173 w 587"/>
                            <a:gd name="T77" fmla="*/ 258 h 258"/>
                            <a:gd name="T78" fmla="*/ 173 w 587"/>
                            <a:gd name="T79" fmla="*/ 159 h 25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587" h="258">
                              <a:moveTo>
                                <a:pt x="173" y="159"/>
                              </a:moveTo>
                              <a:lnTo>
                                <a:pt x="202" y="250"/>
                              </a:lnTo>
                              <a:lnTo>
                                <a:pt x="216" y="242"/>
                              </a:lnTo>
                              <a:lnTo>
                                <a:pt x="236" y="231"/>
                              </a:lnTo>
                              <a:lnTo>
                                <a:pt x="263" y="221"/>
                              </a:lnTo>
                              <a:lnTo>
                                <a:pt x="294" y="209"/>
                              </a:lnTo>
                              <a:lnTo>
                                <a:pt x="326" y="192"/>
                              </a:lnTo>
                              <a:lnTo>
                                <a:pt x="355" y="180"/>
                              </a:lnTo>
                              <a:lnTo>
                                <a:pt x="389" y="167"/>
                              </a:lnTo>
                              <a:lnTo>
                                <a:pt x="422" y="153"/>
                              </a:lnTo>
                              <a:lnTo>
                                <a:pt x="454" y="140"/>
                              </a:lnTo>
                              <a:lnTo>
                                <a:pt x="485" y="130"/>
                              </a:lnTo>
                              <a:lnTo>
                                <a:pt x="515" y="118"/>
                              </a:lnTo>
                              <a:lnTo>
                                <a:pt x="537" y="110"/>
                              </a:lnTo>
                              <a:lnTo>
                                <a:pt x="560" y="101"/>
                              </a:lnTo>
                              <a:lnTo>
                                <a:pt x="573" y="95"/>
                              </a:lnTo>
                              <a:lnTo>
                                <a:pt x="580" y="95"/>
                              </a:lnTo>
                              <a:lnTo>
                                <a:pt x="587" y="91"/>
                              </a:lnTo>
                              <a:lnTo>
                                <a:pt x="551" y="0"/>
                              </a:lnTo>
                              <a:lnTo>
                                <a:pt x="548" y="0"/>
                              </a:lnTo>
                              <a:lnTo>
                                <a:pt x="537" y="4"/>
                              </a:lnTo>
                              <a:lnTo>
                                <a:pt x="519" y="11"/>
                              </a:lnTo>
                              <a:lnTo>
                                <a:pt x="501" y="19"/>
                              </a:lnTo>
                              <a:lnTo>
                                <a:pt x="474" y="27"/>
                              </a:lnTo>
                              <a:lnTo>
                                <a:pt x="445" y="39"/>
                              </a:lnTo>
                              <a:lnTo>
                                <a:pt x="418" y="50"/>
                              </a:lnTo>
                              <a:lnTo>
                                <a:pt x="382" y="62"/>
                              </a:lnTo>
                              <a:lnTo>
                                <a:pt x="348" y="77"/>
                              </a:lnTo>
                              <a:lnTo>
                                <a:pt x="315" y="89"/>
                              </a:lnTo>
                              <a:lnTo>
                                <a:pt x="281" y="105"/>
                              </a:lnTo>
                              <a:lnTo>
                                <a:pt x="249" y="118"/>
                              </a:lnTo>
                              <a:lnTo>
                                <a:pt x="218" y="130"/>
                              </a:lnTo>
                              <a:lnTo>
                                <a:pt x="191" y="145"/>
                              </a:lnTo>
                              <a:lnTo>
                                <a:pt x="166" y="155"/>
                              </a:lnTo>
                              <a:lnTo>
                                <a:pt x="144" y="167"/>
                              </a:lnTo>
                              <a:lnTo>
                                <a:pt x="173" y="258"/>
                              </a:lnTo>
                              <a:lnTo>
                                <a:pt x="144" y="167"/>
                              </a:lnTo>
                              <a:lnTo>
                                <a:pt x="0" y="250"/>
                              </a:lnTo>
                              <a:lnTo>
                                <a:pt x="173" y="258"/>
                              </a:lnTo>
                              <a:lnTo>
                                <a:pt x="173" y="15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9" name="Freeform 107"/>
                      <wps:cNvSpPr>
                        <a:spLocks/>
                      </wps:cNvSpPr>
                      <wps:spPr bwMode="auto">
                        <a:xfrm>
                          <a:off x="705657" y="600450"/>
                          <a:ext cx="151895" cy="38904"/>
                        </a:xfrm>
                        <a:custGeom>
                          <a:avLst/>
                          <a:gdLst>
                            <a:gd name="T0" fmla="*/ 474 w 683"/>
                            <a:gd name="T1" fmla="*/ 175 h 175"/>
                            <a:gd name="T2" fmla="*/ 485 w 683"/>
                            <a:gd name="T3" fmla="*/ 80 h 175"/>
                            <a:gd name="T4" fmla="*/ 445 w 683"/>
                            <a:gd name="T5" fmla="*/ 66 h 175"/>
                            <a:gd name="T6" fmla="*/ 405 w 683"/>
                            <a:gd name="T7" fmla="*/ 56 h 175"/>
                            <a:gd name="T8" fmla="*/ 362 w 683"/>
                            <a:gd name="T9" fmla="*/ 47 h 175"/>
                            <a:gd name="T10" fmla="*/ 324 w 683"/>
                            <a:gd name="T11" fmla="*/ 39 h 175"/>
                            <a:gd name="T12" fmla="*/ 281 w 683"/>
                            <a:gd name="T13" fmla="*/ 29 h 175"/>
                            <a:gd name="T14" fmla="*/ 240 w 683"/>
                            <a:gd name="T15" fmla="*/ 23 h 175"/>
                            <a:gd name="T16" fmla="*/ 202 w 683"/>
                            <a:gd name="T17" fmla="*/ 19 h 175"/>
                            <a:gd name="T18" fmla="*/ 166 w 683"/>
                            <a:gd name="T19" fmla="*/ 12 h 175"/>
                            <a:gd name="T20" fmla="*/ 133 w 683"/>
                            <a:gd name="T21" fmla="*/ 10 h 175"/>
                            <a:gd name="T22" fmla="*/ 101 w 683"/>
                            <a:gd name="T23" fmla="*/ 6 h 175"/>
                            <a:gd name="T24" fmla="*/ 74 w 683"/>
                            <a:gd name="T25" fmla="*/ 4 h 175"/>
                            <a:gd name="T26" fmla="*/ 47 w 683"/>
                            <a:gd name="T27" fmla="*/ 2 h 175"/>
                            <a:gd name="T28" fmla="*/ 29 w 683"/>
                            <a:gd name="T29" fmla="*/ 2 h 175"/>
                            <a:gd name="T30" fmla="*/ 16 w 683"/>
                            <a:gd name="T31" fmla="*/ 0 h 175"/>
                            <a:gd name="T32" fmla="*/ 2 w 683"/>
                            <a:gd name="T33" fmla="*/ 0 h 175"/>
                            <a:gd name="T34" fmla="*/ 0 w 683"/>
                            <a:gd name="T35" fmla="*/ 0 h 175"/>
                            <a:gd name="T36" fmla="*/ 0 w 683"/>
                            <a:gd name="T37" fmla="*/ 99 h 175"/>
                            <a:gd name="T38" fmla="*/ 2 w 683"/>
                            <a:gd name="T39" fmla="*/ 99 h 175"/>
                            <a:gd name="T40" fmla="*/ 7 w 683"/>
                            <a:gd name="T41" fmla="*/ 99 h 175"/>
                            <a:gd name="T42" fmla="*/ 25 w 683"/>
                            <a:gd name="T43" fmla="*/ 101 h 175"/>
                            <a:gd name="T44" fmla="*/ 43 w 683"/>
                            <a:gd name="T45" fmla="*/ 101 h 175"/>
                            <a:gd name="T46" fmla="*/ 65 w 683"/>
                            <a:gd name="T47" fmla="*/ 103 h 175"/>
                            <a:gd name="T48" fmla="*/ 92 w 683"/>
                            <a:gd name="T49" fmla="*/ 105 h 175"/>
                            <a:gd name="T50" fmla="*/ 124 w 683"/>
                            <a:gd name="T51" fmla="*/ 109 h 175"/>
                            <a:gd name="T52" fmla="*/ 153 w 683"/>
                            <a:gd name="T53" fmla="*/ 111 h 175"/>
                            <a:gd name="T54" fmla="*/ 189 w 683"/>
                            <a:gd name="T55" fmla="*/ 118 h 175"/>
                            <a:gd name="T56" fmla="*/ 227 w 683"/>
                            <a:gd name="T57" fmla="*/ 122 h 175"/>
                            <a:gd name="T58" fmla="*/ 263 w 683"/>
                            <a:gd name="T59" fmla="*/ 128 h 175"/>
                            <a:gd name="T60" fmla="*/ 301 w 683"/>
                            <a:gd name="T61" fmla="*/ 134 h 175"/>
                            <a:gd name="T62" fmla="*/ 339 w 683"/>
                            <a:gd name="T63" fmla="*/ 142 h 175"/>
                            <a:gd name="T64" fmla="*/ 378 w 683"/>
                            <a:gd name="T65" fmla="*/ 151 h 175"/>
                            <a:gd name="T66" fmla="*/ 414 w 683"/>
                            <a:gd name="T67" fmla="*/ 161 h 175"/>
                            <a:gd name="T68" fmla="*/ 449 w 683"/>
                            <a:gd name="T69" fmla="*/ 171 h 175"/>
                            <a:gd name="T70" fmla="*/ 461 w 683"/>
                            <a:gd name="T71" fmla="*/ 76 h 175"/>
                            <a:gd name="T72" fmla="*/ 474 w 683"/>
                            <a:gd name="T73" fmla="*/ 175 h 175"/>
                            <a:gd name="T74" fmla="*/ 683 w 683"/>
                            <a:gd name="T75" fmla="*/ 144 h 175"/>
                            <a:gd name="T76" fmla="*/ 485 w 683"/>
                            <a:gd name="T77" fmla="*/ 80 h 175"/>
                            <a:gd name="T78" fmla="*/ 474 w 683"/>
                            <a:gd name="T79" fmla="*/ 175 h 1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683" h="175">
                              <a:moveTo>
                                <a:pt x="474" y="175"/>
                              </a:moveTo>
                              <a:lnTo>
                                <a:pt x="485" y="80"/>
                              </a:lnTo>
                              <a:lnTo>
                                <a:pt x="445" y="66"/>
                              </a:lnTo>
                              <a:lnTo>
                                <a:pt x="405" y="56"/>
                              </a:lnTo>
                              <a:lnTo>
                                <a:pt x="362" y="47"/>
                              </a:lnTo>
                              <a:lnTo>
                                <a:pt x="324" y="39"/>
                              </a:lnTo>
                              <a:lnTo>
                                <a:pt x="281" y="29"/>
                              </a:lnTo>
                              <a:lnTo>
                                <a:pt x="240" y="23"/>
                              </a:lnTo>
                              <a:lnTo>
                                <a:pt x="202" y="19"/>
                              </a:lnTo>
                              <a:lnTo>
                                <a:pt x="166" y="12"/>
                              </a:lnTo>
                              <a:lnTo>
                                <a:pt x="133" y="10"/>
                              </a:lnTo>
                              <a:lnTo>
                                <a:pt x="101" y="6"/>
                              </a:lnTo>
                              <a:lnTo>
                                <a:pt x="74" y="4"/>
                              </a:lnTo>
                              <a:lnTo>
                                <a:pt x="47" y="2"/>
                              </a:lnTo>
                              <a:lnTo>
                                <a:pt x="29" y="2"/>
                              </a:lnTo>
                              <a:lnTo>
                                <a:pt x="16" y="0"/>
                              </a:lnTo>
                              <a:lnTo>
                                <a:pt x="2" y="0"/>
                              </a:lnTo>
                              <a:lnTo>
                                <a:pt x="0" y="0"/>
                              </a:lnTo>
                              <a:lnTo>
                                <a:pt x="0" y="99"/>
                              </a:lnTo>
                              <a:lnTo>
                                <a:pt x="2" y="99"/>
                              </a:lnTo>
                              <a:lnTo>
                                <a:pt x="7" y="99"/>
                              </a:lnTo>
                              <a:lnTo>
                                <a:pt x="25" y="101"/>
                              </a:lnTo>
                              <a:lnTo>
                                <a:pt x="43" y="101"/>
                              </a:lnTo>
                              <a:lnTo>
                                <a:pt x="65" y="103"/>
                              </a:lnTo>
                              <a:lnTo>
                                <a:pt x="92" y="105"/>
                              </a:lnTo>
                              <a:lnTo>
                                <a:pt x="124" y="109"/>
                              </a:lnTo>
                              <a:lnTo>
                                <a:pt x="153" y="111"/>
                              </a:lnTo>
                              <a:lnTo>
                                <a:pt x="189" y="118"/>
                              </a:lnTo>
                              <a:lnTo>
                                <a:pt x="227" y="122"/>
                              </a:lnTo>
                              <a:lnTo>
                                <a:pt x="263" y="128"/>
                              </a:lnTo>
                              <a:lnTo>
                                <a:pt x="301" y="134"/>
                              </a:lnTo>
                              <a:lnTo>
                                <a:pt x="339" y="142"/>
                              </a:lnTo>
                              <a:lnTo>
                                <a:pt x="378" y="151"/>
                              </a:lnTo>
                              <a:lnTo>
                                <a:pt x="414" y="161"/>
                              </a:lnTo>
                              <a:lnTo>
                                <a:pt x="449" y="171"/>
                              </a:lnTo>
                              <a:lnTo>
                                <a:pt x="461" y="76"/>
                              </a:lnTo>
                              <a:lnTo>
                                <a:pt x="474" y="175"/>
                              </a:lnTo>
                              <a:lnTo>
                                <a:pt x="683" y="144"/>
                              </a:lnTo>
                              <a:lnTo>
                                <a:pt x="485" y="80"/>
                              </a:lnTo>
                              <a:lnTo>
                                <a:pt x="474" y="1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0" name="Freeform 108"/>
                      <wps:cNvSpPr>
                        <a:spLocks/>
                      </wps:cNvSpPr>
                      <wps:spPr bwMode="auto">
                        <a:xfrm>
                          <a:off x="404758" y="617345"/>
                          <a:ext cx="406314" cy="279217"/>
                        </a:xfrm>
                        <a:custGeom>
                          <a:avLst/>
                          <a:gdLst>
                            <a:gd name="T0" fmla="*/ 149 w 1827"/>
                            <a:gd name="T1" fmla="*/ 1165 h 1256"/>
                            <a:gd name="T2" fmla="*/ 261 w 1827"/>
                            <a:gd name="T3" fmla="*/ 1000 h 1256"/>
                            <a:gd name="T4" fmla="*/ 382 w 1827"/>
                            <a:gd name="T5" fmla="*/ 852 h 1256"/>
                            <a:gd name="T6" fmla="*/ 517 w 1827"/>
                            <a:gd name="T7" fmla="*/ 720 h 1256"/>
                            <a:gd name="T8" fmla="*/ 656 w 1827"/>
                            <a:gd name="T9" fmla="*/ 604 h 1256"/>
                            <a:gd name="T10" fmla="*/ 800 w 1827"/>
                            <a:gd name="T11" fmla="*/ 501 h 1256"/>
                            <a:gd name="T12" fmla="*/ 944 w 1827"/>
                            <a:gd name="T13" fmla="*/ 415 h 1256"/>
                            <a:gd name="T14" fmla="*/ 1088 w 1827"/>
                            <a:gd name="T15" fmla="*/ 341 h 1256"/>
                            <a:gd name="T16" fmla="*/ 1227 w 1827"/>
                            <a:gd name="T17" fmla="*/ 279 h 1256"/>
                            <a:gd name="T18" fmla="*/ 1358 w 1827"/>
                            <a:gd name="T19" fmla="*/ 227 h 1256"/>
                            <a:gd name="T20" fmla="*/ 1477 w 1827"/>
                            <a:gd name="T21" fmla="*/ 186 h 1256"/>
                            <a:gd name="T22" fmla="*/ 1584 w 1827"/>
                            <a:gd name="T23" fmla="*/ 153 h 1256"/>
                            <a:gd name="T24" fmla="*/ 1677 w 1827"/>
                            <a:gd name="T25" fmla="*/ 130 h 1256"/>
                            <a:gd name="T26" fmla="*/ 1749 w 1827"/>
                            <a:gd name="T27" fmla="*/ 112 h 1256"/>
                            <a:gd name="T28" fmla="*/ 1800 w 1827"/>
                            <a:gd name="T29" fmla="*/ 103 h 1256"/>
                            <a:gd name="T30" fmla="*/ 1825 w 1827"/>
                            <a:gd name="T31" fmla="*/ 99 h 1256"/>
                            <a:gd name="T32" fmla="*/ 1814 w 1827"/>
                            <a:gd name="T33" fmla="*/ 0 h 1256"/>
                            <a:gd name="T34" fmla="*/ 1796 w 1827"/>
                            <a:gd name="T35" fmla="*/ 4 h 1256"/>
                            <a:gd name="T36" fmla="*/ 1758 w 1827"/>
                            <a:gd name="T37" fmla="*/ 11 h 1256"/>
                            <a:gd name="T38" fmla="*/ 1690 w 1827"/>
                            <a:gd name="T39" fmla="*/ 25 h 1256"/>
                            <a:gd name="T40" fmla="*/ 1605 w 1827"/>
                            <a:gd name="T41" fmla="*/ 46 h 1256"/>
                            <a:gd name="T42" fmla="*/ 1501 w 1827"/>
                            <a:gd name="T43" fmla="*/ 75 h 1256"/>
                            <a:gd name="T44" fmla="*/ 1382 w 1827"/>
                            <a:gd name="T45" fmla="*/ 114 h 1256"/>
                            <a:gd name="T46" fmla="*/ 1252 w 1827"/>
                            <a:gd name="T47" fmla="*/ 161 h 1256"/>
                            <a:gd name="T48" fmla="*/ 1113 w 1827"/>
                            <a:gd name="T49" fmla="*/ 221 h 1256"/>
                            <a:gd name="T50" fmla="*/ 964 w 1827"/>
                            <a:gd name="T51" fmla="*/ 291 h 1256"/>
                            <a:gd name="T52" fmla="*/ 814 w 1827"/>
                            <a:gd name="T53" fmla="*/ 376 h 1256"/>
                            <a:gd name="T54" fmla="*/ 661 w 1827"/>
                            <a:gd name="T55" fmla="*/ 475 h 1256"/>
                            <a:gd name="T56" fmla="*/ 515 w 1827"/>
                            <a:gd name="T57" fmla="*/ 586 h 1256"/>
                            <a:gd name="T58" fmla="*/ 371 w 1827"/>
                            <a:gd name="T59" fmla="*/ 718 h 1256"/>
                            <a:gd name="T60" fmla="*/ 236 w 1827"/>
                            <a:gd name="T61" fmla="*/ 866 h 1256"/>
                            <a:gd name="T62" fmla="*/ 113 w 1827"/>
                            <a:gd name="T63" fmla="*/ 1031 h 1256"/>
                            <a:gd name="T64" fmla="*/ 0 w 1827"/>
                            <a:gd name="T65" fmla="*/ 1215 h 125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1827" h="1256">
                              <a:moveTo>
                                <a:pt x="99" y="1256"/>
                              </a:moveTo>
                              <a:lnTo>
                                <a:pt x="149" y="1165"/>
                              </a:lnTo>
                              <a:lnTo>
                                <a:pt x="202" y="1081"/>
                              </a:lnTo>
                              <a:lnTo>
                                <a:pt x="261" y="1000"/>
                              </a:lnTo>
                              <a:lnTo>
                                <a:pt x="322" y="924"/>
                              </a:lnTo>
                              <a:lnTo>
                                <a:pt x="382" y="852"/>
                              </a:lnTo>
                              <a:lnTo>
                                <a:pt x="447" y="784"/>
                              </a:lnTo>
                              <a:lnTo>
                                <a:pt x="517" y="720"/>
                              </a:lnTo>
                              <a:lnTo>
                                <a:pt x="587" y="660"/>
                              </a:lnTo>
                              <a:lnTo>
                                <a:pt x="656" y="604"/>
                              </a:lnTo>
                              <a:lnTo>
                                <a:pt x="728" y="553"/>
                              </a:lnTo>
                              <a:lnTo>
                                <a:pt x="800" y="501"/>
                              </a:lnTo>
                              <a:lnTo>
                                <a:pt x="872" y="458"/>
                              </a:lnTo>
                              <a:lnTo>
                                <a:pt x="944" y="415"/>
                              </a:lnTo>
                              <a:lnTo>
                                <a:pt x="1018" y="378"/>
                              </a:lnTo>
                              <a:lnTo>
                                <a:pt x="1088" y="341"/>
                              </a:lnTo>
                              <a:lnTo>
                                <a:pt x="1158" y="308"/>
                              </a:lnTo>
                              <a:lnTo>
                                <a:pt x="1227" y="279"/>
                              </a:lnTo>
                              <a:lnTo>
                                <a:pt x="1292" y="252"/>
                              </a:lnTo>
                              <a:lnTo>
                                <a:pt x="1358" y="227"/>
                              </a:lnTo>
                              <a:lnTo>
                                <a:pt x="1418" y="204"/>
                              </a:lnTo>
                              <a:lnTo>
                                <a:pt x="1477" y="186"/>
                              </a:lnTo>
                              <a:lnTo>
                                <a:pt x="1533" y="169"/>
                              </a:lnTo>
                              <a:lnTo>
                                <a:pt x="1584" y="153"/>
                              </a:lnTo>
                              <a:lnTo>
                                <a:pt x="1632" y="141"/>
                              </a:lnTo>
                              <a:lnTo>
                                <a:pt x="1677" y="130"/>
                              </a:lnTo>
                              <a:lnTo>
                                <a:pt x="1717" y="120"/>
                              </a:lnTo>
                              <a:lnTo>
                                <a:pt x="1749" y="112"/>
                              </a:lnTo>
                              <a:lnTo>
                                <a:pt x="1776" y="110"/>
                              </a:lnTo>
                              <a:lnTo>
                                <a:pt x="1800" y="103"/>
                              </a:lnTo>
                              <a:lnTo>
                                <a:pt x="1818" y="99"/>
                              </a:lnTo>
                              <a:lnTo>
                                <a:pt x="1825" y="99"/>
                              </a:lnTo>
                              <a:lnTo>
                                <a:pt x="1827" y="99"/>
                              </a:lnTo>
                              <a:lnTo>
                                <a:pt x="1814" y="0"/>
                              </a:lnTo>
                              <a:lnTo>
                                <a:pt x="1807" y="0"/>
                              </a:lnTo>
                              <a:lnTo>
                                <a:pt x="1796" y="4"/>
                              </a:lnTo>
                              <a:lnTo>
                                <a:pt x="1778" y="9"/>
                              </a:lnTo>
                              <a:lnTo>
                                <a:pt x="1758" y="11"/>
                              </a:lnTo>
                              <a:lnTo>
                                <a:pt x="1726" y="17"/>
                              </a:lnTo>
                              <a:lnTo>
                                <a:pt x="1690" y="25"/>
                              </a:lnTo>
                              <a:lnTo>
                                <a:pt x="1650" y="35"/>
                              </a:lnTo>
                              <a:lnTo>
                                <a:pt x="1605" y="46"/>
                              </a:lnTo>
                              <a:lnTo>
                                <a:pt x="1553" y="58"/>
                              </a:lnTo>
                              <a:lnTo>
                                <a:pt x="1501" y="75"/>
                              </a:lnTo>
                              <a:lnTo>
                                <a:pt x="1445" y="91"/>
                              </a:lnTo>
                              <a:lnTo>
                                <a:pt x="1382" y="114"/>
                              </a:lnTo>
                              <a:lnTo>
                                <a:pt x="1317" y="136"/>
                              </a:lnTo>
                              <a:lnTo>
                                <a:pt x="1252" y="161"/>
                              </a:lnTo>
                              <a:lnTo>
                                <a:pt x="1182" y="188"/>
                              </a:lnTo>
                              <a:lnTo>
                                <a:pt x="1113" y="221"/>
                              </a:lnTo>
                              <a:lnTo>
                                <a:pt x="1038" y="254"/>
                              </a:lnTo>
                              <a:lnTo>
                                <a:pt x="964" y="291"/>
                              </a:lnTo>
                              <a:lnTo>
                                <a:pt x="890" y="332"/>
                              </a:lnTo>
                              <a:lnTo>
                                <a:pt x="814" y="376"/>
                              </a:lnTo>
                              <a:lnTo>
                                <a:pt x="737" y="423"/>
                              </a:lnTo>
                              <a:lnTo>
                                <a:pt x="661" y="475"/>
                              </a:lnTo>
                              <a:lnTo>
                                <a:pt x="589" y="530"/>
                              </a:lnTo>
                              <a:lnTo>
                                <a:pt x="515" y="586"/>
                              </a:lnTo>
                              <a:lnTo>
                                <a:pt x="441" y="650"/>
                              </a:lnTo>
                              <a:lnTo>
                                <a:pt x="371" y="718"/>
                              </a:lnTo>
                              <a:lnTo>
                                <a:pt x="301" y="790"/>
                              </a:lnTo>
                              <a:lnTo>
                                <a:pt x="236" y="866"/>
                              </a:lnTo>
                              <a:lnTo>
                                <a:pt x="171" y="947"/>
                              </a:lnTo>
                              <a:lnTo>
                                <a:pt x="113" y="1031"/>
                              </a:lnTo>
                              <a:lnTo>
                                <a:pt x="54" y="1120"/>
                              </a:lnTo>
                              <a:lnTo>
                                <a:pt x="0" y="1215"/>
                              </a:lnTo>
                              <a:lnTo>
                                <a:pt x="99" y="125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" name="Freeform 109"/>
                      <wps:cNvSpPr>
                        <a:spLocks/>
                      </wps:cNvSpPr>
                      <wps:spPr bwMode="auto">
                        <a:xfrm>
                          <a:off x="807514" y="616901"/>
                          <a:ext cx="43144" cy="21564"/>
                        </a:xfrm>
                        <a:custGeom>
                          <a:avLst/>
                          <a:gdLst>
                            <a:gd name="T0" fmla="*/ 0 w 194"/>
                            <a:gd name="T1" fmla="*/ 0 h 97"/>
                            <a:gd name="T2" fmla="*/ 7 w 194"/>
                            <a:gd name="T3" fmla="*/ 2 h 97"/>
                            <a:gd name="T4" fmla="*/ 25 w 194"/>
                            <a:gd name="T5" fmla="*/ 6 h 97"/>
                            <a:gd name="T6" fmla="*/ 50 w 194"/>
                            <a:gd name="T7" fmla="*/ 15 h 97"/>
                            <a:gd name="T8" fmla="*/ 81 w 194"/>
                            <a:gd name="T9" fmla="*/ 25 h 97"/>
                            <a:gd name="T10" fmla="*/ 113 w 194"/>
                            <a:gd name="T11" fmla="*/ 35 h 97"/>
                            <a:gd name="T12" fmla="*/ 147 w 194"/>
                            <a:gd name="T13" fmla="*/ 46 h 97"/>
                            <a:gd name="T14" fmla="*/ 173 w 194"/>
                            <a:gd name="T15" fmla="*/ 56 h 97"/>
                            <a:gd name="T16" fmla="*/ 194 w 194"/>
                            <a:gd name="T17" fmla="*/ 64 h 97"/>
                            <a:gd name="T18" fmla="*/ 18 w 194"/>
                            <a:gd name="T19" fmla="*/ 97 h 97"/>
                            <a:gd name="T20" fmla="*/ 0 w 194"/>
                            <a:gd name="T21" fmla="*/ 0 h 9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194" h="97">
                              <a:moveTo>
                                <a:pt x="0" y="0"/>
                              </a:moveTo>
                              <a:lnTo>
                                <a:pt x="7" y="2"/>
                              </a:lnTo>
                              <a:lnTo>
                                <a:pt x="25" y="6"/>
                              </a:lnTo>
                              <a:lnTo>
                                <a:pt x="50" y="15"/>
                              </a:lnTo>
                              <a:lnTo>
                                <a:pt x="81" y="25"/>
                              </a:lnTo>
                              <a:lnTo>
                                <a:pt x="113" y="35"/>
                              </a:lnTo>
                              <a:lnTo>
                                <a:pt x="147" y="46"/>
                              </a:lnTo>
                              <a:lnTo>
                                <a:pt x="173" y="56"/>
                              </a:lnTo>
                              <a:lnTo>
                                <a:pt x="194" y="64"/>
                              </a:lnTo>
                              <a:lnTo>
                                <a:pt x="18" y="9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2" name="Freeform 110"/>
                      <wps:cNvSpPr>
                        <a:spLocks/>
                      </wps:cNvSpPr>
                      <wps:spPr bwMode="auto">
                        <a:xfrm>
                          <a:off x="807514" y="616901"/>
                          <a:ext cx="43144" cy="21564"/>
                        </a:xfrm>
                        <a:custGeom>
                          <a:avLst/>
                          <a:gdLst>
                            <a:gd name="T0" fmla="*/ 0 w 194"/>
                            <a:gd name="T1" fmla="*/ 0 h 97"/>
                            <a:gd name="T2" fmla="*/ 0 w 194"/>
                            <a:gd name="T3" fmla="*/ 0 h 97"/>
                            <a:gd name="T4" fmla="*/ 7 w 194"/>
                            <a:gd name="T5" fmla="*/ 2 h 97"/>
                            <a:gd name="T6" fmla="*/ 25 w 194"/>
                            <a:gd name="T7" fmla="*/ 6 h 97"/>
                            <a:gd name="T8" fmla="*/ 50 w 194"/>
                            <a:gd name="T9" fmla="*/ 15 h 97"/>
                            <a:gd name="T10" fmla="*/ 81 w 194"/>
                            <a:gd name="T11" fmla="*/ 25 h 97"/>
                            <a:gd name="T12" fmla="*/ 113 w 194"/>
                            <a:gd name="T13" fmla="*/ 35 h 97"/>
                            <a:gd name="T14" fmla="*/ 147 w 194"/>
                            <a:gd name="T15" fmla="*/ 46 h 97"/>
                            <a:gd name="T16" fmla="*/ 173 w 194"/>
                            <a:gd name="T17" fmla="*/ 56 h 97"/>
                            <a:gd name="T18" fmla="*/ 194 w 194"/>
                            <a:gd name="T19" fmla="*/ 64 h 97"/>
                            <a:gd name="T20" fmla="*/ 18 w 194"/>
                            <a:gd name="T21" fmla="*/ 97 h 9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194" h="97"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7" y="2"/>
                              </a:lnTo>
                              <a:lnTo>
                                <a:pt x="25" y="6"/>
                              </a:lnTo>
                              <a:lnTo>
                                <a:pt x="50" y="15"/>
                              </a:lnTo>
                              <a:lnTo>
                                <a:pt x="81" y="25"/>
                              </a:lnTo>
                              <a:lnTo>
                                <a:pt x="113" y="35"/>
                              </a:lnTo>
                              <a:lnTo>
                                <a:pt x="147" y="46"/>
                              </a:lnTo>
                              <a:lnTo>
                                <a:pt x="173" y="56"/>
                              </a:lnTo>
                              <a:lnTo>
                                <a:pt x="194" y="64"/>
                              </a:lnTo>
                              <a:lnTo>
                                <a:pt x="18" y="97"/>
                              </a:lnTo>
                            </a:path>
                          </a:pathLst>
                        </a:custGeom>
                        <a:solidFill>
                          <a:srgbClr val="003300"/>
                        </a:solidFill>
                        <a:ln w="0">
                          <a:solidFill>
                            <a:srgbClr val="00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3" name="Freeform 111"/>
                      <wps:cNvSpPr>
                        <a:spLocks/>
                      </wps:cNvSpPr>
                      <wps:spPr bwMode="auto">
                        <a:xfrm>
                          <a:off x="761923" y="571550"/>
                          <a:ext cx="47592" cy="21564"/>
                        </a:xfrm>
                        <a:custGeom>
                          <a:avLst/>
                          <a:gdLst>
                            <a:gd name="T0" fmla="*/ 0 w 214"/>
                            <a:gd name="T1" fmla="*/ 0 h 99"/>
                            <a:gd name="T2" fmla="*/ 214 w 214"/>
                            <a:gd name="T3" fmla="*/ 29 h 99"/>
                            <a:gd name="T4" fmla="*/ 16 w 214"/>
                            <a:gd name="T5" fmla="*/ 99 h 99"/>
                            <a:gd name="T6" fmla="*/ 0 w 214"/>
                            <a:gd name="T7" fmla="*/ 0 h 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4" h="99">
                              <a:moveTo>
                                <a:pt x="0" y="0"/>
                              </a:moveTo>
                              <a:lnTo>
                                <a:pt x="214" y="29"/>
                              </a:lnTo>
                              <a:lnTo>
                                <a:pt x="16" y="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4" name="Freeform 112"/>
                      <wps:cNvSpPr>
                        <a:spLocks/>
                      </wps:cNvSpPr>
                      <wps:spPr bwMode="auto">
                        <a:xfrm>
                          <a:off x="761923" y="571550"/>
                          <a:ext cx="47592" cy="21564"/>
                        </a:xfrm>
                        <a:custGeom>
                          <a:avLst/>
                          <a:gdLst>
                            <a:gd name="T0" fmla="*/ 0 w 214"/>
                            <a:gd name="T1" fmla="*/ 0 h 99"/>
                            <a:gd name="T2" fmla="*/ 214 w 214"/>
                            <a:gd name="T3" fmla="*/ 29 h 99"/>
                            <a:gd name="T4" fmla="*/ 16 w 214"/>
                            <a:gd name="T5" fmla="*/ 99 h 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14" h="99">
                              <a:moveTo>
                                <a:pt x="0" y="0"/>
                              </a:moveTo>
                              <a:lnTo>
                                <a:pt x="214" y="29"/>
                              </a:lnTo>
                              <a:lnTo>
                                <a:pt x="16" y="99"/>
                              </a:lnTo>
                            </a:path>
                          </a:pathLst>
                        </a:custGeom>
                        <a:noFill/>
                        <a:ln w="0">
                          <a:solidFill>
                            <a:srgbClr val="0033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5" name="Freeform 113"/>
                      <wps:cNvSpPr>
                        <a:spLocks/>
                      </wps:cNvSpPr>
                      <wps:spPr bwMode="auto">
                        <a:xfrm>
                          <a:off x="785719" y="505080"/>
                          <a:ext cx="51373" cy="24231"/>
                        </a:xfrm>
                        <a:custGeom>
                          <a:avLst/>
                          <a:gdLst>
                            <a:gd name="T0" fmla="*/ 0 w 231"/>
                            <a:gd name="T1" fmla="*/ 23 h 109"/>
                            <a:gd name="T2" fmla="*/ 231 w 231"/>
                            <a:gd name="T3" fmla="*/ 0 h 109"/>
                            <a:gd name="T4" fmla="*/ 36 w 231"/>
                            <a:gd name="T5" fmla="*/ 109 h 109"/>
                            <a:gd name="T6" fmla="*/ 0 w 231"/>
                            <a:gd name="T7" fmla="*/ 23 h 10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31" h="109">
                              <a:moveTo>
                                <a:pt x="0" y="23"/>
                              </a:moveTo>
                              <a:lnTo>
                                <a:pt x="231" y="0"/>
                              </a:lnTo>
                              <a:lnTo>
                                <a:pt x="36" y="109"/>
                              </a:lnTo>
                              <a:lnTo>
                                <a:pt x="0" y="2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6" name="Freeform 114"/>
                      <wps:cNvSpPr>
                        <a:spLocks/>
                      </wps:cNvSpPr>
                      <wps:spPr bwMode="auto">
                        <a:xfrm>
                          <a:off x="785719" y="505080"/>
                          <a:ext cx="51373" cy="24231"/>
                        </a:xfrm>
                        <a:custGeom>
                          <a:avLst/>
                          <a:gdLst>
                            <a:gd name="T0" fmla="*/ 0 w 231"/>
                            <a:gd name="T1" fmla="*/ 23 h 109"/>
                            <a:gd name="T2" fmla="*/ 231 w 231"/>
                            <a:gd name="T3" fmla="*/ 0 h 109"/>
                            <a:gd name="T4" fmla="*/ 36 w 231"/>
                            <a:gd name="T5" fmla="*/ 109 h 10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31" h="109">
                              <a:moveTo>
                                <a:pt x="0" y="23"/>
                              </a:moveTo>
                              <a:lnTo>
                                <a:pt x="231" y="0"/>
                              </a:lnTo>
                              <a:lnTo>
                                <a:pt x="36" y="109"/>
                              </a:lnTo>
                            </a:path>
                          </a:pathLst>
                        </a:custGeom>
                        <a:solidFill>
                          <a:srgbClr val="003300"/>
                        </a:solidFill>
                        <a:ln w="0">
                          <a:solidFill>
                            <a:srgbClr val="00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7" name="Rectangle 115"/>
                      <wps:cNvSpPr>
                        <a:spLocks noChangeArrowheads="1"/>
                      </wps:cNvSpPr>
                      <wps:spPr bwMode="auto">
                        <a:xfrm>
                          <a:off x="384297" y="441056"/>
                          <a:ext cx="22017" cy="320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8" name="Rectangle 116"/>
                      <wps:cNvSpPr>
                        <a:spLocks noChangeArrowheads="1"/>
                      </wps:cNvSpPr>
                      <wps:spPr bwMode="auto">
                        <a:xfrm>
                          <a:off x="381406" y="634463"/>
                          <a:ext cx="24463" cy="389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9" name="Freeform 117"/>
                      <wps:cNvSpPr>
                        <a:spLocks/>
                      </wps:cNvSpPr>
                      <wps:spPr bwMode="auto">
                        <a:xfrm>
                          <a:off x="418324" y="656471"/>
                          <a:ext cx="290447" cy="233200"/>
                        </a:xfrm>
                        <a:custGeom>
                          <a:avLst/>
                          <a:gdLst>
                            <a:gd name="T0" fmla="*/ 1306 w 1306"/>
                            <a:gd name="T1" fmla="*/ 0 h 1049"/>
                            <a:gd name="T2" fmla="*/ 1290 w 1306"/>
                            <a:gd name="T3" fmla="*/ 1045 h 1049"/>
                            <a:gd name="T4" fmla="*/ 0 w 1306"/>
                            <a:gd name="T5" fmla="*/ 1049 h 1049"/>
                            <a:gd name="T6" fmla="*/ 220 w 1306"/>
                            <a:gd name="T7" fmla="*/ 721 h 1049"/>
                            <a:gd name="T8" fmla="*/ 494 w 1306"/>
                            <a:gd name="T9" fmla="*/ 445 h 1049"/>
                            <a:gd name="T10" fmla="*/ 827 w 1306"/>
                            <a:gd name="T11" fmla="*/ 220 h 1049"/>
                            <a:gd name="T12" fmla="*/ 1306 w 1306"/>
                            <a:gd name="T13" fmla="*/ 0 h 10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306" h="1049">
                              <a:moveTo>
                                <a:pt x="1306" y="0"/>
                              </a:moveTo>
                              <a:lnTo>
                                <a:pt x="1290" y="1045"/>
                              </a:lnTo>
                              <a:lnTo>
                                <a:pt x="0" y="1049"/>
                              </a:lnTo>
                              <a:lnTo>
                                <a:pt x="220" y="721"/>
                              </a:lnTo>
                              <a:lnTo>
                                <a:pt x="494" y="445"/>
                              </a:lnTo>
                              <a:lnTo>
                                <a:pt x="827" y="220"/>
                              </a:lnTo>
                              <a:lnTo>
                                <a:pt x="130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0" name="Freeform 118"/>
                      <wps:cNvSpPr>
                        <a:spLocks/>
                      </wps:cNvSpPr>
                      <wps:spPr bwMode="auto">
                        <a:xfrm>
                          <a:off x="418324" y="656471"/>
                          <a:ext cx="290447" cy="233200"/>
                        </a:xfrm>
                        <a:custGeom>
                          <a:avLst/>
                          <a:gdLst>
                            <a:gd name="T0" fmla="*/ 1306 w 1306"/>
                            <a:gd name="T1" fmla="*/ 0 h 1049"/>
                            <a:gd name="T2" fmla="*/ 1290 w 1306"/>
                            <a:gd name="T3" fmla="*/ 1045 h 1049"/>
                            <a:gd name="T4" fmla="*/ 0 w 1306"/>
                            <a:gd name="T5" fmla="*/ 1049 h 1049"/>
                            <a:gd name="T6" fmla="*/ 220 w 1306"/>
                            <a:gd name="T7" fmla="*/ 721 h 1049"/>
                            <a:gd name="T8" fmla="*/ 494 w 1306"/>
                            <a:gd name="T9" fmla="*/ 445 h 1049"/>
                            <a:gd name="T10" fmla="*/ 827 w 1306"/>
                            <a:gd name="T11" fmla="*/ 220 h 1049"/>
                            <a:gd name="T12" fmla="*/ 1306 w 1306"/>
                            <a:gd name="T13" fmla="*/ 0 h 10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306" h="1049">
                              <a:moveTo>
                                <a:pt x="1306" y="0"/>
                              </a:moveTo>
                              <a:lnTo>
                                <a:pt x="1290" y="1045"/>
                              </a:lnTo>
                              <a:lnTo>
                                <a:pt x="0" y="1049"/>
                              </a:lnTo>
                              <a:lnTo>
                                <a:pt x="220" y="721"/>
                              </a:lnTo>
                              <a:lnTo>
                                <a:pt x="494" y="445"/>
                              </a:lnTo>
                              <a:lnTo>
                                <a:pt x="827" y="220"/>
                              </a:lnTo>
                              <a:lnTo>
                                <a:pt x="1306" y="0"/>
                              </a:lnTo>
                            </a:path>
                          </a:pathLst>
                        </a:custGeom>
                        <a:solidFill>
                          <a:srgbClr val="003300"/>
                        </a:solidFill>
                        <a:ln w="0">
                          <a:solidFill>
                            <a:srgbClr val="00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1" name="Freeform 119"/>
                      <wps:cNvSpPr>
                        <a:spLocks/>
                      </wps:cNvSpPr>
                      <wps:spPr bwMode="auto">
                        <a:xfrm>
                          <a:off x="292449" y="763623"/>
                          <a:ext cx="102969" cy="129160"/>
                        </a:xfrm>
                        <a:custGeom>
                          <a:avLst/>
                          <a:gdLst>
                            <a:gd name="T0" fmla="*/ 463 w 463"/>
                            <a:gd name="T1" fmla="*/ 10 h 581"/>
                            <a:gd name="T2" fmla="*/ 463 w 463"/>
                            <a:gd name="T3" fmla="*/ 581 h 581"/>
                            <a:gd name="T4" fmla="*/ 463 w 463"/>
                            <a:gd name="T5" fmla="*/ 0 h 581"/>
                            <a:gd name="T6" fmla="*/ 458 w 463"/>
                            <a:gd name="T7" fmla="*/ 2 h 581"/>
                            <a:gd name="T8" fmla="*/ 447 w 463"/>
                            <a:gd name="T9" fmla="*/ 8 h 581"/>
                            <a:gd name="T10" fmla="*/ 431 w 463"/>
                            <a:gd name="T11" fmla="*/ 19 h 581"/>
                            <a:gd name="T12" fmla="*/ 409 w 463"/>
                            <a:gd name="T13" fmla="*/ 35 h 581"/>
                            <a:gd name="T14" fmla="*/ 382 w 463"/>
                            <a:gd name="T15" fmla="*/ 54 h 581"/>
                            <a:gd name="T16" fmla="*/ 350 w 463"/>
                            <a:gd name="T17" fmla="*/ 78 h 581"/>
                            <a:gd name="T18" fmla="*/ 314 w 463"/>
                            <a:gd name="T19" fmla="*/ 105 h 581"/>
                            <a:gd name="T20" fmla="*/ 278 w 463"/>
                            <a:gd name="T21" fmla="*/ 138 h 581"/>
                            <a:gd name="T22" fmla="*/ 240 w 463"/>
                            <a:gd name="T23" fmla="*/ 175 h 581"/>
                            <a:gd name="T24" fmla="*/ 202 w 463"/>
                            <a:gd name="T25" fmla="*/ 217 h 581"/>
                            <a:gd name="T26" fmla="*/ 164 w 463"/>
                            <a:gd name="T27" fmla="*/ 264 h 581"/>
                            <a:gd name="T28" fmla="*/ 125 w 463"/>
                            <a:gd name="T29" fmla="*/ 313 h 581"/>
                            <a:gd name="T30" fmla="*/ 89 w 463"/>
                            <a:gd name="T31" fmla="*/ 369 h 581"/>
                            <a:gd name="T32" fmla="*/ 56 w 463"/>
                            <a:gd name="T33" fmla="*/ 429 h 581"/>
                            <a:gd name="T34" fmla="*/ 27 w 463"/>
                            <a:gd name="T35" fmla="*/ 493 h 581"/>
                            <a:gd name="T36" fmla="*/ 0 w 463"/>
                            <a:gd name="T37" fmla="*/ 563 h 581"/>
                            <a:gd name="T38" fmla="*/ 316 w 463"/>
                            <a:gd name="T39" fmla="*/ 567 h 581"/>
                            <a:gd name="T40" fmla="*/ 463 w 463"/>
                            <a:gd name="T41" fmla="*/ 581 h 581"/>
                            <a:gd name="T42" fmla="*/ 463 w 463"/>
                            <a:gd name="T43" fmla="*/ 10 h 58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463" h="581">
                              <a:moveTo>
                                <a:pt x="463" y="10"/>
                              </a:moveTo>
                              <a:lnTo>
                                <a:pt x="463" y="581"/>
                              </a:lnTo>
                              <a:lnTo>
                                <a:pt x="463" y="0"/>
                              </a:lnTo>
                              <a:lnTo>
                                <a:pt x="458" y="2"/>
                              </a:lnTo>
                              <a:lnTo>
                                <a:pt x="447" y="8"/>
                              </a:lnTo>
                              <a:lnTo>
                                <a:pt x="431" y="19"/>
                              </a:lnTo>
                              <a:lnTo>
                                <a:pt x="409" y="35"/>
                              </a:lnTo>
                              <a:lnTo>
                                <a:pt x="382" y="54"/>
                              </a:lnTo>
                              <a:lnTo>
                                <a:pt x="350" y="78"/>
                              </a:lnTo>
                              <a:lnTo>
                                <a:pt x="314" y="105"/>
                              </a:lnTo>
                              <a:lnTo>
                                <a:pt x="278" y="138"/>
                              </a:lnTo>
                              <a:lnTo>
                                <a:pt x="240" y="175"/>
                              </a:lnTo>
                              <a:lnTo>
                                <a:pt x="202" y="217"/>
                              </a:lnTo>
                              <a:lnTo>
                                <a:pt x="164" y="264"/>
                              </a:lnTo>
                              <a:lnTo>
                                <a:pt x="125" y="313"/>
                              </a:lnTo>
                              <a:lnTo>
                                <a:pt x="89" y="369"/>
                              </a:lnTo>
                              <a:lnTo>
                                <a:pt x="56" y="429"/>
                              </a:lnTo>
                              <a:lnTo>
                                <a:pt x="27" y="493"/>
                              </a:lnTo>
                              <a:lnTo>
                                <a:pt x="0" y="563"/>
                              </a:lnTo>
                              <a:lnTo>
                                <a:pt x="316" y="567"/>
                              </a:lnTo>
                              <a:lnTo>
                                <a:pt x="463" y="581"/>
                              </a:lnTo>
                              <a:lnTo>
                                <a:pt x="463" y="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 w="9525">
                          <a:solidFill>
                            <a:srgbClr val="00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2" name="Freeform 120"/>
                      <wps:cNvSpPr>
                        <a:spLocks/>
                      </wps:cNvSpPr>
                      <wps:spPr bwMode="auto">
                        <a:xfrm>
                          <a:off x="388300" y="765846"/>
                          <a:ext cx="14011" cy="126937"/>
                        </a:xfrm>
                        <a:custGeom>
                          <a:avLst/>
                          <a:gdLst>
                            <a:gd name="T0" fmla="*/ 0 w 63"/>
                            <a:gd name="T1" fmla="*/ 571 h 571"/>
                            <a:gd name="T2" fmla="*/ 63 w 63"/>
                            <a:gd name="T3" fmla="*/ 571 h 571"/>
                            <a:gd name="T4" fmla="*/ 63 w 63"/>
                            <a:gd name="T5" fmla="*/ 0 h 571"/>
                            <a:gd name="T6" fmla="*/ 0 w 63"/>
                            <a:gd name="T7" fmla="*/ 0 h 571"/>
                            <a:gd name="T8" fmla="*/ 0 w 63"/>
                            <a:gd name="T9" fmla="*/ 571 h 571"/>
                            <a:gd name="T10" fmla="*/ 63 w 63"/>
                            <a:gd name="T11" fmla="*/ 571 h 571"/>
                            <a:gd name="T12" fmla="*/ 0 w 63"/>
                            <a:gd name="T13" fmla="*/ 571 h 57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63" h="571">
                              <a:moveTo>
                                <a:pt x="0" y="571"/>
                              </a:moveTo>
                              <a:lnTo>
                                <a:pt x="63" y="571"/>
                              </a:lnTo>
                              <a:lnTo>
                                <a:pt x="63" y="0"/>
                              </a:lnTo>
                              <a:lnTo>
                                <a:pt x="0" y="0"/>
                              </a:lnTo>
                              <a:lnTo>
                                <a:pt x="0" y="571"/>
                              </a:lnTo>
                              <a:lnTo>
                                <a:pt x="63" y="571"/>
                              </a:lnTo>
                              <a:lnTo>
                                <a:pt x="0" y="57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3" name="Freeform 121"/>
                      <wps:cNvSpPr>
                        <a:spLocks/>
                      </wps:cNvSpPr>
                      <wps:spPr bwMode="auto">
                        <a:xfrm>
                          <a:off x="388300" y="752730"/>
                          <a:ext cx="14011" cy="140053"/>
                        </a:xfrm>
                        <a:custGeom>
                          <a:avLst/>
                          <a:gdLst>
                            <a:gd name="T0" fmla="*/ 47 w 63"/>
                            <a:gd name="T1" fmla="*/ 74 h 630"/>
                            <a:gd name="T2" fmla="*/ 0 w 63"/>
                            <a:gd name="T3" fmla="*/ 49 h 630"/>
                            <a:gd name="T4" fmla="*/ 0 w 63"/>
                            <a:gd name="T5" fmla="*/ 630 h 630"/>
                            <a:gd name="T6" fmla="*/ 63 w 63"/>
                            <a:gd name="T7" fmla="*/ 630 h 630"/>
                            <a:gd name="T8" fmla="*/ 63 w 63"/>
                            <a:gd name="T9" fmla="*/ 49 h 630"/>
                            <a:gd name="T10" fmla="*/ 16 w 63"/>
                            <a:gd name="T11" fmla="*/ 24 h 630"/>
                            <a:gd name="T12" fmla="*/ 63 w 63"/>
                            <a:gd name="T13" fmla="*/ 49 h 630"/>
                            <a:gd name="T14" fmla="*/ 63 w 63"/>
                            <a:gd name="T15" fmla="*/ 0 h 630"/>
                            <a:gd name="T16" fmla="*/ 16 w 63"/>
                            <a:gd name="T17" fmla="*/ 24 h 630"/>
                            <a:gd name="T18" fmla="*/ 47 w 63"/>
                            <a:gd name="T19" fmla="*/ 74 h 6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63" h="630">
                              <a:moveTo>
                                <a:pt x="47" y="74"/>
                              </a:moveTo>
                              <a:lnTo>
                                <a:pt x="0" y="49"/>
                              </a:lnTo>
                              <a:lnTo>
                                <a:pt x="0" y="630"/>
                              </a:lnTo>
                              <a:lnTo>
                                <a:pt x="63" y="630"/>
                              </a:lnTo>
                              <a:lnTo>
                                <a:pt x="63" y="49"/>
                              </a:lnTo>
                              <a:lnTo>
                                <a:pt x="16" y="24"/>
                              </a:lnTo>
                              <a:lnTo>
                                <a:pt x="63" y="49"/>
                              </a:lnTo>
                              <a:lnTo>
                                <a:pt x="63" y="0"/>
                              </a:lnTo>
                              <a:lnTo>
                                <a:pt x="16" y="24"/>
                              </a:lnTo>
                              <a:lnTo>
                                <a:pt x="47" y="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4" name="Freeform 122"/>
                      <wps:cNvSpPr>
                        <a:spLocks/>
                      </wps:cNvSpPr>
                      <wps:spPr bwMode="auto">
                        <a:xfrm>
                          <a:off x="285777" y="758065"/>
                          <a:ext cx="112976" cy="136719"/>
                        </a:xfrm>
                        <a:custGeom>
                          <a:avLst/>
                          <a:gdLst>
                            <a:gd name="T0" fmla="*/ 30 w 508"/>
                            <a:gd name="T1" fmla="*/ 561 h 615"/>
                            <a:gd name="T2" fmla="*/ 59 w 508"/>
                            <a:gd name="T3" fmla="*/ 596 h 615"/>
                            <a:gd name="T4" fmla="*/ 86 w 508"/>
                            <a:gd name="T5" fmla="*/ 526 h 615"/>
                            <a:gd name="T6" fmla="*/ 113 w 508"/>
                            <a:gd name="T7" fmla="*/ 464 h 615"/>
                            <a:gd name="T8" fmla="*/ 146 w 508"/>
                            <a:gd name="T9" fmla="*/ 406 h 615"/>
                            <a:gd name="T10" fmla="*/ 180 w 508"/>
                            <a:gd name="T11" fmla="*/ 353 h 615"/>
                            <a:gd name="T12" fmla="*/ 218 w 508"/>
                            <a:gd name="T13" fmla="*/ 305 h 615"/>
                            <a:gd name="T14" fmla="*/ 254 w 508"/>
                            <a:gd name="T15" fmla="*/ 258 h 615"/>
                            <a:gd name="T16" fmla="*/ 293 w 508"/>
                            <a:gd name="T17" fmla="*/ 219 h 615"/>
                            <a:gd name="T18" fmla="*/ 331 w 508"/>
                            <a:gd name="T19" fmla="*/ 182 h 615"/>
                            <a:gd name="T20" fmla="*/ 364 w 508"/>
                            <a:gd name="T21" fmla="*/ 151 h 615"/>
                            <a:gd name="T22" fmla="*/ 398 w 508"/>
                            <a:gd name="T23" fmla="*/ 124 h 615"/>
                            <a:gd name="T24" fmla="*/ 430 w 508"/>
                            <a:gd name="T25" fmla="*/ 99 h 615"/>
                            <a:gd name="T26" fmla="*/ 457 w 508"/>
                            <a:gd name="T27" fmla="*/ 83 h 615"/>
                            <a:gd name="T28" fmla="*/ 479 w 508"/>
                            <a:gd name="T29" fmla="*/ 66 h 615"/>
                            <a:gd name="T30" fmla="*/ 493 w 508"/>
                            <a:gd name="T31" fmla="*/ 56 h 615"/>
                            <a:gd name="T32" fmla="*/ 502 w 508"/>
                            <a:gd name="T33" fmla="*/ 52 h 615"/>
                            <a:gd name="T34" fmla="*/ 508 w 508"/>
                            <a:gd name="T35" fmla="*/ 50 h 615"/>
                            <a:gd name="T36" fmla="*/ 477 w 508"/>
                            <a:gd name="T37" fmla="*/ 0 h 615"/>
                            <a:gd name="T38" fmla="*/ 475 w 508"/>
                            <a:gd name="T39" fmla="*/ 2 h 615"/>
                            <a:gd name="T40" fmla="*/ 461 w 508"/>
                            <a:gd name="T41" fmla="*/ 11 h 615"/>
                            <a:gd name="T42" fmla="*/ 443 w 508"/>
                            <a:gd name="T43" fmla="*/ 21 h 615"/>
                            <a:gd name="T44" fmla="*/ 421 w 508"/>
                            <a:gd name="T45" fmla="*/ 37 h 615"/>
                            <a:gd name="T46" fmla="*/ 394 w 508"/>
                            <a:gd name="T47" fmla="*/ 58 h 615"/>
                            <a:gd name="T48" fmla="*/ 362 w 508"/>
                            <a:gd name="T49" fmla="*/ 83 h 615"/>
                            <a:gd name="T50" fmla="*/ 324 w 508"/>
                            <a:gd name="T51" fmla="*/ 110 h 615"/>
                            <a:gd name="T52" fmla="*/ 286 w 508"/>
                            <a:gd name="T53" fmla="*/ 145 h 615"/>
                            <a:gd name="T54" fmla="*/ 248 w 508"/>
                            <a:gd name="T55" fmla="*/ 182 h 615"/>
                            <a:gd name="T56" fmla="*/ 209 w 508"/>
                            <a:gd name="T57" fmla="*/ 225 h 615"/>
                            <a:gd name="T58" fmla="*/ 169 w 508"/>
                            <a:gd name="T59" fmla="*/ 272 h 615"/>
                            <a:gd name="T60" fmla="*/ 131 w 508"/>
                            <a:gd name="T61" fmla="*/ 324 h 615"/>
                            <a:gd name="T62" fmla="*/ 93 w 508"/>
                            <a:gd name="T63" fmla="*/ 382 h 615"/>
                            <a:gd name="T64" fmla="*/ 59 w 508"/>
                            <a:gd name="T65" fmla="*/ 444 h 615"/>
                            <a:gd name="T66" fmla="*/ 27 w 508"/>
                            <a:gd name="T67" fmla="*/ 510 h 615"/>
                            <a:gd name="T68" fmla="*/ 0 w 508"/>
                            <a:gd name="T69" fmla="*/ 580 h 615"/>
                            <a:gd name="T70" fmla="*/ 30 w 508"/>
                            <a:gd name="T71" fmla="*/ 615 h 615"/>
                            <a:gd name="T72" fmla="*/ 30 w 508"/>
                            <a:gd name="T73" fmla="*/ 561 h 6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508" h="615">
                              <a:moveTo>
                                <a:pt x="30" y="561"/>
                              </a:moveTo>
                              <a:lnTo>
                                <a:pt x="59" y="596"/>
                              </a:lnTo>
                              <a:lnTo>
                                <a:pt x="86" y="526"/>
                              </a:lnTo>
                              <a:lnTo>
                                <a:pt x="113" y="464"/>
                              </a:lnTo>
                              <a:lnTo>
                                <a:pt x="146" y="406"/>
                              </a:lnTo>
                              <a:lnTo>
                                <a:pt x="180" y="353"/>
                              </a:lnTo>
                              <a:lnTo>
                                <a:pt x="218" y="305"/>
                              </a:lnTo>
                              <a:lnTo>
                                <a:pt x="254" y="258"/>
                              </a:lnTo>
                              <a:lnTo>
                                <a:pt x="293" y="219"/>
                              </a:lnTo>
                              <a:lnTo>
                                <a:pt x="331" y="182"/>
                              </a:lnTo>
                              <a:lnTo>
                                <a:pt x="364" y="151"/>
                              </a:lnTo>
                              <a:lnTo>
                                <a:pt x="398" y="124"/>
                              </a:lnTo>
                              <a:lnTo>
                                <a:pt x="430" y="99"/>
                              </a:lnTo>
                              <a:lnTo>
                                <a:pt x="457" y="83"/>
                              </a:lnTo>
                              <a:lnTo>
                                <a:pt x="479" y="66"/>
                              </a:lnTo>
                              <a:lnTo>
                                <a:pt x="493" y="56"/>
                              </a:lnTo>
                              <a:lnTo>
                                <a:pt x="502" y="52"/>
                              </a:lnTo>
                              <a:lnTo>
                                <a:pt x="508" y="50"/>
                              </a:lnTo>
                              <a:lnTo>
                                <a:pt x="477" y="0"/>
                              </a:lnTo>
                              <a:lnTo>
                                <a:pt x="475" y="2"/>
                              </a:lnTo>
                              <a:lnTo>
                                <a:pt x="461" y="11"/>
                              </a:lnTo>
                              <a:lnTo>
                                <a:pt x="443" y="21"/>
                              </a:lnTo>
                              <a:lnTo>
                                <a:pt x="421" y="37"/>
                              </a:lnTo>
                              <a:lnTo>
                                <a:pt x="394" y="58"/>
                              </a:lnTo>
                              <a:lnTo>
                                <a:pt x="362" y="83"/>
                              </a:lnTo>
                              <a:lnTo>
                                <a:pt x="324" y="110"/>
                              </a:lnTo>
                              <a:lnTo>
                                <a:pt x="286" y="145"/>
                              </a:lnTo>
                              <a:lnTo>
                                <a:pt x="248" y="182"/>
                              </a:lnTo>
                              <a:lnTo>
                                <a:pt x="209" y="225"/>
                              </a:lnTo>
                              <a:lnTo>
                                <a:pt x="169" y="272"/>
                              </a:lnTo>
                              <a:lnTo>
                                <a:pt x="131" y="324"/>
                              </a:lnTo>
                              <a:lnTo>
                                <a:pt x="93" y="382"/>
                              </a:lnTo>
                              <a:lnTo>
                                <a:pt x="59" y="444"/>
                              </a:lnTo>
                              <a:lnTo>
                                <a:pt x="27" y="510"/>
                              </a:lnTo>
                              <a:lnTo>
                                <a:pt x="0" y="580"/>
                              </a:lnTo>
                              <a:lnTo>
                                <a:pt x="30" y="615"/>
                              </a:lnTo>
                              <a:lnTo>
                                <a:pt x="30" y="56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5" name="Freeform 123"/>
                      <wps:cNvSpPr>
                        <a:spLocks/>
                      </wps:cNvSpPr>
                      <wps:spPr bwMode="auto">
                        <a:xfrm>
                          <a:off x="292449" y="882779"/>
                          <a:ext cx="70944" cy="12894"/>
                        </a:xfrm>
                        <a:custGeom>
                          <a:avLst/>
                          <a:gdLst>
                            <a:gd name="T0" fmla="*/ 319 w 319"/>
                            <a:gd name="T1" fmla="*/ 4 h 58"/>
                            <a:gd name="T2" fmla="*/ 316 w 319"/>
                            <a:gd name="T3" fmla="*/ 4 h 58"/>
                            <a:gd name="T4" fmla="*/ 0 w 319"/>
                            <a:gd name="T5" fmla="*/ 0 h 58"/>
                            <a:gd name="T6" fmla="*/ 0 w 319"/>
                            <a:gd name="T7" fmla="*/ 54 h 58"/>
                            <a:gd name="T8" fmla="*/ 316 w 319"/>
                            <a:gd name="T9" fmla="*/ 58 h 58"/>
                            <a:gd name="T10" fmla="*/ 314 w 319"/>
                            <a:gd name="T11" fmla="*/ 58 h 58"/>
                            <a:gd name="T12" fmla="*/ 319 w 319"/>
                            <a:gd name="T13" fmla="*/ 4 h 5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319" h="58">
                              <a:moveTo>
                                <a:pt x="319" y="4"/>
                              </a:moveTo>
                              <a:lnTo>
                                <a:pt x="316" y="4"/>
                              </a:ln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316" y="58"/>
                              </a:lnTo>
                              <a:lnTo>
                                <a:pt x="314" y="58"/>
                              </a:lnTo>
                              <a:lnTo>
                                <a:pt x="319" y="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6" name="Freeform 124"/>
                      <wps:cNvSpPr>
                        <a:spLocks/>
                      </wps:cNvSpPr>
                      <wps:spPr bwMode="auto">
                        <a:xfrm>
                          <a:off x="362280" y="883669"/>
                          <a:ext cx="33582" cy="15117"/>
                        </a:xfrm>
                        <a:custGeom>
                          <a:avLst/>
                          <a:gdLst>
                            <a:gd name="T0" fmla="*/ 149 w 151"/>
                            <a:gd name="T1" fmla="*/ 41 h 68"/>
                            <a:gd name="T2" fmla="*/ 151 w 151"/>
                            <a:gd name="T3" fmla="*/ 15 h 68"/>
                            <a:gd name="T4" fmla="*/ 5 w 151"/>
                            <a:gd name="T5" fmla="*/ 0 h 68"/>
                            <a:gd name="T6" fmla="*/ 0 w 151"/>
                            <a:gd name="T7" fmla="*/ 54 h 68"/>
                            <a:gd name="T8" fmla="*/ 146 w 151"/>
                            <a:gd name="T9" fmla="*/ 68 h 68"/>
                            <a:gd name="T10" fmla="*/ 149 w 151"/>
                            <a:gd name="T11" fmla="*/ 41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51" h="68">
                              <a:moveTo>
                                <a:pt x="149" y="41"/>
                              </a:moveTo>
                              <a:lnTo>
                                <a:pt x="151" y="15"/>
                              </a:lnTo>
                              <a:lnTo>
                                <a:pt x="5" y="0"/>
                              </a:lnTo>
                              <a:lnTo>
                                <a:pt x="0" y="54"/>
                              </a:lnTo>
                              <a:lnTo>
                                <a:pt x="146" y="68"/>
                              </a:lnTo>
                              <a:lnTo>
                                <a:pt x="149" y="4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3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7" name="Freeform 125"/>
                      <wps:cNvSpPr>
                        <a:spLocks/>
                      </wps:cNvSpPr>
                      <wps:spPr bwMode="auto">
                        <a:xfrm>
                          <a:off x="552205" y="339240"/>
                          <a:ext cx="160346" cy="224974"/>
                        </a:xfrm>
                        <a:custGeom>
                          <a:avLst/>
                          <a:gdLst>
                            <a:gd name="T0" fmla="*/ 0 w 721"/>
                            <a:gd name="T1" fmla="*/ 544 h 1012"/>
                            <a:gd name="T2" fmla="*/ 16 w 721"/>
                            <a:gd name="T3" fmla="*/ 1012 h 1012"/>
                            <a:gd name="T4" fmla="*/ 333 w 721"/>
                            <a:gd name="T5" fmla="*/ 926 h 1012"/>
                            <a:gd name="T6" fmla="*/ 609 w 721"/>
                            <a:gd name="T7" fmla="*/ 853 h 1012"/>
                            <a:gd name="T8" fmla="*/ 721 w 721"/>
                            <a:gd name="T9" fmla="*/ 806 h 1012"/>
                            <a:gd name="T10" fmla="*/ 697 w 721"/>
                            <a:gd name="T11" fmla="*/ 464 h 1012"/>
                            <a:gd name="T12" fmla="*/ 713 w 721"/>
                            <a:gd name="T13" fmla="*/ 290 h 1012"/>
                            <a:gd name="T14" fmla="*/ 704 w 721"/>
                            <a:gd name="T15" fmla="*/ 0 h 1012"/>
                            <a:gd name="T16" fmla="*/ 324 w 721"/>
                            <a:gd name="T17" fmla="*/ 297 h 1012"/>
                            <a:gd name="T18" fmla="*/ 0 w 721"/>
                            <a:gd name="T19" fmla="*/ 544 h 10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21" h="1012">
                              <a:moveTo>
                                <a:pt x="0" y="544"/>
                              </a:moveTo>
                              <a:lnTo>
                                <a:pt x="16" y="1012"/>
                              </a:lnTo>
                              <a:lnTo>
                                <a:pt x="333" y="926"/>
                              </a:lnTo>
                              <a:lnTo>
                                <a:pt x="609" y="853"/>
                              </a:lnTo>
                              <a:lnTo>
                                <a:pt x="721" y="806"/>
                              </a:lnTo>
                              <a:lnTo>
                                <a:pt x="697" y="464"/>
                              </a:lnTo>
                              <a:lnTo>
                                <a:pt x="713" y="290"/>
                              </a:lnTo>
                              <a:lnTo>
                                <a:pt x="704" y="0"/>
                              </a:lnTo>
                              <a:lnTo>
                                <a:pt x="324" y="297"/>
                              </a:lnTo>
                              <a:lnTo>
                                <a:pt x="0" y="5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8" name="Freeform 126"/>
                      <wps:cNvSpPr>
                        <a:spLocks/>
                      </wps:cNvSpPr>
                      <wps:spPr bwMode="auto">
                        <a:xfrm>
                          <a:off x="552205" y="339240"/>
                          <a:ext cx="160346" cy="224974"/>
                        </a:xfrm>
                        <a:custGeom>
                          <a:avLst/>
                          <a:gdLst>
                            <a:gd name="T0" fmla="*/ 0 w 721"/>
                            <a:gd name="T1" fmla="*/ 544 h 1012"/>
                            <a:gd name="T2" fmla="*/ 16 w 721"/>
                            <a:gd name="T3" fmla="*/ 1012 h 1012"/>
                            <a:gd name="T4" fmla="*/ 333 w 721"/>
                            <a:gd name="T5" fmla="*/ 926 h 1012"/>
                            <a:gd name="T6" fmla="*/ 609 w 721"/>
                            <a:gd name="T7" fmla="*/ 853 h 1012"/>
                            <a:gd name="T8" fmla="*/ 721 w 721"/>
                            <a:gd name="T9" fmla="*/ 806 h 1012"/>
                            <a:gd name="T10" fmla="*/ 697 w 721"/>
                            <a:gd name="T11" fmla="*/ 464 h 1012"/>
                            <a:gd name="T12" fmla="*/ 713 w 721"/>
                            <a:gd name="T13" fmla="*/ 290 h 1012"/>
                            <a:gd name="T14" fmla="*/ 704 w 721"/>
                            <a:gd name="T15" fmla="*/ 0 h 1012"/>
                            <a:gd name="T16" fmla="*/ 324 w 721"/>
                            <a:gd name="T17" fmla="*/ 297 h 1012"/>
                            <a:gd name="T18" fmla="*/ 0 w 721"/>
                            <a:gd name="T19" fmla="*/ 544 h 10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21" h="1012">
                              <a:moveTo>
                                <a:pt x="0" y="544"/>
                              </a:moveTo>
                              <a:lnTo>
                                <a:pt x="16" y="1012"/>
                              </a:lnTo>
                              <a:lnTo>
                                <a:pt x="333" y="926"/>
                              </a:lnTo>
                              <a:lnTo>
                                <a:pt x="609" y="853"/>
                              </a:lnTo>
                              <a:lnTo>
                                <a:pt x="721" y="806"/>
                              </a:lnTo>
                              <a:lnTo>
                                <a:pt x="697" y="464"/>
                              </a:lnTo>
                              <a:lnTo>
                                <a:pt x="713" y="290"/>
                              </a:lnTo>
                              <a:lnTo>
                                <a:pt x="704" y="0"/>
                              </a:lnTo>
                              <a:lnTo>
                                <a:pt x="324" y="297"/>
                              </a:lnTo>
                              <a:lnTo>
                                <a:pt x="0" y="544"/>
                              </a:lnTo>
                            </a:path>
                          </a:pathLst>
                        </a:custGeom>
                        <a:solidFill>
                          <a:srgbClr val="003300"/>
                        </a:solidFill>
                        <a:ln w="0">
                          <a:solidFill>
                            <a:srgbClr val="00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9" name="Rectangle 127"/>
                      <wps:cNvSpPr>
                        <a:spLocks noChangeArrowheads="1"/>
                      </wps:cNvSpPr>
                      <wps:spPr bwMode="auto">
                        <a:xfrm>
                          <a:off x="440341" y="484851"/>
                          <a:ext cx="20905" cy="391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0" name="Rectangle 128"/>
                      <wps:cNvSpPr>
                        <a:spLocks noChangeArrowheads="1"/>
                      </wps:cNvSpPr>
                      <wps:spPr bwMode="auto">
                        <a:xfrm>
                          <a:off x="440341" y="484851"/>
                          <a:ext cx="20905" cy="39126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1" name="Rectangle 129"/>
                      <wps:cNvSpPr>
                        <a:spLocks noChangeArrowheads="1"/>
                      </wps:cNvSpPr>
                      <wps:spPr bwMode="auto">
                        <a:xfrm>
                          <a:off x="439229" y="246983"/>
                          <a:ext cx="10453" cy="542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2" name="Rectangle 130"/>
                      <wps:cNvSpPr>
                        <a:spLocks noChangeArrowheads="1"/>
                      </wps:cNvSpPr>
                      <wps:spPr bwMode="auto">
                        <a:xfrm>
                          <a:off x="439229" y="246983"/>
                          <a:ext cx="10453" cy="54243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3" name="Freeform 131"/>
                      <wps:cNvSpPr>
                        <a:spLocks/>
                      </wps:cNvSpPr>
                      <wps:spPr bwMode="auto">
                        <a:xfrm>
                          <a:off x="266873" y="6002"/>
                          <a:ext cx="442787" cy="174955"/>
                        </a:xfrm>
                        <a:custGeom>
                          <a:avLst/>
                          <a:gdLst>
                            <a:gd name="T0" fmla="*/ 1991 w 1991"/>
                            <a:gd name="T1" fmla="*/ 787 h 787"/>
                            <a:gd name="T2" fmla="*/ 1987 w 1991"/>
                            <a:gd name="T3" fmla="*/ 25 h 787"/>
                            <a:gd name="T4" fmla="*/ 16 w 1991"/>
                            <a:gd name="T5" fmla="*/ 0 h 787"/>
                            <a:gd name="T6" fmla="*/ 0 w 1991"/>
                            <a:gd name="T7" fmla="*/ 759 h 787"/>
                            <a:gd name="T8" fmla="*/ 312 w 1991"/>
                            <a:gd name="T9" fmla="*/ 625 h 787"/>
                            <a:gd name="T10" fmla="*/ 562 w 1991"/>
                            <a:gd name="T11" fmla="*/ 563 h 787"/>
                            <a:gd name="T12" fmla="*/ 744 w 1991"/>
                            <a:gd name="T13" fmla="*/ 439 h 787"/>
                            <a:gd name="T14" fmla="*/ 962 w 1991"/>
                            <a:gd name="T15" fmla="*/ 326 h 787"/>
                            <a:gd name="T16" fmla="*/ 1099 w 1991"/>
                            <a:gd name="T17" fmla="*/ 315 h 787"/>
                            <a:gd name="T18" fmla="*/ 1315 w 1991"/>
                            <a:gd name="T19" fmla="*/ 445 h 787"/>
                            <a:gd name="T20" fmla="*/ 1465 w 1991"/>
                            <a:gd name="T21" fmla="*/ 573 h 787"/>
                            <a:gd name="T22" fmla="*/ 1762 w 1991"/>
                            <a:gd name="T23" fmla="*/ 726 h 787"/>
                            <a:gd name="T24" fmla="*/ 1991 w 1991"/>
                            <a:gd name="T25" fmla="*/ 787 h 7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991" h="787">
                              <a:moveTo>
                                <a:pt x="1991" y="787"/>
                              </a:moveTo>
                              <a:lnTo>
                                <a:pt x="1987" y="25"/>
                              </a:lnTo>
                              <a:lnTo>
                                <a:pt x="16" y="0"/>
                              </a:lnTo>
                              <a:lnTo>
                                <a:pt x="0" y="759"/>
                              </a:lnTo>
                              <a:lnTo>
                                <a:pt x="312" y="625"/>
                              </a:lnTo>
                              <a:lnTo>
                                <a:pt x="562" y="563"/>
                              </a:lnTo>
                              <a:lnTo>
                                <a:pt x="744" y="439"/>
                              </a:lnTo>
                              <a:lnTo>
                                <a:pt x="962" y="326"/>
                              </a:lnTo>
                              <a:lnTo>
                                <a:pt x="1099" y="315"/>
                              </a:lnTo>
                              <a:lnTo>
                                <a:pt x="1315" y="445"/>
                              </a:lnTo>
                              <a:lnTo>
                                <a:pt x="1465" y="573"/>
                              </a:lnTo>
                              <a:lnTo>
                                <a:pt x="1762" y="726"/>
                              </a:lnTo>
                              <a:lnTo>
                                <a:pt x="1991" y="78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4" name="Freeform 132"/>
                      <wps:cNvSpPr>
                        <a:spLocks/>
                      </wps:cNvSpPr>
                      <wps:spPr bwMode="auto">
                        <a:xfrm>
                          <a:off x="266873" y="6002"/>
                          <a:ext cx="442787" cy="174955"/>
                        </a:xfrm>
                        <a:custGeom>
                          <a:avLst/>
                          <a:gdLst>
                            <a:gd name="T0" fmla="*/ 1991 w 1991"/>
                            <a:gd name="T1" fmla="*/ 787 h 787"/>
                            <a:gd name="T2" fmla="*/ 1987 w 1991"/>
                            <a:gd name="T3" fmla="*/ 25 h 787"/>
                            <a:gd name="T4" fmla="*/ 16 w 1991"/>
                            <a:gd name="T5" fmla="*/ 0 h 787"/>
                            <a:gd name="T6" fmla="*/ 0 w 1991"/>
                            <a:gd name="T7" fmla="*/ 759 h 787"/>
                            <a:gd name="T8" fmla="*/ 312 w 1991"/>
                            <a:gd name="T9" fmla="*/ 625 h 787"/>
                            <a:gd name="T10" fmla="*/ 562 w 1991"/>
                            <a:gd name="T11" fmla="*/ 563 h 787"/>
                            <a:gd name="T12" fmla="*/ 744 w 1991"/>
                            <a:gd name="T13" fmla="*/ 439 h 787"/>
                            <a:gd name="T14" fmla="*/ 962 w 1991"/>
                            <a:gd name="T15" fmla="*/ 326 h 787"/>
                            <a:gd name="T16" fmla="*/ 1099 w 1991"/>
                            <a:gd name="T17" fmla="*/ 315 h 787"/>
                            <a:gd name="T18" fmla="*/ 1315 w 1991"/>
                            <a:gd name="T19" fmla="*/ 445 h 787"/>
                            <a:gd name="T20" fmla="*/ 1465 w 1991"/>
                            <a:gd name="T21" fmla="*/ 573 h 787"/>
                            <a:gd name="T22" fmla="*/ 1762 w 1991"/>
                            <a:gd name="T23" fmla="*/ 726 h 787"/>
                            <a:gd name="T24" fmla="*/ 1991 w 1991"/>
                            <a:gd name="T25" fmla="*/ 787 h 7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991" h="787">
                              <a:moveTo>
                                <a:pt x="1991" y="787"/>
                              </a:moveTo>
                              <a:lnTo>
                                <a:pt x="1987" y="25"/>
                              </a:lnTo>
                              <a:lnTo>
                                <a:pt x="16" y="0"/>
                              </a:lnTo>
                              <a:lnTo>
                                <a:pt x="0" y="759"/>
                              </a:lnTo>
                              <a:lnTo>
                                <a:pt x="312" y="625"/>
                              </a:lnTo>
                              <a:lnTo>
                                <a:pt x="562" y="563"/>
                              </a:lnTo>
                              <a:lnTo>
                                <a:pt x="744" y="439"/>
                              </a:lnTo>
                              <a:lnTo>
                                <a:pt x="962" y="326"/>
                              </a:lnTo>
                              <a:lnTo>
                                <a:pt x="1099" y="315"/>
                              </a:lnTo>
                              <a:lnTo>
                                <a:pt x="1315" y="445"/>
                              </a:lnTo>
                              <a:lnTo>
                                <a:pt x="1465" y="573"/>
                              </a:lnTo>
                              <a:lnTo>
                                <a:pt x="1762" y="726"/>
                              </a:lnTo>
                              <a:lnTo>
                                <a:pt x="1991" y="787"/>
                              </a:lnTo>
                            </a:path>
                          </a:pathLst>
                        </a:custGeom>
                        <a:solidFill>
                          <a:srgbClr val="003300"/>
                        </a:solidFill>
                        <a:ln w="0">
                          <a:solidFill>
                            <a:srgbClr val="00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c:wpc>
                </a:graphicData>
              </a:graphic>
            </wp:inline>
          </w:drawing>
        </mc:Choice>
        <mc:Fallback>
          <w:pict>
            <v:group w14:anchorId="250847D8" id="Canvas 67" o:spid="_x0000_s1026" editas="canvas" style="width:77.05pt;height:88.45pt;mso-position-horizontal-relative:char;mso-position-vertical-relative:line" coordsize="9785,11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9785;height:11233;visibility:visible;mso-wrap-style:square">
                <v:fill o:detectmouseclick="t"/>
                <v:path o:connecttype="none"/>
              </v:shape>
              <v:shape id="Freeform 69" o:spid="_x0000_s1028" style="position:absolute;left:6952;top:6595;width:244;height:2439;visibility:visible;mso-wrap-style:square;v-text-anchor:top" coordsize="110,1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" path="m56,1097r54,-50l108,,,,2,1047,56,998r,99l110,1097r,-50l56,1097xe" fillcolor="#030" stroked="f">
                <v:path arrowok="t" o:connecttype="custom" o:connectlocs="12454,243870;24463,232755;24018,0;0,0;445,232755;12454,221862;12454,243870;24463,243870;24463,232755;12454,243870" o:connectangles="0,0,0,0,0,0,0,0,0,0"/>
              </v:shape>
              <v:shape id="Freeform 70" o:spid="_x0000_s1029" style="position:absolute;left:2553;top:8814;width:4523;height:220;visibility:visible;mso-wrap-style:square;v-text-anchor:top" coordsize="2034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" path="m,49l54,99r1980,l2034,,54,r54,49l,49,,99r54,l,49xe" fillcolor="#030" stroked="f">
                <v:path arrowok="t" o:connecttype="custom" o:connectlocs="0,10893;12009,22008;452350,22008;452350,0;12009,0;24019,10893;0,10893;0,22008;12009,22008;0,10893" o:connectangles="0,0,0,0,0,0,0,0,0,0"/>
              </v:shape>
              <v:shape id="Freeform 71" o:spid="_x0000_s1030" style="position:absolute;left:2553;width:240;height:8923;visibility:visible;mso-wrap-style:square;v-text-anchor:top" coordsize="108,40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" path="m54,l,49,,4014r108,l108,49,54,99,54,,,,,49,54,xe" fillcolor="#030" stroked="f">
                <v:path arrowok="t" o:connecttype="custom" o:connectlocs="12010,0;0,10893;0,892338;24019,892338;24019,10893;12010,22008;12010,0;0,0;0,10893;12010,0" o:connectangles="0,0,0,0,0,0,0,0,0,0"/>
              </v:shape>
              <v:shape id="Freeform 72" o:spid="_x0000_s1031" style="position:absolute;left:2673;width:4559;height:220;visibility:visible;mso-wrap-style:square;v-text-anchor:top" coordsize="205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" path="m2050,49l1996,,,,,99r1996,l1942,49r108,l2050,r-54,l2050,49xe" fillcolor="#030" stroked="f">
                <v:path arrowok="t" o:connecttype="custom" o:connectlocs="455908,10893;443899,0;0,0;0,22008;443899,22008;431889,10893;455908,10893;455908,0;443899,0;455908,10893" o:connectangles="0,0,0,0,0,0,0,0,0,0"/>
              </v:shape>
              <v:shape id="Freeform 73" o:spid="_x0000_s1032" style="position:absolute;left:6992;top:108;width:240;height:1657;visibility:visible;mso-wrap-style:square;v-text-anchor:top" coordsize="108,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" path="m54,745r54,l108,,,,,745r54,xe" fillcolor="#030" stroked="f">
                <v:path arrowok="t" o:connecttype="custom" o:connectlocs="12010,165618;24019,165618;24019,0;0,0;0,165618;12010,165618" o:connectangles="0,0,0,0,0,0"/>
              </v:shape>
              <v:shape id="Freeform 74" o:spid="_x0000_s1033" style="position:absolute;left:6987;top:3483;width:245;height:1821;visibility:visible;mso-wrap-style:square;v-text-anchor:top" coordsize="110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" path="m54,819r53,l110,,2,,,819r54,xe" fillcolor="#030" stroked="f">
                <v:path arrowok="t" o:connecttype="custom" o:connectlocs="12009,182069;23796,182069;24463,0;445,0;0,182069;12009,182069" o:connectangles="0,0,0,0,0,0"/>
              </v:shape>
              <v:shape id="Freeform 75" o:spid="_x0000_s1034" style="position:absolute;left:2564;top:1209;width:1668;height:747;visibility:visible;mso-wrap-style:square;v-text-anchor:top" coordsize="750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" path="m656,27l705,,643,,577,7,514,19,451,35,391,56,335,77,278,99r-51,25l177,149r-42,25l96,196,65,215,38,233,16,248r-9,8l,258r67,78l69,334r14,-8l101,312r22,-15l155,279r38,-23l231,235r45,-24l323,190r52,-23l427,147r56,-17l537,114r54,-9l647,99r54,l750,72,701,99r34,2l750,72,656,27xe" fillcolor="#030" stroked="f">
                <v:path arrowok="t" o:connecttype="custom" o:connectlocs="145891,6002;156788,0;143000,0;128322,1556;114311,4224;100300,7781;86956,12449;74502,17118;61826,22008;50484,27566;39364,33124;30023,38681;21350,43572;14456,47796;8451,51797;3558,55132;1557,56910;0,57355;14900,74695;15345,74250;18459,72472;22462,69360;27355,66025;34471,62024;42922,56910;51373,52242;61381,46907;71833,42238;83398,37125;94963,32679;107417,28900;119426,25343;131435,23342;143889,22008;155899,22008;166796,16006;155899,22008;163460,22453;166796,16006;145891,6002" o:connectangles="0,0,0,0,0,0,0,0,0,0,0,0,0,0,0,0,0,0,0,0,0,0,0,0,0,0,0,0,0,0,0,0,0,0,0,0,0,0,0,0"/>
              </v:shape>
              <v:shape id="Freeform 76" o:spid="_x0000_s1035" style="position:absolute;left:4023;top:651;width:1899;height:742;visibility:visible;mso-wrap-style:square;v-text-anchor:top" coordsize="854,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" path="m829,239r25,19l769,165,688,93,604,43,521,12,443,,371,2,301,20,238,45,187,80r-50,37l97,154,63,192,36,225,18,251,7,268,,278r94,45l97,321r11,-16l126,282r22,-29l178,220r31,-33l249,159r43,-27l337,111r47,-10l438,99r56,8l555,130r65,41l692,231r77,84l793,334,769,315r9,13l793,334r36,-95xe" fillcolor="#030" stroked="f">
                <v:path arrowok="t" o:connecttype="custom" o:connectlocs="184365,53131;189925,57355;171021,36680;153007,20674;134326,9559;115868,2668;98521,0;82508,445;66941,4446;52930,10004;41588,17784;30468,26010;21572,34235;14011,42683;8006,50019;4003,55799;1557,59578;0,61801;20905,71805;21572,71360;24019,67803;28022,62690;32914,56243;39586,48907;46480,41571;55376,35347;64939,29344;74947,24676;85400,22453;97409,22008;109863,23787;123429,28900;137885,38014;153897,51353;171021,70026;176359,74250;171021,70026;173023,72916;176359,74250;184365,53131" o:connectangles="0,0,0,0,0,0,0,0,0,0,0,0,0,0,0,0,0,0,0,0,0,0,0,0,0,0,0,0,0,0,0,0,0,0,0,0,0,0,0,0"/>
              </v:shape>
              <v:shape id="Freeform 77" o:spid="_x0000_s1036" style="position:absolute;left:5786;top:1182;width:1735;height:1463;visibility:visible;mso-wrap-style:square;v-text-anchor:top" coordsize="780,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" path="m773,652r-2,6l780,583,769,511,737,443,692,379,636,322,573,270,506,223,432,177,358,138,290,103,223,72,162,47,110,29,72,14,47,4,36,,,95r7,l32,105r38,15l122,138r56,25l241,190r67,35l378,260r65,41l506,344r54,48l607,437r36,52l665,536r7,47l668,637r-3,6l773,652xe" fillcolor="#030" stroked="f">
                <v:path arrowok="t" o:connecttype="custom" o:connectlocs="171911,144944;171466,146278;173468,129605;171022,113599;163905,98482;153897,84254;141443,71583;127432,60023;112532,49574;96075,39348;79617,30678;64495,22898;49594,16006;36028,10448;24463,6447;16012,3112;10453,889;8006,0;0,21119;1557,21119;7117,23342;15568,26677;27132,30678;39586,36236;53597,42238;68498,50019;84065,57800;98521,66914;112532,76474;124541,87144;134994,97148;143000,108708;147893,119157;149449,129605;148560,141610;147893,142943;171911,144944" o:connectangles="0,0,0,0,0,0,0,0,0,0,0,0,0,0,0,0,0,0,0,0,0,0,0,0,0,0,0,0,0,0,0,0,0,0,0,0,0"/>
              </v:shape>
              <v:shape id="Freeform 78" o:spid="_x0000_s1037" style="position:absolute;left:5333;top:2607;width:2172;height:2119;visibility:visible;mso-wrap-style:square;v-text-anchor:top" coordsize="977,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" path="m54,953r4,-2l206,860,341,769,458,683,559,598r88,-82l723,439r63,-72l838,301r40,-60l910,184r25,-48l955,95r9,-35l971,37r4,-16l977,11,869,2,872,r-5,13l860,35r-9,27l836,99r-21,43l784,192r-36,56l701,309r-59,69l571,450r-84,78l391,608,278,691,148,778,,868r4,-2l54,953xe" fillcolor="#030" stroked="f">
                <v:path arrowok="t" o:connecttype="custom" o:connectlocs="12009,211858;12899,211413;45813,191184;75836,170954;101856,151835;124318,132939;143889,114710;160791,97593;174802,81586;186366,66914;195262,53576;202379,40904;207938,30234;212386,21119;214388,13338;215945,8225;216834,4668;217279,2445;193260,445;193928,0;192816,2890;191259,7781;189257,13783;185921,22008;181251,31568;174357,42683;166351,55132;155898,68693;142777,84032;126987,100038;108306,117378;86956,135162;61826,153614;32914,172954;0,192962;890,192517;12009,211858" o:connectangles="0,0,0,0,0,0,0,0,0,0,0,0,0,0,0,0,0,0,0,0,0,0,0,0,0,0,0,0,0,0,0,0,0,0,0,0,0"/>
              </v:shape>
              <v:shape id="Freeform 79" o:spid="_x0000_s1038" style="position:absolute;left:4492;top:4532;width:961;height:605;visibility:visible;mso-wrap-style:square;v-text-anchor:top" coordsize="432,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" path="m59,272r6,-4l77,262,99,252r25,-13l153,225r31,-17l218,192r34,-17l286,159r33,-17l349,128r27,-14l396,103r20,-8l429,89r3,-2l382,r-6,2l367,8r-16,9l326,27,299,41,270,56,236,72,202,89r-33,16l135,122r-31,16l74,153,50,165,27,175,11,186,,190r59,82xe" fillcolor="#030" stroked="f">
                <v:path arrowok="t" o:connecttype="custom" o:connectlocs="13121,60467;14456,59578;17124,58244;22017,56021;27577,53131;34026,50019;40920,46239;48482,42683;56043,38903;63605,35347;70944,31567;77615,28455;83620,25343;88068,22897;92516,21119;95407,19785;96074,19341;84954,0;83620,445;81618,1778;78060,3779;72500,6002;66496,9115;60046,12449;52485,16006;44923,19785;37585,23342;30023,27121;23129,30678;16457,34013;11120,36680;6005,38903;2446,41349;0,42238;13121,60467" o:connectangles="0,0,0,0,0,0,0,0,0,0,0,0,0,0,0,0,0,0,0,0,0,0,0,0,0,0,0,0,0,0,0,0,0,0,0"/>
              </v:shape>
              <v:shape id="Freeform 80" o:spid="_x0000_s1039" style="position:absolute;left:6992;top:1571;width:240;height:354;visibility:visible;mso-wrap-style:square;v-text-anchor:top" coordsize="108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" path="m54,159r54,l108,,,,,159r54,xe" fillcolor="#030" stroked="f">
                <v:path arrowok="t" o:connecttype="custom" o:connectlocs="12010,35347;24019,35347;24019,0;0,0;0,35347;12010,35347" o:connectangles="0,0,0,0,0,0"/>
              </v:shape>
              <v:shape id="Freeform 81" o:spid="_x0000_s1040" style="position:absolute;left:6992;top:3172;width:240;height:407;visibility:visible;mso-wrap-style:square;v-text-anchor:top" coordsize="10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" path="m54,l,,,183r108,l108,,54,xe" fillcolor="#030" stroked="f">
                <v:path arrowok="t" o:connecttype="custom" o:connectlocs="12010,0;0,0;0,40682;24019,40682;24019,0;12010,0" o:connectangles="0,0,0,0,0,0"/>
              </v:shape>
              <v:shape id="Freeform 82" o:spid="_x0000_s1041" style="position:absolute;left:5426;top:4468;width:240;height:1256;visibility:visible;mso-wrap-style:square;v-text-anchor:top" coordsize="108,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" path="m54,565r54,l108,,,,,565r54,xe" fillcolor="#030" stroked="f">
                <v:path arrowok="t" o:connecttype="custom" o:connectlocs="12010,125603;24019,125603;24019,0;0,0;0,125603;12010,125603" o:connectangles="0,0,0,0,0,0"/>
              </v:shape>
              <v:shape id="Freeform 83" o:spid="_x0000_s1042" style="position:absolute;left:3883;top:2689;width:3502;height:2028;visibility:visible;mso-wrap-style:square;v-text-anchor:top" coordsize="1575,9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" path="m32,912l85,893r57,-21l200,850r58,-25l319,796r63,-29l445,738r63,-33l571,675r67,-36l701,606r63,-37l827,534r63,-35l953,464r58,-35l1070,394r56,-33l1180,328r52,-31l1281,266r47,-29l1371,211r40,-25l1447,163r34,-22l1506,124r24,-14l1551,95r13,-6l1575,81r,-2l1512,r-4,2l1501,6r-13,11l1472,27r-25,15l1418,62r-29,19l1353,103r-41,25l1270,155r-47,29l1173,215r-52,31l1067,279r-56,33l953,347r-59,35l836,417r-63,35l710,487r-63,33l584,553r-63,35l458,619r-62,33l333,681r-59,29l214,734r-59,25l101,782,50,802,,817r32,95xe" fillcolor="#030" stroked="f">
                <v:path arrowok="t" o:connecttype="custom" o:connectlocs="18904,198520;44479,188961;70944,176956;98965,164063;126987,150057;155898,134718;183920,118712;211942,103150;237962,87589;262425,72917;284887,59134;304903,46907;321805,36236;334926,27566;344934,21119;350271,18007;336260,0;333814,1334;327364,6002;315355,13783;300899,22898;282441,34458;260868,47796;237295,62024;211942,77141;185922,92702;157900,108264;129878,122936;101857,137608;74057,151391;47592,163173;22462,173844;0,181625" o:connectangles="0,0,0,0,0,0,0,0,0,0,0,0,0,0,0,0,0,0,0,0,0,0,0,0,0,0,0,0,0,0,0,0,0"/>
              </v:shape>
              <v:shape id="Freeform 84" o:spid="_x0000_s1043" style="position:absolute;left:4452;top:2529;width:789;height:441;visibility:visible;mso-wrap-style:square;v-text-anchor:top" coordsize="355,1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" path="m23,l355,,,198,23,xe" fillcolor="green" stroked="f">
                <v:path arrowok="t" o:connecttype="custom" o:connectlocs="5115,0;78950,0;0,44017;5115,0" o:connectangles="0,0,0,0"/>
              </v:shape>
              <v:shape id="Freeform 85" o:spid="_x0000_s1044" style="position:absolute;left:4452;top:2529;width:789;height:441;visibility:visible;mso-wrap-style:square;v-text-anchor:top" coordsize="355,1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" path="m23,l355,,,198,23,e" fillcolor="#030" strokecolor="#030" strokeweight="0">
                <v:path arrowok="t" o:connecttype="custom" o:connectlocs="5115,0;78950,0;0,44017;5115,0" o:connectangles="0,0,0,0"/>
              </v:shape>
              <v:shape id="Freeform 86" o:spid="_x0000_s1045" style="position:absolute;left:3513;top:2223;width:719;height:384;visibility:visible;mso-wrap-style:square;v-text-anchor:top" coordsize="323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" path="m229,23l260,,,78r31,95l292,95,323,72,292,95r20,-6l323,72,229,23xe" fillcolor="#030" stroked="f">
                <v:path arrowok="t" o:connecttype="custom" o:connectlocs="50928,5113;57822,0;0,17340;6894,38459;64939,21119;71833,16006;64939,21119;69387,19785;71833,16006;50928,5113" o:connectangles="0,0,0,0,0,0,0,0,0,0"/>
              </v:shape>
              <v:shape id="Freeform 87" o:spid="_x0000_s1046" style="position:absolute;left:4023;top:1700;width:1579;height:683;visibility:visible;mso-wrap-style:square;v-text-anchor:top" coordsize="710,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" path="m710,212l647,134,582,74,517,33,449,8,384,,321,8,263,25,209,51,164,80r-43,35l88,148,58,181,34,210,16,237,7,251,,258r94,49l97,301r9,-14l119,268r20,-25l169,214r29,-28l231,159r36,-25l303,115r41,-12l384,99r38,4l467,120r48,28l566,196r54,70l710,212xe" fillcolor="#030" strokecolor="#030">
                <v:path arrowok="t" o:connecttype="custom" o:connectlocs="157900,47129;143889,29789;129434,16451;114978,7336;99855,1778;85399,0;71389,1778;58490,5558;46480,11338;36473,17784;26910,25565;19571,32901;12899,40237;7561,46684;3558,52687;1557,55799;0,57355;20905,68248;21572,66914;23574,63802;26465,59578;30913,54020;37585,47574;44034,41349;51373,35347;59379,29789;67385,25565;76504,22898;85399,22008;93850,22898;103858,26677;114533,32901;125875,43572;137885,59133;157900,47129" o:connectangles="0,0,0,0,0,0,0,0,0,0,0,0,0,0,0,0,0,0,0,0,0,0,0,0,0,0,0,0,0,0,0,0,0,0,0"/>
              </v:shape>
              <v:shape id="Freeform 88" o:spid="_x0000_s1047" style="position:absolute;left:3502;top:2412;width:80;height:209;visibility:visible;mso-wrap-style:square;v-text-anchor:top" coordsize="36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" path="m,l,2,,94,36,84,,xe" fillcolor="black" stroked="f">
                <v:path arrowok="t" o:connecttype="custom" o:connectlocs="0,0;0,445;0,20897;8006,18674;0,0" o:connectangles="0,0,0,0,0"/>
              </v:shape>
              <v:shape id="Freeform 89" o:spid="_x0000_s1048" style="position:absolute;left:3502;top:2412;width:80;height:209;visibility:visible;mso-wrap-style:square;v-text-anchor:top" coordsize="36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" path="m,l,2,,94,36,84e" fillcolor="#030" strokecolor="#030" strokeweight="0">
                <v:path arrowok="t" o:connecttype="custom" o:connectlocs="0,0;0,445;0,20897;8006,18674" o:connectangles="0,0,0,0"/>
              </v:shape>
              <v:shape id="Freeform 90" o:spid="_x0000_s1049" style="position:absolute;left:5413;top:2171;width:264;height:125;visibility:visible;mso-wrap-style:square;v-text-anchor:top" coordsize="119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" path="m,56r119,l81,,,56xe" fillcolor="black" stroked="f">
                <v:path arrowok="t" o:connecttype="custom" o:connectlocs="0,12449;26465,12449;18014,0;0,12449" o:connectangles="0,0,0,0"/>
              </v:shape>
              <v:shape id="Freeform 91" o:spid="_x0000_s1050" style="position:absolute;left:5413;top:2171;width:264;height:125;visibility:visible;mso-wrap-style:square;v-text-anchor:top" coordsize="119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" path="m,56r119,l81,e" fillcolor="#030" strokecolor="#030" strokeweight="0">
                <v:path arrowok="t" o:connecttype="custom" o:connectlocs="0,12449;26465,12449;18014,0" o:connectangles="0,0,0"/>
              </v:shape>
              <v:shape id="Freeform 92" o:spid="_x0000_s1051" style="position:absolute;top:10137;width:1105;height:1096;visibility:visible;mso-wrap-style:square;v-text-anchor:top" coordsize="497,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" path="m481,132r-5,4l470,136r-9,l456,134r-7,-18l440,99,429,81,416,64,396,50,371,39,342,31,306,29r-36,2l234,41,200,58,169,79r-25,30l124,145r-14,43l106,239r4,54l124,338r20,40l171,408r29,25l236,452r36,10l310,466r34,-2l375,456r25,-12l420,429r18,-16l454,394r11,-16l474,359r7,-4l485,355r7,2l497,361r-7,35l481,429r-14,25l458,470r-6,2l445,472r-7,2l431,477r-6,2l413,483r-13,2l384,487r-18,2l348,491r-18,2l310,493r-29,l254,491r-27,-4l202,483r-24,-6l155,468,133,458,110,446,88,431,67,413,47,392,31,369,18,342,9,314,2,283,,250,2,219,7,190r9,-27l27,140,43,118,58,97,79,79,99,62,121,48,144,35,171,25,198,15,225,8,254,4,285,r30,l330,r18,2l366,2r18,2l402,8r16,3l434,15r15,2l456,19r5,l465,19r5,2l472,37r2,25l476,95r5,37xe" fillcolor="#030" stroked="f">
                <v:path arrowok="t" o:connecttype="custom" o:connectlocs="105860,30234;102524,30234;99855,25788;95407,18007;88068,11115;76059,6891;60046,6891;44479,12894;32025,24231;24463,41794;24463,65136;32025,84032;44479,96259;60491,102706;76504,103150;88958,98704;97409,91812;103413,84032;106972,78919;109418,79363;108973,88033;103858,100927;100522,104929;97409,105373;94518,106485;88958,107819;81396,108708;73390,109597;62493,109597;50484,108263;39586,106040;29578,101816;19571,95814;10453,87144;4003,76029;445,62913;445,48685;3558,36236;9563,26232;17569,17562;26910,10671;38029,5558;50039,1778;63382,0;73390,0;81396,445;89403,1778;96519,3335;101412,4224;103413,4224;104970,8225;105860,21119" o:connectangles="0,0,0,0,0,0,0,0,0,0,0,0,0,0,0,0,0,0,0,0,0,0,0,0,0,0,0,0,0,0,0,0,0,0,0,0,0,0,0,0,0,0,0,0,0,0,0,0,0,0,0,0"/>
              </v:shape>
              <v:shape id="Freeform 93" o:spid="_x0000_s1052" style="position:absolute;left:1109;top:10335;width:349;height:762;visibility:visible;mso-wrap-style:square;v-text-anchor:top" coordsize="157,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" path="m110,266r2,31l117,314r9,8l141,326r14,l157,330r,5l155,341r-2,2l144,343r-9,-2l126,341r-9,l105,341r-8,l88,341r-9,l70,341r-9,l49,341r-9,l31,341r-11,l11,343r-9,l,341r,-6l,330r2,-4l13,326r16,-4l40,314r5,-17l45,266,45,75r,-31l40,25,29,19,13,15,2,15,,13,,7,,3,2,r9,l20,3r9,l40,3r9,l58,3r12,l79,3r9,l97,3r8,l117,3r9,l135,3,144,r9,l155,3r2,4l157,13r-2,2l141,15r-15,4l117,25r-5,19l110,75r,191xe" fillcolor="#030" stroked="f">
                <v:path arrowok="t" o:connecttype="custom" o:connectlocs="24908,66025;28022,71583;34471,72472;34916,74473;34026,76251;30023,75806;26020,75806;21572,75806;17569,75806;13566,75806;8896,75806;4448,75806;445,76251;0,74473;445,72472;6449,71583;10008,66025;10008,16673;8896,5558;2891,3335;0,2890;0,667;2446,0;6449,667;10897,667;15568,667;19571,667;23351,667;28022,667;32025,0;34471,667;34916,2890;31358,3335;26020,5558;24463,16673" o:connectangles="0,0,0,0,0,0,0,0,0,0,0,0,0,0,0,0,0,0,0,0,0,0,0,0,0,0,0,0,0,0,0,0,0,0,0"/>
              </v:shape>
              <v:shape id="Freeform 94" o:spid="_x0000_s1053" style="position:absolute;left:1498;top:10308;width:821;height:789;visibility:visible;mso-wrap-style:square;v-text-anchor:top" coordsize="369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" path="m151,56r,-13l148,37r-4,-4l137,33r-31,l88,33,72,35,61,37,50,41r-9,7l34,56,25,66,18,81r-4,2l9,81r-7,l,76,7,56,14,35,18,17,20,2,23,r2,l27,r2,l32,r2,2l36,8r9,4l59,15r22,l310,15r18,l339,12r9,-4l353,2,355,r2,l360,r2,l364,r2,l369,2r-5,19l362,43r-2,23l360,81r-3,2l351,85r-5,l342,83,339,70,335,58r-5,-8l324,43,313,39,299,35,283,33r-20,l232,33r-9,l218,37r-2,6l216,56r,222l218,309r5,17l232,334r15,2l268,338r2,4l272,347r-2,6l268,355r-12,l243,353r-9,l223,353r-9,l202,353r-9,l184,353r-9,l166,353r-11,l144,353r-11,l122,353r-12,2l97,355r-2,-2l95,347r,-5l97,338r22,-2l135,334r11,-8l151,309r,-31l151,56xe" fillcolor="#030" stroked="f">
                <v:path arrowok="t" o:connecttype="custom" o:connectlocs="33582,9559;32025,7336;23574,7336;16012,7781;11120,9115;7561,12449;4003,18007;2002,18007;0,16895;3114,7781;4448,445;5560,0;6005,0;7117,0;7561,445;10008,2668;18014,3335;72946,3335;77394,1778;78950,0;79395,0;80507,0;81397,0;80952,4668;80062,14672;79395,18451;76949,18896;75392,15561;73391,11115;69610,8670;62938,7336;51596,7336;48482,8225;48037,12449;48482,68693;51596,74251;59602,75140;60492,77141;59602,78919;54042,78474;49594,78474;44924,78474;40921,78474;36918,78474;32025,78474;27132,78474;21572,78919;21128,77141;21572,75140;30023,74251;33582,68693;33582,12449" o:connectangles="0,0,0,0,0,0,0,0,0,0,0,0,0,0,0,0,0,0,0,0,0,0,0,0,0,0,0,0,0,0,0,0,0,0,0,0,0,0,0,0,0,0,0,0,0,0,0,0,0,0,0,0"/>
              </v:shape>
              <v:shape id="Freeform 95" o:spid="_x0000_s1054" style="position:absolute;left:2359;top:10335;width:810;height:762;visibility:visible;mso-wrap-style:square;v-text-anchor:top" coordsize="364,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" path="m146,236r,-19l143,203r-6,-15l128,172,60,50,51,36,42,27,33,21,18,17,2,15,,13,,7,2,3,4,r9,l22,3r9,l40,3r9,l58,3r9,l76,3r9,l96,3r9,l117,3r9,l135,3,141,r7,l150,3r2,4l150,13r-2,2l132,17r-4,l123,19r-2,2l121,23r,4l123,31r3,9l130,50r16,33l164,114r15,31l195,174r16,-29l229,116,245,89,260,60r7,-12l272,38r4,-7l276,25r,-2l274,21r-5,-2l263,17,247,15r-2,-2l245,9r,-4l249,r18,3l281,3r13,l308,3r11,l332,3r14,l359,r5,5l364,9r,4l361,15r-15,2l328,21,317,31,303,48,285,77,272,97r-14,23l245,141r-14,22l220,182r-5,14l211,213r,23l211,266r2,31l218,314r9,8l242,324r23,2l267,330r,5l265,341r-2,2l251,343r-13,-2l227,341r-9,l206,341r-11,l186,341r-9,l168,341r-9,l148,341r-9,l130,341r-11,l108,343r-12,l94,341r,-6l94,330r2,-4l114,324r16,-2l139,314r4,-17l146,266r,-30xe" fillcolor="#030" stroked="f">
                <v:path arrowok="t" o:connecttype="custom" o:connectlocs="32470,48240;30468,41794;13344,11115;9341,6002;4003,3779;0,2890;445,667;2891,0;6894,667;10897,667;14901,667;18904,667;23352,667;28022,667;31358,0;33359,667;33359,2890;29356,3779;27355,4224;26910,5113;27355,6891;28911,11115;36473,25343;43367,38681;50929,25788;57823,13338;60492,8448;61381,5558;60936,4668;58490,3779;54487,2890;54487,1112;59380,667;65384,667;70944,667;76949,667;80952,1112;80952,2890;76949,3779;70499,6891;63383,17118;57378,26677;51373,36236;47815,43572;46925,52464;47370,66025;50484,71583;58935,72472;59380,74473;58490,76251;52930,75806;48482,75806;43367,75806;39364,75806;35361,75806;30913,75806;26465,75806;21350,76251;20905,74473;21350,72472;28911,71583;31803,66025;32470,52464" o:connectangles="0,0,0,0,0,0,0,0,0,0,0,0,0,0,0,0,0,0,0,0,0,0,0,0,0,0,0,0,0,0,0,0,0,0,0,0,0,0,0,0,0,0,0,0,0,0,0,0,0,0,0,0,0,0,0,0,0,0,0,0,0,0,0"/>
              </v:shape>
              <v:shape id="Freeform 96" o:spid="_x0000_s1055" style="position:absolute;left:3489;top:10321;width:883;height:789;visibility:visible;mso-wrap-style:square;v-text-anchor:top" coordsize="397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" path="m397,178r-4,37l382,248r-18,31l341,303r-29,23l278,341r-38,10l200,355r-45,-4l114,341,80,324,51,301,29,277,13,248,2,215,,182,4,145,15,110,31,79,56,52,85,29,119,15,157,4,200,r44,4l285,15r34,16l348,54r20,27l384,110r11,33l397,178xm76,165r2,29l83,223r9,27l105,277r18,22l143,318r27,12l204,334r25,-2l249,326r20,-10l287,299r14,-20l312,254r7,-31l321,186r-2,-29l314,128,305,99,292,75,274,52,251,33,224,23,193,19r-20,2l150,27r-18,8l114,52,98,70,87,97r-9,31l76,165xe" fillcolor="#030" stroked="f">
                <v:path arrowok="t" o:connecttype="custom" o:connectlocs="87401,47796;80952,62024;69387,72472;53375,78030;34471,78030;17792,72027;6449,61579;445,47796;890,32235;6894,17562;18904,6447;34916,889;54264,889;70944,6892;81842,18007;87846,31790;16902,36681;18459,49574;23352,61579;31803,70694;45369,74251;55376,72472;63827,66470;69387,56466;71389,41349;69832,28455;64939,16673;55821,7336;42922,4224;33359,6002;25353,11560;19348,21564;16902,36681" o:connectangles="0,0,0,0,0,0,0,0,0,0,0,0,0,0,0,0,0,0,0,0,0,0,0,0,0,0,0,0,0,0,0,0,0"/>
                <o:lock v:ext="edit" verticies="t"/>
              </v:shape>
              <v:shape id="Freeform 97" o:spid="_x0000_s1056" style="position:absolute;left:4323;top:10335;width:585;height:762;visibility:visible;mso-wrap-style:square;v-text-anchor:top" coordsize="263,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" path="m184,3r14,l211,3r11,l234,3r9,l252,3,258,r5,l263,13r,20l263,54r,19l260,75r-4,2l249,77r-4,-2l240,56,234,42,222,31,209,25,198,23,186,21r-11,l162,21r-27,l121,21r-9,4l110,36r,16l110,143r,8l112,155r5,2l123,157r34,l186,157r21,-4l216,147r4,-12l225,116r2,-2l234,114r4,2l240,118r,10l240,141r,14l240,170r,14l240,196r,15l240,223r-2,2l234,225r-7,l225,223r-5,-20l216,190r-9,-6l186,180r-29,l123,180r-6,l112,182r-2,4l110,194r,72l112,297r5,17l126,322r15,2l166,326r2,4l168,335r-2,6l164,343r-14,l139,341r-11,l117,341r-9,l96,341r-9,l78,341r-9,l60,341r-8,l40,341r-9,l22,341r-11,2l2,343,,341r,-6l,330r2,-4l13,326r16,-4l40,314r5,-17l45,266,45,75r,-31l40,25,29,19,13,15r-6,l4,13,4,7,4,3,7,r6,l22,3r9,l40,3r9,l58,3r9,l76,3r108,xe" fillcolor="#030" stroked="f">
                <v:path arrowok="t" o:connecttype="custom" o:connectlocs="44034,667;49372,667;54042,667;57378,0;58490,2890;58490,12005;57823,16673;55376,17118;53375,12449;49372,6891;44034,5113;38919,4668;30023,4668;24908,5558;24463,11560;24463,33568;26020,34902;34916,34902;46036,34013;48927,30011;50484,25343;52930,25788;53375,28455;53375,34457;53375,40904;53375,46907;52930,50019;50484,50019;48927,45128;46036,40904;34916,40015;26020,40015;24463,41349;24463,59133;26020,69804;31358,72027;37362,73361;36918,75806;33359,76251;28467,75806;24019,75806;19348,75806;15345,75806;11565,75806;6894,75806;2446,76251;0,75806;0,73361;2891,72472;8896,69804;10008,59133;10008,9781;6449,4224;1557,3335;890,1556;1557,0;4893,667;8896,667;12899,667;16902,667" o:connectangles="0,0,0,0,0,0,0,0,0,0,0,0,0,0,0,0,0,0,0,0,0,0,0,0,0,0,0,0,0,0,0,0,0,0,0,0,0,0,0,0,0,0,0,0,0,0,0,0,0,0,0,0,0,0,0,0,0,0,0,0"/>
              </v:shape>
              <v:shape id="Freeform 98" o:spid="_x0000_s1057" style="position:absolute;left:5321;top:10043;width:1121;height:1063;visibility:visible;mso-wrap-style:square;v-text-anchor:top" coordsize="504,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" path="m63,109r,-41l59,43,47,33,27,28,7,26,5,20r,-4l5,10,7,6,25,4r20,l68,2r22,l113,r24,l160,r25,l207,r22,2l250,2r20,4l288,8r16,4l319,18r14,6l349,33r11,8l373,51r9,12l391,78r7,14l400,109r3,18l400,150r-6,21l382,187r-13,15l355,214r-15,10l324,233r-16,6l306,241r,4l306,247r2,4l331,286r20,31l369,344r18,25l403,391r15,19l434,424r13,13l463,447r16,6l490,457r11,2l504,461r,5l504,470r-3,4l492,476r-9,l468,478r-18,l423,476r-23,-4l378,466,360,455,340,443,322,426,306,406,288,383,272,358,256,334,241,309,225,286r-9,-14l205,266r-11,-5l178,261r-14,l155,263r-2,5l153,278r,91l155,414r7,23l173,447r23,4l214,453r4,4l218,463r-2,7l211,474r-13,l187,472r-14,l160,472r-11,l135,472r-13,l108,472r-13,l83,472r-13,l56,472r-11,l32,472r-14,2l5,474,3,470,,463r,-6l5,453r15,-2l43,447,56,437r5,-23l63,369r,-260xm153,210r,14l158,230r11,5l191,235r27,-2l241,228r18,-8l274,208r12,-13l295,177r4,-21l301,134r-2,-21l295,94,286,76,274,59,259,47,241,37,218,30,194,28r-23,l158,33r-5,12l153,63r,147xe" fillcolor="#030" stroked="f">
                <v:path arrowok="t" o:connecttype="custom" o:connectlocs="13121,9559;1557,5780;1112,2223;10008,889;25131,0;41143,0;55599,445;67608,2668;77616,7336;84955,14005;88958,24232;87624,38015;78950,47574;68498,53132;68053,54910;78061,70471;89625,86922;99410,97148;108973,101595;112087,103595;109418,105818;100078,106263;84065,103595;71611,94703;60491,79586;50039,63580;43145,58022;34471,58467;34026,82031;38474,99371;48482,101595;46925,105374;38474,104929;30023,104929;21128,104929;12454,104929;4003,105374;0,102928;4448,100261;13566,92035;34026,46685;37585,52242;53597,50686;63605,43350;66941,29789;63605,16895;53597,8225;38030,6225;34026,14005" o:connectangles="0,0,0,0,0,0,0,0,0,0,0,0,0,0,0,0,0,0,0,0,0,0,0,0,0,0,0,0,0,0,0,0,0,0,0,0,0,0,0,0,0,0,0,0,0,0,0,0,0"/>
                <o:lock v:ext="edit" verticies="t"/>
              </v:shape>
              <v:shape id="Freeform 99" o:spid="_x0000_s1058" style="position:absolute;left:6531;top:10321;width:841;height:776;visibility:visible;mso-wrap-style:square;v-text-anchor:top" coordsize="378,3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" path="m133,221r-9,l119,223r-2,4l112,233,90,295r-7,19l83,324r7,4l101,330r18,2l121,336r,5l119,347r-2,2l103,347r-13,l74,347r-15,l45,347r-13,l16,347,2,349,,345r,-4l,336r2,-4l18,330r11,-2l36,324r7,-6l50,308r4,-13l61,281r6,-17l76,244,153,60r7,-12l162,37r2,-8l164,23r14,-6l191,11r9,-9l205,r2,l209,2r2,l214,4r6,17l227,37r5,19l238,72r81,217l328,310r7,12l346,328r18,4l373,332r2,4l378,341r-3,4l373,349r-9,l355,347r-7,l339,347r-9,l319,347r-9,l299,347r-9,l281,347r-9,l265,347r-9,l247,347r-9,2l232,349r-3,-4l227,341r,-5l229,332r14,l254,330r7,-4l261,318r-5,-15l229,233r-2,-6l223,223r-7,-2l207,221r-74,xm200,196r9,l214,194r2,-4l214,184,189,122r-5,-17l180,93r-5,-8l173,81r-2,4l169,93r-7,12l155,122r-22,60l130,190r,4l133,196r9,l200,196xe" fillcolor="#030" stroked="f">
                <v:path arrowok="t" o:connecttype="custom" o:connectlocs="27577,49130;26020,50464;20015,65580;18459,72027;22462,73361;26910,74695;26465,77140;22907,77140;16457,77140;10008,77140;3558,77140;0,76696;0,74695;4003,73361;8006,72027;11120,68470;13566,62468;16902,54243;35583,10671;36473,6447;39586,3779;44479,445;46036,0;46925,445;48927,4668;51595,12449;70944,64247;74502,71583;80951,73806;83398,74695;83398,76696;80951,77585;77393,77140;73390,77140;68942,77140;64494,77140;60491,77140;56933,77140;52930,77585;50928,76696;50483,74695;54042,73806;58045,72472;56933,67359;50483,50464;48037,49130;29578,49130;46480,43572;48037,42238;42033,27121;40031,20675;38474,18007;38029,18896;36028,23342;29578,40460;28911,43127;31580,43572" o:connectangles="0,0,0,0,0,0,0,0,0,0,0,0,0,0,0,0,0,0,0,0,0,0,0,0,0,0,0,0,0,0,0,0,0,0,0,0,0,0,0,0,0,0,0,0,0,0,0,0,0,0,0,0,0,0,0,0,0"/>
                <o:lock v:ext="edit" verticies="t"/>
              </v:shape>
              <v:shape id="Freeform 100" o:spid="_x0000_s1059" style="position:absolute;left:7256;top:10335;width:810;height:762;visibility:visible;mso-wrap-style:square;v-text-anchor:top" coordsize="364,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" path="m144,236r,-19l141,203r-6,-15l126,172,58,50,49,36,40,27,31,21,16,17,2,15,,13,,7,2,3,4,r9,l22,3r9,l40,3r7,l56,3r9,l74,3r9,l94,3r9,l115,3r9,l133,3,139,r7,l148,3r2,4l150,13r-2,2l130,17r-4,l121,19r-2,2l119,23r,4l121,31r3,9l128,50r16,33l162,114r15,31l193,174r9,-15l211,145r9,-15l227,116r9,-14l245,89r7,-14l261,60r6,-12l272,38r2,-7l274,25r,-2l272,21r-5,-2l263,17,245,15r-2,-2l243,9r,-4l247,r18,3l281,3r13,l306,3r13,l333,3r13,l359,r3,5l364,9r-2,4l359,15r-15,2l328,21,315,31,301,48,283,77,270,97r-14,23l243,141r-14,22l220,182r-7,14l209,213r,23l209,266r2,31l216,314r9,8l240,324r23,2l265,330r,5l263,341r-2,2l249,343r-13,-2l227,341r-11,l207,341r-12,l186,341r-9,l168,341r-11,l148,341r-11,l128,341r-11,l106,343r-12,l92,341r,-6l92,330r2,-4l112,324r16,-2l139,314r5,-17l144,266r,-30xe" fillcolor="#030" stroked="f">
                <v:path arrowok="t" o:connecttype="custom" o:connectlocs="31358,45128;12899,11115;6894,4668;0,2890;890,0;6894,667;12454,667;18459,667;25575,667;30913,0;33359,1556;28911,3779;26465,4668;26910,6891;32025,18451;42922,38681;48927,28900;54487,19785;59380,10671;60936,5558;59380,4224;54042,2890;54932,0;65384,667;74058,667;80507,1112;79840,3335;70055,6891;60047,21564;50929,36236;46481,47351;46925,66025;53375,72027;58935,74473;55377,76251;48037,75806;41366,75806;34916,75806;28467,75806;20905,76251;20460,73361;28467,71583;32025,59133" o:connectangles="0,0,0,0,0,0,0,0,0,0,0,0,0,0,0,0,0,0,0,0,0,0,0,0,0,0,0,0,0,0,0,0,0,0,0,0,0,0,0,0,0,0,0"/>
              </v:shape>
              <v:shape id="Freeform 101" o:spid="_x0000_s1060" style="position:absolute;left:8126;top:10335;width:929;height:780;visibility:visible;mso-wrap-style:square;v-text-anchor:top" coordsize="418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" path="m368,252r,21l368,299r,27l371,343r-5,4l362,349r-7,2l350,351r-8,-10l330,328,312,308,285,281,155,143,130,118,112,99,99,85,90,77r,2l90,83r,10l90,110r,101l90,242r2,29l94,295r5,17l103,318r7,4l119,324r9,2l139,326r5,4l144,335r-2,6l139,343r-15,-2l108,341r-18,l74,341r-16,l45,341r-16,l16,343r-3,-4l13,335r,-5l16,326r11,-2l36,322r7,-2l49,316r3,-4l56,295r5,-24l61,242r,-31l61,89r,-25l58,48,52,38,40,25,36,23,27,19,18,17,11,15r-9,l,13,,7,2,3,4,r9,l22,3r9,l43,3r9,l58,3r7,l72,3r9,l90,3r11,l110,r7,11l126,23r11,15l153,52r13,17l180,83r11,12l200,106r56,55l267,172r12,12l292,196r11,13l317,221r9,10l333,238r4,4l339,242r,-4l339,236r,-7l339,130r,-31l337,71,335,46,328,29r-4,-6l319,19r-9,-2l301,15r-13,l285,13r,-6l285,3,290,r16,3l321,3r16,l353,3r18,l384,3r16,l413,r3,5l418,9r-2,4l413,15r-13,2l393,19r-7,2l380,25r-3,4l373,46r-2,25l368,99r,31l368,252xe" fillcolor="#030" stroked="f">
                <v:path arrowok="t" o:connecttype="custom" o:connectlocs="81841,66470;81396,77141;77838,78030;69387,68471;28911,26232;20016,17118;20016,20675;20016,53798;22017,69360;26465,72028;32025,73362;30913,76252;20016,75807;10008,75807;2891,75362;3558,72472;9563,71138;12454,65581;13566,46907;12899,10671;8006,5113;2446,3335;0,1556;2891,0;9563,667;14456,667;20016,667;26020,2445;34026,11560;42477,21119;59379,38237;67386,46462;74057,52909;75392,52909;75392,28900;74502,10226;70944,4224;64050,3335;63383,667;71389,667;82508,667;91849,0;92516,2890;87401,4224;83843,6447;81841,22008" o:connectangles="0,0,0,0,0,0,0,0,0,0,0,0,0,0,0,0,0,0,0,0,0,0,0,0,0,0,0,0,0,0,0,0,0,0,0,0,0,0,0,0,0,0,0,0,0,0"/>
              </v:shape>
              <v:shape id="Freeform 102" o:spid="_x0000_s1061" style="position:absolute;left:9091;top:10335;width:694;height:762;visibility:visible;mso-wrap-style:square;v-text-anchor:top" coordsize="312,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" path="m54,75r,-31l49,25,38,19,22,15r-9,l11,13r,-6l11,3,13,r9,l31,3r9,l49,3r9,l69,3r9,l87,3r106,l206,3r14,l231,3r11,l251,3r9,l265,r4,l272,13r2,18l276,52r2,19l276,73r-7,2l265,75r-5,-2l254,54,247,40,236,29,224,25,213,23r-11,l191,21r-12,l141,21r-13,l121,25r-2,11l119,52r,87l119,147r2,4l125,153r7,l159,153r29,l206,149r9,-6l220,130r4,-18l229,110r4,-2l240,110r2,2l242,124r,13l240,149r,14l240,178r2,14l242,207r,12l240,221r-7,l229,221r-5,-2l220,198r-5,-12l206,178r-18,-2l159,176r-27,l125,176r-4,2l119,182r,8l119,254r,19l121,287r2,12l128,308r6,6l143,316r18,4l191,320r24,l233,318r16,-4l263,308r9,-9l281,291r6,-12l294,264r5,-2l303,262r7,2l312,266r-4,19l303,308r-7,20l290,343r-12,l267,341r-16,l236,341r-21,l195,341r-20,l150,341r-63,l78,341r-11,l56,341r-11,l33,341r-11,l11,343r-9,l,341r,-6l,330r2,-4l22,324r16,-2l49,314r5,-17l54,266,54,75xe" fillcolor="#030" stroked="f">
                <v:path arrowok="t" o:connecttype="custom" o:connectlocs="10897,5558;2891,3335;2446,667;6894,667;12899,667;19348,667;48927,667;55821,667;59824,0;61381,11560;59824,16673;56488,12005;49816,5558;42477,4668;28466,4668;26465,11560;26910,33568;35361,34013;47815,31790;50928,24454;53819,24898;53375,33124;53819,42683;53375,49130;49816,48685;45813,39570;29356,39126;26465,40460;26465,60690;28466,68470;35805,71138;51818,70693;60491,66470;65384,58689;68942,58689;67385,68470;61826,76251;52485,75806;38919,75806;17347,75806;10008,75806;2446,76251;0,74473;4893,72027;12009,66025" o:connectangles="0,0,0,0,0,0,0,0,0,0,0,0,0,0,0,0,0,0,0,0,0,0,0,0,0,0,0,0,0,0,0,0,0,0,0,0,0,0,0,0,0,0,0,0,0"/>
              </v:shape>
              <v:shape id="Freeform 103" o:spid="_x0000_s1062" style="position:absolute;left:3918;top:5046;width:4532;height:1627;visibility:visible;mso-wrap-style:square;v-text-anchor:top" coordsize="2038,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" path="m1809,114l1780,21r-97,10l1591,43r-92,15l1409,76r-88,19l1234,116r-84,20l1069,161r-78,23l912,210r-76,27l766,264r-70,27l629,318r-63,26l508,373r-61,27l393,427r-52,25l292,478r-43,23l204,526r-36,23l137,567r-34,19l78,602,54,617,31,631,20,641r-7,4l2,652,,654r63,78l65,730r2,-2l83,720,99,709r13,-10l137,685r25,-17l191,650r36,-19l263,608r40,-20l346,565r49,-27l442,514r54,-27l553,460r58,-25l674,408r63,-26l807,355r69,-27l948,301r74,-23l1101,256r81,-25l1260,210r84,-20l1431,171r86,-14l1604,142r92,-12l1789,120,1759,27r50,87l2038,,1780,21r29,93xe" fillcolor="#030" stroked="f">
                <v:path arrowok="t" o:connecttype="custom" o:connectlocs="395862,4668;353830,9559;313354,16895;274435,25787;237740,35791;202824,46684;170354,58689;139886,70693;112976,82920;87401,94925;64939,106262;45368,116933;30468,126048;17347,133828;6894,140275;2891,143387;0,145388;14456,162283;18459,160060;24908,155392;36028,148500;50484,140275;67386,130716;87846,119601;110308,108263;135883,96703;163905,84921;194818,72916;227287,61801;262870,51353;298898,42238;337372,34902;377181,28900;391192,6002;453240,0;402312,25343" o:connectangles="0,0,0,0,0,0,0,0,0,0,0,0,0,0,0,0,0,0,0,0,0,0,0,0,0,0,0,0,0,0,0,0,0,0,0,0"/>
                <o:lock v:ext="edit" aspectratio="t"/>
              </v:shape>
              <v:shape id="Freeform 104" o:spid="_x0000_s1063" style="position:absolute;left:6636;top:5106;width:1305;height:716;visibility:visible;mso-wrap-style:square;v-text-anchor:top" coordsize="587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" path="m146,223r34,86l198,297r25,-17l250,264r29,-19l313,227r33,-17l382,192r34,-19l447,157r36,-17l513,124r22,-13l558,101r15,-8l580,89r7,-2l537,r-2,2l524,6r-16,8l486,25,459,37,429,54,398,70,362,87r-34,18l292,124r-33,20l225,163r-34,18l160,202r-25,16l113,235r33,87l113,235,,322r146,l146,223xe" fillcolor="#030" strokecolor="#030">
                <v:path arrowok="t" o:connecttype="custom" o:connectlocs="32469,49575;40031,68693;44034,66025;49594,62246;55598,58689;62048,54465;69609,50464;76948,46685;84954,42683;92516,38459;99410,34902;107416,31123;114088,27566;118981,24676;124096,22453;127431,20675;128988,19785;130545,19341;119425,0;118981,445;116534,1334;112976,3112;108083,5558;102079,8225;95407,12005;88513,15562;80506,19341;72945,23342;64939,27566;57600,32012;50039,36236;42477,40238;35583,44906;30023,48463;25130,52242;32469,71583;25130,52242;0,71583;32469,71583;32469,49575" o:connectangles="0,0,0,0,0,0,0,0,0,0,0,0,0,0,0,0,0,0,0,0,0,0,0,0,0,0,0,0,0,0,0,0,0,0,0,0,0,0,0,0"/>
              </v:shape>
              <v:shape id="Freeform 105" o:spid="_x0000_s1064" style="position:absolute;left:6960;top:5602;width:1395;height:260;visibility:visible;mso-wrap-style:square;v-text-anchor:top" coordsize="627,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" path="m457,113l448,18,423,14,391,12,362,10,328,8,292,6,254,4r-38,l180,2r-36,l110,,81,,54,,32,,14,,5,,,,,99r5,l14,99r18,l54,99r27,l110,99r34,2l180,101r36,2l254,103r34,2l324,107r34,2l387,111r22,2l430,117,421,22r36,91l627,51,448,18r9,95xe" fillcolor="#030" stroked="f">
                <v:path arrowok="t" o:connecttype="custom" o:connectlocs="101634,25121;99632,4002;94073,3112;86956,2668;80507,2223;72945,1778;64939,1334;56488,889;48037,889;40031,445;32025,445;24463,0;18014,0;12009,0;7117,0;3114,0;1112,0;0,0;0,22008;1112,22008;3114,22008;7117,22008;12009,22008;18014,22008;24463,22008;32025,22453;40031,22453;48037,22898;56488,22898;64049,23342;72056,23787;79617,24232;86066,24676;90959,25121;95629,26010;93628,4891;101634,25121;139441,11338;99632,4002;101634,25121" o:connectangles="0,0,0,0,0,0,0,0,0,0,0,0,0,0,0,0,0,0,0,0,0,0,0,0,0,0,0,0,0,0,0,0,0,0,0,0,0,0,0,0"/>
              </v:shape>
              <v:shape id="Freeform 106" o:spid="_x0000_s1065" style="position:absolute;left:6671;top:5651;width:1306;height:573;visibility:visible;mso-wrap-style:square;v-text-anchor:top" coordsize="587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" path="m173,159r29,91l216,242r20,-11l263,221r31,-12l326,192r29,-12l389,167r33,-14l454,140r31,-10l515,118r22,-8l560,101r13,-6l580,95r7,-4l551,r-3,l537,4r-18,7l501,19r-27,8l445,39,418,50,382,62,348,77,315,89r-34,16l249,118r-31,12l191,145r-25,10l144,167r29,91l144,167,,250r173,8l173,159xe" fillcolor="#030" stroked="f">
                <v:path arrowok="t" o:connecttype="custom" o:connectlocs="38474,35347;44923,55577;48037,53798;52485,51353;58489,49130;65384,46462;72500,42683;78950,40015;86511,37125;93850,34013;100967,31123;107861,28900;114533,26232;119425,24454;124540,22453;127431,21119;128988,21119;130545,20230;122539,0;121872,0;119425,889;115422,2445;111419,4224;105415,6002;98965,8670;92960,11115;84954,13783;77393,17118;70054,19785;62493,23342;55376,26232;48482,28900;42477,32234;36917,34457;32025,37125;38474,57355;32025,37125;0,55577;38474,57355;38474,35347" o:connectangles="0,0,0,0,0,0,0,0,0,0,0,0,0,0,0,0,0,0,0,0,0,0,0,0,0,0,0,0,0,0,0,0,0,0,0,0,0,0,0,0"/>
              </v:shape>
              <v:shape id="Freeform 107" o:spid="_x0000_s1066" style="position:absolute;left:7056;top:6004;width:1519;height:389;visibility:visible;mso-wrap-style:square;v-text-anchor:top" coordsize="683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" path="m474,175l485,80,445,66,405,56,362,47,324,39,281,29,240,23,202,19,166,12,133,10,101,6,74,4,47,2,29,2,16,,2,,,,,99r2,l7,99r18,2l43,101r22,2l92,105r32,4l153,111r36,7l227,122r36,6l301,134r38,8l378,151r36,10l449,171,461,76r13,99l683,144,485,80r-11,95xe" fillcolor="#030" stroked="f">
                <v:path arrowok="t" o:connecttype="custom" o:connectlocs="105415,38904;107861,17785;98965,14672;90070,12449;80507,10449;72056,8670;62493,6447;53375,5113;44924,4224;36917,2668;29578,2223;22462,1334;16457,889;10453,445;6449,445;3558,0;445,0;0,0;0,22009;445,22009;1557,22009;5560,22453;9563,22453;14456,22898;20460,23342;27577,24232;34026,24676;42032,26232;50483,27122;58490,28455;66941,29789;75392,31568;84065,33569;92071,35792;99855,38015;102524,16895;105415,38904;151895,32012;107861,17785;105415,38904" o:connectangles="0,0,0,0,0,0,0,0,0,0,0,0,0,0,0,0,0,0,0,0,0,0,0,0,0,0,0,0,0,0,0,0,0,0,0,0,0,0,0,0"/>
              </v:shape>
              <v:shape id="Freeform 108" o:spid="_x0000_s1067" style="position:absolute;left:4047;top:6173;width:4063;height:2792;visibility:visible;mso-wrap-style:square;v-text-anchor:top" coordsize="1827,1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" path="m99,1256r50,-91l202,1081r59,-81l322,924r60,-72l447,784r70,-64l587,660r69,-56l728,553r72,-52l872,458r72,-43l1018,378r70,-37l1158,308r69,-29l1292,252r66,-25l1418,204r59,-18l1533,169r51,-16l1632,141r45,-11l1717,120r32,-8l1776,110r24,-7l1818,99r7,l1827,99,1814,r-7,l1796,4r-18,5l1758,11r-32,6l1690,25r-40,10l1605,46r-52,12l1501,75r-56,16l1382,114r-65,22l1252,161r-70,27l1113,221r-75,33l964,291r-74,41l814,376r-77,47l661,475r-72,55l515,586r-74,64l371,718r-70,72l236,866r-65,81l113,1031r-59,89l,1215r99,41xe" fillcolor="#030" stroked="f">
                <v:path arrowok="t" o:connecttype="custom" o:connectlocs="33137,258987;58045,222307;84955,189405;114978,160061;145891,134273;177915,111376;209940,92257;241965,75807;272878,62024;302011,50464;328476,41349;352272,34013;372955,28900;388967,24898;400309,22898;405869,22008;403423,0;399420,889;390969,2445;375846,5558;356943,10226;333814,16673;307349,25343;278437,35791;247525,49130;214388,64691;181029,83587;147002,105596;114533,130272;82508,159616;52485,192517;25131,229198;0,270102" o:connectangles="0,0,0,0,0,0,0,0,0,0,0,0,0,0,0,0,0,0,0,0,0,0,0,0,0,0,0,0,0,0,0,0,0"/>
              </v:shape>
              <v:shape id="Freeform 109" o:spid="_x0000_s1068" style="position:absolute;left:8075;top:6169;width:431;height:215;visibility:visible;mso-wrap-style:square;v-text-anchor:top" coordsize="194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" path="m,l7,2,25,6r25,9l81,25r32,10l147,46r26,10l194,64,18,97,,xe" fillcolor="black" stroked="f">
                <v:path arrowok="t" o:connecttype="custom" o:connectlocs="0,0;1557,445;5560,1334;11120,3335;18014,5558;25130,7781;32692,10226;38474,12449;43144,14228;4003,21564;0,0" o:connectangles="0,0,0,0,0,0,0,0,0,0,0"/>
              </v:shape>
              <v:shape id="Freeform 110" o:spid="_x0000_s1069" style="position:absolute;left:8075;top:6169;width:431;height:215;visibility:visible;mso-wrap-style:square;v-text-anchor:top" coordsize="194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" path="m,l,,7,2,25,6r25,9l81,25r32,10l147,46r26,10l194,64,18,97e" fillcolor="#030" strokecolor="#030" strokeweight="0">
                <v:path arrowok="t" o:connecttype="custom" o:connectlocs="0,0;0,0;1557,445;5560,1334;11120,3335;18014,5558;25130,7781;32692,10226;38474,12449;43144,14228;4003,21564" o:connectangles="0,0,0,0,0,0,0,0,0,0,0"/>
              </v:shape>
              <v:shape id="Freeform 111" o:spid="_x0000_s1070" style="position:absolute;left:7619;top:5715;width:476;height:216;visibility:visible;mso-wrap-style:square;v-text-anchor:top" coordsize="214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" path="m,l214,29,16,99,,xe" fillcolor="#030" stroked="f">
                <v:path arrowok="t" o:connecttype="custom" o:connectlocs="0,0;47592,6317;3558,21564;0,0" o:connectangles="0,0,0,0"/>
              </v:shape>
              <v:shape id="Freeform 112" o:spid="_x0000_s1071" style="position:absolute;left:7619;top:5715;width:476;height:216;visibility:visible;mso-wrap-style:square;v-text-anchor:top" coordsize="214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" path="m,l214,29,16,99e" filled="f" strokecolor="#030" strokeweight="0">
                <v:path arrowok="t" o:connecttype="custom" o:connectlocs="0,0;47592,6317;3558,21564" o:connectangles="0,0,0"/>
              </v:shape>
              <v:shape id="Freeform 113" o:spid="_x0000_s1072" style="position:absolute;left:7857;top:5050;width:513;height:243;visibility:visible;mso-wrap-style:square;v-text-anchor:top" coordsize="231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" path="m,23l231,,36,109,,23xe" fillcolor="black" stroked="f">
                <v:path arrowok="t" o:connecttype="custom" o:connectlocs="0,5113;51373,0;8006,24231;0,5113" o:connectangles="0,0,0,0"/>
              </v:shape>
              <v:shape id="Freeform 114" o:spid="_x0000_s1073" style="position:absolute;left:7857;top:5050;width:513;height:243;visibility:visible;mso-wrap-style:square;v-text-anchor:top" coordsize="231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" path="m,23l231,,36,109e" fillcolor="#030" strokecolor="#030" strokeweight="0">
                <v:path arrowok="t" o:connecttype="custom" o:connectlocs="0,5113;51373,0;8006,24231" o:connectangles="0,0,0"/>
              </v:shape>
              <v:rect id="Rectangle 115" o:spid="_x0000_s1074" style="position:absolute;left:3842;top:4410;width:221;height: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" stroked="f"/>
              <v:rect id="Rectangle 116" o:spid="_x0000_s1075" style="position:absolute;left:3814;top:6344;width:244;height:3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" stroked="f"/>
              <v:shape id="Freeform 117" o:spid="_x0000_s1076" style="position:absolute;left:4183;top:6564;width:2904;height:2332;visibility:visible;mso-wrap-style:square;v-text-anchor:top" coordsize="1306,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" path="m1306,r-16,1045l,1049,220,721,494,445,827,220,1306,xe" fillcolor="green" stroked="f">
                <v:path arrowok="t" o:connecttype="custom" o:connectlocs="290447,0;286889,232311;0,233200;48927,160283;109863,98927;183920,48908;290447,0" o:connectangles="0,0,0,0,0,0,0"/>
              </v:shape>
              <v:shape id="Freeform 118" o:spid="_x0000_s1077" style="position:absolute;left:4183;top:6564;width:2904;height:2332;visibility:visible;mso-wrap-style:square;v-text-anchor:top" coordsize="1306,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" path="m1306,r-16,1045l,1049,220,721,494,445,827,220,1306,e" fillcolor="#030" strokecolor="#030" strokeweight="0">
                <v:path arrowok="t" o:connecttype="custom" o:connectlocs="290447,0;286889,232311;0,233200;48927,160283;109863,98927;183920,48908;290447,0" o:connectangles="0,0,0,0,0,0,0"/>
              </v:shape>
              <v:shape id="Freeform 119" o:spid="_x0000_s1078" style="position:absolute;left:2924;top:7636;width:1030;height:1291;visibility:visible;mso-wrap-style:square;v-text-anchor:top" coordsize="463,5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" path="m463,10r,571l463,r-5,2l447,8,431,19,409,35,382,54,350,78r-36,27l278,138r-38,37l202,217r-38,47l125,313,89,369,56,429,27,493,,563r316,4l463,581r,-571xe" fillcolor="#030" strokecolor="#030">
                <v:path arrowok="t" o:connecttype="custom" o:connectlocs="102969,2223;102969,129160;102969,0;101857,445;99411,1778;95852,4224;90960,7781;84955,12005;77838,17340;69832,23342;61826,30678;53375,38904;44924,48240;36473,58689;27799,69582;19793,82031;12454,95369;6005,109597;0,125158;70277,126048;102969,129160;102969,2223" o:connectangles="0,0,0,0,0,0,0,0,0,0,0,0,0,0,0,0,0,0,0,0,0,0"/>
              </v:shape>
              <v:shape id="Freeform 120" o:spid="_x0000_s1079" style="position:absolute;left:3883;top:7658;width:140;height:1269;visibility:visible;mso-wrap-style:square;v-text-anchor:top" coordsize="63,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" path="m,571r63,l63,,,,,571r63,l,571xe" fillcolor="#030" stroked="f">
                <v:path arrowok="t" o:connecttype="custom" o:connectlocs="0,126937;14011,126937;14011,0;0,0;0,126937;14011,126937;0,126937" o:connectangles="0,0,0,0,0,0,0"/>
              </v:shape>
              <v:shape id="Freeform 121" o:spid="_x0000_s1080" style="position:absolute;left:3883;top:7527;width:140;height:1400;visibility:visible;mso-wrap-style:square;v-text-anchor:top" coordsize="63,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" path="m47,74l,49,,630r63,l63,49,16,24,63,49,63,,16,24,47,74xe" fillcolor="#030" stroked="f">
                <v:path arrowok="t" o:connecttype="custom" o:connectlocs="10453,16451;0,10893;0,140053;14011,140053;14011,10893;3558,5335;14011,10893;14011,0;3558,5335;10453,16451" o:connectangles="0,0,0,0,0,0,0,0,0,0"/>
              </v:shape>
              <v:shape id="Freeform 122" o:spid="_x0000_s1081" style="position:absolute;left:2857;top:7580;width:1130;height:1367;visibility:visible;mso-wrap-style:square;v-text-anchor:top" coordsize="508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" path="m30,561r29,35l86,526r27,-62l146,406r34,-53l218,305r36,-47l293,219r38,-37l364,151r34,-27l430,99,457,83,479,66,493,56r9,-4l508,50,477,r-2,2l461,11,443,21,421,37,394,58,362,83r-38,27l286,145r-38,37l209,225r-40,47l131,324,93,382,59,444,27,510,,580r30,35l30,561xe" fillcolor="#030" stroked="f">
                <v:path arrowok="t" o:connecttype="custom" o:connectlocs="6672,124714;13121,132495;19126,116934;25130,103151;32469,90257;40031,78474;48482,67804;56488,57355;65161,48685;73612,40460;80951,33568;88513,27566;95629,22008;101634,18452;106527,14672;109640,12449;111642,11560;112976,11115;106082,0;105637,445;102523,2445;98520,4668;93628,8225;87623,12894;80507,18452;72056,24454;63605,32235;55154,40460;46480,50019;37585,60468;29134,72028;20683,84921;13121,98704;6005,113377;0,128938;6672,136719;6672,124714" o:connectangles="0,0,0,0,0,0,0,0,0,0,0,0,0,0,0,0,0,0,0,0,0,0,0,0,0,0,0,0,0,0,0,0,0,0,0,0,0"/>
              </v:shape>
              <v:shape id="Freeform 123" o:spid="_x0000_s1082" style="position:absolute;left:2924;top:8827;width:709;height:129;visibility:visible;mso-wrap-style:square;v-text-anchor:top" coordsize="319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" path="m319,4r-3,l,,,54r316,4l314,58,319,4xe" fillcolor="#030" stroked="f">
                <v:path arrowok="t" o:connecttype="custom" o:connectlocs="70944,889;70277,889;0,0;0,12005;70277,12894;69832,12894;70944,889" o:connectangles="0,0,0,0,0,0,0"/>
              </v:shape>
              <v:shape id="Freeform 124" o:spid="_x0000_s1083" style="position:absolute;left:3622;top:8836;width:336;height:151;visibility:visible;mso-wrap-style:square;v-text-anchor:top" coordsize="151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" path="m149,41r2,-26l5,,,54,146,68r3,-27xe" fillcolor="#030" stroked="f">
                <v:path arrowok="t" o:connecttype="custom" o:connectlocs="33137,9115;33582,3335;1112,0;0,12005;32470,15117;33137,9115" o:connectangles="0,0,0,0,0,0"/>
              </v:shape>
              <v:shape id="Freeform 125" o:spid="_x0000_s1084" style="position:absolute;left:5522;top:3392;width:1603;height:2250;visibility:visible;mso-wrap-style:square;v-text-anchor:top" coordsize="721,1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" path="m,544r16,468l333,926,609,853,721,806,697,464,713,290,704,,324,297,,544xe" fillcolor="green" stroked="f">
                <v:path arrowok="t" o:connecttype="custom" o:connectlocs="0,120935;3558,224974;74057,205856;135438,189627;160346,179179;155009,103150;158567,64469;156565,0;72056,66025;0,120935" o:connectangles="0,0,0,0,0,0,0,0,0,0"/>
              </v:shape>
              <v:shape id="Freeform 126" o:spid="_x0000_s1085" style="position:absolute;left:5522;top:3392;width:1603;height:2250;visibility:visible;mso-wrap-style:square;v-text-anchor:top" coordsize="721,1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" path="m,544r16,468l333,926,609,853,721,806,697,464,713,290,704,,324,297,,544e" fillcolor="#030" strokecolor="#030" strokeweight="0">
                <v:path arrowok="t" o:connecttype="custom" o:connectlocs="0,120935;3558,224974;74057,205856;135438,189627;160346,179179;155009,103150;158567,64469;156565,0;72056,66025;0,120935" o:connectangles="0,0,0,0,0,0,0,0,0,0"/>
              </v:shape>
              <v:rect id="Rectangle 127" o:spid="_x0000_s1086" style="position:absolute;left:4403;top:4848;width:209;height: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" stroked="f"/>
              <v:rect id="Rectangle 128" o:spid="_x0000_s1087" style="position:absolute;left:4403;top:4848;width:209;height: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" filled="f" strokecolor="white" strokeweight="0"/>
              <v:rect id="Rectangle 129" o:spid="_x0000_s1088" style="position:absolute;left:4392;top:2469;width:104;height: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" stroked="f"/>
              <v:rect id="Rectangle 130" o:spid="_x0000_s1089" style="position:absolute;left:4392;top:2469;width:104;height: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" filled="f" strokecolor="white" strokeweight="0"/>
              <v:shape id="Freeform 131" o:spid="_x0000_s1090" style="position:absolute;left:2668;top:60;width:4428;height:1749;visibility:visible;mso-wrap-style:square;v-text-anchor:top" coordsize="1991,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" path="m1991,787l1987,25,16,,,759,312,625,562,563,744,439,962,326r137,-11l1315,445r150,128l1762,726r229,61xe" fillcolor="green" stroked="f">
                <v:path arrowok="t" o:connecttype="custom" o:connectlocs="442787,174955;441897,5558;3558,0;0,168730;69387,138941;124986,125158;165461,97592;213943,72472;244411,70026;292448,98926;325808,127381;391859,161394;442787,174955" o:connectangles="0,0,0,0,0,0,0,0,0,0,0,0,0"/>
              </v:shape>
              <v:shape id="Freeform 132" o:spid="_x0000_s1091" style="position:absolute;left:2668;top:60;width:4428;height:1749;visibility:visible;mso-wrap-style:square;v-text-anchor:top" coordsize="1991,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" path="m1991,787l1987,25,16,,,759,312,625,562,563,744,439,962,326r137,-11l1315,445r150,128l1762,726r229,61e" fillcolor="#030" strokecolor="#030" strokeweight="0">
                <v:path arrowok="t" o:connecttype="custom" o:connectlocs="442787,174955;441897,5558;3558,0;0,168730;69387,138941;124986,125158;165461,97592;213943,72472;244411,70026;292448,98926;325808,127381;391859,161394;442787,174955" o:connectangles="0,0,0,0,0,0,0,0,0,0,0,0,0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24C7C"/>
    <w:multiLevelType w:val="hybridMultilevel"/>
    <w:tmpl w:val="C114AE4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D7D1B4C"/>
    <w:multiLevelType w:val="hybridMultilevel"/>
    <w:tmpl w:val="AC6415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136D0"/>
    <w:multiLevelType w:val="hybridMultilevel"/>
    <w:tmpl w:val="3DC066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243BDA"/>
    <w:multiLevelType w:val="hybridMultilevel"/>
    <w:tmpl w:val="3DC066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211CC2"/>
    <w:multiLevelType w:val="hybridMultilevel"/>
    <w:tmpl w:val="F5102C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005A69"/>
    <w:multiLevelType w:val="hybridMultilevel"/>
    <w:tmpl w:val="E828F5F0"/>
    <w:lvl w:ilvl="0" w:tplc="8CD2D12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ACA1E47"/>
    <w:multiLevelType w:val="hybridMultilevel"/>
    <w:tmpl w:val="5EE4B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ED35DD"/>
    <w:multiLevelType w:val="hybridMultilevel"/>
    <w:tmpl w:val="443046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33A5B"/>
    <w:multiLevelType w:val="singleLevel"/>
    <w:tmpl w:val="D95AF5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7A723AB8"/>
    <w:multiLevelType w:val="hybridMultilevel"/>
    <w:tmpl w:val="03E0F3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DA7470"/>
    <w:multiLevelType w:val="hybridMultilevel"/>
    <w:tmpl w:val="5C1637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2"/>
  </w:num>
  <w:num w:numId="5">
    <w:abstractNumId w:val="3"/>
  </w:num>
  <w:num w:numId="6">
    <w:abstractNumId w:val="10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32769">
      <o:colormru v:ext="edit" colors="#060,#03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zU2MDIwNzSyNDNQ0lEKTi0uzszPAykwrAUAF9ArxSwAAAA="/>
  </w:docVars>
  <w:rsids>
    <w:rsidRoot w:val="009A64EE"/>
    <w:rsid w:val="00023C15"/>
    <w:rsid w:val="00026DFD"/>
    <w:rsid w:val="00027D38"/>
    <w:rsid w:val="0005017E"/>
    <w:rsid w:val="000916DD"/>
    <w:rsid w:val="000B4B06"/>
    <w:rsid w:val="000F0105"/>
    <w:rsid w:val="00151FE7"/>
    <w:rsid w:val="00192B06"/>
    <w:rsid w:val="0019651D"/>
    <w:rsid w:val="00196691"/>
    <w:rsid w:val="001A3787"/>
    <w:rsid w:val="001A6738"/>
    <w:rsid w:val="001C0999"/>
    <w:rsid w:val="001E181F"/>
    <w:rsid w:val="001F6F0D"/>
    <w:rsid w:val="0033062A"/>
    <w:rsid w:val="00332AC9"/>
    <w:rsid w:val="0035444C"/>
    <w:rsid w:val="003604AE"/>
    <w:rsid w:val="0037256A"/>
    <w:rsid w:val="003744A8"/>
    <w:rsid w:val="003A537D"/>
    <w:rsid w:val="003F721F"/>
    <w:rsid w:val="004228A3"/>
    <w:rsid w:val="004711AA"/>
    <w:rsid w:val="004C4BA0"/>
    <w:rsid w:val="004E14D3"/>
    <w:rsid w:val="005037DB"/>
    <w:rsid w:val="00561A92"/>
    <w:rsid w:val="005923B7"/>
    <w:rsid w:val="00623369"/>
    <w:rsid w:val="00632402"/>
    <w:rsid w:val="00647718"/>
    <w:rsid w:val="00665DB5"/>
    <w:rsid w:val="00683D29"/>
    <w:rsid w:val="006A5752"/>
    <w:rsid w:val="006A687F"/>
    <w:rsid w:val="006E29B4"/>
    <w:rsid w:val="00744B6B"/>
    <w:rsid w:val="007A0224"/>
    <w:rsid w:val="007A502C"/>
    <w:rsid w:val="007D0C8F"/>
    <w:rsid w:val="007E0EF8"/>
    <w:rsid w:val="007E5DAB"/>
    <w:rsid w:val="007E79A3"/>
    <w:rsid w:val="007F4FC9"/>
    <w:rsid w:val="00813C84"/>
    <w:rsid w:val="008305A6"/>
    <w:rsid w:val="00871AC9"/>
    <w:rsid w:val="00880B3C"/>
    <w:rsid w:val="00883516"/>
    <w:rsid w:val="008C2666"/>
    <w:rsid w:val="00954502"/>
    <w:rsid w:val="00974D81"/>
    <w:rsid w:val="009A64EE"/>
    <w:rsid w:val="009C2FEF"/>
    <w:rsid w:val="009E34C4"/>
    <w:rsid w:val="00A00D09"/>
    <w:rsid w:val="00A51CCA"/>
    <w:rsid w:val="00A708E9"/>
    <w:rsid w:val="00A74D4B"/>
    <w:rsid w:val="00AE63E4"/>
    <w:rsid w:val="00B11462"/>
    <w:rsid w:val="00B3215E"/>
    <w:rsid w:val="00B34732"/>
    <w:rsid w:val="00B35740"/>
    <w:rsid w:val="00B562F9"/>
    <w:rsid w:val="00B7166E"/>
    <w:rsid w:val="00B76EC4"/>
    <w:rsid w:val="00B96FFB"/>
    <w:rsid w:val="00BC0FFA"/>
    <w:rsid w:val="00C0295F"/>
    <w:rsid w:val="00C06BC4"/>
    <w:rsid w:val="00C142E1"/>
    <w:rsid w:val="00C2208A"/>
    <w:rsid w:val="00C2256F"/>
    <w:rsid w:val="00C30DCE"/>
    <w:rsid w:val="00C370D6"/>
    <w:rsid w:val="00C71733"/>
    <w:rsid w:val="00C80FA2"/>
    <w:rsid w:val="00D304A1"/>
    <w:rsid w:val="00D36D26"/>
    <w:rsid w:val="00D45C9D"/>
    <w:rsid w:val="00D82D44"/>
    <w:rsid w:val="00DC1D7A"/>
    <w:rsid w:val="00DC39D8"/>
    <w:rsid w:val="00DD1ACF"/>
    <w:rsid w:val="00DE0ED2"/>
    <w:rsid w:val="00DE2CAD"/>
    <w:rsid w:val="00E145CA"/>
    <w:rsid w:val="00E17A16"/>
    <w:rsid w:val="00E459EF"/>
    <w:rsid w:val="00E7639D"/>
    <w:rsid w:val="00EC3C21"/>
    <w:rsid w:val="00ED7C25"/>
    <w:rsid w:val="00F051D4"/>
    <w:rsid w:val="00F1308B"/>
    <w:rsid w:val="00F415AE"/>
    <w:rsid w:val="00F67E7A"/>
    <w:rsid w:val="00F73A91"/>
    <w:rsid w:val="00F83860"/>
    <w:rsid w:val="00FA5FA7"/>
    <w:rsid w:val="00FD4F30"/>
    <w:rsid w:val="00FD6C53"/>
    <w:rsid w:val="00FE069F"/>
    <w:rsid w:val="00FE48E0"/>
    <w:rsid w:val="00FF16CB"/>
    <w:rsid w:val="00FF1C58"/>
    <w:rsid w:val="00FF6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hapeDefaults>
    <o:shapedefaults v:ext="edit" spidmax="32769">
      <o:colormru v:ext="edit" colors="#060,#030"/>
    </o:shapedefaults>
    <o:shapelayout v:ext="edit">
      <o:idmap v:ext="edit" data="1"/>
    </o:shapelayout>
  </w:shapeDefaults>
  <w:decimalSymbol w:val="."/>
  <w:listSeparator w:val=","/>
  <w14:docId w14:val="7D7A05FE"/>
  <w15:docId w15:val="{2D5D8365-64DC-4028-9F9C-AF6754C76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0DC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E17A16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Header">
    <w:name w:val="header"/>
    <w:basedOn w:val="Normal"/>
    <w:rsid w:val="00E7639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7639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44B6B"/>
    <w:rPr>
      <w:rFonts w:ascii="Tahoma" w:hAnsi="Tahoma" w:cs="Tahoma"/>
      <w:sz w:val="16"/>
      <w:szCs w:val="16"/>
    </w:rPr>
  </w:style>
  <w:style w:type="character" w:styleId="Hyperlink">
    <w:name w:val="Hyperlink"/>
    <w:rsid w:val="00E145CA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rsid w:val="00DE0ED2"/>
    <w:pPr>
      <w:ind w:left="360"/>
    </w:pPr>
    <w:rPr>
      <w:color w:val="00000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DE0ED2"/>
    <w:rPr>
      <w:color w:val="000000"/>
      <w:sz w:val="24"/>
    </w:rPr>
  </w:style>
  <w:style w:type="paragraph" w:styleId="BodyTextIndent3">
    <w:name w:val="Body Text Indent 3"/>
    <w:basedOn w:val="Normal"/>
    <w:link w:val="BodyTextIndent3Char"/>
    <w:rsid w:val="00DE0ED2"/>
    <w:pPr>
      <w:ind w:left="360"/>
    </w:pPr>
    <w:rPr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DE0ED2"/>
    <w:rPr>
      <w:sz w:val="24"/>
    </w:rPr>
  </w:style>
  <w:style w:type="paragraph" w:styleId="Title">
    <w:name w:val="Title"/>
    <w:basedOn w:val="Normal"/>
    <w:link w:val="TitleChar"/>
    <w:qFormat/>
    <w:rsid w:val="00B96FFB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B96FFB"/>
    <w:rPr>
      <w:b/>
      <w:sz w:val="32"/>
    </w:rPr>
  </w:style>
  <w:style w:type="paragraph" w:styleId="ListParagraph">
    <w:name w:val="List Paragraph"/>
    <w:basedOn w:val="Normal"/>
    <w:uiPriority w:val="34"/>
    <w:qFormat/>
    <w:rsid w:val="00B1146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1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ayn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74A20-7A05-4CE4-BB21-0131485A1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6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MES J</vt:lpstr>
    </vt:vector>
  </TitlesOfParts>
  <Company>City of Rayne</Company>
  <LinksUpToDate>false</LinksUpToDate>
  <CharactersWithSpaces>328</CharactersWithSpaces>
  <SharedDoc>false</SharedDoc>
  <HLinks>
    <vt:vector size="6" baseType="variant">
      <vt:variant>
        <vt:i4>5046275</vt:i4>
      </vt:variant>
      <vt:variant>
        <vt:i4>3</vt:i4>
      </vt:variant>
      <vt:variant>
        <vt:i4>0</vt:i4>
      </vt:variant>
      <vt:variant>
        <vt:i4>5</vt:i4>
      </vt:variant>
      <vt:variant>
        <vt:lpwstr>http://www.rayn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ES J</dc:title>
  <dc:creator>Jim Petitjean</dc:creator>
  <cp:lastModifiedBy>Courtney Henry</cp:lastModifiedBy>
  <cp:revision>11</cp:revision>
  <cp:lastPrinted>2021-06-11T18:59:00Z</cp:lastPrinted>
  <dcterms:created xsi:type="dcterms:W3CDTF">2021-06-10T15:17:00Z</dcterms:created>
  <dcterms:modified xsi:type="dcterms:W3CDTF">2021-06-17T14:50:00Z</dcterms:modified>
</cp:coreProperties>
</file>